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FC05B" w14:textId="77777777" w:rsidR="00163CC3" w:rsidRPr="00163CC3" w:rsidRDefault="00163CC3" w:rsidP="00163CC3">
      <w:pPr>
        <w:jc w:val="both"/>
        <w:rPr>
          <w:rFonts w:ascii="DFKai-SB" w:hAnsi="DFKai-SB" w:cs="Calibri"/>
        </w:rPr>
      </w:pPr>
      <w:bookmarkStart w:id="0" w:name="專題進度追蹤系統-規格文件"/>
    </w:p>
    <w:p w14:paraId="26432B84" w14:textId="0DC2756F" w:rsidR="00163CC3" w:rsidRPr="00163CC3" w:rsidRDefault="00163CC3" w:rsidP="00163CC3">
      <w:pPr>
        <w:jc w:val="center"/>
        <w:rPr>
          <w:rFonts w:ascii="DFKai-SB" w:hAnsi="DFKai-SB" w:cs="Calibri"/>
          <w:lang w:eastAsia="zh-TW"/>
        </w:rPr>
      </w:pPr>
      <w:r w:rsidRPr="00163CC3">
        <w:rPr>
          <w:rFonts w:ascii="DFKai-SB" w:hAnsi="DFKai-SB" w:hint="eastAsia"/>
          <w:szCs w:val="36"/>
          <w:lang w:eastAsia="zh-TW"/>
        </w:rPr>
        <w:t>第</w:t>
      </w:r>
      <w:r>
        <w:rPr>
          <w:rFonts w:ascii="DFKai-SB" w:hAnsi="DFKai-SB" w:hint="eastAsia"/>
          <w:szCs w:val="36"/>
          <w:lang w:eastAsia="zh-TW"/>
        </w:rPr>
        <w:t>十</w:t>
      </w:r>
      <w:r w:rsidRPr="00163CC3">
        <w:rPr>
          <w:rFonts w:ascii="DFKai-SB" w:hAnsi="DFKai-SB" w:hint="eastAsia"/>
          <w:szCs w:val="36"/>
          <w:lang w:eastAsia="zh-TW"/>
        </w:rPr>
        <w:t>組資料庫期末報告</w:t>
      </w:r>
    </w:p>
    <w:p w14:paraId="79E9333A" w14:textId="77777777" w:rsidR="00163CC3" w:rsidRPr="00163CC3" w:rsidRDefault="00163CC3" w:rsidP="00163CC3">
      <w:pPr>
        <w:jc w:val="both"/>
        <w:rPr>
          <w:rFonts w:ascii="DFKai-SB" w:hAnsi="DFKai-SB" w:cs="Calibri"/>
          <w:lang w:eastAsia="zh-TW"/>
        </w:rPr>
      </w:pPr>
    </w:p>
    <w:p w14:paraId="025F34D4" w14:textId="77777777" w:rsidR="00163CC3" w:rsidRPr="00163CC3" w:rsidRDefault="00163CC3" w:rsidP="00163CC3">
      <w:pPr>
        <w:jc w:val="both"/>
        <w:rPr>
          <w:rFonts w:ascii="DFKai-SB" w:hAnsi="DFKai-SB" w:cs="Calibri"/>
          <w:lang w:eastAsia="zh-TW"/>
        </w:rPr>
      </w:pPr>
    </w:p>
    <w:p w14:paraId="197A6D21" w14:textId="77777777" w:rsidR="00163CC3" w:rsidRPr="00163CC3" w:rsidRDefault="00163CC3" w:rsidP="00163CC3">
      <w:pPr>
        <w:jc w:val="both"/>
        <w:rPr>
          <w:rFonts w:ascii="DFKai-SB" w:hAnsi="DFKai-SB" w:cs="Calibri"/>
          <w:lang w:eastAsia="zh-TW"/>
        </w:rPr>
      </w:pPr>
    </w:p>
    <w:p w14:paraId="08B942BE" w14:textId="77777777" w:rsidR="00163CC3" w:rsidRPr="00163CC3" w:rsidRDefault="00163CC3" w:rsidP="00163CC3">
      <w:pPr>
        <w:jc w:val="both"/>
        <w:rPr>
          <w:rFonts w:ascii="DFKai-SB" w:hAnsi="DFKai-SB" w:cs="Calibri"/>
          <w:sz w:val="96"/>
          <w:szCs w:val="96"/>
          <w:lang w:eastAsia="zh-TW"/>
        </w:rPr>
      </w:pPr>
    </w:p>
    <w:p w14:paraId="46421C89" w14:textId="7B811C53" w:rsidR="00163CC3" w:rsidRPr="00163CC3" w:rsidRDefault="00163CC3" w:rsidP="00163CC3">
      <w:pPr>
        <w:jc w:val="center"/>
        <w:rPr>
          <w:rFonts w:ascii="DFKai-SB" w:hAnsi="DFKai-SB"/>
          <w:sz w:val="96"/>
          <w:szCs w:val="96"/>
          <w:lang w:eastAsia="zh-TW"/>
        </w:rPr>
      </w:pPr>
      <w:r>
        <w:rPr>
          <w:rFonts w:ascii="DFKai-SB" w:hAnsi="DFKai-SB" w:hint="eastAsia"/>
          <w:sz w:val="96"/>
          <w:szCs w:val="96"/>
          <w:lang w:eastAsia="zh-TW"/>
        </w:rPr>
        <w:t>專題進度追蹤</w:t>
      </w:r>
      <w:r w:rsidRPr="00163CC3">
        <w:rPr>
          <w:rFonts w:ascii="DFKai-SB" w:hAnsi="DFKai-SB"/>
          <w:sz w:val="96"/>
          <w:szCs w:val="96"/>
          <w:lang w:eastAsia="zh-TW"/>
        </w:rPr>
        <w:t>系統</w:t>
      </w:r>
    </w:p>
    <w:p w14:paraId="714D7F5F" w14:textId="77777777" w:rsidR="00163CC3" w:rsidRPr="00163CC3" w:rsidRDefault="00163CC3" w:rsidP="00163CC3">
      <w:pPr>
        <w:jc w:val="both"/>
        <w:rPr>
          <w:rFonts w:ascii="DFKai-SB" w:hAnsi="DFKai-SB" w:cs="DFKai-SB"/>
          <w:b/>
          <w:sz w:val="96"/>
          <w:szCs w:val="96"/>
          <w:lang w:eastAsia="zh-TW"/>
        </w:rPr>
      </w:pPr>
    </w:p>
    <w:p w14:paraId="0ABED6F4" w14:textId="2BF25877" w:rsidR="00163CC3" w:rsidRPr="00163CC3" w:rsidRDefault="00163CC3" w:rsidP="00163CC3">
      <w:pPr>
        <w:jc w:val="center"/>
        <w:rPr>
          <w:rFonts w:ascii="DFKai-SB" w:hAnsi="DFKai-SB" w:cs="PMingLiU" w:hint="eastAsia"/>
          <w:szCs w:val="40"/>
          <w:lang w:eastAsia="zh-TW"/>
        </w:rPr>
      </w:pPr>
      <w:r w:rsidRPr="00163CC3">
        <w:rPr>
          <w:rFonts w:ascii="DFKai-SB" w:hAnsi="DFKai-SB" w:cs="PMingLiU"/>
          <w:szCs w:val="40"/>
          <w:lang w:eastAsia="zh-TW"/>
        </w:rPr>
        <w:t>四資工四乙</w:t>
      </w:r>
      <w:r w:rsidRPr="00163CC3">
        <w:rPr>
          <w:rFonts w:ascii="DFKai-SB" w:hAnsi="DFKai-SB" w:cs="PMingLiU"/>
          <w:szCs w:val="40"/>
          <w:lang w:eastAsia="zh-TW"/>
        </w:rPr>
        <w:t xml:space="preserve"> </w:t>
      </w:r>
      <w:r>
        <w:rPr>
          <w:rFonts w:ascii="DFKai-SB" w:hAnsi="DFKai-SB" w:cs="PMingLiU" w:hint="eastAsia"/>
          <w:szCs w:val="40"/>
          <w:lang w:eastAsia="zh-TW"/>
        </w:rPr>
        <w:t>40943212</w:t>
      </w:r>
      <w:r>
        <w:rPr>
          <w:rFonts w:ascii="DFKai-SB" w:hAnsi="DFKai-SB" w:cs="PMingLiU" w:hint="eastAsia"/>
          <w:szCs w:val="40"/>
          <w:lang w:eastAsia="zh-TW"/>
        </w:rPr>
        <w:t>陳廷威</w:t>
      </w:r>
      <w:r>
        <w:rPr>
          <w:rFonts w:ascii="DFKai-SB" w:hAnsi="DFKai-SB" w:cs="PMingLiU"/>
          <w:szCs w:val="40"/>
          <w:lang w:eastAsia="zh-TW"/>
        </w:rPr>
        <w:br/>
      </w:r>
      <w:r>
        <w:rPr>
          <w:rFonts w:ascii="DFKai-SB" w:hAnsi="DFKai-SB" w:cs="PMingLiU"/>
          <w:szCs w:val="40"/>
          <w:lang w:eastAsia="zh-TW"/>
        </w:rPr>
        <w:br/>
      </w:r>
      <w:r>
        <w:rPr>
          <w:rFonts w:ascii="DFKai-SB" w:hAnsi="DFKai-SB" w:cs="PMingLiU"/>
          <w:szCs w:val="40"/>
          <w:lang w:eastAsia="zh-TW"/>
        </w:rPr>
        <w:br/>
      </w:r>
      <w:r>
        <w:rPr>
          <w:rFonts w:ascii="DFKai-SB" w:hAnsi="DFKai-SB" w:cs="PMingLiU"/>
          <w:szCs w:val="40"/>
          <w:lang w:eastAsia="zh-TW"/>
        </w:rPr>
        <w:br/>
      </w:r>
      <w:r>
        <w:rPr>
          <w:rFonts w:ascii="DFKai-SB" w:hAnsi="DFKai-SB" w:cs="PMingLiU"/>
          <w:szCs w:val="40"/>
          <w:lang w:eastAsia="zh-TW"/>
        </w:rPr>
        <w:br/>
      </w:r>
    </w:p>
    <w:p w14:paraId="5648F634" w14:textId="77777777" w:rsidR="00163CC3" w:rsidRPr="00163CC3" w:rsidRDefault="00163CC3" w:rsidP="00163CC3">
      <w:pPr>
        <w:jc w:val="both"/>
        <w:rPr>
          <w:rFonts w:ascii="DFKai-SB" w:hAnsi="DFKai-SB" w:cs="DFKai-SB"/>
          <w:sz w:val="48"/>
          <w:szCs w:val="48"/>
          <w:lang w:eastAsia="zh-TW"/>
        </w:rPr>
      </w:pPr>
    </w:p>
    <w:p w14:paraId="4819FF22" w14:textId="77777777" w:rsidR="00163CC3" w:rsidRPr="00163CC3" w:rsidRDefault="00163CC3" w:rsidP="00163CC3">
      <w:pPr>
        <w:jc w:val="both"/>
        <w:rPr>
          <w:rFonts w:ascii="DFKai-SB" w:hAnsi="DFKai-SB" w:cs="DFKai-SB"/>
          <w:sz w:val="48"/>
          <w:szCs w:val="48"/>
          <w:lang w:eastAsia="zh-TW"/>
        </w:rPr>
      </w:pPr>
    </w:p>
    <w:p w14:paraId="285D97D1" w14:textId="77777777" w:rsidR="00163CC3" w:rsidRPr="00163CC3" w:rsidRDefault="00163CC3" w:rsidP="00163CC3">
      <w:pPr>
        <w:jc w:val="both"/>
        <w:rPr>
          <w:rFonts w:ascii="DFKai-SB" w:hAnsi="DFKai-SB" w:cs="DFKai-SB"/>
          <w:sz w:val="48"/>
          <w:szCs w:val="48"/>
          <w:lang w:eastAsia="zh-TW"/>
        </w:rPr>
      </w:pPr>
    </w:p>
    <w:p w14:paraId="2995E5F3" w14:textId="77777777" w:rsidR="00163CC3" w:rsidRPr="00163CC3" w:rsidRDefault="00163CC3" w:rsidP="00163CC3">
      <w:pPr>
        <w:jc w:val="center"/>
        <w:rPr>
          <w:rFonts w:ascii="DFKai-SB" w:hAnsi="DFKai-SB"/>
          <w:szCs w:val="40"/>
          <w:lang w:eastAsia="zh-TW"/>
        </w:rPr>
      </w:pPr>
      <w:r w:rsidRPr="00163CC3">
        <w:rPr>
          <w:rFonts w:ascii="DFKai-SB" w:hAnsi="DFKai-SB" w:hint="eastAsia"/>
          <w:szCs w:val="40"/>
          <w:lang w:eastAsia="zh-TW"/>
        </w:rPr>
        <w:t>指導老師</w:t>
      </w:r>
    </w:p>
    <w:p w14:paraId="76A35784" w14:textId="77777777" w:rsidR="00163CC3" w:rsidRPr="00163CC3" w:rsidRDefault="00163CC3" w:rsidP="00163CC3">
      <w:pPr>
        <w:jc w:val="center"/>
        <w:rPr>
          <w:rFonts w:ascii="DFKai-SB" w:hAnsi="DFKai-SB"/>
          <w:szCs w:val="40"/>
          <w:lang w:eastAsia="zh-TW"/>
        </w:rPr>
      </w:pPr>
      <w:r w:rsidRPr="00163CC3">
        <w:rPr>
          <w:rFonts w:ascii="DFKai-SB" w:hAnsi="DFKai-SB" w:hint="eastAsia"/>
          <w:szCs w:val="40"/>
          <w:lang w:eastAsia="zh-TW"/>
        </w:rPr>
        <w:t>江季翰</w:t>
      </w:r>
      <w:r w:rsidRPr="00163CC3">
        <w:rPr>
          <w:rFonts w:ascii="DFKai-SB" w:hAnsi="DFKai-SB" w:hint="eastAsia"/>
          <w:szCs w:val="40"/>
          <w:lang w:eastAsia="zh-TW"/>
        </w:rPr>
        <w:t xml:space="preserve"> </w:t>
      </w:r>
      <w:r w:rsidRPr="00163CC3">
        <w:rPr>
          <w:rFonts w:ascii="DFKai-SB" w:hAnsi="DFKai-SB" w:hint="eastAsia"/>
          <w:szCs w:val="40"/>
          <w:lang w:eastAsia="zh-TW"/>
        </w:rPr>
        <w:t>教授</w:t>
      </w:r>
    </w:p>
    <w:p w14:paraId="23833BB8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1" w:name="心得"/>
      <w:r w:rsidRPr="00163CC3">
        <w:rPr>
          <w:color w:val="auto"/>
          <w:lang w:eastAsia="zh-TW"/>
        </w:rPr>
        <w:lastRenderedPageBreak/>
        <w:t>心得</w:t>
      </w:r>
    </w:p>
    <w:p w14:paraId="7C96C460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lang w:eastAsia="zh-TW"/>
        </w:rPr>
        <w:t>這次課程讓我學習到幾件事，第一是如果可以選擇組員的話務必慎重考慮對方的個性與人品，第二是當遇到</w:t>
      </w:r>
      <w:proofErr w:type="gramStart"/>
      <w:r w:rsidRPr="00163CC3">
        <w:rPr>
          <w:lang w:eastAsia="zh-TW"/>
        </w:rPr>
        <w:t>組員擺爛的</w:t>
      </w:r>
      <w:proofErr w:type="gramEnd"/>
      <w:r w:rsidRPr="00163CC3">
        <w:rPr>
          <w:lang w:eastAsia="zh-TW"/>
        </w:rPr>
        <w:t>時候，我必須要做好自己完成的準備，並在眾多課程之中抽出時間來完成這門課的專題，因為我很想畢業也很想要這門課的學分，所以雖然好幾次都自己熬夜完成作業，也只</w:t>
      </w:r>
      <w:proofErr w:type="gramStart"/>
      <w:r w:rsidRPr="00163CC3">
        <w:rPr>
          <w:lang w:eastAsia="zh-TW"/>
        </w:rPr>
        <w:t>能咬者牙努力撐</w:t>
      </w:r>
      <w:proofErr w:type="gramEnd"/>
      <w:r w:rsidRPr="00163CC3">
        <w:rPr>
          <w:lang w:eastAsia="zh-TW"/>
        </w:rPr>
        <w:t>過去，因為也有其他必修的時間安排，也讓我算是學會了時間</w:t>
      </w:r>
      <w:proofErr w:type="gramStart"/>
      <w:r w:rsidRPr="00163CC3">
        <w:rPr>
          <w:lang w:eastAsia="zh-TW"/>
        </w:rPr>
        <w:t>規</w:t>
      </w:r>
      <w:proofErr w:type="gramEnd"/>
      <w:r w:rsidRPr="00163CC3">
        <w:rPr>
          <w:lang w:eastAsia="zh-TW"/>
        </w:rPr>
        <w:t>畫這門課題，盡可能在有限的時間做出最好的安排。也算是學習到了一課</w:t>
      </w:r>
    </w:p>
    <w:p w14:paraId="3EF8A278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2" w:name="題目定義"/>
      <w:bookmarkEnd w:id="1"/>
      <w:r w:rsidRPr="00163CC3">
        <w:rPr>
          <w:color w:val="auto"/>
          <w:lang w:eastAsia="zh-TW"/>
        </w:rPr>
        <w:t>✨</w:t>
      </w:r>
      <w:r w:rsidRPr="00163CC3">
        <w:rPr>
          <w:color w:val="auto"/>
          <w:lang w:eastAsia="zh-TW"/>
        </w:rPr>
        <w:t xml:space="preserve"> </w:t>
      </w:r>
      <w:r w:rsidRPr="00163CC3">
        <w:rPr>
          <w:color w:val="auto"/>
          <w:lang w:eastAsia="zh-TW"/>
        </w:rPr>
        <w:t>題目定義</w:t>
      </w:r>
    </w:p>
    <w:p w14:paraId="637D985A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lang w:eastAsia="zh-TW"/>
        </w:rPr>
        <w:t>專題進度追蹤系統是一個多用戶網頁應用平台，旨在幫助教師有效地追蹤和記錄學生的專題進展。系統支持三種用戶角色</w:t>
      </w:r>
      <w:r w:rsidRPr="00163CC3">
        <w:rPr>
          <w:lang w:eastAsia="zh-TW"/>
        </w:rPr>
        <w:t>（學生、教師和管理員），提供專題管理、進度追蹤、評分回饋和記錄查看等功能。</w:t>
      </w:r>
    </w:p>
    <w:p w14:paraId="644AAED4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3" w:name="應用情境與使用案例"/>
      <w:bookmarkEnd w:id="2"/>
      <w:r w:rsidRPr="00163CC3">
        <w:rPr>
          <w:color w:val="auto"/>
          <w:lang w:eastAsia="zh-TW"/>
        </w:rPr>
        <w:t>👥</w:t>
      </w:r>
      <w:r w:rsidRPr="00163CC3">
        <w:rPr>
          <w:color w:val="auto"/>
          <w:lang w:eastAsia="zh-TW"/>
        </w:rPr>
        <w:t xml:space="preserve"> </w:t>
      </w:r>
      <w:r w:rsidRPr="00163CC3">
        <w:rPr>
          <w:color w:val="auto"/>
          <w:lang w:eastAsia="zh-TW"/>
        </w:rPr>
        <w:t>應用情境與使用案例</w:t>
      </w:r>
    </w:p>
    <w:p w14:paraId="2021D7B4" w14:textId="77777777" w:rsidR="00054C03" w:rsidRPr="00163CC3" w:rsidRDefault="00226D08">
      <w:pPr>
        <w:pStyle w:val="3"/>
        <w:rPr>
          <w:color w:val="auto"/>
          <w:lang w:eastAsia="zh-TW"/>
        </w:rPr>
      </w:pPr>
      <w:bookmarkStart w:id="4" w:name="情境一學生週報繳交與進度追蹤"/>
      <w:r w:rsidRPr="00163CC3">
        <w:rPr>
          <w:color w:val="auto"/>
          <w:lang w:eastAsia="zh-TW"/>
        </w:rPr>
        <w:t>情境</w:t>
      </w:r>
      <w:proofErr w:type="gramStart"/>
      <w:r w:rsidRPr="00163CC3">
        <w:rPr>
          <w:color w:val="auto"/>
          <w:lang w:eastAsia="zh-TW"/>
        </w:rPr>
        <w:t>一</w:t>
      </w:r>
      <w:proofErr w:type="gramEnd"/>
      <w:r w:rsidRPr="00163CC3">
        <w:rPr>
          <w:color w:val="auto"/>
          <w:lang w:eastAsia="zh-TW"/>
        </w:rPr>
        <w:t>：學生週報繳交與進度追蹤</w:t>
      </w:r>
    </w:p>
    <w:p w14:paraId="4D5CE251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參與者</w:t>
      </w:r>
      <w:r w:rsidRPr="00163CC3">
        <w:rPr>
          <w:lang w:eastAsia="zh-TW"/>
        </w:rPr>
        <w:t>：資工系大三學生</w:t>
      </w:r>
    </w:p>
    <w:p w14:paraId="7F6313AA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b/>
          <w:bCs/>
          <w:lang w:eastAsia="zh-TW"/>
        </w:rPr>
        <w:t>情境描述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某資工系大三學生，正在進行畢業專題。每週五是他們小組繳交週報的截止日。今天是週四晚上，學生需要提交本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的進度報告。</w:t>
      </w:r>
    </w:p>
    <w:p w14:paraId="16F66396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b/>
          <w:bCs/>
          <w:lang w:eastAsia="zh-TW"/>
        </w:rPr>
        <w:t>使用案例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1. </w:t>
      </w:r>
      <w:r w:rsidRPr="00163CC3">
        <w:rPr>
          <w:lang w:eastAsia="zh-TW"/>
        </w:rPr>
        <w:t>學生登入系統進入「進度繳交」頁面</w:t>
      </w:r>
      <w:r w:rsidRPr="00163CC3">
        <w:rPr>
          <w:lang w:eastAsia="zh-TW"/>
        </w:rPr>
        <w:t xml:space="preserve"> 2. </w:t>
      </w:r>
      <w:r w:rsidRPr="00163CC3">
        <w:rPr>
          <w:lang w:eastAsia="zh-TW"/>
        </w:rPr>
        <w:t>系統顯示表單，包含「本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進度報告」與「下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工作計畫」欄位</w:t>
      </w:r>
      <w:r w:rsidRPr="00163CC3">
        <w:rPr>
          <w:lang w:eastAsia="zh-TW"/>
        </w:rPr>
        <w:t xml:space="preserve"> 3. </w:t>
      </w:r>
      <w:r w:rsidRPr="00163CC3">
        <w:rPr>
          <w:lang w:eastAsia="zh-TW"/>
        </w:rPr>
        <w:t>學生填寫本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已完成的程式模組測試結果，並上傳測試程式碼檔案</w:t>
      </w:r>
      <w:r w:rsidRPr="00163CC3">
        <w:rPr>
          <w:lang w:eastAsia="zh-TW"/>
        </w:rPr>
        <w:t xml:space="preserve"> 4. </w:t>
      </w:r>
      <w:r w:rsidRPr="00163CC3">
        <w:rPr>
          <w:lang w:eastAsia="zh-TW"/>
        </w:rPr>
        <w:t>學生填寫下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將進行系統整合測試的計畫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 xml:space="preserve">5. </w:t>
      </w:r>
      <w:r w:rsidRPr="00163CC3">
        <w:rPr>
          <w:lang w:eastAsia="zh-TW"/>
        </w:rPr>
        <w:t>學生提交週報，系統記錄提交時間</w:t>
      </w:r>
      <w:r w:rsidRPr="00163CC3">
        <w:rPr>
          <w:lang w:eastAsia="zh-TW"/>
        </w:rPr>
        <w:t xml:space="preserve"> 6. </w:t>
      </w:r>
      <w:r w:rsidRPr="00163CC3">
        <w:rPr>
          <w:lang w:eastAsia="zh-TW"/>
        </w:rPr>
        <w:t>系統通知學生週報提交成功，可在「瀏覽模式」查看</w:t>
      </w:r>
      <w:r w:rsidRPr="00163CC3">
        <w:rPr>
          <w:lang w:eastAsia="zh-TW"/>
        </w:rPr>
        <w:t xml:space="preserve"> 7. </w:t>
      </w:r>
      <w:r w:rsidRPr="00163CC3">
        <w:rPr>
          <w:lang w:eastAsia="zh-TW"/>
        </w:rPr>
        <w:t>學生進入「瀏覽模式」，透過日曆界面查看本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的提交記錄</w:t>
      </w:r>
      <w:r w:rsidRPr="00163CC3">
        <w:rPr>
          <w:lang w:eastAsia="zh-TW"/>
        </w:rPr>
        <w:t xml:space="preserve"> 8. </w:t>
      </w:r>
      <w:r w:rsidRPr="00163CC3">
        <w:rPr>
          <w:lang w:eastAsia="zh-TW"/>
        </w:rPr>
        <w:t>學生查看上週填寫的「下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工作計畫」與本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實際完成的工作，進行自我檢視</w:t>
      </w:r>
    </w:p>
    <w:p w14:paraId="05572AAB" w14:textId="77777777" w:rsidR="00054C03" w:rsidRPr="00163CC3" w:rsidRDefault="00226D08">
      <w:pPr>
        <w:pStyle w:val="3"/>
        <w:rPr>
          <w:color w:val="auto"/>
          <w:lang w:eastAsia="zh-TW"/>
        </w:rPr>
      </w:pPr>
      <w:bookmarkStart w:id="5" w:name="情境二教師評閱週報與提供回饋"/>
      <w:bookmarkEnd w:id="4"/>
      <w:r w:rsidRPr="00163CC3">
        <w:rPr>
          <w:color w:val="auto"/>
          <w:lang w:eastAsia="zh-TW"/>
        </w:rPr>
        <w:t>情境二：教師評閱週報與提供回饋</w:t>
      </w:r>
    </w:p>
    <w:p w14:paraId="7C0C85EF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參與者</w:t>
      </w:r>
      <w:r w:rsidRPr="00163CC3">
        <w:rPr>
          <w:lang w:eastAsia="zh-TW"/>
        </w:rPr>
        <w:t>：資工系教授</w:t>
      </w:r>
    </w:p>
    <w:p w14:paraId="077B1B49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b/>
          <w:bCs/>
          <w:lang w:eastAsia="zh-TW"/>
        </w:rPr>
        <w:t>情境描述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教授指導多組畢業專題，每週需要審閱學生提交的週報並給予回饋。週報截止日的隔天（週六），教授安排時間檢視並評分各組的週報。</w:t>
      </w:r>
    </w:p>
    <w:p w14:paraId="18D283EF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b/>
          <w:bCs/>
          <w:lang w:eastAsia="zh-TW"/>
        </w:rPr>
        <w:t>使用案例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1. </w:t>
      </w:r>
      <w:r w:rsidRPr="00163CC3">
        <w:rPr>
          <w:lang w:eastAsia="zh-TW"/>
        </w:rPr>
        <w:t>教授登入系統後，進入「進度評分」頁面</w:t>
      </w:r>
      <w:r w:rsidRPr="00163CC3">
        <w:rPr>
          <w:lang w:eastAsia="zh-TW"/>
        </w:rPr>
        <w:t xml:space="preserve"> 2. </w:t>
      </w:r>
      <w:r w:rsidRPr="00163CC3">
        <w:rPr>
          <w:lang w:eastAsia="zh-TW"/>
        </w:rPr>
        <w:t>系統顯示日曆視圖，標記出已有學生提交</w:t>
      </w:r>
      <w:r w:rsidRPr="00163CC3">
        <w:rPr>
          <w:lang w:eastAsia="zh-TW"/>
        </w:rPr>
        <w:t>週報的日期</w:t>
      </w:r>
      <w:r w:rsidRPr="00163CC3">
        <w:rPr>
          <w:lang w:eastAsia="zh-TW"/>
        </w:rPr>
        <w:t xml:space="preserve"> 3. </w:t>
      </w:r>
      <w:r w:rsidRPr="00163CC3">
        <w:rPr>
          <w:lang w:eastAsia="zh-TW"/>
        </w:rPr>
        <w:t>教授點選昨天（週五）的日期，系統顯示所有已提交週報的組別</w:t>
      </w:r>
      <w:r w:rsidRPr="00163CC3">
        <w:rPr>
          <w:lang w:eastAsia="zh-TW"/>
        </w:rPr>
        <w:t xml:space="preserve"> 4. </w:t>
      </w:r>
      <w:r w:rsidRPr="00163CC3">
        <w:rPr>
          <w:lang w:eastAsia="zh-TW"/>
        </w:rPr>
        <w:t>教授選擇「智慧家居系統」專題組，查看該組所有成員的週報</w:t>
      </w:r>
      <w:r w:rsidRPr="00163CC3">
        <w:rPr>
          <w:lang w:eastAsia="zh-TW"/>
        </w:rPr>
        <w:t xml:space="preserve"> 5. </w:t>
      </w:r>
      <w:r w:rsidRPr="00163CC3">
        <w:rPr>
          <w:lang w:eastAsia="zh-TW"/>
        </w:rPr>
        <w:t>系統顯示該組每位成員的週報內容、上傳檔案及歷史進度比對</w:t>
      </w:r>
      <w:r w:rsidRPr="00163CC3">
        <w:rPr>
          <w:lang w:eastAsia="zh-TW"/>
        </w:rPr>
        <w:t xml:space="preserve"> 6. </w:t>
      </w:r>
      <w:r w:rsidRPr="00163CC3">
        <w:rPr>
          <w:lang w:eastAsia="zh-TW"/>
        </w:rPr>
        <w:t>教授發現學生的程式測試方法有改進空間，於評論區提供具體建議</w:t>
      </w:r>
      <w:r w:rsidRPr="00163CC3">
        <w:rPr>
          <w:lang w:eastAsia="zh-TW"/>
        </w:rPr>
        <w:t xml:space="preserve"> 7. </w:t>
      </w:r>
      <w:r w:rsidRPr="00163CC3">
        <w:rPr>
          <w:lang w:eastAsia="zh-TW"/>
        </w:rPr>
        <w:t>教授為學生的週報評分並提交，系統記錄評分時間</w:t>
      </w:r>
      <w:r w:rsidRPr="00163CC3">
        <w:rPr>
          <w:lang w:eastAsia="zh-TW"/>
        </w:rPr>
        <w:t xml:space="preserve"> 8. </w:t>
      </w:r>
      <w:r w:rsidRPr="00163CC3">
        <w:rPr>
          <w:lang w:eastAsia="zh-TW"/>
        </w:rPr>
        <w:t>教授繼續評閱其他組員的週報，完成本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所有評分工作</w:t>
      </w:r>
      <w:r w:rsidRPr="00163CC3">
        <w:rPr>
          <w:lang w:eastAsia="zh-TW"/>
        </w:rPr>
        <w:t xml:space="preserve"> 9. </w:t>
      </w:r>
      <w:r w:rsidRPr="00163CC3">
        <w:rPr>
          <w:lang w:eastAsia="zh-TW"/>
        </w:rPr>
        <w:t>教授進入「組別管理」，根據週報表現調整某些學生的分組</w:t>
      </w:r>
    </w:p>
    <w:p w14:paraId="5F1C1514" w14:textId="77777777" w:rsidR="00054C03" w:rsidRPr="00163CC3" w:rsidRDefault="00226D08">
      <w:pPr>
        <w:pStyle w:val="3"/>
        <w:rPr>
          <w:color w:val="auto"/>
          <w:lang w:eastAsia="zh-TW"/>
        </w:rPr>
      </w:pPr>
      <w:bookmarkStart w:id="6" w:name="情境三系統管理與專題分配調整"/>
      <w:bookmarkEnd w:id="5"/>
      <w:r w:rsidRPr="00163CC3">
        <w:rPr>
          <w:color w:val="auto"/>
          <w:lang w:eastAsia="zh-TW"/>
        </w:rPr>
        <w:lastRenderedPageBreak/>
        <w:t>情境</w:t>
      </w:r>
      <w:proofErr w:type="gramStart"/>
      <w:r w:rsidRPr="00163CC3">
        <w:rPr>
          <w:color w:val="auto"/>
          <w:lang w:eastAsia="zh-TW"/>
        </w:rPr>
        <w:t>三</w:t>
      </w:r>
      <w:proofErr w:type="gramEnd"/>
      <w:r w:rsidRPr="00163CC3">
        <w:rPr>
          <w:color w:val="auto"/>
          <w:lang w:eastAsia="zh-TW"/>
        </w:rPr>
        <w:t>：系統管理與專題分配調整</w:t>
      </w:r>
    </w:p>
    <w:p w14:paraId="53619561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參與者</w:t>
      </w:r>
      <w:r w:rsidRPr="00163CC3">
        <w:rPr>
          <w:lang w:eastAsia="zh-TW"/>
        </w:rPr>
        <w:t>：系統管理員</w:t>
      </w:r>
    </w:p>
    <w:p w14:paraId="61AC8067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b/>
          <w:bCs/>
          <w:lang w:eastAsia="zh-TW"/>
        </w:rPr>
        <w:t>情境描述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新學年開始，專</w:t>
      </w:r>
      <w:r w:rsidRPr="00163CC3">
        <w:rPr>
          <w:lang w:eastAsia="zh-TW"/>
        </w:rPr>
        <w:t>題指導老師選擇時間已截止，同時系上來了新教授和轉學生。</w:t>
      </w:r>
      <w:proofErr w:type="gramStart"/>
      <w:r w:rsidRPr="00163CC3">
        <w:rPr>
          <w:lang w:eastAsia="zh-TW"/>
        </w:rPr>
        <w:t>此外，</w:t>
      </w:r>
      <w:proofErr w:type="gramEnd"/>
      <w:r w:rsidRPr="00163CC3">
        <w:rPr>
          <w:lang w:eastAsia="zh-TW"/>
        </w:rPr>
        <w:t>系主任需要查看上一學年度的所有專題記錄作為參考。管理員需要處理這些系統管理任務。</w:t>
      </w:r>
    </w:p>
    <w:p w14:paraId="31C6EB47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b/>
          <w:bCs/>
          <w:lang w:eastAsia="zh-TW"/>
        </w:rPr>
        <w:t>使用案例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1. </w:t>
      </w:r>
      <w:r w:rsidRPr="00163CC3">
        <w:rPr>
          <w:lang w:eastAsia="zh-TW"/>
        </w:rPr>
        <w:t>管理員登入系統，進入「審核介面」頁面</w:t>
      </w:r>
      <w:r w:rsidRPr="00163CC3">
        <w:rPr>
          <w:lang w:eastAsia="zh-TW"/>
        </w:rPr>
        <w:t xml:space="preserve"> 2. </w:t>
      </w:r>
      <w:r w:rsidRPr="00163CC3">
        <w:rPr>
          <w:lang w:eastAsia="zh-TW"/>
        </w:rPr>
        <w:t>系統顯示待審核的新用戶申請列表，包含新教授和轉學生</w:t>
      </w:r>
      <w:r w:rsidRPr="00163CC3">
        <w:rPr>
          <w:lang w:eastAsia="zh-TW"/>
        </w:rPr>
        <w:t xml:space="preserve"> 3. </w:t>
      </w:r>
      <w:r w:rsidRPr="00163CC3">
        <w:rPr>
          <w:lang w:eastAsia="zh-TW"/>
        </w:rPr>
        <w:t>管理員審核新進教授的帳號申請，並分配教師權限</w:t>
      </w:r>
      <w:r w:rsidRPr="00163CC3">
        <w:rPr>
          <w:lang w:eastAsia="zh-TW"/>
        </w:rPr>
        <w:t xml:space="preserve"> 4. </w:t>
      </w:r>
      <w:r w:rsidRPr="00163CC3">
        <w:rPr>
          <w:lang w:eastAsia="zh-TW"/>
        </w:rPr>
        <w:t>管理員審核轉學生的帳號申請，並分配學生權限</w:t>
      </w:r>
      <w:r w:rsidRPr="00163CC3">
        <w:rPr>
          <w:lang w:eastAsia="zh-TW"/>
        </w:rPr>
        <w:t xml:space="preserve"> 5. </w:t>
      </w:r>
      <w:r w:rsidRPr="00163CC3">
        <w:rPr>
          <w:lang w:eastAsia="zh-TW"/>
        </w:rPr>
        <w:t>審核完成後，管理員進入學生「組別管理」頁面</w:t>
      </w:r>
      <w:r w:rsidRPr="00163CC3">
        <w:rPr>
          <w:lang w:eastAsia="zh-TW"/>
        </w:rPr>
        <w:t xml:space="preserve"> 6. </w:t>
      </w:r>
      <w:r w:rsidRPr="00163CC3">
        <w:rPr>
          <w:lang w:eastAsia="zh-TW"/>
        </w:rPr>
        <w:t>根據學生的專長和老師需求，管理員調整部分學生的專題組別分配</w:t>
      </w:r>
      <w:r w:rsidRPr="00163CC3">
        <w:rPr>
          <w:lang w:eastAsia="zh-TW"/>
        </w:rPr>
        <w:t xml:space="preserve"> 7. </w:t>
      </w:r>
      <w:r w:rsidRPr="00163CC3">
        <w:rPr>
          <w:lang w:eastAsia="zh-TW"/>
        </w:rPr>
        <w:t>管理員確認每</w:t>
      </w:r>
      <w:proofErr w:type="gramStart"/>
      <w:r w:rsidRPr="00163CC3">
        <w:rPr>
          <w:lang w:eastAsia="zh-TW"/>
        </w:rPr>
        <w:t>個</w:t>
      </w:r>
      <w:proofErr w:type="gramEnd"/>
      <w:r w:rsidRPr="00163CC3">
        <w:rPr>
          <w:lang w:eastAsia="zh-TW"/>
        </w:rPr>
        <w:t>專題組別的人數平衡</w:t>
      </w:r>
      <w:r w:rsidRPr="00163CC3">
        <w:rPr>
          <w:lang w:eastAsia="zh-TW"/>
        </w:rPr>
        <w:t xml:space="preserve"> 8. </w:t>
      </w:r>
      <w:r w:rsidRPr="00163CC3">
        <w:rPr>
          <w:lang w:eastAsia="zh-TW"/>
        </w:rPr>
        <w:t>接著，管理員進入「統計功能」頁面</w:t>
      </w:r>
      <w:r w:rsidRPr="00163CC3">
        <w:rPr>
          <w:lang w:eastAsia="zh-TW"/>
        </w:rPr>
        <w:t xml:space="preserve"> 9. </w:t>
      </w:r>
      <w:r w:rsidRPr="00163CC3">
        <w:rPr>
          <w:lang w:eastAsia="zh-TW"/>
        </w:rPr>
        <w:t>管理員選擇上一學年度的時間範圍，查詢所有專題記錄</w:t>
      </w:r>
      <w:r w:rsidRPr="00163CC3">
        <w:rPr>
          <w:lang w:eastAsia="zh-TW"/>
        </w:rPr>
        <w:t xml:space="preserve"> 10. </w:t>
      </w:r>
      <w:r w:rsidRPr="00163CC3">
        <w:rPr>
          <w:lang w:eastAsia="zh-TW"/>
        </w:rPr>
        <w:t>系統生成視覺化報表，顯示各組學生的進度完成情況與評分情況</w:t>
      </w:r>
      <w:r w:rsidRPr="00163CC3">
        <w:rPr>
          <w:lang w:eastAsia="zh-TW"/>
        </w:rPr>
        <w:t xml:space="preserve"> 11. </w:t>
      </w:r>
      <w:r w:rsidRPr="00163CC3">
        <w:rPr>
          <w:lang w:eastAsia="zh-TW"/>
        </w:rPr>
        <w:t>管理員匯出這些統計數據，準備提供給系主任作為本學年度專題規劃參考</w:t>
      </w:r>
    </w:p>
    <w:p w14:paraId="373CBFEF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7" w:name="系統需求說明"/>
      <w:bookmarkEnd w:id="3"/>
      <w:bookmarkEnd w:id="6"/>
      <w:r w:rsidRPr="00163CC3">
        <w:rPr>
          <w:color w:val="auto"/>
          <w:lang w:eastAsia="zh-TW"/>
        </w:rPr>
        <w:t>🖥</w:t>
      </w:r>
      <w:r w:rsidRPr="00163CC3">
        <w:rPr>
          <w:color w:val="auto"/>
          <w:lang w:eastAsia="zh-TW"/>
        </w:rPr>
        <w:t>️</w:t>
      </w:r>
      <w:r w:rsidRPr="00163CC3">
        <w:rPr>
          <w:color w:val="auto"/>
          <w:lang w:eastAsia="zh-TW"/>
        </w:rPr>
        <w:t xml:space="preserve"> </w:t>
      </w:r>
      <w:r w:rsidRPr="00163CC3">
        <w:rPr>
          <w:color w:val="auto"/>
          <w:lang w:eastAsia="zh-TW"/>
        </w:rPr>
        <w:t>系統需求說明</w:t>
      </w:r>
    </w:p>
    <w:p w14:paraId="309C160E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lang w:eastAsia="zh-TW"/>
        </w:rPr>
        <w:t>功能類別</w:t>
      </w:r>
    </w:p>
    <w:p w14:paraId="6F06F5F1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lang w:eastAsia="zh-TW"/>
        </w:rPr>
        <w:t>功能描述</w:t>
      </w:r>
    </w:p>
    <w:p w14:paraId="79161D1A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lang w:eastAsia="zh-TW"/>
        </w:rPr>
        <w:t>📊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用戶管理</w:t>
      </w:r>
    </w:p>
    <w:p w14:paraId="606766B4" w14:textId="77777777" w:rsidR="00054C03" w:rsidRPr="00163CC3" w:rsidRDefault="00226D08">
      <w:pPr>
        <w:pStyle w:val="a0"/>
        <w:rPr>
          <w:lang w:eastAsia="zh-TW"/>
        </w:rPr>
      </w:pP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註冊與登入：所有用戶需要註冊帳號並登入系統才能使用功能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權限管理：系統需區分學生、教師和管理員三種權限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帳號審核：新用戶註冊須經管理員審核後方可使用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密碼管理：提供密碼重設和修改功能</w:t>
      </w:r>
    </w:p>
    <w:p w14:paraId="79DBF5C2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lang w:eastAsia="zh-TW"/>
        </w:rPr>
        <w:t>👨</w:t>
      </w:r>
      <w:r w:rsidRPr="00163CC3">
        <w:rPr>
          <w:lang w:eastAsia="zh-TW"/>
        </w:rPr>
        <w:t>‍</w:t>
      </w:r>
      <w:r w:rsidRPr="00163CC3">
        <w:rPr>
          <w:lang w:eastAsia="zh-TW"/>
        </w:rPr>
        <w:t>🎓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學生</w:t>
      </w:r>
      <w:r w:rsidRPr="00163CC3">
        <w:rPr>
          <w:lang w:eastAsia="zh-TW"/>
        </w:rPr>
        <w:t>功能</w:t>
      </w:r>
    </w:p>
    <w:p w14:paraId="067002AD" w14:textId="77777777" w:rsidR="00054C03" w:rsidRPr="00163CC3" w:rsidRDefault="00226D08">
      <w:pPr>
        <w:pStyle w:val="a0"/>
        <w:rPr>
          <w:lang w:eastAsia="zh-TW"/>
        </w:rPr>
      </w:pP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個人資料管理：查看個人基本資料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週報提交：填寫本周專題報告項目和下周工作計畫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檔案上傳：上傳專題相關檔案（設計圖、程式碼、文件等）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進度查詢：以日曆方式查看自己和組員的週報提交情況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回饋查看：查看教師對週報的評語和評分</w:t>
      </w:r>
    </w:p>
    <w:p w14:paraId="1223493E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lang w:eastAsia="zh-TW"/>
        </w:rPr>
        <w:t>👨</w:t>
      </w:r>
      <w:r w:rsidRPr="00163CC3">
        <w:rPr>
          <w:lang w:eastAsia="zh-TW"/>
        </w:rPr>
        <w:t>‍</w:t>
      </w:r>
      <w:r w:rsidRPr="00163CC3">
        <w:rPr>
          <w:lang w:eastAsia="zh-TW"/>
        </w:rPr>
        <w:t>🏫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教師功能</w:t>
      </w:r>
    </w:p>
    <w:p w14:paraId="6EBD914F" w14:textId="77777777" w:rsidR="00054C03" w:rsidRPr="00163CC3" w:rsidRDefault="00226D08">
      <w:pPr>
        <w:pStyle w:val="a0"/>
        <w:rPr>
          <w:lang w:eastAsia="zh-TW"/>
        </w:rPr>
      </w:pP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組別管理：建立、編輯專題組別，分配和調整組員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進度評核：查看、評分學生提交的週報，提供評語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評分記錄：查看過去的評分的紀錄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歷年專題查詢：查看負責的學生過往學年的專題資料</w:t>
      </w:r>
    </w:p>
    <w:p w14:paraId="797C6FF8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lang w:eastAsia="zh-TW"/>
        </w:rPr>
        <w:t>👨</w:t>
      </w:r>
      <w:r w:rsidRPr="00163CC3">
        <w:rPr>
          <w:lang w:eastAsia="zh-TW"/>
        </w:rPr>
        <w:t>‍</w:t>
      </w:r>
      <w:r w:rsidRPr="00163CC3">
        <w:rPr>
          <w:lang w:eastAsia="zh-TW"/>
        </w:rPr>
        <w:t>💼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管理員功能</w:t>
      </w:r>
    </w:p>
    <w:p w14:paraId="35E06911" w14:textId="77777777" w:rsidR="00054C03" w:rsidRPr="00163CC3" w:rsidRDefault="00226D08">
      <w:pPr>
        <w:pStyle w:val="a0"/>
        <w:rPr>
          <w:lang w:eastAsia="zh-TW"/>
        </w:rPr>
      </w:pPr>
      <w:proofErr w:type="gramStart"/>
      <w:r w:rsidRPr="00163CC3">
        <w:rPr>
          <w:lang w:eastAsia="zh-TW"/>
        </w:rPr>
        <w:lastRenderedPageBreak/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用戶審核</w:t>
      </w:r>
      <w:r w:rsidRPr="00163CC3">
        <w:rPr>
          <w:lang w:eastAsia="zh-TW"/>
        </w:rPr>
        <w:t>：審核新用戶註冊申請，分配適當權限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用戶調整：根據需求調整學生所屬的教授和實驗室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檔案管理：查看往年所有學生的專題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系統監控：監控系統運作狀況，查看系統日誌</w:t>
      </w:r>
    </w:p>
    <w:p w14:paraId="7D2B8145" w14:textId="77777777" w:rsidR="00054C03" w:rsidRPr="00163CC3" w:rsidRDefault="00226D08">
      <w:pPr>
        <w:pStyle w:val="a0"/>
        <w:rPr>
          <w:lang w:eastAsia="zh-TW"/>
        </w:rPr>
      </w:pPr>
      <w:r w:rsidRPr="00163CC3">
        <w:rPr>
          <w:lang w:eastAsia="zh-TW"/>
        </w:rPr>
        <w:t>🔄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系統共通功能</w:t>
      </w:r>
    </w:p>
    <w:p w14:paraId="090B3AF1" w14:textId="77777777" w:rsidR="00054C03" w:rsidRPr="00163CC3" w:rsidRDefault="00226D08">
      <w:pPr>
        <w:pStyle w:val="a0"/>
        <w:rPr>
          <w:lang w:eastAsia="zh-TW"/>
        </w:rPr>
      </w:pP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日曆視圖：以日曆形式顯示週報提交與評分情況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檔案管理：支援多種格式檔案上傳、下載與預覽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搜尋功能：按年份、組別、關鍵字等條件搜尋專題資料</w:t>
      </w:r>
      <w:r w:rsidRPr="00163CC3">
        <w:rPr>
          <w:lang w:eastAsia="zh-TW"/>
        </w:rPr>
        <w:t xml:space="preserve"> </w:t>
      </w:r>
      <w:proofErr w:type="gramStart"/>
      <w:r w:rsidRPr="00163CC3">
        <w:rPr>
          <w:lang w:eastAsia="zh-TW"/>
        </w:rPr>
        <w:t>•</w:t>
      </w:r>
      <w:proofErr w:type="gramEnd"/>
      <w:r w:rsidRPr="00163CC3">
        <w:rPr>
          <w:lang w:eastAsia="zh-TW"/>
        </w:rPr>
        <w:t xml:space="preserve"> </w:t>
      </w:r>
      <w:r w:rsidRPr="00163CC3">
        <w:rPr>
          <w:lang w:eastAsia="zh-TW"/>
        </w:rPr>
        <w:t>通知功能：週報提交、評分完成等事件的通知提醒</w:t>
      </w:r>
    </w:p>
    <w:p w14:paraId="0EE0E13B" w14:textId="77777777" w:rsidR="00054C03" w:rsidRPr="00163CC3" w:rsidRDefault="00226D08">
      <w:pPr>
        <w:pStyle w:val="2"/>
        <w:rPr>
          <w:color w:val="auto"/>
        </w:rPr>
      </w:pPr>
      <w:bookmarkStart w:id="8" w:name="er-diagram"/>
      <w:bookmarkEnd w:id="7"/>
      <w:r w:rsidRPr="00163CC3">
        <w:rPr>
          <w:color w:val="auto"/>
        </w:rPr>
        <w:t>📊</w:t>
      </w:r>
      <w:r w:rsidRPr="00163CC3">
        <w:rPr>
          <w:color w:val="auto"/>
        </w:rPr>
        <w:t xml:space="preserve"> ER Diagram</w:t>
      </w:r>
    </w:p>
    <w:p w14:paraId="642D5851" w14:textId="1FC8338D" w:rsidR="00054C03" w:rsidRPr="00163CC3" w:rsidRDefault="00163CC3">
      <w:pPr>
        <w:pStyle w:val="CaptionedFigure"/>
      </w:pPr>
      <w:r>
        <w:rPr>
          <w:noProof/>
        </w:rPr>
        <w:drawing>
          <wp:inline distT="0" distB="0" distL="0" distR="0" wp14:anchorId="5FCB54E6" wp14:editId="6B2EAF94">
            <wp:extent cx="5181600" cy="5736343"/>
            <wp:effectExtent l="0" t="0" r="0" b="0"/>
            <wp:docPr id="1" name="圖片 1" descr="er_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er_diagr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96" cy="574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20AFF" w14:textId="77777777" w:rsidR="00054C03" w:rsidRPr="00163CC3" w:rsidRDefault="00226D08">
      <w:pPr>
        <w:pStyle w:val="ImageCaption"/>
      </w:pPr>
      <w:r w:rsidRPr="00163CC3">
        <w:t>image</w:t>
      </w:r>
    </w:p>
    <w:p w14:paraId="758C9DDE" w14:textId="77777777" w:rsidR="00054C03" w:rsidRPr="00163CC3" w:rsidRDefault="00226D08">
      <w:pPr>
        <w:pStyle w:val="3"/>
        <w:rPr>
          <w:color w:val="auto"/>
        </w:rPr>
      </w:pPr>
      <w:bookmarkStart w:id="9" w:name="er-diagram-實體說明"/>
      <w:r w:rsidRPr="00163CC3">
        <w:rPr>
          <w:color w:val="auto"/>
        </w:rPr>
        <w:lastRenderedPageBreak/>
        <w:t xml:space="preserve">ER Diagram </w:t>
      </w:r>
      <w:r w:rsidRPr="00163CC3">
        <w:rPr>
          <w:color w:val="auto"/>
        </w:rPr>
        <w:t>實體說明</w:t>
      </w:r>
    </w:p>
    <w:p w14:paraId="2E91478F" w14:textId="77777777" w:rsidR="00054C03" w:rsidRPr="00163CC3" w:rsidRDefault="00226D08">
      <w:pPr>
        <w:pStyle w:val="4"/>
        <w:rPr>
          <w:color w:val="auto"/>
        </w:rPr>
      </w:pPr>
      <w:bookmarkStart w:id="10" w:name="主要實體-entities"/>
      <w:r w:rsidRPr="00163CC3">
        <w:rPr>
          <w:color w:val="auto"/>
        </w:rPr>
        <w:t>主要實體</w:t>
      </w:r>
      <w:r w:rsidRPr="00163CC3">
        <w:rPr>
          <w:color w:val="auto"/>
        </w:rPr>
        <w:t xml:space="preserve"> (Entities)</w:t>
      </w:r>
    </w:p>
    <w:p w14:paraId="167300CF" w14:textId="77777777" w:rsidR="00054C03" w:rsidRPr="00163CC3" w:rsidRDefault="00226D08">
      <w:pPr>
        <w:pStyle w:val="Compact"/>
        <w:numPr>
          <w:ilvl w:val="0"/>
          <w:numId w:val="2"/>
        </w:numPr>
      </w:pPr>
      <w:r w:rsidRPr="00163CC3">
        <w:rPr>
          <w:b/>
          <w:bCs/>
        </w:rPr>
        <w:t>用戶</w:t>
      </w:r>
      <w:r w:rsidRPr="00163CC3">
        <w:rPr>
          <w:b/>
          <w:bCs/>
        </w:rPr>
        <w:t xml:space="preserve"> (Use</w:t>
      </w:r>
      <w:r w:rsidRPr="00163CC3">
        <w:rPr>
          <w:b/>
          <w:bCs/>
        </w:rPr>
        <w:t>r)</w:t>
      </w:r>
    </w:p>
    <w:p w14:paraId="54F2C018" w14:textId="77777777" w:rsidR="00054C03" w:rsidRPr="00163CC3" w:rsidRDefault="00226D08">
      <w:pPr>
        <w:pStyle w:val="Compact"/>
        <w:numPr>
          <w:ilvl w:val="1"/>
          <w:numId w:val="3"/>
        </w:numPr>
        <w:rPr>
          <w:lang w:eastAsia="zh-TW"/>
        </w:rPr>
      </w:pPr>
      <w:r w:rsidRPr="00163CC3">
        <w:rPr>
          <w:lang w:eastAsia="zh-TW"/>
        </w:rPr>
        <w:t>屬性：用戶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姓名、電子郵件、密碼、用戶類型、建立日期、狀態</w:t>
      </w:r>
    </w:p>
    <w:p w14:paraId="7FC029B6" w14:textId="77777777" w:rsidR="00054C03" w:rsidRPr="00163CC3" w:rsidRDefault="00226D08">
      <w:pPr>
        <w:pStyle w:val="Compact"/>
        <w:numPr>
          <w:ilvl w:val="1"/>
          <w:numId w:val="3"/>
        </w:numPr>
        <w:rPr>
          <w:lang w:eastAsia="zh-TW"/>
        </w:rPr>
      </w:pPr>
      <w:r w:rsidRPr="00163CC3">
        <w:rPr>
          <w:lang w:eastAsia="zh-TW"/>
        </w:rPr>
        <w:t>說明：系統中所有用戶的基本資訊</w:t>
      </w:r>
    </w:p>
    <w:p w14:paraId="0A0D38E3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學生</w:t>
      </w:r>
      <w:proofErr w:type="spellEnd"/>
      <w:r w:rsidRPr="00163CC3">
        <w:rPr>
          <w:b/>
          <w:bCs/>
        </w:rPr>
        <w:t xml:space="preserve"> (Student)</w:t>
      </w:r>
    </w:p>
    <w:p w14:paraId="384C030E" w14:textId="77777777" w:rsidR="00054C03" w:rsidRPr="00163CC3" w:rsidRDefault="00226D08">
      <w:pPr>
        <w:pStyle w:val="Compact"/>
        <w:numPr>
          <w:ilvl w:val="1"/>
          <w:numId w:val="4"/>
        </w:numPr>
        <w:rPr>
          <w:lang w:eastAsia="zh-TW"/>
        </w:rPr>
      </w:pPr>
      <w:r w:rsidRPr="00163CC3">
        <w:rPr>
          <w:lang w:eastAsia="zh-TW"/>
        </w:rPr>
        <w:t>屬性：學號、科系、入學年份</w:t>
      </w:r>
    </w:p>
    <w:p w14:paraId="571DF877" w14:textId="77777777" w:rsidR="00054C03" w:rsidRPr="00163CC3" w:rsidRDefault="00226D08">
      <w:pPr>
        <w:pStyle w:val="Compact"/>
        <w:numPr>
          <w:ilvl w:val="1"/>
          <w:numId w:val="4"/>
        </w:numPr>
        <w:rPr>
          <w:lang w:eastAsia="zh-TW"/>
        </w:rPr>
      </w:pPr>
      <w:r w:rsidRPr="00163CC3">
        <w:rPr>
          <w:lang w:eastAsia="zh-TW"/>
        </w:rPr>
        <w:t>說明：學生特有的學術資訊</w:t>
      </w:r>
    </w:p>
    <w:p w14:paraId="33D1D8E7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教師</w:t>
      </w:r>
      <w:proofErr w:type="spellEnd"/>
      <w:r w:rsidRPr="00163CC3">
        <w:rPr>
          <w:b/>
          <w:bCs/>
        </w:rPr>
        <w:t xml:space="preserve"> (Teacher)</w:t>
      </w:r>
    </w:p>
    <w:p w14:paraId="147AF06F" w14:textId="77777777" w:rsidR="00054C03" w:rsidRPr="00163CC3" w:rsidRDefault="00226D08">
      <w:pPr>
        <w:pStyle w:val="Compact"/>
        <w:numPr>
          <w:ilvl w:val="1"/>
          <w:numId w:val="5"/>
        </w:numPr>
        <w:rPr>
          <w:lang w:eastAsia="zh-TW"/>
        </w:rPr>
      </w:pPr>
      <w:r w:rsidRPr="00163CC3">
        <w:rPr>
          <w:lang w:eastAsia="zh-TW"/>
        </w:rPr>
        <w:t>屬性：教師編號、科系、職稱</w:t>
      </w:r>
    </w:p>
    <w:p w14:paraId="4B6695FC" w14:textId="77777777" w:rsidR="00054C03" w:rsidRPr="00163CC3" w:rsidRDefault="00226D08">
      <w:pPr>
        <w:pStyle w:val="Compact"/>
        <w:numPr>
          <w:ilvl w:val="1"/>
          <w:numId w:val="5"/>
        </w:numPr>
        <w:rPr>
          <w:lang w:eastAsia="zh-TW"/>
        </w:rPr>
      </w:pPr>
      <w:r w:rsidRPr="00163CC3">
        <w:rPr>
          <w:lang w:eastAsia="zh-TW"/>
        </w:rPr>
        <w:t>說明：教師特有的職業資訊</w:t>
      </w:r>
    </w:p>
    <w:p w14:paraId="3994BF36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組別</w:t>
      </w:r>
      <w:proofErr w:type="spellEnd"/>
      <w:r w:rsidRPr="00163CC3">
        <w:rPr>
          <w:b/>
          <w:bCs/>
        </w:rPr>
        <w:t xml:space="preserve"> (Group)</w:t>
      </w:r>
    </w:p>
    <w:p w14:paraId="1A784C37" w14:textId="77777777" w:rsidR="00054C03" w:rsidRPr="00163CC3" w:rsidRDefault="00226D08">
      <w:pPr>
        <w:pStyle w:val="Compact"/>
        <w:numPr>
          <w:ilvl w:val="1"/>
          <w:numId w:val="6"/>
        </w:numPr>
        <w:rPr>
          <w:lang w:eastAsia="zh-TW"/>
        </w:rPr>
      </w:pPr>
      <w:r w:rsidRPr="00163CC3">
        <w:rPr>
          <w:lang w:eastAsia="zh-TW"/>
        </w:rPr>
        <w:t>屬性：組別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組別名稱、專題名稱、建立日期</w:t>
      </w:r>
    </w:p>
    <w:p w14:paraId="1410AC68" w14:textId="77777777" w:rsidR="00054C03" w:rsidRPr="00163CC3" w:rsidRDefault="00226D08">
      <w:pPr>
        <w:pStyle w:val="Compact"/>
        <w:numPr>
          <w:ilvl w:val="1"/>
          <w:numId w:val="6"/>
        </w:numPr>
        <w:rPr>
          <w:lang w:eastAsia="zh-TW"/>
        </w:rPr>
      </w:pPr>
      <w:r w:rsidRPr="00163CC3">
        <w:rPr>
          <w:lang w:eastAsia="zh-TW"/>
        </w:rPr>
        <w:t>說明：專題組別的基本資訊</w:t>
      </w:r>
    </w:p>
    <w:p w14:paraId="5EB2BDC3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週報</w:t>
      </w:r>
      <w:proofErr w:type="spellEnd"/>
      <w:r w:rsidRPr="00163CC3">
        <w:rPr>
          <w:b/>
          <w:bCs/>
        </w:rPr>
        <w:t xml:space="preserve"> (</w:t>
      </w:r>
      <w:proofErr w:type="spellStart"/>
      <w:r w:rsidRPr="00163CC3">
        <w:rPr>
          <w:b/>
          <w:bCs/>
        </w:rPr>
        <w:t>WeeklyReport</w:t>
      </w:r>
      <w:proofErr w:type="spellEnd"/>
      <w:r w:rsidRPr="00163CC3">
        <w:rPr>
          <w:b/>
          <w:bCs/>
        </w:rPr>
        <w:t>)</w:t>
      </w:r>
    </w:p>
    <w:p w14:paraId="0A26D396" w14:textId="77777777" w:rsidR="00054C03" w:rsidRPr="00163CC3" w:rsidRDefault="00226D08">
      <w:pPr>
        <w:pStyle w:val="Compact"/>
        <w:numPr>
          <w:ilvl w:val="1"/>
          <w:numId w:val="7"/>
        </w:numPr>
        <w:rPr>
          <w:lang w:eastAsia="zh-TW"/>
        </w:rPr>
      </w:pPr>
      <w:r w:rsidRPr="00163CC3">
        <w:rPr>
          <w:lang w:eastAsia="zh-TW"/>
        </w:rPr>
        <w:t>屬性：週報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本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工作、下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計畫、提交日期、</w:t>
      </w:r>
      <w:proofErr w:type="gramStart"/>
      <w:r w:rsidRPr="00163CC3">
        <w:rPr>
          <w:lang w:eastAsia="zh-TW"/>
        </w:rPr>
        <w:t>週</w:t>
      </w:r>
      <w:proofErr w:type="gramEnd"/>
      <w:r w:rsidRPr="00163CC3">
        <w:rPr>
          <w:lang w:eastAsia="zh-TW"/>
        </w:rPr>
        <w:t>次、年份</w:t>
      </w:r>
    </w:p>
    <w:p w14:paraId="0E8FCAA2" w14:textId="77777777" w:rsidR="00054C03" w:rsidRPr="00163CC3" w:rsidRDefault="00226D08">
      <w:pPr>
        <w:pStyle w:val="Compact"/>
        <w:numPr>
          <w:ilvl w:val="1"/>
          <w:numId w:val="7"/>
        </w:numPr>
        <w:rPr>
          <w:lang w:eastAsia="zh-TW"/>
        </w:rPr>
      </w:pPr>
      <w:r w:rsidRPr="00163CC3">
        <w:rPr>
          <w:lang w:eastAsia="zh-TW"/>
        </w:rPr>
        <w:t>說明：學生提交的週報內容</w:t>
      </w:r>
    </w:p>
    <w:p w14:paraId="3D5D519D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評分</w:t>
      </w:r>
      <w:proofErr w:type="spellEnd"/>
      <w:r w:rsidRPr="00163CC3">
        <w:rPr>
          <w:b/>
          <w:bCs/>
        </w:rPr>
        <w:t xml:space="preserve"> (Evaluation)</w:t>
      </w:r>
    </w:p>
    <w:p w14:paraId="4010C6AE" w14:textId="77777777" w:rsidR="00054C03" w:rsidRPr="00163CC3" w:rsidRDefault="00226D08">
      <w:pPr>
        <w:pStyle w:val="Compact"/>
        <w:numPr>
          <w:ilvl w:val="1"/>
          <w:numId w:val="8"/>
        </w:numPr>
        <w:rPr>
          <w:lang w:eastAsia="zh-TW"/>
        </w:rPr>
      </w:pPr>
      <w:r w:rsidRPr="00163CC3">
        <w:rPr>
          <w:lang w:eastAsia="zh-TW"/>
        </w:rPr>
        <w:t>屬性：評分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分數、評語、評分日期</w:t>
      </w:r>
    </w:p>
    <w:p w14:paraId="5EA2E876" w14:textId="77777777" w:rsidR="00054C03" w:rsidRPr="00163CC3" w:rsidRDefault="00226D08">
      <w:pPr>
        <w:pStyle w:val="Compact"/>
        <w:numPr>
          <w:ilvl w:val="1"/>
          <w:numId w:val="8"/>
        </w:numPr>
        <w:rPr>
          <w:lang w:eastAsia="zh-TW"/>
        </w:rPr>
      </w:pPr>
      <w:r w:rsidRPr="00163CC3">
        <w:rPr>
          <w:lang w:eastAsia="zh-TW"/>
        </w:rPr>
        <w:t>說明：教師對週報的評分記錄</w:t>
      </w:r>
    </w:p>
    <w:p w14:paraId="2ABCDC3F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學年度</w:t>
      </w:r>
      <w:proofErr w:type="spellEnd"/>
      <w:r w:rsidRPr="00163CC3">
        <w:rPr>
          <w:b/>
          <w:bCs/>
        </w:rPr>
        <w:t xml:space="preserve"> (</w:t>
      </w:r>
      <w:proofErr w:type="spellStart"/>
      <w:r w:rsidRPr="00163CC3">
        <w:rPr>
          <w:b/>
          <w:bCs/>
        </w:rPr>
        <w:t>Academic_Year</w:t>
      </w:r>
      <w:proofErr w:type="spellEnd"/>
      <w:r w:rsidRPr="00163CC3">
        <w:rPr>
          <w:b/>
          <w:bCs/>
        </w:rPr>
        <w:t>)</w:t>
      </w:r>
    </w:p>
    <w:p w14:paraId="2A5A2D83" w14:textId="77777777" w:rsidR="00054C03" w:rsidRPr="00163CC3" w:rsidRDefault="00226D08">
      <w:pPr>
        <w:pStyle w:val="Compact"/>
        <w:numPr>
          <w:ilvl w:val="1"/>
          <w:numId w:val="9"/>
        </w:numPr>
        <w:rPr>
          <w:lang w:eastAsia="zh-TW"/>
        </w:rPr>
      </w:pPr>
      <w:r w:rsidRPr="00163CC3">
        <w:rPr>
          <w:lang w:eastAsia="zh-TW"/>
        </w:rPr>
        <w:t>屬性：學年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學年名稱、開始日期、結束日期、狀態</w:t>
      </w:r>
    </w:p>
    <w:p w14:paraId="6090BF26" w14:textId="77777777" w:rsidR="00054C03" w:rsidRPr="00163CC3" w:rsidRDefault="00226D08">
      <w:pPr>
        <w:pStyle w:val="Compact"/>
        <w:numPr>
          <w:ilvl w:val="1"/>
          <w:numId w:val="9"/>
        </w:numPr>
        <w:rPr>
          <w:lang w:eastAsia="zh-TW"/>
        </w:rPr>
      </w:pPr>
      <w:r w:rsidRPr="00163CC3">
        <w:rPr>
          <w:lang w:eastAsia="zh-TW"/>
        </w:rPr>
        <w:t>說明：管理</w:t>
      </w:r>
      <w:proofErr w:type="gramStart"/>
      <w:r w:rsidRPr="00163CC3">
        <w:rPr>
          <w:lang w:eastAsia="zh-TW"/>
        </w:rPr>
        <w:t>不</w:t>
      </w:r>
      <w:proofErr w:type="gramEnd"/>
      <w:r w:rsidRPr="00163CC3">
        <w:rPr>
          <w:lang w:eastAsia="zh-TW"/>
        </w:rPr>
        <w:t>同學年度的資訊</w:t>
      </w:r>
    </w:p>
    <w:p w14:paraId="2C01F65D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評分標準</w:t>
      </w:r>
      <w:proofErr w:type="spellEnd"/>
      <w:r w:rsidRPr="00163CC3">
        <w:rPr>
          <w:b/>
          <w:bCs/>
        </w:rPr>
        <w:t xml:space="preserve"> (</w:t>
      </w:r>
      <w:proofErr w:type="spellStart"/>
      <w:r w:rsidRPr="00163CC3">
        <w:rPr>
          <w:b/>
          <w:bCs/>
        </w:rPr>
        <w:t>Evaluation_Criteria</w:t>
      </w:r>
      <w:proofErr w:type="spellEnd"/>
      <w:r w:rsidRPr="00163CC3">
        <w:rPr>
          <w:b/>
          <w:bCs/>
        </w:rPr>
        <w:t>)</w:t>
      </w:r>
    </w:p>
    <w:p w14:paraId="6255144A" w14:textId="77777777" w:rsidR="00054C03" w:rsidRPr="00163CC3" w:rsidRDefault="00226D08">
      <w:pPr>
        <w:pStyle w:val="Compact"/>
        <w:numPr>
          <w:ilvl w:val="1"/>
          <w:numId w:val="10"/>
        </w:numPr>
        <w:rPr>
          <w:lang w:eastAsia="zh-TW"/>
        </w:rPr>
      </w:pPr>
      <w:r w:rsidRPr="00163CC3">
        <w:rPr>
          <w:lang w:eastAsia="zh-TW"/>
        </w:rPr>
        <w:t>屬性：標準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名稱、描述、權重</w:t>
      </w:r>
    </w:p>
    <w:p w14:paraId="74F85829" w14:textId="77777777" w:rsidR="00054C03" w:rsidRPr="00163CC3" w:rsidRDefault="00226D08">
      <w:pPr>
        <w:pStyle w:val="Compact"/>
        <w:numPr>
          <w:ilvl w:val="1"/>
          <w:numId w:val="10"/>
        </w:numPr>
        <w:rPr>
          <w:lang w:eastAsia="zh-TW"/>
        </w:rPr>
      </w:pPr>
      <w:r w:rsidRPr="00163CC3">
        <w:rPr>
          <w:lang w:eastAsia="zh-TW"/>
        </w:rPr>
        <w:t>說明：評分的具體標準和權重</w:t>
      </w:r>
    </w:p>
    <w:p w14:paraId="765B11B4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檔案</w:t>
      </w:r>
      <w:proofErr w:type="spellEnd"/>
      <w:r w:rsidRPr="00163CC3">
        <w:rPr>
          <w:b/>
          <w:bCs/>
        </w:rPr>
        <w:t xml:space="preserve"> (File)</w:t>
      </w:r>
    </w:p>
    <w:p w14:paraId="1EC32D7D" w14:textId="77777777" w:rsidR="00054C03" w:rsidRPr="00163CC3" w:rsidRDefault="00226D08">
      <w:pPr>
        <w:pStyle w:val="Compact"/>
        <w:numPr>
          <w:ilvl w:val="1"/>
          <w:numId w:val="11"/>
        </w:numPr>
        <w:rPr>
          <w:lang w:eastAsia="zh-TW"/>
        </w:rPr>
      </w:pPr>
      <w:r w:rsidRPr="00163CC3">
        <w:rPr>
          <w:lang w:eastAsia="zh-TW"/>
        </w:rPr>
        <w:t>屬性：檔案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檔案名稱、檔案路徑、檔案大小、檔案類型、上傳日期</w:t>
      </w:r>
    </w:p>
    <w:p w14:paraId="40B4DB11" w14:textId="77777777" w:rsidR="00054C03" w:rsidRPr="00163CC3" w:rsidRDefault="00226D08">
      <w:pPr>
        <w:pStyle w:val="Compact"/>
        <w:numPr>
          <w:ilvl w:val="1"/>
          <w:numId w:val="11"/>
        </w:numPr>
        <w:rPr>
          <w:lang w:eastAsia="zh-TW"/>
        </w:rPr>
      </w:pPr>
      <w:r w:rsidRPr="00163CC3">
        <w:rPr>
          <w:lang w:eastAsia="zh-TW"/>
        </w:rPr>
        <w:t>說明：系統中的檔案管理</w:t>
      </w:r>
    </w:p>
    <w:p w14:paraId="75450007" w14:textId="77777777" w:rsidR="00054C03" w:rsidRPr="00163CC3" w:rsidRDefault="00226D08">
      <w:pPr>
        <w:pStyle w:val="Compact"/>
        <w:numPr>
          <w:ilvl w:val="0"/>
          <w:numId w:val="2"/>
        </w:numPr>
      </w:pPr>
      <w:proofErr w:type="spellStart"/>
      <w:r w:rsidRPr="00163CC3">
        <w:rPr>
          <w:b/>
          <w:bCs/>
        </w:rPr>
        <w:t>通知</w:t>
      </w:r>
      <w:proofErr w:type="spellEnd"/>
      <w:r w:rsidRPr="00163CC3">
        <w:rPr>
          <w:b/>
          <w:bCs/>
        </w:rPr>
        <w:t xml:space="preserve"> (Notification)</w:t>
      </w:r>
    </w:p>
    <w:p w14:paraId="731EF91C" w14:textId="77777777" w:rsidR="00054C03" w:rsidRPr="00163CC3" w:rsidRDefault="00226D08">
      <w:pPr>
        <w:pStyle w:val="Compact"/>
        <w:numPr>
          <w:ilvl w:val="1"/>
          <w:numId w:val="12"/>
        </w:numPr>
        <w:rPr>
          <w:lang w:eastAsia="zh-TW"/>
        </w:rPr>
      </w:pPr>
      <w:r w:rsidRPr="00163CC3">
        <w:rPr>
          <w:lang w:eastAsia="zh-TW"/>
        </w:rPr>
        <w:t>屬性：通知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內容、類型、已讀</w:t>
      </w:r>
      <w:r w:rsidRPr="00163CC3">
        <w:rPr>
          <w:lang w:eastAsia="zh-TW"/>
        </w:rPr>
        <w:t>狀態、建立日期</w:t>
      </w:r>
    </w:p>
    <w:p w14:paraId="0647AF05" w14:textId="77777777" w:rsidR="00054C03" w:rsidRPr="00163CC3" w:rsidRDefault="00226D08">
      <w:pPr>
        <w:pStyle w:val="Compact"/>
        <w:numPr>
          <w:ilvl w:val="1"/>
          <w:numId w:val="12"/>
        </w:numPr>
      </w:pPr>
      <w:proofErr w:type="spellStart"/>
      <w:r w:rsidRPr="00163CC3">
        <w:t>說明：系統通知訊息</w:t>
      </w:r>
      <w:proofErr w:type="spellEnd"/>
    </w:p>
    <w:p w14:paraId="0712126F" w14:textId="77777777" w:rsidR="00054C03" w:rsidRPr="00163CC3" w:rsidRDefault="00226D08">
      <w:pPr>
        <w:pStyle w:val="Compact"/>
        <w:numPr>
          <w:ilvl w:val="0"/>
          <w:numId w:val="2"/>
        </w:numPr>
      </w:pPr>
      <w:r w:rsidRPr="00163CC3">
        <w:rPr>
          <w:b/>
          <w:bCs/>
        </w:rPr>
        <w:t>系統日誌</w:t>
      </w:r>
      <w:r w:rsidRPr="00163CC3">
        <w:rPr>
          <w:b/>
          <w:bCs/>
        </w:rPr>
        <w:t xml:space="preserve"> (System_Log)</w:t>
      </w:r>
    </w:p>
    <w:p w14:paraId="5B59E7F7" w14:textId="77777777" w:rsidR="00054C03" w:rsidRPr="00163CC3" w:rsidRDefault="00226D08">
      <w:pPr>
        <w:pStyle w:val="Compact"/>
        <w:numPr>
          <w:ilvl w:val="1"/>
          <w:numId w:val="13"/>
        </w:numPr>
        <w:rPr>
          <w:lang w:eastAsia="zh-TW"/>
        </w:rPr>
      </w:pPr>
      <w:r w:rsidRPr="00163CC3">
        <w:rPr>
          <w:lang w:eastAsia="zh-TW"/>
        </w:rPr>
        <w:t>屬性：日誌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操作類型、實體類型、實體</w:t>
      </w:r>
      <w:r w:rsidRPr="00163CC3">
        <w:rPr>
          <w:lang w:eastAsia="zh-TW"/>
        </w:rPr>
        <w:t>ID</w:t>
      </w:r>
      <w:r w:rsidRPr="00163CC3">
        <w:rPr>
          <w:lang w:eastAsia="zh-TW"/>
        </w:rPr>
        <w:t>、描述、</w:t>
      </w:r>
      <w:r w:rsidRPr="00163CC3">
        <w:rPr>
          <w:lang w:eastAsia="zh-TW"/>
        </w:rPr>
        <w:t>IP</w:t>
      </w:r>
      <w:r w:rsidRPr="00163CC3">
        <w:rPr>
          <w:lang w:eastAsia="zh-TW"/>
        </w:rPr>
        <w:t>位址、記錄時間</w:t>
      </w:r>
    </w:p>
    <w:p w14:paraId="2324DF0D" w14:textId="77777777" w:rsidR="00054C03" w:rsidRPr="00163CC3" w:rsidRDefault="00226D08">
      <w:pPr>
        <w:pStyle w:val="Compact"/>
        <w:numPr>
          <w:ilvl w:val="1"/>
          <w:numId w:val="13"/>
        </w:numPr>
      </w:pPr>
      <w:proofErr w:type="spellStart"/>
      <w:r w:rsidRPr="00163CC3">
        <w:lastRenderedPageBreak/>
        <w:t>說明：系統操作記錄</w:t>
      </w:r>
      <w:proofErr w:type="spellEnd"/>
    </w:p>
    <w:p w14:paraId="588DB3E9" w14:textId="77777777" w:rsidR="00054C03" w:rsidRPr="00163CC3" w:rsidRDefault="00226D08">
      <w:pPr>
        <w:pStyle w:val="4"/>
        <w:rPr>
          <w:color w:val="auto"/>
        </w:rPr>
      </w:pPr>
      <w:bookmarkStart w:id="11" w:name="主要關係-relationships"/>
      <w:bookmarkEnd w:id="10"/>
      <w:r w:rsidRPr="00163CC3">
        <w:rPr>
          <w:color w:val="auto"/>
        </w:rPr>
        <w:t>主要關係</w:t>
      </w:r>
      <w:r w:rsidRPr="00163CC3">
        <w:rPr>
          <w:color w:val="auto"/>
        </w:rPr>
        <w:t xml:space="preserve"> (Relationships)</w:t>
      </w:r>
    </w:p>
    <w:p w14:paraId="4F3BE8B4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用戶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學生</w:t>
      </w:r>
      <w:r w:rsidRPr="00163CC3">
        <w:rPr>
          <w:lang w:eastAsia="zh-TW"/>
        </w:rPr>
        <w:t>：一對</w:t>
      </w:r>
      <w:proofErr w:type="gramStart"/>
      <w:r w:rsidRPr="00163CC3">
        <w:rPr>
          <w:lang w:eastAsia="zh-TW"/>
        </w:rPr>
        <w:t>一</w:t>
      </w:r>
      <w:proofErr w:type="gramEnd"/>
      <w:r w:rsidRPr="00163CC3">
        <w:rPr>
          <w:lang w:eastAsia="zh-TW"/>
        </w:rPr>
        <w:t>關係，一個用戶帳號對應一個學生身份</w:t>
      </w:r>
    </w:p>
    <w:p w14:paraId="485B3348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用戶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教師</w:t>
      </w:r>
      <w:r w:rsidRPr="00163CC3">
        <w:rPr>
          <w:lang w:eastAsia="zh-TW"/>
        </w:rPr>
        <w:t>：一對</w:t>
      </w:r>
      <w:proofErr w:type="gramStart"/>
      <w:r w:rsidRPr="00163CC3">
        <w:rPr>
          <w:lang w:eastAsia="zh-TW"/>
        </w:rPr>
        <w:t>一</w:t>
      </w:r>
      <w:proofErr w:type="gramEnd"/>
      <w:r w:rsidRPr="00163CC3">
        <w:rPr>
          <w:lang w:eastAsia="zh-TW"/>
        </w:rPr>
        <w:t>關係，一個用戶帳號對應一個教師身份</w:t>
      </w:r>
    </w:p>
    <w:p w14:paraId="6DCB2E97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教師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組別</w:t>
      </w:r>
      <w:r w:rsidRPr="00163CC3">
        <w:rPr>
          <w:lang w:eastAsia="zh-TW"/>
        </w:rPr>
        <w:t>：一對多關係，一位教師可指導多個組別</w:t>
      </w:r>
    </w:p>
    <w:p w14:paraId="26C7441A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學生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組別</w:t>
      </w:r>
      <w:r w:rsidRPr="00163CC3">
        <w:rPr>
          <w:lang w:eastAsia="zh-TW"/>
        </w:rPr>
        <w:t>：多對一關係，多位學生屬於一個組別</w:t>
      </w:r>
    </w:p>
    <w:p w14:paraId="458C6CFE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學生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週報</w:t>
      </w:r>
      <w:r w:rsidRPr="00163CC3">
        <w:rPr>
          <w:lang w:eastAsia="zh-TW"/>
        </w:rPr>
        <w:t>：一對多關係，一位學生可提交多份週報</w:t>
      </w:r>
    </w:p>
    <w:p w14:paraId="373E140E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週報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評分</w:t>
      </w:r>
      <w:r w:rsidRPr="00163CC3">
        <w:rPr>
          <w:lang w:eastAsia="zh-TW"/>
        </w:rPr>
        <w:t>：一對</w:t>
      </w:r>
      <w:proofErr w:type="gramStart"/>
      <w:r w:rsidRPr="00163CC3">
        <w:rPr>
          <w:lang w:eastAsia="zh-TW"/>
        </w:rPr>
        <w:t>一</w:t>
      </w:r>
      <w:proofErr w:type="gramEnd"/>
      <w:r w:rsidRPr="00163CC3">
        <w:rPr>
          <w:lang w:eastAsia="zh-TW"/>
        </w:rPr>
        <w:t>關係，一份週報對應一個評分記錄</w:t>
      </w:r>
    </w:p>
    <w:p w14:paraId="6394375F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教師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評分</w:t>
      </w:r>
      <w:r w:rsidRPr="00163CC3">
        <w:rPr>
          <w:lang w:eastAsia="zh-TW"/>
        </w:rPr>
        <w:t>：一對多關係，一位教師可評分多份週報</w:t>
      </w:r>
    </w:p>
    <w:p w14:paraId="481D32FE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週報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檔案</w:t>
      </w:r>
      <w:r w:rsidRPr="00163CC3">
        <w:rPr>
          <w:lang w:eastAsia="zh-TW"/>
        </w:rPr>
        <w:t>：一對多關係，一份週報可包含多個檔案</w:t>
      </w:r>
    </w:p>
    <w:p w14:paraId="233A214D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學年度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組別</w:t>
      </w:r>
      <w:r w:rsidRPr="00163CC3">
        <w:rPr>
          <w:lang w:eastAsia="zh-TW"/>
        </w:rPr>
        <w:t>：一對多關係，一個學年度包含多個組別</w:t>
      </w:r>
    </w:p>
    <w:p w14:paraId="081C5773" w14:textId="77777777" w:rsidR="00054C03" w:rsidRPr="00163CC3" w:rsidRDefault="00226D08">
      <w:pPr>
        <w:pStyle w:val="Compact"/>
        <w:numPr>
          <w:ilvl w:val="0"/>
          <w:numId w:val="14"/>
        </w:numPr>
        <w:rPr>
          <w:lang w:eastAsia="zh-TW"/>
        </w:rPr>
      </w:pPr>
      <w:r w:rsidRPr="00163CC3">
        <w:rPr>
          <w:b/>
          <w:bCs/>
          <w:lang w:eastAsia="zh-TW"/>
        </w:rPr>
        <w:t>學年度</w:t>
      </w:r>
      <w:r w:rsidRPr="00163CC3">
        <w:rPr>
          <w:b/>
          <w:bCs/>
          <w:lang w:eastAsia="zh-TW"/>
        </w:rPr>
        <w:t>-</w:t>
      </w:r>
      <w:r w:rsidRPr="00163CC3">
        <w:rPr>
          <w:b/>
          <w:bCs/>
          <w:lang w:eastAsia="zh-TW"/>
        </w:rPr>
        <w:t>評分標準</w:t>
      </w:r>
      <w:r w:rsidRPr="00163CC3">
        <w:rPr>
          <w:lang w:eastAsia="zh-TW"/>
        </w:rPr>
        <w:t>：一對多關係，一個學年度有多個評分標準</w:t>
      </w:r>
    </w:p>
    <w:p w14:paraId="42538D66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12" w:name="資料庫使用者與權限設計"/>
      <w:bookmarkEnd w:id="8"/>
      <w:bookmarkEnd w:id="9"/>
      <w:bookmarkEnd w:id="11"/>
      <w:r w:rsidRPr="00163CC3">
        <w:rPr>
          <w:color w:val="auto"/>
          <w:lang w:eastAsia="zh-TW"/>
        </w:rPr>
        <w:t>資料庫使用者與權限設計</w:t>
      </w:r>
    </w:p>
    <w:p w14:paraId="1A646BDB" w14:textId="77777777" w:rsidR="00054C03" w:rsidRPr="00163CC3" w:rsidRDefault="00226D08">
      <w:pPr>
        <w:pStyle w:val="3"/>
        <w:rPr>
          <w:color w:val="auto"/>
          <w:lang w:eastAsia="zh-TW"/>
        </w:rPr>
      </w:pPr>
      <w:bookmarkStart w:id="13" w:name="權限分離原則"/>
      <w:r w:rsidRPr="00163CC3">
        <w:rPr>
          <w:color w:val="auto"/>
          <w:lang w:eastAsia="zh-TW"/>
        </w:rPr>
        <w:t>權限分離原則</w:t>
      </w:r>
    </w:p>
    <w:p w14:paraId="198A7652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lang w:eastAsia="zh-TW"/>
        </w:rPr>
        <w:t>基於最小權限原則和角色分離概念，設計多個資料庫使用者帳號，避免使用單一</w:t>
      </w:r>
      <w:r w:rsidRPr="00163CC3">
        <w:rPr>
          <w:lang w:eastAsia="zh-TW"/>
        </w:rPr>
        <w:t>root</w:t>
      </w:r>
      <w:r w:rsidRPr="00163CC3">
        <w:rPr>
          <w:lang w:eastAsia="zh-TW"/>
        </w:rPr>
        <w:t>帳號進行所有操作，確保系統安全性和操作可追蹤性。</w:t>
      </w:r>
    </w:p>
    <w:p w14:paraId="6FE9DF62" w14:textId="77777777" w:rsidR="00054C03" w:rsidRPr="00163CC3" w:rsidRDefault="00226D08">
      <w:pPr>
        <w:pStyle w:val="3"/>
        <w:rPr>
          <w:color w:val="auto"/>
        </w:rPr>
      </w:pPr>
      <w:bookmarkStart w:id="14" w:name="資料庫使用者設計"/>
      <w:bookmarkEnd w:id="13"/>
      <w:proofErr w:type="spellStart"/>
      <w:r w:rsidRPr="00163CC3">
        <w:rPr>
          <w:color w:val="auto"/>
        </w:rPr>
        <w:t>資料庫使用者設計</w:t>
      </w:r>
      <w:proofErr w:type="spellEnd"/>
    </w:p>
    <w:p w14:paraId="7A2BAA42" w14:textId="77777777" w:rsidR="00054C03" w:rsidRPr="00163CC3" w:rsidRDefault="00226D08">
      <w:pPr>
        <w:pStyle w:val="4"/>
        <w:rPr>
          <w:color w:val="auto"/>
        </w:rPr>
      </w:pPr>
      <w:bookmarkStart w:id="15" w:name="資料庫管理員-pts_admin"/>
      <w:r w:rsidRPr="00163CC3">
        <w:rPr>
          <w:color w:val="auto"/>
        </w:rPr>
        <w:t xml:space="preserve">1. </w:t>
      </w:r>
      <w:r w:rsidRPr="00163CC3">
        <w:rPr>
          <w:color w:val="auto"/>
        </w:rPr>
        <w:t>資料庫管理員</w:t>
      </w:r>
      <w:r w:rsidRPr="00163CC3">
        <w:rPr>
          <w:color w:val="auto"/>
        </w:rPr>
        <w:t xml:space="preserve"> (pts_admin)</w:t>
      </w:r>
    </w:p>
    <w:p w14:paraId="782FA953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USER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admin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DENTIFIE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dmin@2024PTS!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VILEGE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</w:t>
      </w:r>
      <w:proofErr w:type="gramStart"/>
      <w:r w:rsidRPr="00163CC3">
        <w:rPr>
          <w:rStyle w:val="NormalTok"/>
        </w:rPr>
        <w:t>system.</w:t>
      </w:r>
      <w:r w:rsidRPr="00163CC3">
        <w:rPr>
          <w:rStyle w:val="OperatorTok"/>
          <w:color w:val="auto"/>
        </w:rPr>
        <w:t>*</w:t>
      </w:r>
      <w:proofErr w:type="gramEnd"/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admin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DROP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ALT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>.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admin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FLUSH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VILEGES</w:t>
      </w:r>
      <w:r w:rsidRPr="00163CC3">
        <w:rPr>
          <w:rStyle w:val="NormalTok"/>
        </w:rPr>
        <w:t>;</w:t>
      </w:r>
    </w:p>
    <w:p w14:paraId="577FBF06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權限範圍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完整資料庫管理權限：可建立、刪除、修改資料表結構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資料管理權限：可</w:t>
      </w:r>
      <w:r w:rsidRPr="00163CC3">
        <w:rPr>
          <w:lang w:eastAsia="zh-TW"/>
        </w:rPr>
        <w:t>執行所有資料操作（增刪改查）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使用者管理權限：可建立和管理其他資料庫使用者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使用時機：系統維護、資料庫結構變更、初始化設定</w:t>
      </w:r>
    </w:p>
    <w:p w14:paraId="5AD03C58" w14:textId="77777777" w:rsidR="00054C03" w:rsidRPr="00163CC3" w:rsidRDefault="00226D08">
      <w:pPr>
        <w:pStyle w:val="4"/>
        <w:rPr>
          <w:color w:val="auto"/>
        </w:rPr>
      </w:pPr>
      <w:bookmarkStart w:id="16" w:name="應用程式主要使用者-pts_app"/>
      <w:bookmarkEnd w:id="15"/>
      <w:r w:rsidRPr="00163CC3">
        <w:rPr>
          <w:color w:val="auto"/>
        </w:rPr>
        <w:t xml:space="preserve">2. </w:t>
      </w:r>
      <w:proofErr w:type="spellStart"/>
      <w:r w:rsidRPr="00163CC3">
        <w:rPr>
          <w:color w:val="auto"/>
        </w:rPr>
        <w:t>應用程式主要使用者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pts_app</w:t>
      </w:r>
      <w:proofErr w:type="spellEnd"/>
      <w:r w:rsidRPr="00163CC3">
        <w:rPr>
          <w:color w:val="auto"/>
        </w:rPr>
        <w:t>)</w:t>
      </w:r>
    </w:p>
    <w:p w14:paraId="01A7DCC8" w14:textId="77777777" w:rsidR="00054C03" w:rsidRPr="00163CC3" w:rsidRDefault="00226D08">
      <w:pPr>
        <w:pStyle w:val="SourceCode"/>
        <w:rPr>
          <w:lang w:eastAsia="zh-TW"/>
        </w:rPr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USER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app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%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DENTIFIE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ppUser@2024PTS!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UPDATE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</w:t>
      </w:r>
      <w:proofErr w:type="gramStart"/>
      <w:r w:rsidRPr="00163CC3">
        <w:rPr>
          <w:rStyle w:val="NormalTok"/>
        </w:rPr>
        <w:t>system.</w:t>
      </w:r>
      <w:r w:rsidRPr="00163CC3">
        <w:rPr>
          <w:rStyle w:val="OperatorTok"/>
          <w:color w:val="auto"/>
        </w:rPr>
        <w:t>*</w:t>
      </w:r>
      <w:proofErr w:type="gramEnd"/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app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%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REVOK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ROP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ALTER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INDEX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  <w:lang w:eastAsia="zh-TW"/>
        </w:rPr>
        <w:t>FROM</w:t>
      </w:r>
      <w:r w:rsidRPr="00163CC3">
        <w:rPr>
          <w:rStyle w:val="NormalTok"/>
          <w:lang w:eastAsia="zh-TW"/>
        </w:rPr>
        <w:t xml:space="preserve"> </w:t>
      </w:r>
      <w:r w:rsidRPr="00163CC3">
        <w:rPr>
          <w:rStyle w:val="StringTok"/>
          <w:color w:val="auto"/>
          <w:lang w:eastAsia="zh-TW"/>
        </w:rPr>
        <w:t>'</w:t>
      </w:r>
      <w:proofErr w:type="spellStart"/>
      <w:r w:rsidRPr="00163CC3">
        <w:rPr>
          <w:rStyle w:val="StringTok"/>
          <w:color w:val="auto"/>
          <w:lang w:eastAsia="zh-TW"/>
        </w:rPr>
        <w:t>pts_app</w:t>
      </w:r>
      <w:proofErr w:type="spellEnd"/>
      <w:r w:rsidRPr="00163CC3">
        <w:rPr>
          <w:rStyle w:val="StringTok"/>
          <w:color w:val="auto"/>
          <w:lang w:eastAsia="zh-TW"/>
        </w:rPr>
        <w:t>'</w:t>
      </w:r>
      <w:r w:rsidRPr="00163CC3">
        <w:rPr>
          <w:rStyle w:val="NormalTok"/>
          <w:lang w:eastAsia="zh-TW"/>
        </w:rPr>
        <w:t>@</w:t>
      </w:r>
      <w:r w:rsidRPr="00163CC3">
        <w:rPr>
          <w:rStyle w:val="StringTok"/>
          <w:color w:val="auto"/>
          <w:lang w:eastAsia="zh-TW"/>
        </w:rPr>
        <w:t>'%'</w:t>
      </w:r>
      <w:r w:rsidRPr="00163CC3">
        <w:rPr>
          <w:rStyle w:val="NormalTok"/>
          <w:lang w:eastAsia="zh-TW"/>
        </w:rPr>
        <w:t>;</w:t>
      </w:r>
      <w:r w:rsidRPr="00163CC3">
        <w:rPr>
          <w:lang w:eastAsia="zh-TW"/>
        </w:rPr>
        <w:br/>
      </w:r>
      <w:r w:rsidRPr="00163CC3">
        <w:rPr>
          <w:rStyle w:val="KeywordTok"/>
          <w:color w:val="auto"/>
          <w:lang w:eastAsia="zh-TW"/>
        </w:rPr>
        <w:t>FLUSH</w:t>
      </w:r>
      <w:r w:rsidRPr="00163CC3">
        <w:rPr>
          <w:rStyle w:val="NormalTok"/>
          <w:lang w:eastAsia="zh-TW"/>
        </w:rPr>
        <w:t xml:space="preserve"> </w:t>
      </w:r>
      <w:r w:rsidRPr="00163CC3">
        <w:rPr>
          <w:rStyle w:val="KeywordTok"/>
          <w:color w:val="auto"/>
          <w:lang w:eastAsia="zh-TW"/>
        </w:rPr>
        <w:t>PRIVILEGES</w:t>
      </w:r>
      <w:r w:rsidRPr="00163CC3">
        <w:rPr>
          <w:rStyle w:val="NormalTok"/>
          <w:lang w:eastAsia="zh-TW"/>
        </w:rPr>
        <w:t>;</w:t>
      </w:r>
    </w:p>
    <w:p w14:paraId="1FCD8BD9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權限範圍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資料操作權限：可執行基本的增刪改查操作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禁止結構變更：不可修改資料表結構、建立索引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網路存取：允許從任何主機連接（適合</w:t>
      </w:r>
      <w:r w:rsidRPr="00163CC3">
        <w:rPr>
          <w:lang w:eastAsia="zh-TW"/>
        </w:rPr>
        <w:t>Web</w:t>
      </w:r>
      <w:r w:rsidRPr="00163CC3">
        <w:rPr>
          <w:lang w:eastAsia="zh-TW"/>
        </w:rPr>
        <w:t>應用）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使用時機：</w:t>
      </w:r>
      <w:r w:rsidRPr="00163CC3">
        <w:rPr>
          <w:lang w:eastAsia="zh-TW"/>
        </w:rPr>
        <w:t>Web</w:t>
      </w:r>
      <w:r w:rsidRPr="00163CC3">
        <w:rPr>
          <w:lang w:eastAsia="zh-TW"/>
        </w:rPr>
        <w:t>應用程式的主要資料庫連接</w:t>
      </w:r>
    </w:p>
    <w:p w14:paraId="2B7AB73C" w14:textId="77777777" w:rsidR="00054C03" w:rsidRPr="00163CC3" w:rsidRDefault="00226D08">
      <w:pPr>
        <w:pStyle w:val="4"/>
        <w:rPr>
          <w:color w:val="auto"/>
        </w:rPr>
      </w:pPr>
      <w:bookmarkStart w:id="17" w:name="教師角色使用者-pts_teacher"/>
      <w:bookmarkEnd w:id="16"/>
      <w:r w:rsidRPr="00163CC3">
        <w:rPr>
          <w:color w:val="auto"/>
        </w:rPr>
        <w:lastRenderedPageBreak/>
        <w:t xml:space="preserve">3. </w:t>
      </w:r>
      <w:proofErr w:type="spellStart"/>
      <w:r w:rsidRPr="00163CC3">
        <w:rPr>
          <w:color w:val="auto"/>
        </w:rPr>
        <w:t>教師角色使用者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pts_teacher</w:t>
      </w:r>
      <w:proofErr w:type="spellEnd"/>
      <w:r w:rsidRPr="00163CC3">
        <w:rPr>
          <w:color w:val="auto"/>
        </w:rPr>
        <w:t>)</w:t>
      </w:r>
    </w:p>
    <w:p w14:paraId="1DD44F01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USER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DENTIFIE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Teacher@2024PTS!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user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student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weekly_report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academic_year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file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</w:t>
      </w:r>
      <w:r w:rsidRPr="00163CC3">
        <w:rPr>
          <w:rStyle w:val="KeywordTok"/>
          <w:color w:val="auto"/>
        </w:rPr>
        <w:t>C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UPD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evaluation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notification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system_log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</w:t>
      </w:r>
      <w:r w:rsidRPr="00163CC3">
        <w:rPr>
          <w:rStyle w:val="KeywordTok"/>
          <w:color w:val="auto"/>
        </w:rPr>
        <w:t>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PD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PDATE</w:t>
      </w:r>
      <w:r w:rsidRPr="00163CC3">
        <w:rPr>
          <w:rStyle w:val="NormalTok"/>
        </w:rPr>
        <w:t xml:space="preserve"> (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student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teacher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FLUSH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VILEGES</w:t>
      </w:r>
      <w:r w:rsidRPr="00163CC3">
        <w:rPr>
          <w:rStyle w:val="NormalTok"/>
        </w:rPr>
        <w:t>;</w:t>
      </w:r>
    </w:p>
    <w:p w14:paraId="74E79F28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權限範圍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查看權限：可查看學生資料、週報、組別資訊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評分權限：可新增、修改評分記錄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 xml:space="preserve">- </w:t>
      </w:r>
      <w:r w:rsidRPr="00163CC3">
        <w:rPr>
          <w:lang w:eastAsia="zh-TW"/>
        </w:rPr>
        <w:t>組別管理權限：可調整組別資訊和學生分組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限制範圍：不可修改使用者帳號、密碼等敏感資料</w:t>
      </w:r>
    </w:p>
    <w:p w14:paraId="74D1B627" w14:textId="77777777" w:rsidR="00054C03" w:rsidRPr="00163CC3" w:rsidRDefault="00226D08">
      <w:pPr>
        <w:pStyle w:val="4"/>
        <w:rPr>
          <w:color w:val="auto"/>
        </w:rPr>
      </w:pPr>
      <w:bookmarkStart w:id="18" w:name="學生角色使用者-pts_student"/>
      <w:bookmarkEnd w:id="17"/>
      <w:r w:rsidRPr="00163CC3">
        <w:rPr>
          <w:color w:val="auto"/>
        </w:rPr>
        <w:t xml:space="preserve">4. </w:t>
      </w:r>
      <w:proofErr w:type="spellStart"/>
      <w:r w:rsidRPr="00163CC3">
        <w:rPr>
          <w:color w:val="auto"/>
        </w:rPr>
        <w:t>學生角色使用者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pts_student</w:t>
      </w:r>
      <w:proofErr w:type="spellEnd"/>
      <w:r w:rsidRPr="00163CC3">
        <w:rPr>
          <w:color w:val="auto"/>
        </w:rPr>
        <w:t>)</w:t>
      </w:r>
    </w:p>
    <w:p w14:paraId="2C45FF10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USER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studen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DENTIFIE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tudent@2024PTS!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academic_year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studen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</w:t>
      </w:r>
      <w:r w:rsidRPr="00163CC3">
        <w:rPr>
          <w:rStyle w:val="NormalTok"/>
        </w:rPr>
        <w:t>cking_system.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studen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weekly_report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studen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file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studen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evaluation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studen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UPDATE</w:t>
      </w:r>
      <w:r w:rsidRPr="00163CC3">
        <w:rPr>
          <w:rStyle w:val="NormalTok"/>
        </w:rPr>
        <w:t xml:space="preserve"> (is_rea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system.notifications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studen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FLUSH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VILEGES</w:t>
      </w:r>
      <w:r w:rsidRPr="00163CC3">
        <w:rPr>
          <w:rStyle w:val="NormalTok"/>
        </w:rPr>
        <w:t>;</w:t>
      </w:r>
    </w:p>
    <w:p w14:paraId="1456DD42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權限範圍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週報提交權限：可新增週報和上傳檔案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查看權限：可查看自己的評分和通知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限制查看：僅能查看與自己相關的資料</w:t>
      </w:r>
    </w:p>
    <w:p w14:paraId="6372FBA6" w14:textId="77777777" w:rsidR="00054C03" w:rsidRPr="00163CC3" w:rsidRDefault="00226D08">
      <w:pPr>
        <w:pStyle w:val="4"/>
        <w:rPr>
          <w:color w:val="auto"/>
        </w:rPr>
      </w:pPr>
      <w:bookmarkStart w:id="19" w:name="報表分析使用者-pts_report"/>
      <w:bookmarkEnd w:id="18"/>
      <w:r w:rsidRPr="00163CC3">
        <w:rPr>
          <w:color w:val="auto"/>
        </w:rPr>
        <w:lastRenderedPageBreak/>
        <w:t xml:space="preserve">5. </w:t>
      </w:r>
      <w:proofErr w:type="spellStart"/>
      <w:r w:rsidRPr="00163CC3">
        <w:rPr>
          <w:color w:val="auto"/>
        </w:rPr>
        <w:t>報</w:t>
      </w:r>
      <w:r w:rsidRPr="00163CC3">
        <w:rPr>
          <w:color w:val="auto"/>
        </w:rPr>
        <w:t>表分析使用者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pts_report</w:t>
      </w:r>
      <w:proofErr w:type="spellEnd"/>
      <w:r w:rsidRPr="00163CC3">
        <w:rPr>
          <w:color w:val="auto"/>
        </w:rPr>
        <w:t>)</w:t>
      </w:r>
    </w:p>
    <w:p w14:paraId="4D2D04DE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USER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repor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DENTIFIE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Report@2024PTS!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</w:t>
      </w:r>
      <w:proofErr w:type="gramStart"/>
      <w:r w:rsidRPr="00163CC3">
        <w:rPr>
          <w:rStyle w:val="NormalTok"/>
        </w:rPr>
        <w:t>system.</w:t>
      </w:r>
      <w:r w:rsidRPr="00163CC3">
        <w:rPr>
          <w:rStyle w:val="OperatorTok"/>
          <w:color w:val="auto"/>
        </w:rPr>
        <w:t>*</w:t>
      </w:r>
      <w:proofErr w:type="gramEnd"/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report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FLUSH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VILEGES</w:t>
      </w:r>
      <w:r w:rsidRPr="00163CC3">
        <w:rPr>
          <w:rStyle w:val="NormalTok"/>
        </w:rPr>
        <w:t>;</w:t>
      </w:r>
    </w:p>
    <w:p w14:paraId="53209243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權限範圍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唯讀權限：僅可查詢所有資料表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禁止修改：不可進行任何資料異動</w:t>
      </w:r>
    </w:p>
    <w:p w14:paraId="2397F779" w14:textId="77777777" w:rsidR="00054C03" w:rsidRPr="00163CC3" w:rsidRDefault="00226D08">
      <w:pPr>
        <w:pStyle w:val="4"/>
        <w:rPr>
          <w:color w:val="auto"/>
        </w:rPr>
      </w:pPr>
      <w:bookmarkStart w:id="20" w:name="備份使用者-pts_backup"/>
      <w:bookmarkEnd w:id="19"/>
      <w:r w:rsidRPr="00163CC3">
        <w:rPr>
          <w:color w:val="auto"/>
        </w:rPr>
        <w:t xml:space="preserve">6. </w:t>
      </w:r>
      <w:proofErr w:type="spellStart"/>
      <w:r w:rsidRPr="00163CC3">
        <w:rPr>
          <w:color w:val="auto"/>
        </w:rPr>
        <w:t>備份使用者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pts_backup</w:t>
      </w:r>
      <w:proofErr w:type="spellEnd"/>
      <w:r w:rsidRPr="00163CC3">
        <w:rPr>
          <w:color w:val="auto"/>
        </w:rPr>
        <w:t>)</w:t>
      </w:r>
    </w:p>
    <w:p w14:paraId="17FD9C59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USER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</w:t>
      </w:r>
      <w:r w:rsidRPr="00163CC3">
        <w:rPr>
          <w:rStyle w:val="StringTok"/>
          <w:color w:val="auto"/>
        </w:rPr>
        <w:t>ts_backup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DENTIFIE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Backup@2024PTS!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LOCK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S</w:t>
      </w:r>
      <w:r w:rsidRPr="00163CC3">
        <w:rPr>
          <w:rStyle w:val="NormalTok"/>
        </w:rPr>
        <w:t xml:space="preserve">, SHOW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, EVENT, </w:t>
      </w:r>
      <w:r w:rsidRPr="00163CC3">
        <w:rPr>
          <w:rStyle w:val="KeywordTok"/>
          <w:color w:val="auto"/>
        </w:rPr>
        <w:t>TRIGG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project_tracking_</w:t>
      </w:r>
      <w:proofErr w:type="gramStart"/>
      <w:r w:rsidRPr="00163CC3">
        <w:rPr>
          <w:rStyle w:val="NormalTok"/>
        </w:rPr>
        <w:t>system.</w:t>
      </w:r>
      <w:r w:rsidRPr="00163CC3">
        <w:rPr>
          <w:rStyle w:val="OperatorTok"/>
          <w:color w:val="auto"/>
        </w:rPr>
        <w:t>*</w:t>
      </w:r>
      <w:proofErr w:type="gramEnd"/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backup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GRANT</w:t>
      </w:r>
      <w:r w:rsidRPr="00163CC3">
        <w:rPr>
          <w:rStyle w:val="NormalTok"/>
        </w:rPr>
        <w:t xml:space="preserve"> RELOAD, PROCES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>.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O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ts_backup'</w:t>
      </w:r>
      <w:r w:rsidRPr="00163CC3">
        <w:rPr>
          <w:rStyle w:val="NormalTok"/>
        </w:rPr>
        <w:t>@</w:t>
      </w:r>
      <w:r w:rsidRPr="00163CC3">
        <w:rPr>
          <w:rStyle w:val="StringTok"/>
          <w:color w:val="auto"/>
        </w:rPr>
        <w:t>'localhost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KeywordTok"/>
          <w:color w:val="auto"/>
        </w:rPr>
        <w:t>FLUSH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VILEGES</w:t>
      </w:r>
      <w:r w:rsidRPr="00163CC3">
        <w:rPr>
          <w:rStyle w:val="NormalTok"/>
        </w:rPr>
        <w:t>;</w:t>
      </w:r>
    </w:p>
    <w:p w14:paraId="7763CF6E" w14:textId="77777777" w:rsidR="00054C03" w:rsidRPr="00163CC3" w:rsidRDefault="00226D08">
      <w:pPr>
        <w:pStyle w:val="FirstParagraph"/>
        <w:rPr>
          <w:lang w:eastAsia="zh-TW"/>
        </w:rPr>
      </w:pPr>
      <w:r w:rsidRPr="00163CC3">
        <w:rPr>
          <w:b/>
          <w:bCs/>
          <w:lang w:eastAsia="zh-TW"/>
        </w:rPr>
        <w:t>權限範圍</w:t>
      </w:r>
      <w:r w:rsidRPr="00163CC3">
        <w:rPr>
          <w:lang w:eastAsia="zh-TW"/>
        </w:rPr>
        <w:t>：</w:t>
      </w:r>
      <w:r w:rsidRPr="00163CC3">
        <w:rPr>
          <w:lang w:eastAsia="zh-TW"/>
        </w:rPr>
        <w:t xml:space="preserve"> </w:t>
      </w:r>
      <w:r w:rsidRPr="00163CC3">
        <w:rPr>
          <w:lang w:eastAsia="zh-TW"/>
        </w:rPr>
        <w:t xml:space="preserve">- </w:t>
      </w:r>
      <w:r w:rsidRPr="00163CC3">
        <w:rPr>
          <w:lang w:eastAsia="zh-TW"/>
        </w:rPr>
        <w:t>備份權限：可執行完整資料庫備份</w:t>
      </w:r>
      <w:r w:rsidRPr="00163CC3">
        <w:rPr>
          <w:lang w:eastAsia="zh-TW"/>
        </w:rPr>
        <w:t xml:space="preserve"> - </w:t>
      </w:r>
      <w:r w:rsidRPr="00163CC3">
        <w:rPr>
          <w:lang w:eastAsia="zh-TW"/>
        </w:rPr>
        <w:t>鎖定權限：備份過程中可鎖定資料表確保一致性</w:t>
      </w:r>
    </w:p>
    <w:p w14:paraId="4B19ABA4" w14:textId="77777777" w:rsidR="00054C03" w:rsidRPr="00163CC3" w:rsidRDefault="00226D08">
      <w:pPr>
        <w:pStyle w:val="3"/>
        <w:rPr>
          <w:color w:val="auto"/>
          <w:lang w:eastAsia="zh-TW"/>
        </w:rPr>
      </w:pPr>
      <w:bookmarkStart w:id="21" w:name="權限驗證預存程序"/>
      <w:bookmarkEnd w:id="14"/>
      <w:bookmarkEnd w:id="20"/>
      <w:r w:rsidRPr="00163CC3">
        <w:rPr>
          <w:color w:val="auto"/>
          <w:lang w:eastAsia="zh-TW"/>
        </w:rPr>
        <w:t>權限驗證預存程序</w:t>
      </w:r>
    </w:p>
    <w:p w14:paraId="32DA9602" w14:textId="77777777" w:rsidR="00054C03" w:rsidRPr="00163CC3" w:rsidRDefault="00226D08">
      <w:pPr>
        <w:pStyle w:val="4"/>
        <w:rPr>
          <w:color w:val="auto"/>
          <w:lang w:eastAsia="zh-TW"/>
        </w:rPr>
      </w:pPr>
      <w:bookmarkStart w:id="22" w:name="學生週報提交驗證"/>
      <w:r w:rsidRPr="00163CC3">
        <w:rPr>
          <w:color w:val="auto"/>
          <w:lang w:eastAsia="zh-TW"/>
        </w:rPr>
        <w:t>學生週報提交驗證</w:t>
      </w:r>
    </w:p>
    <w:p w14:paraId="06B9A5FE" w14:textId="77777777" w:rsidR="00054C03" w:rsidRPr="00163CC3" w:rsidRDefault="00226D08">
      <w:pPr>
        <w:pStyle w:val="SourceCode"/>
      </w:pPr>
      <w:r w:rsidRPr="00163CC3">
        <w:rPr>
          <w:rStyle w:val="NormalTok"/>
        </w:rPr>
        <w:t>DELIMITER $$</w:t>
      </w:r>
      <w:r w:rsidRPr="00163CC3">
        <w:br/>
      </w: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OCEDURE</w:t>
      </w:r>
      <w:r w:rsidRPr="00163CC3">
        <w:rPr>
          <w:rStyle w:val="NormalTok"/>
        </w:rPr>
        <w:t xml:space="preserve"> secure_submit_report(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student_id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this_week_work TEX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next_week_plan TEX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week_number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year_id </w:t>
      </w:r>
      <w:r w:rsidRPr="00163CC3">
        <w:rPr>
          <w:rStyle w:val="DataTypeTok"/>
          <w:color w:val="auto"/>
        </w:rPr>
        <w:t>INT</w:t>
      </w:r>
      <w:r w:rsidRPr="00163CC3">
        <w:br/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ControlFlowTok"/>
          <w:color w:val="auto"/>
        </w:rPr>
        <w:t>BEGIN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DECLARE</w:t>
      </w:r>
      <w:r w:rsidRPr="00163CC3">
        <w:rPr>
          <w:rStyle w:val="NormalTok"/>
        </w:rPr>
        <w:t xml:space="preserve"> current_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DECLARE</w:t>
      </w:r>
      <w:r w:rsidRPr="00163CC3">
        <w:rPr>
          <w:rStyle w:val="NormalTok"/>
        </w:rPr>
        <w:t xml:space="preserve"> student_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user_id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current_user_id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users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email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UBSTRING_INDEX(</w:t>
      </w:r>
      <w:r w:rsidRPr="00163CC3">
        <w:rPr>
          <w:rStyle w:val="FunctionTok"/>
          <w:color w:val="auto"/>
        </w:rPr>
        <w:t>USER</w:t>
      </w:r>
      <w:r w:rsidRPr="00163CC3">
        <w:rPr>
          <w:rStyle w:val="NormalTok"/>
        </w:rPr>
        <w:t xml:space="preserve">(), </w:t>
      </w:r>
      <w:r w:rsidRPr="00163CC3">
        <w:rPr>
          <w:rStyle w:val="StringTok"/>
          <w:color w:val="auto"/>
        </w:rPr>
        <w:t>'@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>)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user_id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student_user_id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students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p_student_id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IF</w:t>
      </w:r>
      <w:r w:rsidRPr="00163CC3">
        <w:rPr>
          <w:rStyle w:val="NormalTok"/>
        </w:rPr>
        <w:t xml:space="preserve"> current_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tudent_user_id </w:t>
      </w:r>
      <w:r w:rsidRPr="00163CC3">
        <w:rPr>
          <w:rStyle w:val="ControlFlowTok"/>
          <w:color w:val="auto"/>
        </w:rPr>
        <w:t>THEN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weekly_reports (student_id, 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>, this_week_work, next_week_plan, week_number, year_id)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p_st</w:t>
      </w:r>
      <w:r w:rsidRPr="00163CC3">
        <w:rPr>
          <w:rStyle w:val="NormalTok"/>
        </w:rPr>
        <w:t>udent_id, s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>, p_this_week_work, p_next_week_plan, p_week_number, p_year_id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p_student_id;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system_logs (user_id, action_type, table_name, description)</w:t>
      </w:r>
      <w:r w:rsidRPr="00163CC3">
        <w:br/>
      </w:r>
      <w:r w:rsidRPr="00163CC3">
        <w:rPr>
          <w:rStyle w:val="NormalTok"/>
        </w:rPr>
        <w:lastRenderedPageBreak/>
        <w:t xml:space="preserve">        </w:t>
      </w:r>
      <w:r w:rsidRPr="00163CC3">
        <w:rPr>
          <w:rStyle w:val="KeywordTok"/>
          <w:color w:val="auto"/>
        </w:rPr>
        <w:t>VALUES</w:t>
      </w:r>
      <w:r w:rsidRPr="00163CC3">
        <w:rPr>
          <w:rStyle w:val="NormalTok"/>
        </w:rPr>
        <w:t xml:space="preserve"> (current_user_id, </w:t>
      </w:r>
      <w:r w:rsidRPr="00163CC3">
        <w:rPr>
          <w:rStyle w:val="StringTok"/>
          <w:color w:val="auto"/>
        </w:rPr>
        <w:t>'cre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weekly_reports'</w:t>
      </w:r>
      <w:r w:rsidRPr="00163CC3">
        <w:rPr>
          <w:rStyle w:val="NormalTok"/>
        </w:rPr>
        <w:t xml:space="preserve">, </w:t>
      </w:r>
      <w:r w:rsidRPr="00163CC3">
        <w:rPr>
          <w:rStyle w:val="FunctionTok"/>
          <w:color w:val="auto"/>
        </w:rPr>
        <w:t>CONCAT</w:t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學生提交第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p_week_number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週週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)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LSE</w:t>
      </w:r>
      <w:r w:rsidRPr="00163CC3">
        <w:br/>
      </w:r>
      <w:r w:rsidRPr="00163CC3">
        <w:rPr>
          <w:rStyle w:val="NormalTok"/>
        </w:rPr>
        <w:t xml:space="preserve">        SIGNAL SQLSTATE </w:t>
      </w:r>
      <w:r w:rsidRPr="00163CC3">
        <w:rPr>
          <w:rStyle w:val="StringTok"/>
          <w:color w:val="auto"/>
        </w:rPr>
        <w:t>'45000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T</w:t>
      </w:r>
      <w:r w:rsidRPr="00163CC3">
        <w:rPr>
          <w:rStyle w:val="NormalTok"/>
        </w:rPr>
        <w:t xml:space="preserve"> MESSAGE_TEXT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權限不足：只能提交自己的週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IF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NormalTok"/>
        </w:rPr>
        <w:t>END$</w:t>
      </w:r>
      <w:r w:rsidRPr="00163CC3">
        <w:rPr>
          <w:rStyle w:val="NormalTok"/>
        </w:rPr>
        <w:t>$</w:t>
      </w:r>
      <w:r w:rsidRPr="00163CC3">
        <w:br/>
      </w:r>
      <w:r w:rsidRPr="00163CC3">
        <w:rPr>
          <w:rStyle w:val="NormalTok"/>
        </w:rPr>
        <w:t>DELIMITER ;</w:t>
      </w:r>
    </w:p>
    <w:p w14:paraId="1B21BDE5" w14:textId="77777777" w:rsidR="00054C03" w:rsidRPr="00163CC3" w:rsidRDefault="00226D08">
      <w:pPr>
        <w:pStyle w:val="4"/>
        <w:rPr>
          <w:color w:val="auto"/>
        </w:rPr>
      </w:pPr>
      <w:bookmarkStart w:id="23" w:name="教師評分權限驗證"/>
      <w:bookmarkEnd w:id="22"/>
      <w:r w:rsidRPr="00163CC3">
        <w:rPr>
          <w:color w:val="auto"/>
        </w:rPr>
        <w:t>教師評分權限驗證</w:t>
      </w:r>
    </w:p>
    <w:p w14:paraId="787EABA4" w14:textId="77777777" w:rsidR="00054C03" w:rsidRPr="00163CC3" w:rsidRDefault="00226D08">
      <w:pPr>
        <w:pStyle w:val="SourceCode"/>
      </w:pPr>
      <w:r w:rsidRPr="00163CC3">
        <w:rPr>
          <w:rStyle w:val="NormalTok"/>
        </w:rPr>
        <w:t>DELIMITER $$</w:t>
      </w:r>
      <w:r w:rsidRPr="00163CC3">
        <w:br/>
      </w: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OCEDURE</w:t>
      </w:r>
      <w:r w:rsidRPr="00163CC3">
        <w:rPr>
          <w:rStyle w:val="NormalTok"/>
        </w:rPr>
        <w:t xml:space="preserve"> secure_evaluate_report(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report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teacher_id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score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IN</w:t>
      </w:r>
      <w:r w:rsidRPr="00163CC3">
        <w:rPr>
          <w:rStyle w:val="NormalTok"/>
        </w:rPr>
        <w:t xml:space="preserve"> p_comments TEXT</w:t>
      </w:r>
      <w:r w:rsidRPr="00163CC3">
        <w:br/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ControlFlowTok"/>
          <w:color w:val="auto"/>
        </w:rPr>
        <w:t>BEGIN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DECLARE</w:t>
      </w:r>
      <w:r w:rsidRPr="00163CC3">
        <w:rPr>
          <w:rStyle w:val="NormalTok"/>
        </w:rPr>
        <w:t xml:space="preserve"> report_group_teacher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>)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g.teacher_id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report_group_teacher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weekly_reports wr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p_report_id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IF</w:t>
      </w:r>
      <w:r w:rsidRPr="00163CC3">
        <w:rPr>
          <w:rStyle w:val="NormalTok"/>
        </w:rPr>
        <w:t xml:space="preserve"> report_group_teacher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p_teacher_id </w:t>
      </w:r>
      <w:r w:rsidRPr="00163CC3">
        <w:rPr>
          <w:rStyle w:val="ControlFlowTok"/>
          <w:color w:val="auto"/>
        </w:rPr>
        <w:t>THEN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evaluations (report_id, teacher_</w:t>
      </w:r>
      <w:r w:rsidRPr="00163CC3">
        <w:rPr>
          <w:rStyle w:val="NormalTok"/>
        </w:rPr>
        <w:t>id, score, comments)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VALUES</w:t>
      </w:r>
      <w:r w:rsidRPr="00163CC3">
        <w:rPr>
          <w:rStyle w:val="NormalTok"/>
        </w:rPr>
        <w:t xml:space="preserve"> (p_report_id, p_teacher_id, p_score, p_comments);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notifications (user_id, title, content, </w:t>
      </w:r>
      <w:r w:rsidRPr="00163CC3">
        <w:rPr>
          <w:rStyle w:val="KeywordTok"/>
          <w:color w:val="auto"/>
        </w:rPr>
        <w:t>type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s.user_id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週報評分完成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FunctionTok"/>
          <w:color w:val="auto"/>
        </w:rPr>
        <w:t>CONCAT</w:t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的週報已獲得評分：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p_score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分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), </w:t>
      </w:r>
      <w:r w:rsidRPr="00163CC3">
        <w:rPr>
          <w:rStyle w:val="StringTok"/>
          <w:color w:val="auto"/>
        </w:rPr>
        <w:t>'evaluation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FR</w:t>
      </w:r>
      <w:r w:rsidRPr="00163CC3">
        <w:rPr>
          <w:rStyle w:val="KeywordTok"/>
          <w:color w:val="auto"/>
        </w:rPr>
        <w:t>OM</w:t>
      </w:r>
      <w:r w:rsidRPr="00163CC3">
        <w:rPr>
          <w:rStyle w:val="NormalTok"/>
        </w:rPr>
        <w:t xml:space="preserve"> weekly_reports wr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student_id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p_report_id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LSE</w:t>
      </w:r>
      <w:r w:rsidRPr="00163CC3">
        <w:br/>
      </w:r>
      <w:r w:rsidRPr="00163CC3">
        <w:rPr>
          <w:rStyle w:val="NormalTok"/>
        </w:rPr>
        <w:t xml:space="preserve">        SIGNAL SQLSTATE </w:t>
      </w:r>
      <w:r w:rsidRPr="00163CC3">
        <w:rPr>
          <w:rStyle w:val="StringTok"/>
          <w:color w:val="auto"/>
        </w:rPr>
        <w:t>'45000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T</w:t>
      </w:r>
      <w:r w:rsidRPr="00163CC3">
        <w:rPr>
          <w:rStyle w:val="NormalTok"/>
        </w:rPr>
        <w:t xml:space="preserve"> MESSAGE_TEXT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權限不足：只能評分自己指導組別的週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IF</w:t>
      </w:r>
      <w:r w:rsidRPr="00163CC3">
        <w:rPr>
          <w:rStyle w:val="NormalTok"/>
        </w:rPr>
        <w:t>;</w:t>
      </w:r>
      <w:r w:rsidRPr="00163CC3">
        <w:br/>
      </w:r>
      <w:r w:rsidRPr="00163CC3">
        <w:rPr>
          <w:rStyle w:val="NormalTok"/>
        </w:rPr>
        <w:t>END$$</w:t>
      </w:r>
      <w:r w:rsidRPr="00163CC3">
        <w:br/>
      </w:r>
      <w:r w:rsidRPr="00163CC3">
        <w:rPr>
          <w:rStyle w:val="NormalTok"/>
        </w:rPr>
        <w:t>DELIMITER ;</w:t>
      </w:r>
    </w:p>
    <w:p w14:paraId="2E8BAE49" w14:textId="77777777" w:rsidR="00054C03" w:rsidRPr="00163CC3" w:rsidRDefault="00226D08">
      <w:pPr>
        <w:pStyle w:val="2"/>
        <w:rPr>
          <w:color w:val="auto"/>
        </w:rPr>
      </w:pPr>
      <w:bookmarkStart w:id="24" w:name="用戶資料表-users"/>
      <w:bookmarkEnd w:id="12"/>
      <w:bookmarkEnd w:id="21"/>
      <w:bookmarkEnd w:id="23"/>
      <w:r w:rsidRPr="00163CC3">
        <w:rPr>
          <w:color w:val="auto"/>
        </w:rPr>
        <w:t xml:space="preserve">1. </w:t>
      </w:r>
      <w:r w:rsidRPr="00163CC3">
        <w:rPr>
          <w:color w:val="auto"/>
        </w:rPr>
        <w:t>用戶資料表</w:t>
      </w:r>
      <w:r w:rsidRPr="00163CC3">
        <w:rPr>
          <w:color w:val="auto"/>
        </w:rPr>
        <w:t xml:space="preserve"> (users)</w:t>
      </w:r>
    </w:p>
    <w:p w14:paraId="3FA9FC2A" w14:textId="77777777" w:rsidR="00054C03" w:rsidRPr="00163CC3" w:rsidRDefault="00226D08">
      <w:pPr>
        <w:pStyle w:val="3"/>
        <w:rPr>
          <w:color w:val="auto"/>
        </w:rPr>
      </w:pPr>
      <w:bookmarkStart w:id="25" w:name="sql建立語句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773BA255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users (</w:t>
      </w:r>
      <w:r w:rsidRPr="00163CC3">
        <w:br/>
      </w:r>
      <w:r w:rsidRPr="00163CC3">
        <w:rPr>
          <w:rStyle w:val="NormalTok"/>
        </w:rPr>
        <w:t xml:space="preserve">    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nam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lastRenderedPageBreak/>
        <w:t xml:space="preserve">    email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NIQU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user_type ENUM(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dmin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tatus ENUM(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spended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crea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upda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PDATE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email_format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email REGEXP </w:t>
      </w:r>
      <w:r w:rsidRPr="00163CC3">
        <w:rPr>
          <w:rStyle w:val="StringTok"/>
          <w:color w:val="auto"/>
        </w:rPr>
        <w:t>'^[A-Za-z0-9._%+-]+@[A-Za-z0-9.-]+\.[A-Za-z]{2,}$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name_length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nam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</w:p>
    <w:p w14:paraId="45CF973B" w14:textId="77777777" w:rsidR="00054C03" w:rsidRPr="00163CC3" w:rsidRDefault="00226D08">
      <w:pPr>
        <w:pStyle w:val="3"/>
        <w:rPr>
          <w:color w:val="auto"/>
        </w:rPr>
      </w:pPr>
      <w:bookmarkStart w:id="26" w:name="完整性限制"/>
      <w:bookmarkEnd w:id="25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52"/>
        <w:gridCol w:w="7288"/>
      </w:tblGrid>
      <w:tr w:rsidR="00163CC3" w:rsidRPr="00163CC3" w14:paraId="5871A14E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E9921E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66976103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20529C84" w14:textId="77777777">
        <w:tc>
          <w:tcPr>
            <w:tcW w:w="0" w:type="auto"/>
          </w:tcPr>
          <w:p w14:paraId="1A4618C9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id</w:t>
            </w:r>
            <w:proofErr w:type="spellEnd"/>
          </w:p>
        </w:tc>
        <w:tc>
          <w:tcPr>
            <w:tcW w:w="0" w:type="auto"/>
          </w:tcPr>
          <w:p w14:paraId="0E319CA2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確保每筆記錄的唯一識別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，每次新增記錄自動遞增</w:t>
            </w:r>
            <w:r w:rsidRPr="00163CC3">
              <w:t>1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</w:t>
            </w:r>
            <w:r w:rsidRPr="00163CC3">
              <w:t>83647</w:t>
            </w:r>
          </w:p>
        </w:tc>
      </w:tr>
      <w:tr w:rsidR="00163CC3" w:rsidRPr="00163CC3" w14:paraId="60EB10AD" w14:textId="77777777">
        <w:tc>
          <w:tcPr>
            <w:tcW w:w="0" w:type="auto"/>
          </w:tcPr>
          <w:p w14:paraId="1C4B2722" w14:textId="77777777" w:rsidR="00054C03" w:rsidRPr="00163CC3" w:rsidRDefault="00226D08">
            <w:pPr>
              <w:pStyle w:val="Compact"/>
            </w:pPr>
            <w:r w:rsidRPr="00163CC3">
              <w:t>name</w:t>
            </w:r>
          </w:p>
        </w:tc>
        <w:tc>
          <w:tcPr>
            <w:tcW w:w="0" w:type="auto"/>
          </w:tcPr>
          <w:p w14:paraId="0A28F927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姓名為必填欄位，不允許空值</w:t>
            </w:r>
            <w:r w:rsidRPr="00163CC3">
              <w:rPr>
                <w:b/>
                <w:bCs/>
              </w:rPr>
              <w:t>長度檢查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姓名至少</w:t>
            </w:r>
            <w:r w:rsidRPr="00163CC3">
              <w:t>2</w:t>
            </w:r>
            <w:r w:rsidRPr="00163CC3">
              <w:t>個字元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VARCHAR(50)</w:t>
            </w:r>
            <w:r w:rsidRPr="00163CC3">
              <w:t>，最多</w:t>
            </w:r>
            <w:r w:rsidRPr="00163CC3">
              <w:t>50</w:t>
            </w:r>
            <w:r w:rsidRPr="00163CC3">
              <w:t>個</w:t>
            </w:r>
            <w:r w:rsidRPr="00163CC3">
              <w:t>UTF-8</w:t>
            </w:r>
            <w:r w:rsidRPr="00163CC3">
              <w:t>字元</w:t>
            </w:r>
            <w:r w:rsidRPr="00163CC3">
              <w:rPr>
                <w:b/>
                <w:bCs/>
              </w:rPr>
              <w:t>字元集</w:t>
            </w:r>
            <w:r w:rsidRPr="00163CC3">
              <w:t>：支援中英文、數字、空格，</w:t>
            </w:r>
            <w:r w:rsidRPr="00163CC3">
              <w:t>UTF-8</w:t>
            </w:r>
            <w:r w:rsidRPr="00163CC3">
              <w:t>編碼</w:t>
            </w:r>
          </w:p>
        </w:tc>
      </w:tr>
      <w:tr w:rsidR="00163CC3" w:rsidRPr="00163CC3" w14:paraId="590F3237" w14:textId="77777777">
        <w:tc>
          <w:tcPr>
            <w:tcW w:w="0" w:type="auto"/>
          </w:tcPr>
          <w:p w14:paraId="34EBAFF0" w14:textId="77777777" w:rsidR="00054C03" w:rsidRPr="00163CC3" w:rsidRDefault="00226D08">
            <w:pPr>
              <w:pStyle w:val="Compact"/>
            </w:pPr>
            <w:r w:rsidRPr="00163CC3">
              <w:t>email</w:t>
            </w:r>
          </w:p>
        </w:tc>
        <w:tc>
          <w:tcPr>
            <w:tcW w:w="0" w:type="auto"/>
          </w:tcPr>
          <w:p w14:paraId="50C96407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電子郵件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唯一性約束</w:t>
            </w:r>
            <w:r w:rsidRPr="00163CC3">
              <w:rPr>
                <w:b/>
                <w:bCs/>
                <w:lang w:eastAsia="zh-TW"/>
              </w:rPr>
              <w:t xml:space="preserve"> (UNIQUE)</w:t>
            </w:r>
            <w:r w:rsidRPr="00163CC3">
              <w:rPr>
                <w:lang w:eastAsia="zh-TW"/>
              </w:rPr>
              <w:t>：系統內電子郵件不可重複</w:t>
            </w:r>
            <w:r w:rsidRPr="00163CC3">
              <w:rPr>
                <w:b/>
                <w:bCs/>
                <w:lang w:eastAsia="zh-TW"/>
              </w:rPr>
              <w:t>格式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必須符合正規表達式</w:t>
            </w:r>
            <w:r w:rsidRPr="00163CC3">
              <w:rPr>
                <w:lang w:eastAsia="zh-TW"/>
              </w:rPr>
              <w:t xml:space="preserve"> </w:t>
            </w:r>
            <w:r w:rsidRPr="00163CC3">
              <w:rPr>
                <w:rStyle w:val="VerbatimChar"/>
                <w:lang w:eastAsia="zh-TW"/>
              </w:rPr>
              <w:t>^[A-Za-z0-9._%+</w:t>
            </w:r>
            <w:proofErr w:type="gramStart"/>
            <w:r w:rsidRPr="00163CC3">
              <w:rPr>
                <w:rStyle w:val="VerbatimChar"/>
                <w:lang w:eastAsia="zh-TW"/>
              </w:rPr>
              <w:t>-]+</w:t>
            </w:r>
            <w:proofErr w:type="gramEnd"/>
            <w:r w:rsidRPr="00163CC3">
              <w:rPr>
                <w:rStyle w:val="VerbatimChar"/>
                <w:lang w:eastAsia="zh-TW"/>
              </w:rPr>
              <w:t>@[A-Za-z0-9.-]+\.[A-Za-z]{2,}$</w:t>
            </w:r>
            <w:r w:rsidRPr="00163CC3">
              <w:rPr>
                <w:lang w:eastAsia="zh-TW"/>
              </w:rPr>
              <w:t xml:space="preserve">　</w:t>
            </w:r>
            <w:r w:rsidRPr="00163CC3">
              <w:rPr>
                <w:lang w:eastAsia="zh-TW"/>
              </w:rPr>
              <w:t xml:space="preserve">• </w:t>
            </w:r>
            <w:r w:rsidRPr="00163CC3">
              <w:rPr>
                <w:lang w:eastAsia="zh-TW"/>
              </w:rPr>
              <w:t>本地部分：允許英數字、點號</w:t>
            </w:r>
            <w:r w:rsidRPr="00163CC3">
              <w:rPr>
                <w:lang w:eastAsia="zh-TW"/>
              </w:rPr>
              <w:t>(.)</w:t>
            </w:r>
            <w:r w:rsidRPr="00163CC3">
              <w:rPr>
                <w:lang w:eastAsia="zh-TW"/>
              </w:rPr>
              <w:t>、底線</w:t>
            </w:r>
            <w:r w:rsidRPr="00163CC3">
              <w:rPr>
                <w:lang w:eastAsia="zh-TW"/>
              </w:rPr>
              <w:t>(_)</w:t>
            </w:r>
            <w:r w:rsidRPr="00163CC3">
              <w:rPr>
                <w:lang w:eastAsia="zh-TW"/>
              </w:rPr>
              <w:t>、百分號</w:t>
            </w:r>
            <w:r w:rsidRPr="00163CC3">
              <w:rPr>
                <w:lang w:eastAsia="zh-TW"/>
              </w:rPr>
              <w:t>(%)</w:t>
            </w:r>
            <w:r w:rsidRPr="00163CC3">
              <w:rPr>
                <w:lang w:eastAsia="zh-TW"/>
              </w:rPr>
              <w:t>、加號</w:t>
            </w:r>
            <w:r w:rsidRPr="00163CC3">
              <w:rPr>
                <w:lang w:eastAsia="zh-TW"/>
              </w:rPr>
              <w:t>(+)</w:t>
            </w:r>
            <w:r w:rsidRPr="00163CC3">
              <w:rPr>
                <w:lang w:eastAsia="zh-TW"/>
              </w:rPr>
              <w:t>、減號</w:t>
            </w:r>
            <w:r w:rsidRPr="00163CC3">
              <w:rPr>
                <w:lang w:eastAsia="zh-TW"/>
              </w:rPr>
              <w:t>(-)</w:t>
            </w:r>
            <w:r w:rsidRPr="00163CC3">
              <w:rPr>
                <w:lang w:eastAsia="zh-TW"/>
              </w:rPr>
              <w:t xml:space="preserve">　</w:t>
            </w:r>
            <w:r w:rsidRPr="00163CC3">
              <w:rPr>
                <w:lang w:eastAsia="zh-TW"/>
              </w:rPr>
              <w:t xml:space="preserve">• </w:t>
            </w:r>
            <w:r w:rsidRPr="00163CC3">
              <w:rPr>
                <w:lang w:eastAsia="zh-TW"/>
              </w:rPr>
              <w:t>必須包含一個</w:t>
            </w:r>
            <w:r w:rsidRPr="00163CC3">
              <w:rPr>
                <w:lang w:eastAsia="zh-TW"/>
              </w:rPr>
              <w:t>@</w:t>
            </w:r>
            <w:r w:rsidRPr="00163CC3">
              <w:rPr>
                <w:lang w:eastAsia="zh-TW"/>
              </w:rPr>
              <w:t xml:space="preserve">符號　</w:t>
            </w:r>
            <w:r w:rsidRPr="00163CC3">
              <w:rPr>
                <w:lang w:eastAsia="zh-TW"/>
              </w:rPr>
              <w:t xml:space="preserve">• </w:t>
            </w:r>
            <w:r w:rsidRPr="00163CC3">
              <w:rPr>
                <w:lang w:eastAsia="zh-TW"/>
              </w:rPr>
              <w:t>網域部分：允許英數字、點號</w:t>
            </w:r>
            <w:r w:rsidRPr="00163CC3">
              <w:rPr>
                <w:lang w:eastAsia="zh-TW"/>
              </w:rPr>
              <w:t>(.)</w:t>
            </w:r>
            <w:r w:rsidRPr="00163CC3">
              <w:rPr>
                <w:lang w:eastAsia="zh-TW"/>
              </w:rPr>
              <w:t>、減號</w:t>
            </w:r>
            <w:r w:rsidRPr="00163CC3">
              <w:rPr>
                <w:lang w:eastAsia="zh-TW"/>
              </w:rPr>
              <w:t>(-)</w:t>
            </w:r>
            <w:r w:rsidRPr="00163CC3">
              <w:rPr>
                <w:lang w:eastAsia="zh-TW"/>
              </w:rPr>
              <w:t xml:space="preserve">　</w:t>
            </w:r>
            <w:r w:rsidRPr="00163CC3">
              <w:rPr>
                <w:lang w:eastAsia="zh-TW"/>
              </w:rPr>
              <w:t xml:space="preserve">• </w:t>
            </w:r>
            <w:r w:rsidRPr="00163CC3">
              <w:rPr>
                <w:lang w:eastAsia="zh-TW"/>
              </w:rPr>
              <w:t>頂級網域：至少</w:t>
            </w:r>
            <w:r w:rsidRPr="00163CC3">
              <w:rPr>
                <w:lang w:eastAsia="zh-TW"/>
              </w:rPr>
              <w:t>2</w:t>
            </w:r>
            <w:r w:rsidRPr="00163CC3">
              <w:rPr>
                <w:lang w:eastAsia="zh-TW"/>
              </w:rPr>
              <w:t>個英文字母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10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100</w:t>
            </w:r>
            <w:r w:rsidRPr="00163CC3">
              <w:rPr>
                <w:lang w:eastAsia="zh-TW"/>
              </w:rPr>
              <w:t>個字元</w:t>
            </w:r>
          </w:p>
        </w:tc>
      </w:tr>
      <w:tr w:rsidR="00163CC3" w:rsidRPr="00163CC3" w14:paraId="485DC96A" w14:textId="77777777">
        <w:tc>
          <w:tcPr>
            <w:tcW w:w="0" w:type="auto"/>
          </w:tcPr>
          <w:p w14:paraId="3706415F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type</w:t>
            </w:r>
            <w:proofErr w:type="spellEnd"/>
          </w:p>
        </w:tc>
        <w:tc>
          <w:tcPr>
            <w:tcW w:w="0" w:type="auto"/>
          </w:tcPr>
          <w:p w14:paraId="0606A7BE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使用者類型為必填欄位</w:t>
            </w: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student’</w:t>
            </w:r>
            <w:r w:rsidRPr="00163CC3">
              <w:t>、</w:t>
            </w:r>
            <w:r w:rsidRPr="00163CC3">
              <w:t>‘teacher’</w:t>
            </w:r>
            <w:r w:rsidRPr="00163CC3">
              <w:t>、</w:t>
            </w:r>
            <w:r w:rsidRPr="00163CC3">
              <w:t>’admin’</w:t>
            </w:r>
            <w:r w:rsidRPr="00163CC3">
              <w:t>三種值</w:t>
            </w:r>
            <w:r w:rsidRPr="00163CC3">
              <w:rPr>
                <w:b/>
                <w:bCs/>
              </w:rPr>
              <w:t>值</w:t>
            </w:r>
            <w:r w:rsidRPr="00163CC3">
              <w:rPr>
                <w:b/>
                <w:bCs/>
              </w:rPr>
              <w:t>域完整性</w:t>
            </w:r>
            <w:r w:rsidRPr="00163CC3">
              <w:t>：資料庫層面強制執行角色限制</w:t>
            </w:r>
            <w:r w:rsidRPr="00163CC3">
              <w:rPr>
                <w:b/>
                <w:bCs/>
              </w:rPr>
              <w:t>大小寫敏感</w:t>
            </w:r>
            <w:r w:rsidRPr="00163CC3">
              <w:t>：嚴格匹配列舉值</w:t>
            </w:r>
          </w:p>
        </w:tc>
      </w:tr>
      <w:tr w:rsidR="00163CC3" w:rsidRPr="00163CC3" w14:paraId="42D38AFB" w14:textId="77777777">
        <w:tc>
          <w:tcPr>
            <w:tcW w:w="0" w:type="auto"/>
          </w:tcPr>
          <w:p w14:paraId="5104B37C" w14:textId="77777777" w:rsidR="00054C03" w:rsidRPr="00163CC3" w:rsidRDefault="00226D08">
            <w:pPr>
              <w:pStyle w:val="Compact"/>
            </w:pPr>
            <w:r w:rsidRPr="00163CC3">
              <w:t>status</w:t>
            </w:r>
          </w:p>
        </w:tc>
        <w:tc>
          <w:tcPr>
            <w:tcW w:w="0" w:type="auto"/>
          </w:tcPr>
          <w:p w14:paraId="3C667CEE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pending’</w:t>
            </w:r>
            <w:proofErr w:type="gramStart"/>
            <w:r w:rsidRPr="00163CC3">
              <w:t>、</w:t>
            </w:r>
            <w:r w:rsidRPr="00163CC3">
              <w:t>‘</w:t>
            </w:r>
            <w:proofErr w:type="gramEnd"/>
            <w:r w:rsidRPr="00163CC3">
              <w:t>active’</w:t>
            </w:r>
            <w:r w:rsidRPr="00163CC3">
              <w:t>、</w:t>
            </w:r>
            <w:r w:rsidRPr="00163CC3">
              <w:t>’suspended’</w:t>
            </w:r>
            <w:r w:rsidRPr="00163CC3">
              <w:t>三種值</w:t>
            </w: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)</w:t>
            </w:r>
            <w:r w:rsidRPr="00163CC3">
              <w:t>：新註冊用戶預設為</w:t>
            </w:r>
            <w:r w:rsidRPr="00163CC3">
              <w:t>’pending’</w:t>
            </w:r>
            <w:r w:rsidRPr="00163CC3">
              <w:t>狀態</w:t>
            </w:r>
            <w:r w:rsidRPr="00163CC3">
              <w:rPr>
                <w:b/>
                <w:bCs/>
              </w:rPr>
              <w:t>狀態定義</w:t>
            </w:r>
            <w:r w:rsidRPr="00163CC3">
              <w:t>：</w:t>
            </w:r>
            <w:r w:rsidRPr="00163CC3">
              <w:t>pending(</w:t>
            </w:r>
            <w:r w:rsidRPr="00163CC3">
              <w:t>待審核</w:t>
            </w:r>
            <w:r w:rsidRPr="00163CC3">
              <w:t>)</w:t>
            </w:r>
            <w:r w:rsidRPr="00163CC3">
              <w:t>、</w:t>
            </w:r>
            <w:r w:rsidRPr="00163CC3">
              <w:t>active(</w:t>
            </w:r>
            <w:r w:rsidRPr="00163CC3">
              <w:t>已啟用</w:t>
            </w:r>
            <w:r w:rsidRPr="00163CC3">
              <w:t>)</w:t>
            </w:r>
            <w:r w:rsidRPr="00163CC3">
              <w:t>、</w:t>
            </w:r>
            <w:r w:rsidRPr="00163CC3">
              <w:t>suspended(</w:t>
            </w:r>
            <w:r w:rsidRPr="00163CC3">
              <w:t>已停權</w:t>
            </w:r>
            <w:r w:rsidRPr="00163CC3">
              <w:t>)</w:t>
            </w:r>
          </w:p>
        </w:tc>
      </w:tr>
      <w:tr w:rsidR="00163CC3" w:rsidRPr="00163CC3" w14:paraId="0E57F6B6" w14:textId="77777777">
        <w:tc>
          <w:tcPr>
            <w:tcW w:w="0" w:type="auto"/>
          </w:tcPr>
          <w:p w14:paraId="488794D4" w14:textId="77777777" w:rsidR="00054C03" w:rsidRPr="00163CC3" w:rsidRDefault="00226D08">
            <w:pPr>
              <w:pStyle w:val="Compact"/>
            </w:pPr>
            <w:proofErr w:type="spellStart"/>
            <w:r w:rsidRPr="00163CC3">
              <w:t>created_at</w:t>
            </w:r>
            <w:proofErr w:type="spellEnd"/>
          </w:p>
        </w:tc>
        <w:tc>
          <w:tcPr>
            <w:tcW w:w="0" w:type="auto"/>
          </w:tcPr>
          <w:p w14:paraId="14655419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 CURRENT_</w:t>
            </w:r>
            <w:proofErr w:type="gramStart"/>
            <w:r w:rsidRPr="00163CC3">
              <w:rPr>
                <w:b/>
                <w:bCs/>
              </w:rPr>
              <w:t>TIMESTAMP)</w:t>
            </w:r>
            <w:r w:rsidRPr="00163CC3">
              <w:t>：</w:t>
            </w:r>
            <w:proofErr w:type="gramEnd"/>
            <w:r w:rsidRPr="00163CC3">
              <w:t>系統自動記錄建立時間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t>YYYY-MM-DD HH:mm:ss</w:t>
            </w:r>
            <w:r w:rsidRPr="00163CC3">
              <w:rPr>
                <w:b/>
                <w:bCs/>
              </w:rPr>
              <w:t>時間範圍</w:t>
            </w:r>
            <w:r w:rsidRPr="00163CC3">
              <w:t>：</w:t>
            </w:r>
            <w:r w:rsidRPr="00163CC3">
              <w:t xml:space="preserve">1000-01-01 00:00:00 </w:t>
            </w:r>
            <w:r w:rsidRPr="00163CC3">
              <w:t>到</w:t>
            </w:r>
            <w:r w:rsidRPr="00163CC3">
              <w:t xml:space="preserve"> 9999-12-31 23:59:59</w:t>
            </w:r>
            <w:r w:rsidRPr="00163CC3">
              <w:rPr>
                <w:b/>
                <w:bCs/>
              </w:rPr>
              <w:t>時區</w:t>
            </w:r>
            <w:r w:rsidRPr="00163CC3">
              <w:t>：使用資料庫系統時區</w:t>
            </w:r>
          </w:p>
        </w:tc>
      </w:tr>
      <w:tr w:rsidR="00163CC3" w:rsidRPr="00163CC3" w14:paraId="48FA64CC" w14:textId="77777777">
        <w:tc>
          <w:tcPr>
            <w:tcW w:w="0" w:type="auto"/>
          </w:tcPr>
          <w:p w14:paraId="5FA05D5C" w14:textId="77777777" w:rsidR="00054C03" w:rsidRPr="00163CC3" w:rsidRDefault="00226D08">
            <w:pPr>
              <w:pStyle w:val="Compact"/>
            </w:pPr>
            <w:proofErr w:type="spellStart"/>
            <w:r w:rsidRPr="00163CC3">
              <w:t>updated_at</w:t>
            </w:r>
            <w:proofErr w:type="spellEnd"/>
          </w:p>
        </w:tc>
        <w:tc>
          <w:tcPr>
            <w:tcW w:w="0" w:type="auto"/>
          </w:tcPr>
          <w:p w14:paraId="262A89EF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 CURRENT_</w:t>
            </w:r>
            <w:proofErr w:type="gramStart"/>
            <w:r w:rsidRPr="00163CC3">
              <w:rPr>
                <w:b/>
                <w:bCs/>
              </w:rPr>
              <w:t>TIMESTAMP)</w:t>
            </w:r>
            <w:r w:rsidRPr="00163CC3">
              <w:t>：</w:t>
            </w:r>
            <w:proofErr w:type="gramEnd"/>
            <w:r w:rsidRPr="00163CC3">
              <w:t>建立時設為當前時間</w:t>
            </w:r>
            <w:r w:rsidRPr="00163CC3">
              <w:rPr>
                <w:b/>
                <w:bCs/>
              </w:rPr>
              <w:t>自動更新約束</w:t>
            </w:r>
            <w:r w:rsidRPr="00163CC3">
              <w:rPr>
                <w:b/>
                <w:bCs/>
              </w:rPr>
              <w:t xml:space="preserve"> (ON UPDATE CURRENT_TIMESTAMP)</w:t>
            </w:r>
            <w:r w:rsidRPr="00163CC3">
              <w:t>：每次</w:t>
            </w:r>
            <w:r w:rsidRPr="00163CC3">
              <w:t>UPDATE</w:t>
            </w:r>
            <w:r w:rsidRPr="00163CC3">
              <w:t>操作時自動更新為當前時間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lastRenderedPageBreak/>
              <w:t>YYYY-MM-DD HH:mm:ss</w:t>
            </w:r>
            <w:r w:rsidRPr="00163CC3">
              <w:rPr>
                <w:b/>
                <w:bCs/>
              </w:rPr>
              <w:t>自動維護</w:t>
            </w:r>
            <w:r w:rsidRPr="00163CC3">
              <w:t>：由資料庫引擎自動管理，無需手</w:t>
            </w:r>
            <w:r w:rsidRPr="00163CC3">
              <w:t>動更新</w:t>
            </w:r>
          </w:p>
        </w:tc>
      </w:tr>
    </w:tbl>
    <w:p w14:paraId="48F9D12F" w14:textId="77777777" w:rsidR="00054C03" w:rsidRPr="00163CC3" w:rsidRDefault="00226D08">
      <w:pPr>
        <w:pStyle w:val="2"/>
        <w:rPr>
          <w:color w:val="auto"/>
        </w:rPr>
      </w:pPr>
      <w:bookmarkStart w:id="27" w:name="密碼資料表-user_passwords"/>
      <w:bookmarkEnd w:id="24"/>
      <w:bookmarkEnd w:id="26"/>
      <w:r w:rsidRPr="00163CC3">
        <w:rPr>
          <w:color w:val="auto"/>
        </w:rPr>
        <w:lastRenderedPageBreak/>
        <w:t xml:space="preserve">2. </w:t>
      </w:r>
      <w:proofErr w:type="spellStart"/>
      <w:r w:rsidRPr="00163CC3">
        <w:rPr>
          <w:color w:val="auto"/>
        </w:rPr>
        <w:t>密碼資料表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user_passwords</w:t>
      </w:r>
      <w:proofErr w:type="spellEnd"/>
      <w:r w:rsidRPr="00163CC3">
        <w:rPr>
          <w:color w:val="auto"/>
        </w:rPr>
        <w:t>)</w:t>
      </w:r>
    </w:p>
    <w:p w14:paraId="32DAC135" w14:textId="77777777" w:rsidR="00054C03" w:rsidRPr="00163CC3" w:rsidRDefault="00226D08">
      <w:pPr>
        <w:pStyle w:val="3"/>
        <w:rPr>
          <w:color w:val="auto"/>
        </w:rPr>
      </w:pPr>
      <w:bookmarkStart w:id="28" w:name="sql建立語句-1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0D32CC86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user_passwords (</w:t>
      </w:r>
      <w:r w:rsidRPr="00163CC3">
        <w:br/>
      </w:r>
      <w:r w:rsidRPr="00163CC3">
        <w:rPr>
          <w:rStyle w:val="NormalTok"/>
        </w:rPr>
        <w:t xml:space="preserve">    password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password_hash </w:t>
      </w:r>
      <w:proofErr w:type="gramStart"/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proofErr w:type="gramEnd"/>
      <w:r w:rsidRPr="00163CC3">
        <w:rPr>
          <w:rStyle w:val="DecValTok"/>
          <w:color w:val="auto"/>
        </w:rPr>
        <w:t>255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crea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us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users(us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password_hash_length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password_hash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32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</w:p>
    <w:p w14:paraId="70DCE1FB" w14:textId="77777777" w:rsidR="00054C03" w:rsidRPr="00163CC3" w:rsidRDefault="00226D08">
      <w:pPr>
        <w:pStyle w:val="3"/>
        <w:rPr>
          <w:color w:val="auto"/>
        </w:rPr>
      </w:pPr>
      <w:bookmarkStart w:id="29" w:name="完整性限制-1"/>
      <w:bookmarkEnd w:id="28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3"/>
        <w:gridCol w:w="6847"/>
      </w:tblGrid>
      <w:tr w:rsidR="00163CC3" w:rsidRPr="00163CC3" w14:paraId="2A12BA60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D647F4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0B933988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28D4E30B" w14:textId="77777777">
        <w:tc>
          <w:tcPr>
            <w:tcW w:w="0" w:type="auto"/>
          </w:tcPr>
          <w:p w14:paraId="2B84AF8C" w14:textId="77777777" w:rsidR="00054C03" w:rsidRPr="00163CC3" w:rsidRDefault="00226D08">
            <w:pPr>
              <w:pStyle w:val="Compact"/>
            </w:pPr>
            <w:proofErr w:type="spellStart"/>
            <w:r w:rsidRPr="00163CC3">
              <w:t>password_id</w:t>
            </w:r>
            <w:proofErr w:type="spellEnd"/>
          </w:p>
        </w:tc>
        <w:tc>
          <w:tcPr>
            <w:tcW w:w="0" w:type="auto"/>
          </w:tcPr>
          <w:p w14:paraId="1C4F49F4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密碼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0052FF59" w14:textId="77777777">
        <w:tc>
          <w:tcPr>
            <w:tcW w:w="0" w:type="auto"/>
          </w:tcPr>
          <w:p w14:paraId="0A16E8D4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id</w:t>
            </w:r>
            <w:proofErr w:type="spellEnd"/>
          </w:p>
        </w:tc>
        <w:tc>
          <w:tcPr>
            <w:tcW w:w="0" w:type="auto"/>
          </w:tcPr>
          <w:p w14:paraId="2BEEB999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用戶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users</w:t>
            </w:r>
            <w:r w:rsidRPr="00163CC3">
              <w:t>表的</w:t>
            </w:r>
            <w:r w:rsidRPr="00163CC3">
              <w:t>use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級聯刪除</w:t>
            </w:r>
            <w:r w:rsidRPr="00163CC3">
              <w:rPr>
                <w:b/>
                <w:bCs/>
              </w:rPr>
              <w:t xml:space="preserve"> (ON DELETE CASCADE)</w:t>
            </w:r>
            <w:r w:rsidRPr="00163CC3">
              <w:t>：用戶刪除時密碼記錄同步刪除</w:t>
            </w:r>
            <w:r w:rsidRPr="00163CC3">
              <w:rPr>
                <w:b/>
                <w:bCs/>
              </w:rPr>
              <w:t>參照完整性</w:t>
            </w:r>
            <w:r w:rsidRPr="00163CC3">
              <w:t>：確保每個密碼記錄都對應有效的用戶帳號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4AA4CFFE" w14:textId="77777777">
        <w:tc>
          <w:tcPr>
            <w:tcW w:w="0" w:type="auto"/>
          </w:tcPr>
          <w:p w14:paraId="0B1AA7DE" w14:textId="77777777" w:rsidR="00054C03" w:rsidRPr="00163CC3" w:rsidRDefault="00226D08">
            <w:pPr>
              <w:pStyle w:val="Compact"/>
            </w:pPr>
            <w:proofErr w:type="spellStart"/>
            <w:r w:rsidRPr="00163CC3">
              <w:t>password_hash</w:t>
            </w:r>
            <w:proofErr w:type="spellEnd"/>
          </w:p>
        </w:tc>
        <w:tc>
          <w:tcPr>
            <w:tcW w:w="0" w:type="auto"/>
          </w:tcPr>
          <w:p w14:paraId="18A69B69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</w:t>
            </w:r>
            <w:r w:rsidRPr="00163CC3">
              <w:rPr>
                <w:b/>
                <w:bCs/>
              </w:rPr>
              <w:t xml:space="preserve">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密碼雜湊值為必填欄位</w:t>
            </w:r>
            <w:r w:rsidRPr="00163CC3">
              <w:rPr>
                <w:b/>
                <w:bCs/>
              </w:rPr>
              <w:t>長度檢查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雜湊值至少</w:t>
            </w:r>
            <w:r w:rsidRPr="00163CC3">
              <w:t>32</w:t>
            </w:r>
            <w:r w:rsidRPr="00163CC3">
              <w:t>個字元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VARCHAR(255)</w:t>
            </w:r>
            <w:r w:rsidRPr="00163CC3">
              <w:t>，最多</w:t>
            </w:r>
            <w:r w:rsidRPr="00163CC3">
              <w:t>255</w:t>
            </w:r>
            <w:r w:rsidRPr="00163CC3">
              <w:t>個字元</w:t>
            </w:r>
            <w:r w:rsidRPr="00163CC3">
              <w:rPr>
                <w:b/>
                <w:bCs/>
              </w:rPr>
              <w:t>安全性要求</w:t>
            </w:r>
            <w:r w:rsidRPr="00163CC3">
              <w:t>：僅允許雜湊值，禁止明文密碼</w:t>
            </w:r>
            <w:r w:rsidRPr="00163CC3">
              <w:rPr>
                <w:b/>
                <w:bCs/>
              </w:rPr>
              <w:t>字元集</w:t>
            </w:r>
            <w:r w:rsidRPr="00163CC3">
              <w:t>：支援十六進位字元</w:t>
            </w:r>
            <w:r w:rsidRPr="00163CC3">
              <w:t>(0-9, a-f, A-F)</w:t>
            </w:r>
            <w:r w:rsidRPr="00163CC3">
              <w:t>和</w:t>
            </w:r>
            <w:r w:rsidRPr="00163CC3">
              <w:t>Base64</w:t>
            </w:r>
            <w:r w:rsidRPr="00163CC3">
              <w:t>字元</w:t>
            </w:r>
          </w:p>
        </w:tc>
      </w:tr>
      <w:tr w:rsidR="00163CC3" w:rsidRPr="00163CC3" w14:paraId="4BE78EE5" w14:textId="77777777">
        <w:tc>
          <w:tcPr>
            <w:tcW w:w="0" w:type="auto"/>
          </w:tcPr>
          <w:p w14:paraId="2FCC3175" w14:textId="77777777" w:rsidR="00054C03" w:rsidRPr="00163CC3" w:rsidRDefault="00226D08">
            <w:pPr>
              <w:pStyle w:val="Compact"/>
            </w:pPr>
            <w:proofErr w:type="spellStart"/>
            <w:r w:rsidRPr="00163CC3">
              <w:t>created_at</w:t>
            </w:r>
            <w:proofErr w:type="spellEnd"/>
          </w:p>
        </w:tc>
        <w:tc>
          <w:tcPr>
            <w:tcW w:w="0" w:type="auto"/>
          </w:tcPr>
          <w:p w14:paraId="47922022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b/>
                <w:bCs/>
                <w:lang w:eastAsia="zh-TW"/>
              </w:rPr>
              <w:t>預設值約束</w:t>
            </w:r>
            <w:r w:rsidRPr="00163CC3">
              <w:rPr>
                <w:b/>
                <w:bCs/>
                <w:lang w:eastAsia="zh-TW"/>
              </w:rPr>
              <w:t xml:space="preserve"> (DEFAULT CURRENT_TIMESTAMP)</w:t>
            </w:r>
            <w:r w:rsidRPr="00163CC3">
              <w:rPr>
                <w:lang w:eastAsia="zh-TW"/>
              </w:rPr>
              <w:t>：系統自動記錄密碼建立時間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DATETIME</w:t>
            </w:r>
            <w:r w:rsidRPr="00163CC3">
              <w:rPr>
                <w:lang w:eastAsia="zh-TW"/>
              </w:rPr>
              <w:t>，格式</w:t>
            </w:r>
            <w:r w:rsidRPr="00163CC3">
              <w:rPr>
                <w:lang w:eastAsia="zh-TW"/>
              </w:rPr>
              <w:t xml:space="preserve">YYYY-MM-DD </w:t>
            </w:r>
            <w:proofErr w:type="spellStart"/>
            <w:r w:rsidRPr="00163CC3">
              <w:rPr>
                <w:lang w:eastAsia="zh-TW"/>
              </w:rPr>
              <w:t>HH:mm:ss</w:t>
            </w:r>
            <w:proofErr w:type="spellEnd"/>
            <w:r w:rsidRPr="00163CC3">
              <w:rPr>
                <w:b/>
                <w:bCs/>
                <w:lang w:eastAsia="zh-TW"/>
              </w:rPr>
              <w:t>審計追蹤</w:t>
            </w:r>
            <w:r w:rsidRPr="00163CC3">
              <w:rPr>
                <w:lang w:eastAsia="zh-TW"/>
              </w:rPr>
              <w:t>：記錄密碼設定或變更的確切時間</w:t>
            </w:r>
            <w:r w:rsidRPr="00163CC3">
              <w:rPr>
                <w:b/>
                <w:bCs/>
                <w:lang w:eastAsia="zh-TW"/>
              </w:rPr>
              <w:t>不可更新</w:t>
            </w:r>
            <w:r w:rsidRPr="00163CC3">
              <w:rPr>
                <w:lang w:eastAsia="zh-TW"/>
              </w:rPr>
              <w:t>：密碼記錄建立後此欄位不應被修改</w:t>
            </w:r>
          </w:p>
        </w:tc>
      </w:tr>
    </w:tbl>
    <w:p w14:paraId="0D61B92B" w14:textId="77777777" w:rsidR="00054C03" w:rsidRPr="00163CC3" w:rsidRDefault="00226D08">
      <w:pPr>
        <w:pStyle w:val="2"/>
        <w:rPr>
          <w:color w:val="auto"/>
        </w:rPr>
      </w:pPr>
      <w:bookmarkStart w:id="30" w:name="學生資料表-students"/>
      <w:bookmarkEnd w:id="27"/>
      <w:bookmarkEnd w:id="29"/>
      <w:r w:rsidRPr="00163CC3">
        <w:rPr>
          <w:color w:val="auto"/>
        </w:rPr>
        <w:lastRenderedPageBreak/>
        <w:t xml:space="preserve">3. </w:t>
      </w:r>
      <w:proofErr w:type="spellStart"/>
      <w:r w:rsidRPr="00163CC3">
        <w:rPr>
          <w:color w:val="auto"/>
        </w:rPr>
        <w:t>學生資料表</w:t>
      </w:r>
      <w:proofErr w:type="spellEnd"/>
      <w:r w:rsidRPr="00163CC3">
        <w:rPr>
          <w:color w:val="auto"/>
        </w:rPr>
        <w:t xml:space="preserve"> (students)</w:t>
      </w:r>
    </w:p>
    <w:p w14:paraId="79094F27" w14:textId="77777777" w:rsidR="00054C03" w:rsidRPr="00163CC3" w:rsidRDefault="00226D08">
      <w:pPr>
        <w:pStyle w:val="3"/>
        <w:rPr>
          <w:color w:val="auto"/>
        </w:rPr>
      </w:pPr>
      <w:bookmarkStart w:id="31" w:name="sql建立語句-2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752E95A2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students (</w:t>
      </w:r>
      <w:r w:rsidRPr="00163CC3">
        <w:br/>
      </w:r>
      <w:r w:rsidRPr="00163CC3">
        <w:rPr>
          <w:rStyle w:val="NormalTok"/>
        </w:rPr>
        <w:t xml:space="preserve">    student_id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NIQU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department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admission_year </w:t>
      </w:r>
      <w:r w:rsidRPr="00163CC3">
        <w:rPr>
          <w:rStyle w:val="DataTypeTok"/>
          <w:color w:val="auto"/>
        </w:rPr>
        <w:t>YEA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us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users(us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student_id_format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student_id REGEXP </w:t>
      </w:r>
      <w:r w:rsidRPr="00163CC3">
        <w:rPr>
          <w:rStyle w:val="StringTok"/>
          <w:color w:val="auto"/>
        </w:rPr>
        <w:t>'^[0-9]{8}$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admission_y</w:t>
      </w:r>
      <w:r w:rsidRPr="00163CC3">
        <w:rPr>
          <w:rStyle w:val="NormalTok"/>
        </w:rPr>
        <w:t xml:space="preserve">ear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admission_year </w:t>
      </w:r>
      <w:r w:rsidRPr="00163CC3">
        <w:rPr>
          <w:rStyle w:val="KeywordTok"/>
          <w:color w:val="auto"/>
        </w:rPr>
        <w:t>BETWE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950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YEAR</w:t>
      </w:r>
      <w:r w:rsidRPr="00163CC3">
        <w:rPr>
          <w:rStyle w:val="NormalTok"/>
        </w:rPr>
        <w:t xml:space="preserve">(CURDATE()) </w:t>
      </w:r>
      <w:r w:rsidRPr="00163CC3">
        <w:rPr>
          <w:rStyle w:val="OperatorTok"/>
          <w:color w:val="auto"/>
        </w:rPr>
        <w:t>+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</w:p>
    <w:p w14:paraId="172F5B78" w14:textId="77777777" w:rsidR="00054C03" w:rsidRPr="00163CC3" w:rsidRDefault="00226D08">
      <w:pPr>
        <w:pStyle w:val="3"/>
        <w:rPr>
          <w:color w:val="auto"/>
        </w:rPr>
      </w:pPr>
      <w:bookmarkStart w:id="32" w:name="完整性限制-2"/>
      <w:bookmarkEnd w:id="31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1"/>
        <w:gridCol w:w="6829"/>
      </w:tblGrid>
      <w:tr w:rsidR="00163CC3" w:rsidRPr="00163CC3" w14:paraId="0320FBB4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D4C890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141EF81C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2E0DD193" w14:textId="77777777">
        <w:tc>
          <w:tcPr>
            <w:tcW w:w="0" w:type="auto"/>
          </w:tcPr>
          <w:p w14:paraId="2364DE57" w14:textId="77777777" w:rsidR="00054C03" w:rsidRPr="00163CC3" w:rsidRDefault="00226D08">
            <w:pPr>
              <w:pStyle w:val="Compact"/>
            </w:pPr>
            <w:proofErr w:type="spellStart"/>
            <w:r w:rsidRPr="00163CC3">
              <w:t>student_id</w:t>
            </w:r>
            <w:proofErr w:type="spellEnd"/>
          </w:p>
        </w:tc>
        <w:tc>
          <w:tcPr>
            <w:tcW w:w="0" w:type="auto"/>
          </w:tcPr>
          <w:p w14:paraId="6FB2810D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b/>
                <w:bCs/>
                <w:lang w:eastAsia="zh-TW"/>
              </w:rPr>
              <w:t>主鍵約束</w:t>
            </w:r>
            <w:r w:rsidRPr="00163CC3">
              <w:rPr>
                <w:b/>
                <w:bCs/>
                <w:lang w:eastAsia="zh-TW"/>
              </w:rPr>
              <w:t xml:space="preserve"> (PRIMARY KEY)</w:t>
            </w:r>
            <w:r w:rsidRPr="00163CC3">
              <w:rPr>
                <w:lang w:eastAsia="zh-TW"/>
              </w:rPr>
              <w:t>：學號作為學生記錄的主要識別碼</w:t>
            </w:r>
            <w:r w:rsidRPr="00163CC3">
              <w:rPr>
                <w:b/>
                <w:bCs/>
                <w:lang w:eastAsia="zh-TW"/>
              </w:rPr>
              <w:t>格式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必須符合正規表達式</w:t>
            </w:r>
            <w:r w:rsidRPr="00163CC3">
              <w:rPr>
                <w:lang w:eastAsia="zh-TW"/>
              </w:rPr>
              <w:t xml:space="preserve"> </w:t>
            </w:r>
            <w:r w:rsidRPr="00163CC3">
              <w:rPr>
                <w:rStyle w:val="VerbatimChar"/>
                <w:lang w:eastAsia="zh-TW"/>
              </w:rPr>
              <w:t>^[0-9]{8}$</w:t>
            </w:r>
            <w:r w:rsidRPr="00163CC3">
              <w:rPr>
                <w:b/>
                <w:bCs/>
                <w:lang w:eastAsia="zh-TW"/>
              </w:rPr>
              <w:t>格式要求</w:t>
            </w:r>
            <w:r w:rsidRPr="00163CC3">
              <w:rPr>
                <w:lang w:eastAsia="zh-TW"/>
              </w:rPr>
              <w:t>：恰好</w:t>
            </w:r>
            <w:r w:rsidRPr="00163CC3">
              <w:rPr>
                <w:lang w:eastAsia="zh-TW"/>
              </w:rPr>
              <w:t>8</w:t>
            </w:r>
            <w:r w:rsidRPr="00163CC3">
              <w:rPr>
                <w:lang w:eastAsia="zh-TW"/>
              </w:rPr>
              <w:t>個連續數字，如</w:t>
            </w:r>
            <w:r w:rsidRPr="00163CC3">
              <w:rPr>
                <w:lang w:eastAsia="zh-TW"/>
              </w:rPr>
              <w:t>40943212</w:t>
            </w:r>
            <w:r w:rsidRPr="00163CC3">
              <w:rPr>
                <w:b/>
                <w:bCs/>
                <w:lang w:eastAsia="zh-TW"/>
              </w:rPr>
              <w:t>字元限制</w:t>
            </w:r>
            <w:r w:rsidRPr="00163CC3">
              <w:rPr>
                <w:lang w:eastAsia="zh-TW"/>
              </w:rPr>
              <w:t>：僅允許數字</w:t>
            </w:r>
            <w:r w:rsidRPr="00163CC3">
              <w:rPr>
                <w:lang w:eastAsia="zh-TW"/>
              </w:rPr>
              <w:t>0-9</w:t>
            </w:r>
            <w:r w:rsidRPr="00163CC3">
              <w:rPr>
                <w:lang w:eastAsia="zh-TW"/>
              </w:rPr>
              <w:t>，不允許英文字母、特殊符號或</w:t>
            </w:r>
            <w:proofErr w:type="gramStart"/>
            <w:r w:rsidRPr="00163CC3">
              <w:rPr>
                <w:lang w:eastAsia="zh-TW"/>
              </w:rPr>
              <w:t>空格</w:t>
            </w:r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主鍵自動</w:t>
            </w:r>
            <w:proofErr w:type="gramStart"/>
            <w:r w:rsidRPr="00163CC3">
              <w:rPr>
                <w:lang w:eastAsia="zh-TW"/>
              </w:rPr>
              <w:t>具有非空屬性</w:t>
            </w:r>
            <w:proofErr w:type="gramEnd"/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20)</w:t>
            </w:r>
            <w:r w:rsidRPr="00163CC3">
              <w:rPr>
                <w:lang w:eastAsia="zh-TW"/>
              </w:rPr>
              <w:t>，實際使用</w:t>
            </w:r>
            <w:r w:rsidRPr="00163CC3">
              <w:rPr>
                <w:lang w:eastAsia="zh-TW"/>
              </w:rPr>
              <w:t>8</w:t>
            </w:r>
            <w:r w:rsidRPr="00163CC3">
              <w:rPr>
                <w:lang w:eastAsia="zh-TW"/>
              </w:rPr>
              <w:t>個字元</w:t>
            </w:r>
          </w:p>
        </w:tc>
      </w:tr>
      <w:tr w:rsidR="00163CC3" w:rsidRPr="00163CC3" w14:paraId="3A0FC195" w14:textId="77777777">
        <w:tc>
          <w:tcPr>
            <w:tcW w:w="0" w:type="auto"/>
          </w:tcPr>
          <w:p w14:paraId="632DC5FF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id</w:t>
            </w:r>
            <w:proofErr w:type="spellEnd"/>
          </w:p>
        </w:tc>
        <w:tc>
          <w:tcPr>
            <w:tcW w:w="0" w:type="auto"/>
          </w:tcPr>
          <w:p w14:paraId="6E11C06B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關聯到特定用戶帳號</w:t>
            </w:r>
            <w:r w:rsidRPr="00163CC3">
              <w:rPr>
                <w:b/>
                <w:bCs/>
                <w:lang w:eastAsia="zh-TW"/>
              </w:rPr>
              <w:t>唯一性約束</w:t>
            </w:r>
            <w:r w:rsidRPr="00163CC3">
              <w:rPr>
                <w:b/>
                <w:bCs/>
                <w:lang w:eastAsia="zh-TW"/>
              </w:rPr>
              <w:t xml:space="preserve"> (UNIQUE)</w:t>
            </w:r>
            <w:r w:rsidRPr="00163CC3">
              <w:rPr>
                <w:lang w:eastAsia="zh-TW"/>
              </w:rPr>
              <w:t>：一個用戶帳號只能對應一個學生</w:t>
            </w:r>
            <w:proofErr w:type="gramStart"/>
            <w:r w:rsidRPr="00163CC3">
              <w:rPr>
                <w:lang w:eastAsia="zh-TW"/>
              </w:rPr>
              <w:t>身份</w:t>
            </w:r>
            <w:r w:rsidRPr="00163CC3">
              <w:rPr>
                <w:b/>
                <w:bCs/>
                <w:lang w:eastAsia="zh-TW"/>
              </w:rPr>
              <w:t>外鍵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FOREIGN KEY)</w:t>
            </w:r>
            <w:r w:rsidRPr="00163CC3">
              <w:rPr>
                <w:lang w:eastAsia="zh-TW"/>
              </w:rPr>
              <w:t>：與</w:t>
            </w:r>
            <w:r w:rsidRPr="00163CC3">
              <w:rPr>
                <w:lang w:eastAsia="zh-TW"/>
              </w:rPr>
              <w:t>users</w:t>
            </w:r>
            <w:r w:rsidRPr="00163CC3">
              <w:rPr>
                <w:lang w:eastAsia="zh-TW"/>
              </w:rPr>
              <w:t>表的</w:t>
            </w:r>
            <w:proofErr w:type="spellStart"/>
            <w:r w:rsidRPr="00163CC3">
              <w:rPr>
                <w:lang w:eastAsia="zh-TW"/>
              </w:rPr>
              <w:t>user_id</w:t>
            </w:r>
            <w:proofErr w:type="spellEnd"/>
            <w:r w:rsidRPr="00163CC3">
              <w:rPr>
                <w:lang w:eastAsia="zh-TW"/>
              </w:rPr>
              <w:t>建立參照</w:t>
            </w:r>
            <w:proofErr w:type="gramStart"/>
            <w:r w:rsidRPr="00163CC3">
              <w:rPr>
                <w:lang w:eastAsia="zh-TW"/>
              </w:rPr>
              <w:t>關係</w:t>
            </w:r>
            <w:r w:rsidRPr="00163CC3">
              <w:rPr>
                <w:b/>
                <w:bCs/>
                <w:lang w:eastAsia="zh-TW"/>
              </w:rPr>
              <w:t>級聯刪除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ON DELETE CASCADE)</w:t>
            </w:r>
            <w:r w:rsidRPr="00163CC3">
              <w:rPr>
                <w:lang w:eastAsia="zh-TW"/>
              </w:rPr>
              <w:t>：用戶帳號刪除時學生資料同步刪除</w:t>
            </w:r>
            <w:r w:rsidRPr="00163CC3">
              <w:rPr>
                <w:b/>
                <w:bCs/>
                <w:lang w:eastAsia="zh-TW"/>
              </w:rPr>
              <w:t>一對</w:t>
            </w:r>
            <w:proofErr w:type="gramStart"/>
            <w:r w:rsidRPr="00163CC3">
              <w:rPr>
                <w:b/>
                <w:bCs/>
                <w:lang w:eastAsia="zh-TW"/>
              </w:rPr>
              <w:t>一</w:t>
            </w:r>
            <w:proofErr w:type="gramEnd"/>
            <w:r w:rsidRPr="00163CC3">
              <w:rPr>
                <w:b/>
                <w:bCs/>
                <w:lang w:eastAsia="zh-TW"/>
              </w:rPr>
              <w:t>關係</w:t>
            </w:r>
            <w:r w:rsidRPr="00163CC3">
              <w:rPr>
                <w:lang w:eastAsia="zh-TW"/>
              </w:rPr>
              <w:t>：確保用戶帳號與學生身份的一對</w:t>
            </w:r>
            <w:proofErr w:type="gramStart"/>
            <w:r w:rsidRPr="00163CC3">
              <w:rPr>
                <w:lang w:eastAsia="zh-TW"/>
              </w:rPr>
              <w:t>一</w:t>
            </w:r>
            <w:proofErr w:type="gramEnd"/>
            <w:r w:rsidRPr="00163CC3">
              <w:rPr>
                <w:lang w:eastAsia="zh-TW"/>
              </w:rPr>
              <w:t>映射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INT</w:t>
            </w:r>
            <w:r w:rsidRPr="00163CC3">
              <w:rPr>
                <w:lang w:eastAsia="zh-TW"/>
              </w:rPr>
              <w:t>，必須為正整數</w:t>
            </w:r>
          </w:p>
        </w:tc>
      </w:tr>
      <w:tr w:rsidR="00163CC3" w:rsidRPr="00163CC3" w14:paraId="10B31697" w14:textId="77777777">
        <w:tc>
          <w:tcPr>
            <w:tcW w:w="0" w:type="auto"/>
          </w:tcPr>
          <w:p w14:paraId="09823C96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645AF698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就讀科系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</w:t>
            </w:r>
            <w:r w:rsidRPr="00163CC3">
              <w:rPr>
                <w:lang w:eastAsia="zh-TW"/>
              </w:rPr>
              <w:t>R(5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50</w:t>
            </w:r>
            <w:r w:rsidRPr="00163CC3">
              <w:rPr>
                <w:lang w:eastAsia="zh-TW"/>
              </w:rPr>
              <w:t>個</w:t>
            </w:r>
            <w:r w:rsidRPr="00163CC3">
              <w:rPr>
                <w:lang w:eastAsia="zh-TW"/>
              </w:rPr>
              <w:t>UTF-8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中英文科系名稱</w:t>
            </w:r>
            <w:r w:rsidRPr="00163CC3">
              <w:rPr>
                <w:b/>
                <w:bCs/>
                <w:lang w:eastAsia="zh-TW"/>
              </w:rPr>
              <w:t>內容範例</w:t>
            </w:r>
            <w:r w:rsidRPr="00163CC3">
              <w:rPr>
                <w:lang w:eastAsia="zh-TW"/>
              </w:rPr>
              <w:t>：資訊工程系、電機工程系、資訊管理系等</w:t>
            </w:r>
          </w:p>
        </w:tc>
      </w:tr>
      <w:tr w:rsidR="00163CC3" w:rsidRPr="00163CC3" w14:paraId="79E74E8F" w14:textId="77777777">
        <w:tc>
          <w:tcPr>
            <w:tcW w:w="0" w:type="auto"/>
          </w:tcPr>
          <w:p w14:paraId="41764B83" w14:textId="77777777" w:rsidR="00054C03" w:rsidRPr="00163CC3" w:rsidRDefault="00226D08">
            <w:pPr>
              <w:pStyle w:val="Compact"/>
            </w:pPr>
            <w:proofErr w:type="spellStart"/>
            <w:r w:rsidRPr="00163CC3">
              <w:t>admission_year</w:t>
            </w:r>
            <w:proofErr w:type="spellEnd"/>
          </w:p>
        </w:tc>
        <w:tc>
          <w:tcPr>
            <w:tcW w:w="0" w:type="auto"/>
          </w:tcPr>
          <w:p w14:paraId="723BC451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入學年份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範圍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入學年份必須在</w:t>
            </w:r>
            <w:r w:rsidRPr="00163CC3">
              <w:rPr>
                <w:lang w:eastAsia="zh-TW"/>
              </w:rPr>
              <w:t>1950</w:t>
            </w:r>
            <w:r w:rsidRPr="00163CC3">
              <w:rPr>
                <w:lang w:eastAsia="zh-TW"/>
              </w:rPr>
              <w:t>年至明年之間</w:t>
            </w:r>
            <w:r w:rsidRPr="00163CC3">
              <w:rPr>
                <w:b/>
                <w:bCs/>
                <w:lang w:eastAsia="zh-TW"/>
              </w:rPr>
              <w:t>最小值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1950</w:t>
            </w:r>
            <w:r w:rsidRPr="00163CC3">
              <w:rPr>
                <w:lang w:eastAsia="zh-TW"/>
              </w:rPr>
              <w:t>年，涵蓋歷史資料需求</w:t>
            </w:r>
            <w:r w:rsidRPr="00163CC3">
              <w:rPr>
                <w:b/>
                <w:bCs/>
                <w:lang w:eastAsia="zh-TW"/>
              </w:rPr>
              <w:t>最大值</w:t>
            </w:r>
            <w:r w:rsidRPr="00163CC3">
              <w:rPr>
                <w:lang w:eastAsia="zh-TW"/>
              </w:rPr>
              <w:t>：當前年度</w:t>
            </w:r>
            <w:r w:rsidRPr="00163CC3">
              <w:rPr>
                <w:lang w:eastAsia="zh-TW"/>
              </w:rPr>
              <w:t>+1</w:t>
            </w:r>
            <w:r w:rsidRPr="00163CC3">
              <w:rPr>
                <w:lang w:eastAsia="zh-TW"/>
              </w:rPr>
              <w:t>年，允許預先建立下學年資料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YEAR</w:t>
            </w:r>
            <w:r w:rsidRPr="00163CC3">
              <w:rPr>
                <w:lang w:eastAsia="zh-TW"/>
              </w:rPr>
              <w:t>，</w:t>
            </w:r>
            <w:r w:rsidRPr="00163CC3">
              <w:rPr>
                <w:lang w:eastAsia="zh-TW"/>
              </w:rPr>
              <w:t>4</w:t>
            </w:r>
            <w:r w:rsidRPr="00163CC3">
              <w:rPr>
                <w:lang w:eastAsia="zh-TW"/>
              </w:rPr>
              <w:t>位數年份格式</w:t>
            </w:r>
            <w:r w:rsidRPr="00163CC3">
              <w:rPr>
                <w:lang w:eastAsia="zh-TW"/>
              </w:rPr>
              <w:t>(1901-2155)</w:t>
            </w:r>
            <w:r w:rsidRPr="00163CC3">
              <w:rPr>
                <w:b/>
                <w:bCs/>
                <w:lang w:eastAsia="zh-TW"/>
              </w:rPr>
              <w:t>動態範</w:t>
            </w:r>
            <w:r w:rsidRPr="00163CC3">
              <w:rPr>
                <w:b/>
                <w:bCs/>
                <w:lang w:eastAsia="zh-TW"/>
              </w:rPr>
              <w:lastRenderedPageBreak/>
              <w:t>圍</w:t>
            </w:r>
            <w:r w:rsidRPr="00163CC3">
              <w:rPr>
                <w:lang w:eastAsia="zh-TW"/>
              </w:rPr>
              <w:t>：使用</w:t>
            </w:r>
            <w:r w:rsidRPr="00163CC3">
              <w:rPr>
                <w:lang w:eastAsia="zh-TW"/>
              </w:rPr>
              <w:t>YEAR(CURDATE())</w:t>
            </w:r>
            <w:r w:rsidRPr="00163CC3">
              <w:rPr>
                <w:lang w:eastAsia="zh-TW"/>
              </w:rPr>
              <w:t>確保範圍隨時間更新</w:t>
            </w:r>
          </w:p>
        </w:tc>
      </w:tr>
      <w:tr w:rsidR="00163CC3" w:rsidRPr="00163CC3" w14:paraId="075884DE" w14:textId="77777777">
        <w:tc>
          <w:tcPr>
            <w:tcW w:w="0" w:type="auto"/>
          </w:tcPr>
          <w:p w14:paraId="39BDBCF6" w14:textId="77777777" w:rsidR="00054C03" w:rsidRPr="00163CC3" w:rsidRDefault="00226D08">
            <w:pPr>
              <w:pStyle w:val="Compact"/>
            </w:pPr>
            <w:proofErr w:type="spellStart"/>
            <w:r w:rsidRPr="00163CC3">
              <w:lastRenderedPageBreak/>
              <w:t>group_id</w:t>
            </w:r>
            <w:proofErr w:type="spellEnd"/>
          </w:p>
        </w:tc>
        <w:tc>
          <w:tcPr>
            <w:tcW w:w="0" w:type="auto"/>
          </w:tcPr>
          <w:p w14:paraId="3F06EA55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可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ULL)</w:t>
            </w:r>
            <w:r w:rsidRPr="00163CC3">
              <w:rPr>
                <w:lang w:eastAsia="zh-TW"/>
              </w:rPr>
              <w:t>：允許學生暫時</w:t>
            </w:r>
            <w:r w:rsidRPr="00163CC3">
              <w:rPr>
                <w:lang w:eastAsia="zh-TW"/>
              </w:rPr>
              <w:t>未分配組</w:t>
            </w:r>
            <w:proofErr w:type="gramStart"/>
            <w:r w:rsidRPr="00163CC3">
              <w:rPr>
                <w:lang w:eastAsia="zh-TW"/>
              </w:rPr>
              <w:t>別</w:t>
            </w:r>
            <w:r w:rsidRPr="00163CC3">
              <w:rPr>
                <w:b/>
                <w:bCs/>
                <w:lang w:eastAsia="zh-TW"/>
              </w:rPr>
              <w:t>外鍵</w:t>
            </w:r>
            <w:proofErr w:type="gramEnd"/>
            <w:r w:rsidRPr="00163CC3">
              <w:rPr>
                <w:b/>
                <w:bCs/>
                <w:lang w:eastAsia="zh-TW"/>
              </w:rPr>
              <w:t>約束</w:t>
            </w:r>
            <w:r w:rsidRPr="00163CC3">
              <w:rPr>
                <w:b/>
                <w:bCs/>
                <w:lang w:eastAsia="zh-TW"/>
              </w:rPr>
              <w:t xml:space="preserve"> (FOREIGN KEY)</w:t>
            </w:r>
            <w:r w:rsidRPr="00163CC3">
              <w:rPr>
                <w:lang w:eastAsia="zh-TW"/>
              </w:rPr>
              <w:t>：與</w:t>
            </w:r>
            <w:r w:rsidRPr="00163CC3">
              <w:rPr>
                <w:lang w:eastAsia="zh-TW"/>
              </w:rPr>
              <w:t>groups</w:t>
            </w:r>
            <w:r w:rsidRPr="00163CC3">
              <w:rPr>
                <w:lang w:eastAsia="zh-TW"/>
              </w:rPr>
              <w:t>表的</w:t>
            </w:r>
            <w:proofErr w:type="spellStart"/>
            <w:r w:rsidRPr="00163CC3">
              <w:rPr>
                <w:lang w:eastAsia="zh-TW"/>
              </w:rPr>
              <w:t>group_id</w:t>
            </w:r>
            <w:proofErr w:type="spellEnd"/>
            <w:r w:rsidRPr="00163CC3">
              <w:rPr>
                <w:lang w:eastAsia="zh-TW"/>
              </w:rPr>
              <w:t>建立參照關係</w:t>
            </w:r>
            <w:r w:rsidRPr="00163CC3">
              <w:rPr>
                <w:b/>
                <w:bCs/>
                <w:lang w:eastAsia="zh-TW"/>
              </w:rPr>
              <w:t>設</w:t>
            </w:r>
            <w:proofErr w:type="gramStart"/>
            <w:r w:rsidRPr="00163CC3">
              <w:rPr>
                <w:b/>
                <w:bCs/>
                <w:lang w:eastAsia="zh-TW"/>
              </w:rPr>
              <w:t>為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ON DELETE SET NULL)</w:t>
            </w:r>
            <w:r w:rsidRPr="00163CC3">
              <w:rPr>
                <w:lang w:eastAsia="zh-TW"/>
              </w:rPr>
              <w:t>：組別刪除時將此欄位設為</w:t>
            </w:r>
            <w:r w:rsidRPr="00163CC3">
              <w:rPr>
                <w:lang w:eastAsia="zh-TW"/>
              </w:rPr>
              <w:t>NULL</w:t>
            </w:r>
            <w:r w:rsidRPr="00163CC3">
              <w:rPr>
                <w:lang w:eastAsia="zh-TW"/>
              </w:rPr>
              <w:t>，保持學生記錄完整</w:t>
            </w:r>
            <w:r w:rsidRPr="00163CC3">
              <w:rPr>
                <w:b/>
                <w:bCs/>
                <w:lang w:eastAsia="zh-TW"/>
              </w:rPr>
              <w:t>分組管理</w:t>
            </w:r>
            <w:r w:rsidRPr="00163CC3">
              <w:rPr>
                <w:lang w:eastAsia="zh-TW"/>
              </w:rPr>
              <w:t>：支援動態分組調整，一個學生同時只能屬於一個組別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INT</w:t>
            </w:r>
            <w:r w:rsidRPr="00163CC3">
              <w:rPr>
                <w:lang w:eastAsia="zh-TW"/>
              </w:rPr>
              <w:t>，若不為</w:t>
            </w:r>
            <w:r w:rsidRPr="00163CC3">
              <w:rPr>
                <w:lang w:eastAsia="zh-TW"/>
              </w:rPr>
              <w:t>NULL</w:t>
            </w:r>
            <w:r w:rsidRPr="00163CC3">
              <w:rPr>
                <w:lang w:eastAsia="zh-TW"/>
              </w:rPr>
              <w:t>則必須為正整數</w:t>
            </w:r>
          </w:p>
        </w:tc>
      </w:tr>
    </w:tbl>
    <w:p w14:paraId="69EDDEC9" w14:textId="77777777" w:rsidR="00054C03" w:rsidRPr="00163CC3" w:rsidRDefault="00226D08">
      <w:pPr>
        <w:pStyle w:val="2"/>
        <w:rPr>
          <w:color w:val="auto"/>
        </w:rPr>
      </w:pPr>
      <w:bookmarkStart w:id="33" w:name="教師資料表-teachers"/>
      <w:bookmarkEnd w:id="30"/>
      <w:bookmarkEnd w:id="32"/>
      <w:r w:rsidRPr="00163CC3">
        <w:rPr>
          <w:color w:val="auto"/>
        </w:rPr>
        <w:t xml:space="preserve">4. </w:t>
      </w:r>
      <w:proofErr w:type="spellStart"/>
      <w:r w:rsidRPr="00163CC3">
        <w:rPr>
          <w:color w:val="auto"/>
        </w:rPr>
        <w:t>教師資料表</w:t>
      </w:r>
      <w:proofErr w:type="spellEnd"/>
      <w:r w:rsidRPr="00163CC3">
        <w:rPr>
          <w:color w:val="auto"/>
        </w:rPr>
        <w:t xml:space="preserve"> (teachers)</w:t>
      </w:r>
    </w:p>
    <w:p w14:paraId="6588B051" w14:textId="77777777" w:rsidR="00054C03" w:rsidRPr="00163CC3" w:rsidRDefault="00226D08">
      <w:pPr>
        <w:pStyle w:val="3"/>
        <w:rPr>
          <w:color w:val="auto"/>
        </w:rPr>
      </w:pPr>
      <w:bookmarkStart w:id="34" w:name="sql建立語句-3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47E0F176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teachers (</w:t>
      </w:r>
      <w:r w:rsidRPr="00163CC3">
        <w:br/>
      </w:r>
      <w:r w:rsidRPr="00163CC3">
        <w:rPr>
          <w:rStyle w:val="NormalTok"/>
        </w:rPr>
        <w:t xml:space="preserve">    teacher_id </w:t>
      </w:r>
      <w:proofErr w:type="gramStart"/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proofErr w:type="gramEnd"/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NIQU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department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titl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us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users(us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teacher_id_format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teac</w:t>
      </w:r>
      <w:r w:rsidRPr="00163CC3">
        <w:rPr>
          <w:rStyle w:val="NormalTok"/>
        </w:rPr>
        <w:t xml:space="preserve">her_id REGEXP </w:t>
      </w:r>
      <w:r w:rsidRPr="00163CC3">
        <w:rPr>
          <w:rStyle w:val="StringTok"/>
          <w:color w:val="auto"/>
        </w:rPr>
        <w:t>'^T[0-9]{6}$'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</w:p>
    <w:p w14:paraId="1B9C1423" w14:textId="77777777" w:rsidR="00054C03" w:rsidRPr="00163CC3" w:rsidRDefault="00226D08">
      <w:pPr>
        <w:pStyle w:val="3"/>
        <w:rPr>
          <w:color w:val="auto"/>
        </w:rPr>
      </w:pPr>
      <w:bookmarkStart w:id="35" w:name="完整性限制-3"/>
      <w:bookmarkEnd w:id="34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30"/>
        <w:gridCol w:w="7210"/>
      </w:tblGrid>
      <w:tr w:rsidR="00163CC3" w:rsidRPr="00163CC3" w14:paraId="6C1B7BE0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BD3524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6EAC8948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0852BD85" w14:textId="77777777">
        <w:tc>
          <w:tcPr>
            <w:tcW w:w="0" w:type="auto"/>
          </w:tcPr>
          <w:p w14:paraId="756C2FCA" w14:textId="77777777" w:rsidR="00054C03" w:rsidRPr="00163CC3" w:rsidRDefault="00226D08">
            <w:pPr>
              <w:pStyle w:val="Compact"/>
            </w:pPr>
            <w:proofErr w:type="spellStart"/>
            <w:r w:rsidRPr="00163CC3">
              <w:t>teacher_id</w:t>
            </w:r>
            <w:proofErr w:type="spellEnd"/>
          </w:p>
        </w:tc>
        <w:tc>
          <w:tcPr>
            <w:tcW w:w="0" w:type="auto"/>
          </w:tcPr>
          <w:p w14:paraId="52725C7B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b/>
                <w:bCs/>
                <w:lang w:eastAsia="zh-TW"/>
              </w:rPr>
              <w:t>主鍵約束</w:t>
            </w:r>
            <w:r w:rsidRPr="00163CC3">
              <w:rPr>
                <w:b/>
                <w:bCs/>
                <w:lang w:eastAsia="zh-TW"/>
              </w:rPr>
              <w:t xml:space="preserve"> (PRIMARY KEY)</w:t>
            </w:r>
            <w:r w:rsidRPr="00163CC3">
              <w:rPr>
                <w:lang w:eastAsia="zh-TW"/>
              </w:rPr>
              <w:t>：教師編號作為教師記錄的唯一識別碼</w:t>
            </w:r>
            <w:r w:rsidRPr="00163CC3">
              <w:rPr>
                <w:b/>
                <w:bCs/>
                <w:lang w:eastAsia="zh-TW"/>
              </w:rPr>
              <w:t>格式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必須符合正規表達式</w:t>
            </w:r>
            <w:r w:rsidRPr="00163CC3">
              <w:rPr>
                <w:lang w:eastAsia="zh-TW"/>
              </w:rPr>
              <w:t xml:space="preserve"> </w:t>
            </w:r>
            <w:r w:rsidRPr="00163CC3">
              <w:rPr>
                <w:rStyle w:val="VerbatimChar"/>
                <w:lang w:eastAsia="zh-TW"/>
              </w:rPr>
              <w:t>^T[0-9]{6}$</w:t>
            </w:r>
            <w:r w:rsidRPr="00163CC3">
              <w:rPr>
                <w:b/>
                <w:bCs/>
                <w:lang w:eastAsia="zh-TW"/>
              </w:rPr>
              <w:t>格式要求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T</w:t>
            </w:r>
            <w:r w:rsidRPr="00163CC3">
              <w:rPr>
                <w:lang w:eastAsia="zh-TW"/>
              </w:rPr>
              <w:t>開頭</w:t>
            </w:r>
            <w:r w:rsidRPr="00163CC3">
              <w:rPr>
                <w:lang w:eastAsia="zh-TW"/>
              </w:rPr>
              <w:t xml:space="preserve"> + 6</w:t>
            </w:r>
            <w:r w:rsidRPr="00163CC3">
              <w:rPr>
                <w:lang w:eastAsia="zh-TW"/>
              </w:rPr>
              <w:t>位數字，如</w:t>
            </w:r>
            <w:r w:rsidRPr="00163CC3">
              <w:rPr>
                <w:lang w:eastAsia="zh-TW"/>
              </w:rPr>
              <w:t>T123456</w:t>
            </w:r>
            <w:r w:rsidRPr="00163CC3">
              <w:rPr>
                <w:b/>
                <w:bCs/>
                <w:lang w:eastAsia="zh-TW"/>
              </w:rPr>
              <w:t>首字元</w:t>
            </w:r>
            <w:r w:rsidRPr="00163CC3">
              <w:rPr>
                <w:lang w:eastAsia="zh-TW"/>
              </w:rPr>
              <w:t>：必須為大寫英文字母</w:t>
            </w:r>
            <w:r w:rsidRPr="00163CC3">
              <w:rPr>
                <w:lang w:eastAsia="zh-TW"/>
              </w:rPr>
              <w:t>T</w:t>
            </w:r>
            <w:r w:rsidRPr="00163CC3">
              <w:rPr>
                <w:b/>
                <w:bCs/>
                <w:lang w:eastAsia="zh-TW"/>
              </w:rPr>
              <w:t>後續字元</w:t>
            </w:r>
            <w:r w:rsidRPr="00163CC3">
              <w:rPr>
                <w:lang w:eastAsia="zh-TW"/>
              </w:rPr>
              <w:t>：必須為</w:t>
            </w:r>
            <w:r w:rsidRPr="00163CC3">
              <w:rPr>
                <w:lang w:eastAsia="zh-TW"/>
              </w:rPr>
              <w:t>6</w:t>
            </w:r>
            <w:r w:rsidRPr="00163CC3">
              <w:rPr>
                <w:lang w:eastAsia="zh-TW"/>
              </w:rPr>
              <w:t>個連續數字</w:t>
            </w:r>
            <w:r w:rsidRPr="00163CC3">
              <w:rPr>
                <w:lang w:eastAsia="zh-TW"/>
              </w:rPr>
              <w:t>(0-9)</w:t>
            </w:r>
            <w:r w:rsidRPr="00163CC3">
              <w:rPr>
                <w:b/>
                <w:bCs/>
                <w:lang w:eastAsia="zh-TW"/>
              </w:rPr>
              <w:t>總長度</w:t>
            </w:r>
            <w:r w:rsidRPr="00163CC3">
              <w:rPr>
                <w:lang w:eastAsia="zh-TW"/>
              </w:rPr>
              <w:t>：恰好</w:t>
            </w:r>
            <w:r w:rsidRPr="00163CC3">
              <w:rPr>
                <w:lang w:eastAsia="zh-TW"/>
              </w:rPr>
              <w:t>7</w:t>
            </w:r>
            <w:r w:rsidRPr="00163CC3">
              <w:rPr>
                <w:lang w:eastAsia="zh-TW"/>
              </w:rPr>
              <w:t>個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主鍵自動</w:t>
            </w:r>
            <w:proofErr w:type="gramStart"/>
            <w:r w:rsidRPr="00163CC3">
              <w:rPr>
                <w:lang w:eastAsia="zh-TW"/>
              </w:rPr>
              <w:t>具有非空屬性</w:t>
            </w:r>
            <w:proofErr w:type="gramEnd"/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20)</w:t>
            </w:r>
            <w:r w:rsidRPr="00163CC3">
              <w:rPr>
                <w:lang w:eastAsia="zh-TW"/>
              </w:rPr>
              <w:t>，實際使用</w:t>
            </w:r>
            <w:r w:rsidRPr="00163CC3">
              <w:rPr>
                <w:lang w:eastAsia="zh-TW"/>
              </w:rPr>
              <w:t>7</w:t>
            </w:r>
            <w:r w:rsidRPr="00163CC3">
              <w:rPr>
                <w:lang w:eastAsia="zh-TW"/>
              </w:rPr>
              <w:t>個字元</w:t>
            </w:r>
          </w:p>
        </w:tc>
      </w:tr>
      <w:tr w:rsidR="00163CC3" w:rsidRPr="00163CC3" w14:paraId="3B0B0A8D" w14:textId="77777777">
        <w:tc>
          <w:tcPr>
            <w:tcW w:w="0" w:type="auto"/>
          </w:tcPr>
          <w:p w14:paraId="693D3AD5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id</w:t>
            </w:r>
            <w:proofErr w:type="spellEnd"/>
          </w:p>
        </w:tc>
        <w:tc>
          <w:tcPr>
            <w:tcW w:w="0" w:type="auto"/>
          </w:tcPr>
          <w:p w14:paraId="6D06DAF6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關聯到特定用戶帳號</w:t>
            </w:r>
            <w:r w:rsidRPr="00163CC3">
              <w:rPr>
                <w:b/>
                <w:bCs/>
                <w:lang w:eastAsia="zh-TW"/>
              </w:rPr>
              <w:t>唯一性約束</w:t>
            </w:r>
            <w:r w:rsidRPr="00163CC3">
              <w:rPr>
                <w:b/>
                <w:bCs/>
                <w:lang w:eastAsia="zh-TW"/>
              </w:rPr>
              <w:t xml:space="preserve"> (UNIQUE)</w:t>
            </w:r>
            <w:r w:rsidRPr="00163CC3">
              <w:rPr>
                <w:lang w:eastAsia="zh-TW"/>
              </w:rPr>
              <w:t>：一個用戶帳號只能對應一個教師</w:t>
            </w:r>
            <w:proofErr w:type="gramStart"/>
            <w:r w:rsidRPr="00163CC3">
              <w:rPr>
                <w:lang w:eastAsia="zh-TW"/>
              </w:rPr>
              <w:t>身份</w:t>
            </w:r>
            <w:r w:rsidRPr="00163CC3">
              <w:rPr>
                <w:b/>
                <w:bCs/>
                <w:lang w:eastAsia="zh-TW"/>
              </w:rPr>
              <w:t>外鍵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FOREIGN KEY)</w:t>
            </w:r>
            <w:r w:rsidRPr="00163CC3">
              <w:rPr>
                <w:lang w:eastAsia="zh-TW"/>
              </w:rPr>
              <w:t>：與</w:t>
            </w:r>
            <w:r w:rsidRPr="00163CC3">
              <w:rPr>
                <w:lang w:eastAsia="zh-TW"/>
              </w:rPr>
              <w:t>users</w:t>
            </w:r>
            <w:r w:rsidRPr="00163CC3">
              <w:rPr>
                <w:lang w:eastAsia="zh-TW"/>
              </w:rPr>
              <w:t>表的</w:t>
            </w:r>
            <w:proofErr w:type="spellStart"/>
            <w:r w:rsidRPr="00163CC3">
              <w:rPr>
                <w:lang w:eastAsia="zh-TW"/>
              </w:rPr>
              <w:t>user_id</w:t>
            </w:r>
            <w:proofErr w:type="spellEnd"/>
            <w:r w:rsidRPr="00163CC3">
              <w:rPr>
                <w:lang w:eastAsia="zh-TW"/>
              </w:rPr>
              <w:t>建立參照</w:t>
            </w:r>
            <w:proofErr w:type="gramStart"/>
            <w:r w:rsidRPr="00163CC3">
              <w:rPr>
                <w:lang w:eastAsia="zh-TW"/>
              </w:rPr>
              <w:t>關係</w:t>
            </w:r>
            <w:r w:rsidRPr="00163CC3">
              <w:rPr>
                <w:b/>
                <w:bCs/>
                <w:lang w:eastAsia="zh-TW"/>
              </w:rPr>
              <w:t>級聯刪除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ON DELETE CASCADE)</w:t>
            </w:r>
            <w:r w:rsidRPr="00163CC3">
              <w:rPr>
                <w:lang w:eastAsia="zh-TW"/>
              </w:rPr>
              <w:t>：用戶帳號刪除時教師資料同步刪除</w:t>
            </w:r>
            <w:r w:rsidRPr="00163CC3">
              <w:rPr>
                <w:b/>
                <w:bCs/>
                <w:lang w:eastAsia="zh-TW"/>
              </w:rPr>
              <w:t>一對</w:t>
            </w:r>
            <w:proofErr w:type="gramStart"/>
            <w:r w:rsidRPr="00163CC3">
              <w:rPr>
                <w:b/>
                <w:bCs/>
                <w:lang w:eastAsia="zh-TW"/>
              </w:rPr>
              <w:t>一</w:t>
            </w:r>
            <w:proofErr w:type="gramEnd"/>
            <w:r w:rsidRPr="00163CC3">
              <w:rPr>
                <w:b/>
                <w:bCs/>
                <w:lang w:eastAsia="zh-TW"/>
              </w:rPr>
              <w:t>關係</w:t>
            </w:r>
            <w:r w:rsidRPr="00163CC3">
              <w:rPr>
                <w:lang w:eastAsia="zh-TW"/>
              </w:rPr>
              <w:t>：確保用戶帳號與教師身份的一對</w:t>
            </w:r>
            <w:proofErr w:type="gramStart"/>
            <w:r w:rsidRPr="00163CC3">
              <w:rPr>
                <w:lang w:eastAsia="zh-TW"/>
              </w:rPr>
              <w:t>一</w:t>
            </w:r>
            <w:proofErr w:type="gramEnd"/>
            <w:r w:rsidRPr="00163CC3">
              <w:rPr>
                <w:lang w:eastAsia="zh-TW"/>
              </w:rPr>
              <w:t>映射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INT</w:t>
            </w:r>
            <w:r w:rsidRPr="00163CC3">
              <w:rPr>
                <w:lang w:eastAsia="zh-TW"/>
              </w:rPr>
              <w:t>，必須為正整數</w:t>
            </w:r>
          </w:p>
        </w:tc>
      </w:tr>
      <w:tr w:rsidR="00163CC3" w:rsidRPr="00163CC3" w14:paraId="71EB9BDD" w14:textId="77777777">
        <w:tc>
          <w:tcPr>
            <w:tcW w:w="0" w:type="auto"/>
          </w:tcPr>
          <w:p w14:paraId="31A08E60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7782D9D4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任職科系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</w:t>
            </w:r>
            <w:r w:rsidRPr="00163CC3">
              <w:rPr>
                <w:lang w:eastAsia="zh-TW"/>
              </w:rPr>
              <w:t>R(5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50</w:t>
            </w:r>
            <w:r w:rsidRPr="00163CC3">
              <w:rPr>
                <w:lang w:eastAsia="zh-TW"/>
              </w:rPr>
              <w:t>個</w:t>
            </w:r>
            <w:r w:rsidRPr="00163CC3">
              <w:rPr>
                <w:lang w:eastAsia="zh-TW"/>
              </w:rPr>
              <w:t>UTF-8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中英文科系名稱</w:t>
            </w:r>
            <w:r w:rsidRPr="00163CC3">
              <w:rPr>
                <w:b/>
                <w:bCs/>
                <w:lang w:eastAsia="zh-TW"/>
              </w:rPr>
              <w:t>內容範例</w:t>
            </w:r>
            <w:r w:rsidRPr="00163CC3">
              <w:rPr>
                <w:lang w:eastAsia="zh-TW"/>
              </w:rPr>
              <w:t>：資訊工程系、電機工程系、資訊管理系等</w:t>
            </w:r>
          </w:p>
        </w:tc>
      </w:tr>
      <w:tr w:rsidR="00163CC3" w:rsidRPr="00163CC3" w14:paraId="13432CFE" w14:textId="77777777">
        <w:tc>
          <w:tcPr>
            <w:tcW w:w="0" w:type="auto"/>
          </w:tcPr>
          <w:p w14:paraId="76C7653E" w14:textId="77777777" w:rsidR="00054C03" w:rsidRPr="00163CC3" w:rsidRDefault="00226D08">
            <w:pPr>
              <w:pStyle w:val="Compact"/>
            </w:pPr>
            <w:r w:rsidRPr="00163CC3">
              <w:lastRenderedPageBreak/>
              <w:t>title</w:t>
            </w:r>
          </w:p>
        </w:tc>
        <w:tc>
          <w:tcPr>
            <w:tcW w:w="0" w:type="auto"/>
          </w:tcPr>
          <w:p w14:paraId="5A83F462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職稱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3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30</w:t>
            </w:r>
            <w:r w:rsidRPr="00163CC3">
              <w:rPr>
                <w:lang w:eastAsia="zh-TW"/>
              </w:rPr>
              <w:t>個</w:t>
            </w:r>
            <w:r w:rsidRPr="00163CC3">
              <w:rPr>
                <w:lang w:eastAsia="zh-TW"/>
              </w:rPr>
              <w:t>UTF-8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中英文</w:t>
            </w:r>
            <w:proofErr w:type="gramStart"/>
            <w:r w:rsidRPr="00163CC3">
              <w:rPr>
                <w:lang w:eastAsia="zh-TW"/>
              </w:rPr>
              <w:t>職稱</w:t>
            </w:r>
            <w:r w:rsidRPr="00163CC3">
              <w:rPr>
                <w:b/>
                <w:bCs/>
                <w:lang w:eastAsia="zh-TW"/>
              </w:rPr>
              <w:t>職稱</w:t>
            </w:r>
            <w:proofErr w:type="gramEnd"/>
            <w:r w:rsidRPr="00163CC3">
              <w:rPr>
                <w:b/>
                <w:bCs/>
                <w:lang w:eastAsia="zh-TW"/>
              </w:rPr>
              <w:t>範例</w:t>
            </w:r>
            <w:r w:rsidRPr="00163CC3">
              <w:rPr>
                <w:lang w:eastAsia="zh-TW"/>
              </w:rPr>
              <w:t>：教授、副教授、助理教授、講師、系主任等</w:t>
            </w:r>
          </w:p>
        </w:tc>
      </w:tr>
    </w:tbl>
    <w:p w14:paraId="1321DA80" w14:textId="77777777" w:rsidR="00054C03" w:rsidRPr="00163CC3" w:rsidRDefault="00226D08">
      <w:pPr>
        <w:pStyle w:val="2"/>
        <w:rPr>
          <w:color w:val="auto"/>
        </w:rPr>
      </w:pPr>
      <w:bookmarkStart w:id="36" w:name="學年度資料表-academic_years"/>
      <w:bookmarkEnd w:id="33"/>
      <w:bookmarkEnd w:id="35"/>
      <w:r w:rsidRPr="00163CC3">
        <w:rPr>
          <w:color w:val="auto"/>
        </w:rPr>
        <w:t xml:space="preserve">5. </w:t>
      </w:r>
      <w:proofErr w:type="spellStart"/>
      <w:r w:rsidRPr="00163CC3">
        <w:rPr>
          <w:color w:val="auto"/>
        </w:rPr>
        <w:t>學年度資料表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academic_years</w:t>
      </w:r>
      <w:proofErr w:type="spellEnd"/>
      <w:r w:rsidRPr="00163CC3">
        <w:rPr>
          <w:color w:val="auto"/>
        </w:rPr>
        <w:t>)</w:t>
      </w:r>
    </w:p>
    <w:p w14:paraId="14C82C41" w14:textId="77777777" w:rsidR="00054C03" w:rsidRPr="00163CC3" w:rsidRDefault="00226D08">
      <w:pPr>
        <w:pStyle w:val="3"/>
        <w:rPr>
          <w:color w:val="auto"/>
        </w:rPr>
      </w:pPr>
      <w:bookmarkStart w:id="37" w:name="sql建立語句-4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5E568597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academic_years (</w:t>
      </w:r>
      <w:r w:rsidRPr="00163CC3">
        <w:br/>
      </w:r>
      <w:r w:rsidRPr="00163CC3">
        <w:rPr>
          <w:rStyle w:val="NormalTok"/>
        </w:rPr>
        <w:t xml:space="preserve">    yea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</w:t>
      </w:r>
      <w:r w:rsidRPr="00163CC3">
        <w:rPr>
          <w:rStyle w:val="NormalTok"/>
        </w:rPr>
        <w:t>NT,</w:t>
      </w:r>
      <w:r w:rsidRPr="00163CC3">
        <w:br/>
      </w:r>
      <w:r w:rsidRPr="00163CC3">
        <w:rPr>
          <w:rStyle w:val="NormalTok"/>
        </w:rPr>
        <w:t xml:space="preserve">    year_nam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NIQU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tart_date </w:t>
      </w:r>
      <w:r w:rsidRPr="00163CC3">
        <w:rPr>
          <w:rStyle w:val="DataTypeTok"/>
          <w:color w:val="auto"/>
        </w:rPr>
        <w:t>D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end_date </w:t>
      </w:r>
      <w:r w:rsidRPr="00163CC3">
        <w:rPr>
          <w:rStyle w:val="DataTypeTok"/>
          <w:color w:val="auto"/>
        </w:rPr>
        <w:t>D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tatus ENUM(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year_name_format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year_name REGEXP </w:t>
      </w:r>
      <w:r w:rsidRPr="00163CC3">
        <w:rPr>
          <w:rStyle w:val="StringTok"/>
          <w:color w:val="auto"/>
        </w:rPr>
        <w:t>'^[0-9]{4}-[0-9]{4}$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end_after_start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end_date </w:t>
      </w:r>
      <w:r w:rsidRPr="00163CC3">
        <w:rPr>
          <w:rStyle w:val="OperatorTok"/>
          <w:color w:val="auto"/>
        </w:rPr>
        <w:t>&gt;</w:t>
      </w:r>
      <w:r w:rsidRPr="00163CC3">
        <w:rPr>
          <w:rStyle w:val="NormalTok"/>
        </w:rPr>
        <w:t xml:space="preserve"> start_date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year_span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FunctionTok"/>
          <w:color w:val="auto"/>
        </w:rPr>
        <w:t>CAST</w:t>
      </w:r>
      <w:r w:rsidRPr="00163CC3">
        <w:rPr>
          <w:rStyle w:val="NormalTok"/>
        </w:rPr>
        <w:t xml:space="preserve">(SUBSTRING(year_name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UNSIGNED)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FunctionTok"/>
          <w:color w:val="auto"/>
        </w:rPr>
        <w:t>CAST</w:t>
      </w:r>
      <w:r w:rsidRPr="00163CC3">
        <w:rPr>
          <w:rStyle w:val="NormalTok"/>
        </w:rPr>
        <w:t xml:space="preserve">(SUBSTRING(year_name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UNSIGNED) </w:t>
      </w:r>
      <w:r w:rsidRPr="00163CC3">
        <w:rPr>
          <w:rStyle w:val="OperatorTok"/>
          <w:color w:val="auto"/>
        </w:rPr>
        <w:t>+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br/>
      </w:r>
      <w:r w:rsidRPr="00163CC3">
        <w:rPr>
          <w:rStyle w:val="NormalTok"/>
        </w:rPr>
        <w:t xml:space="preserve">    )</w:t>
      </w:r>
      <w:r w:rsidRPr="00163CC3">
        <w:br/>
      </w:r>
      <w:r w:rsidRPr="00163CC3">
        <w:rPr>
          <w:rStyle w:val="NormalTok"/>
        </w:rPr>
        <w:t>);</w:t>
      </w:r>
    </w:p>
    <w:p w14:paraId="384FD2BD" w14:textId="77777777" w:rsidR="00054C03" w:rsidRPr="00163CC3" w:rsidRDefault="00226D08">
      <w:pPr>
        <w:pStyle w:val="3"/>
        <w:rPr>
          <w:color w:val="auto"/>
        </w:rPr>
      </w:pPr>
      <w:bookmarkStart w:id="38" w:name="完整性限制-4"/>
      <w:bookmarkEnd w:id="37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28"/>
        <w:gridCol w:w="7312"/>
      </w:tblGrid>
      <w:tr w:rsidR="00163CC3" w:rsidRPr="00163CC3" w14:paraId="389AB923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54712D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6786C75A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5E371B25" w14:textId="77777777">
        <w:tc>
          <w:tcPr>
            <w:tcW w:w="0" w:type="auto"/>
          </w:tcPr>
          <w:p w14:paraId="22BD4DB5" w14:textId="77777777" w:rsidR="00054C03" w:rsidRPr="00163CC3" w:rsidRDefault="00226D08">
            <w:pPr>
              <w:pStyle w:val="Compact"/>
            </w:pPr>
            <w:proofErr w:type="spellStart"/>
            <w:r w:rsidRPr="00163CC3">
              <w:t>year_id</w:t>
            </w:r>
            <w:proofErr w:type="spellEnd"/>
          </w:p>
        </w:tc>
        <w:tc>
          <w:tcPr>
            <w:tcW w:w="0" w:type="auto"/>
          </w:tcPr>
          <w:p w14:paraId="535AD200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學年度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60E18F47" w14:textId="77777777">
        <w:tc>
          <w:tcPr>
            <w:tcW w:w="0" w:type="auto"/>
          </w:tcPr>
          <w:p w14:paraId="03194FC8" w14:textId="77777777" w:rsidR="00054C03" w:rsidRPr="00163CC3" w:rsidRDefault="00226D08">
            <w:pPr>
              <w:pStyle w:val="Compact"/>
            </w:pPr>
            <w:proofErr w:type="spellStart"/>
            <w:r w:rsidRPr="00163CC3">
              <w:t>year_name</w:t>
            </w:r>
            <w:proofErr w:type="spellEnd"/>
          </w:p>
        </w:tc>
        <w:tc>
          <w:tcPr>
            <w:tcW w:w="0" w:type="auto"/>
          </w:tcPr>
          <w:p w14:paraId="7D16705D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學年度名稱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唯一性約束</w:t>
            </w:r>
            <w:r w:rsidRPr="00163CC3">
              <w:rPr>
                <w:b/>
                <w:bCs/>
                <w:lang w:eastAsia="zh-TW"/>
              </w:rPr>
              <w:t xml:space="preserve"> (UNIQUE)</w:t>
            </w:r>
            <w:r w:rsidRPr="00163CC3">
              <w:rPr>
                <w:lang w:eastAsia="zh-TW"/>
              </w:rPr>
              <w:t>：學年度名稱不可重複</w:t>
            </w:r>
            <w:r w:rsidRPr="00163CC3">
              <w:rPr>
                <w:b/>
                <w:bCs/>
                <w:lang w:eastAsia="zh-TW"/>
              </w:rPr>
              <w:t>格式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必須符合正規表達式</w:t>
            </w:r>
            <w:r w:rsidRPr="00163CC3">
              <w:rPr>
                <w:lang w:eastAsia="zh-TW"/>
              </w:rPr>
              <w:t xml:space="preserve"> </w:t>
            </w:r>
            <w:r w:rsidRPr="00163CC3">
              <w:rPr>
                <w:rStyle w:val="VerbatimChar"/>
                <w:lang w:eastAsia="zh-TW"/>
              </w:rPr>
              <w:t>^[0-9]{4}-[0-9]{4}$</w:t>
            </w:r>
            <w:r w:rsidRPr="00163CC3">
              <w:rPr>
                <w:b/>
                <w:bCs/>
                <w:lang w:eastAsia="zh-TW"/>
              </w:rPr>
              <w:t>格式要求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YYYY-YYYY</w:t>
            </w:r>
            <w:r w:rsidRPr="00163CC3">
              <w:rPr>
                <w:lang w:eastAsia="zh-TW"/>
              </w:rPr>
              <w:t>格式，如</w:t>
            </w:r>
            <w:r w:rsidRPr="00163CC3">
              <w:rPr>
                <w:lang w:eastAsia="zh-TW"/>
              </w:rPr>
              <w:t>2024-2025</w:t>
            </w:r>
            <w:r w:rsidRPr="00163CC3">
              <w:rPr>
                <w:b/>
                <w:bCs/>
                <w:lang w:eastAsia="zh-TW"/>
              </w:rPr>
              <w:t>前</w:t>
            </w:r>
            <w:r w:rsidRPr="00163CC3">
              <w:rPr>
                <w:b/>
                <w:bCs/>
                <w:lang w:eastAsia="zh-TW"/>
              </w:rPr>
              <w:t>4</w:t>
            </w:r>
            <w:r w:rsidRPr="00163CC3">
              <w:rPr>
                <w:b/>
                <w:bCs/>
                <w:lang w:eastAsia="zh-TW"/>
              </w:rPr>
              <w:t>位</w:t>
            </w:r>
            <w:r w:rsidRPr="00163CC3">
              <w:rPr>
                <w:lang w:eastAsia="zh-TW"/>
              </w:rPr>
              <w:t>：起始年份，必須為</w:t>
            </w:r>
            <w:r w:rsidRPr="00163CC3">
              <w:rPr>
                <w:lang w:eastAsia="zh-TW"/>
              </w:rPr>
              <w:t>4</w:t>
            </w:r>
            <w:r w:rsidRPr="00163CC3">
              <w:rPr>
                <w:lang w:eastAsia="zh-TW"/>
              </w:rPr>
              <w:t>位數字</w:t>
            </w:r>
            <w:r w:rsidRPr="00163CC3">
              <w:rPr>
                <w:b/>
                <w:bCs/>
                <w:lang w:eastAsia="zh-TW"/>
              </w:rPr>
              <w:t>第</w:t>
            </w:r>
            <w:r w:rsidRPr="00163CC3">
              <w:rPr>
                <w:b/>
                <w:bCs/>
                <w:lang w:eastAsia="zh-TW"/>
              </w:rPr>
              <w:t>5</w:t>
            </w:r>
            <w:r w:rsidRPr="00163CC3">
              <w:rPr>
                <w:b/>
                <w:bCs/>
                <w:lang w:eastAsia="zh-TW"/>
              </w:rPr>
              <w:t>位</w:t>
            </w:r>
            <w:r w:rsidRPr="00163CC3">
              <w:rPr>
                <w:lang w:eastAsia="zh-TW"/>
              </w:rPr>
              <w:t>：分隔符號，必須為減號</w:t>
            </w:r>
            <w:r w:rsidRPr="00163CC3">
              <w:rPr>
                <w:lang w:eastAsia="zh-TW"/>
              </w:rPr>
              <w:t>(-)</w:t>
            </w:r>
            <w:r w:rsidRPr="00163CC3">
              <w:rPr>
                <w:b/>
                <w:bCs/>
                <w:lang w:eastAsia="zh-TW"/>
              </w:rPr>
              <w:t>後</w:t>
            </w:r>
            <w:r w:rsidRPr="00163CC3">
              <w:rPr>
                <w:b/>
                <w:bCs/>
                <w:lang w:eastAsia="zh-TW"/>
              </w:rPr>
              <w:t>4</w:t>
            </w:r>
            <w:r w:rsidRPr="00163CC3">
              <w:rPr>
                <w:b/>
                <w:bCs/>
                <w:lang w:eastAsia="zh-TW"/>
              </w:rPr>
              <w:t>位</w:t>
            </w:r>
            <w:r w:rsidRPr="00163CC3">
              <w:rPr>
                <w:lang w:eastAsia="zh-TW"/>
              </w:rPr>
              <w:t>：結束年份，必須為</w:t>
            </w:r>
            <w:r w:rsidRPr="00163CC3">
              <w:rPr>
                <w:lang w:eastAsia="zh-TW"/>
              </w:rPr>
              <w:t>4</w:t>
            </w:r>
            <w:r w:rsidRPr="00163CC3">
              <w:rPr>
                <w:lang w:eastAsia="zh-TW"/>
              </w:rPr>
              <w:t>位數字</w:t>
            </w:r>
            <w:r w:rsidRPr="00163CC3">
              <w:rPr>
                <w:b/>
                <w:bCs/>
                <w:lang w:eastAsia="zh-TW"/>
              </w:rPr>
              <w:t>年份邏輯檢查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後一年份必須等於前一年份加</w:t>
            </w:r>
            <w:r w:rsidRPr="00163CC3">
              <w:rPr>
                <w:lang w:eastAsia="zh-TW"/>
              </w:rPr>
              <w:t>1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20)</w:t>
            </w:r>
            <w:r w:rsidRPr="00163CC3">
              <w:rPr>
                <w:lang w:eastAsia="zh-TW"/>
              </w:rPr>
              <w:t>，實際使用</w:t>
            </w:r>
            <w:r w:rsidRPr="00163CC3">
              <w:rPr>
                <w:lang w:eastAsia="zh-TW"/>
              </w:rPr>
              <w:t>9</w:t>
            </w:r>
            <w:r w:rsidRPr="00163CC3">
              <w:rPr>
                <w:lang w:eastAsia="zh-TW"/>
              </w:rPr>
              <w:t>個字元</w:t>
            </w:r>
          </w:p>
        </w:tc>
      </w:tr>
      <w:tr w:rsidR="00163CC3" w:rsidRPr="00163CC3" w14:paraId="06578CA7" w14:textId="77777777">
        <w:tc>
          <w:tcPr>
            <w:tcW w:w="0" w:type="auto"/>
          </w:tcPr>
          <w:p w14:paraId="48429280" w14:textId="77777777" w:rsidR="00054C03" w:rsidRPr="00163CC3" w:rsidRDefault="00226D08">
            <w:pPr>
              <w:pStyle w:val="Compact"/>
            </w:pPr>
            <w:proofErr w:type="spellStart"/>
            <w:r w:rsidRPr="00163CC3">
              <w:t>start_date</w:t>
            </w:r>
            <w:proofErr w:type="spellEnd"/>
          </w:p>
        </w:tc>
        <w:tc>
          <w:tcPr>
            <w:tcW w:w="0" w:type="auto"/>
          </w:tcPr>
          <w:p w14:paraId="3CFB0E12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學年度開始日期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邏輯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開始日期必須早於結束日期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DATE</w:t>
            </w:r>
            <w:r w:rsidRPr="00163CC3">
              <w:rPr>
                <w:lang w:eastAsia="zh-TW"/>
              </w:rPr>
              <w:t>，格式</w:t>
            </w:r>
            <w:r w:rsidRPr="00163CC3">
              <w:rPr>
                <w:lang w:eastAsia="zh-TW"/>
              </w:rPr>
              <w:t>YYYY-MM-DD</w:t>
            </w:r>
            <w:r w:rsidRPr="00163CC3">
              <w:rPr>
                <w:b/>
                <w:bCs/>
                <w:lang w:eastAsia="zh-TW"/>
              </w:rPr>
              <w:t>日期範圍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 xml:space="preserve">1000-01-01 </w:t>
            </w:r>
            <w:r w:rsidRPr="00163CC3">
              <w:rPr>
                <w:lang w:eastAsia="zh-TW"/>
              </w:rPr>
              <w:t>到</w:t>
            </w:r>
            <w:r w:rsidRPr="00163CC3">
              <w:rPr>
                <w:lang w:eastAsia="zh-TW"/>
              </w:rPr>
              <w:t xml:space="preserve"> 9999-12-31</w:t>
            </w:r>
            <w:r w:rsidRPr="00163CC3">
              <w:rPr>
                <w:b/>
                <w:bCs/>
                <w:lang w:eastAsia="zh-TW"/>
              </w:rPr>
              <w:t>建議值</w:t>
            </w:r>
            <w:r w:rsidRPr="00163CC3">
              <w:rPr>
                <w:lang w:eastAsia="zh-TW"/>
              </w:rPr>
              <w:t>：通常為每年</w:t>
            </w:r>
            <w:r w:rsidRPr="00163CC3">
              <w:rPr>
                <w:lang w:eastAsia="zh-TW"/>
              </w:rPr>
              <w:t>9</w:t>
            </w:r>
            <w:r w:rsidRPr="00163CC3">
              <w:rPr>
                <w:lang w:eastAsia="zh-TW"/>
              </w:rPr>
              <w:t>月</w:t>
            </w:r>
            <w:r w:rsidRPr="00163CC3">
              <w:rPr>
                <w:lang w:eastAsia="zh-TW"/>
              </w:rPr>
              <w:t>1</w:t>
            </w:r>
            <w:r w:rsidRPr="00163CC3">
              <w:rPr>
                <w:lang w:eastAsia="zh-TW"/>
              </w:rPr>
              <w:t>日</w:t>
            </w:r>
          </w:p>
        </w:tc>
      </w:tr>
      <w:tr w:rsidR="00163CC3" w:rsidRPr="00163CC3" w14:paraId="123F54B2" w14:textId="77777777">
        <w:tc>
          <w:tcPr>
            <w:tcW w:w="0" w:type="auto"/>
          </w:tcPr>
          <w:p w14:paraId="67BB9A6A" w14:textId="77777777" w:rsidR="00054C03" w:rsidRPr="00163CC3" w:rsidRDefault="00226D08">
            <w:pPr>
              <w:pStyle w:val="Compact"/>
            </w:pPr>
            <w:proofErr w:type="spellStart"/>
            <w:r w:rsidRPr="00163CC3">
              <w:t>end_date</w:t>
            </w:r>
            <w:proofErr w:type="spellEnd"/>
          </w:p>
        </w:tc>
        <w:tc>
          <w:tcPr>
            <w:tcW w:w="0" w:type="auto"/>
          </w:tcPr>
          <w:p w14:paraId="231FB3BE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學年度結束日期</w:t>
            </w:r>
            <w:proofErr w:type="gramStart"/>
            <w:r w:rsidRPr="00163CC3">
              <w:rPr>
                <w:lang w:eastAsia="zh-TW"/>
              </w:rPr>
              <w:t>為必填欄位</w:t>
            </w:r>
            <w:proofErr w:type="gramEnd"/>
            <w:r w:rsidRPr="00163CC3">
              <w:rPr>
                <w:b/>
                <w:bCs/>
                <w:lang w:eastAsia="zh-TW"/>
              </w:rPr>
              <w:t>邏輯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結束日期必須晚於開始日期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DATE</w:t>
            </w:r>
            <w:r w:rsidRPr="00163CC3">
              <w:rPr>
                <w:lang w:eastAsia="zh-TW"/>
              </w:rPr>
              <w:t>，格式</w:t>
            </w:r>
            <w:r w:rsidRPr="00163CC3">
              <w:rPr>
                <w:lang w:eastAsia="zh-TW"/>
              </w:rPr>
              <w:t>YYYY-</w:t>
            </w:r>
            <w:r w:rsidRPr="00163CC3">
              <w:rPr>
                <w:lang w:eastAsia="zh-TW"/>
              </w:rPr>
              <w:lastRenderedPageBreak/>
              <w:t>MM-DD</w:t>
            </w:r>
            <w:r w:rsidRPr="00163CC3">
              <w:rPr>
                <w:b/>
                <w:bCs/>
                <w:lang w:eastAsia="zh-TW"/>
              </w:rPr>
              <w:t>日期範圍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 xml:space="preserve">1000-01-01 </w:t>
            </w:r>
            <w:r w:rsidRPr="00163CC3">
              <w:rPr>
                <w:lang w:eastAsia="zh-TW"/>
              </w:rPr>
              <w:t>到</w:t>
            </w:r>
            <w:r w:rsidRPr="00163CC3">
              <w:rPr>
                <w:lang w:eastAsia="zh-TW"/>
              </w:rPr>
              <w:t xml:space="preserve"> 9999-12-31</w:t>
            </w:r>
            <w:r w:rsidRPr="00163CC3">
              <w:rPr>
                <w:b/>
                <w:bCs/>
                <w:lang w:eastAsia="zh-TW"/>
              </w:rPr>
              <w:t>建議值</w:t>
            </w:r>
            <w:r w:rsidRPr="00163CC3">
              <w:rPr>
                <w:lang w:eastAsia="zh-TW"/>
              </w:rPr>
              <w:t>：通常為隔年</w:t>
            </w:r>
            <w:r w:rsidRPr="00163CC3">
              <w:rPr>
                <w:lang w:eastAsia="zh-TW"/>
              </w:rPr>
              <w:t>6</w:t>
            </w:r>
            <w:r w:rsidRPr="00163CC3">
              <w:rPr>
                <w:lang w:eastAsia="zh-TW"/>
              </w:rPr>
              <w:t>月</w:t>
            </w:r>
            <w:r w:rsidRPr="00163CC3">
              <w:rPr>
                <w:lang w:eastAsia="zh-TW"/>
              </w:rPr>
              <w:t>30</w:t>
            </w:r>
            <w:r w:rsidRPr="00163CC3">
              <w:rPr>
                <w:lang w:eastAsia="zh-TW"/>
              </w:rPr>
              <w:t>日</w:t>
            </w:r>
          </w:p>
        </w:tc>
      </w:tr>
      <w:tr w:rsidR="00163CC3" w:rsidRPr="00163CC3" w14:paraId="393406ED" w14:textId="77777777">
        <w:tc>
          <w:tcPr>
            <w:tcW w:w="0" w:type="auto"/>
          </w:tcPr>
          <w:p w14:paraId="22A0EDE2" w14:textId="77777777" w:rsidR="00054C03" w:rsidRPr="00163CC3" w:rsidRDefault="00226D08">
            <w:pPr>
              <w:pStyle w:val="Compact"/>
            </w:pPr>
            <w:r w:rsidRPr="00163CC3">
              <w:lastRenderedPageBreak/>
              <w:t>status</w:t>
            </w:r>
          </w:p>
        </w:tc>
        <w:tc>
          <w:tcPr>
            <w:tcW w:w="0" w:type="auto"/>
          </w:tcPr>
          <w:p w14:paraId="12D2B9F1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active’</w:t>
            </w:r>
            <w:r w:rsidRPr="00163CC3">
              <w:t>、</w:t>
            </w:r>
            <w:r w:rsidRPr="00163CC3">
              <w:t>’archived’</w:t>
            </w:r>
            <w:r w:rsidRPr="00163CC3">
              <w:t>兩種值</w:t>
            </w: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)</w:t>
            </w:r>
            <w:r w:rsidRPr="00163CC3">
              <w:t>：新建學年度預設為</w:t>
            </w:r>
            <w:r w:rsidRPr="00163CC3">
              <w:t>’active’</w:t>
            </w:r>
            <w:r w:rsidRPr="00163CC3">
              <w:t>狀態</w:t>
            </w:r>
            <w:r w:rsidRPr="00163CC3">
              <w:rPr>
                <w:b/>
                <w:bCs/>
              </w:rPr>
              <w:t>狀態定義</w:t>
            </w:r>
            <w:r w:rsidRPr="00163CC3">
              <w:t>：</w:t>
            </w:r>
            <w:r w:rsidRPr="00163CC3">
              <w:t>active(</w:t>
            </w:r>
            <w:r w:rsidRPr="00163CC3">
              <w:t>進行中或未來學年度</w:t>
            </w:r>
            <w:r w:rsidRPr="00163CC3">
              <w:t>)</w:t>
            </w:r>
            <w:r w:rsidRPr="00163CC3">
              <w:t>、</w:t>
            </w:r>
            <w:r w:rsidRPr="00163CC3">
              <w:t>archived(</w:t>
            </w:r>
            <w:r w:rsidRPr="00163CC3">
              <w:t>已結束的歷史學年度</w:t>
            </w:r>
            <w:r w:rsidRPr="00163CC3">
              <w:t>)</w:t>
            </w:r>
          </w:p>
        </w:tc>
      </w:tr>
    </w:tbl>
    <w:p w14:paraId="1BFA8AAA" w14:textId="77777777" w:rsidR="00054C03" w:rsidRPr="00163CC3" w:rsidRDefault="00226D08">
      <w:pPr>
        <w:pStyle w:val="2"/>
        <w:rPr>
          <w:color w:val="auto"/>
        </w:rPr>
      </w:pPr>
      <w:bookmarkStart w:id="39" w:name="組別資料表-groups"/>
      <w:bookmarkEnd w:id="36"/>
      <w:bookmarkEnd w:id="38"/>
      <w:r w:rsidRPr="00163CC3">
        <w:rPr>
          <w:color w:val="auto"/>
        </w:rPr>
        <w:t xml:space="preserve">6. </w:t>
      </w:r>
      <w:proofErr w:type="spellStart"/>
      <w:r w:rsidRPr="00163CC3">
        <w:rPr>
          <w:color w:val="auto"/>
        </w:rPr>
        <w:t>組別資料表</w:t>
      </w:r>
      <w:proofErr w:type="spellEnd"/>
      <w:r w:rsidRPr="00163CC3">
        <w:rPr>
          <w:color w:val="auto"/>
        </w:rPr>
        <w:t xml:space="preserve"> (groups)</w:t>
      </w:r>
    </w:p>
    <w:p w14:paraId="75A66A0E" w14:textId="77777777" w:rsidR="00054C03" w:rsidRPr="00163CC3" w:rsidRDefault="00226D08">
      <w:pPr>
        <w:pStyle w:val="3"/>
        <w:rPr>
          <w:color w:val="auto"/>
        </w:rPr>
      </w:pPr>
      <w:bookmarkStart w:id="40" w:name="sql建立語句-5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0C3F942C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(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group_nam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project_titl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teacher_id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yea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crea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tatus ENUM(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spended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teach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teachers(teach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yea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</w:t>
      </w:r>
      <w:r w:rsidRPr="00163CC3">
        <w:rPr>
          <w:rStyle w:val="NormalTok"/>
        </w:rPr>
        <w:t xml:space="preserve">academic_years(yea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RESTRIC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group_name_length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group_nam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project_title_length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project_titl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建立同一學年度組別名稱唯一性約束</w:t>
      </w:r>
      <w:r w:rsidRPr="00163CC3">
        <w:br/>
      </w: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NIQU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DEX</w:t>
      </w:r>
      <w:r w:rsidRPr="00163CC3">
        <w:rPr>
          <w:rStyle w:val="NormalTok"/>
        </w:rPr>
        <w:t xml:space="preserve"> idx_groups_unique_name_yea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>(group_name, year_id);</w:t>
      </w:r>
    </w:p>
    <w:p w14:paraId="7E2423D6" w14:textId="77777777" w:rsidR="00054C03" w:rsidRPr="00163CC3" w:rsidRDefault="00226D08">
      <w:pPr>
        <w:pStyle w:val="3"/>
        <w:rPr>
          <w:color w:val="auto"/>
        </w:rPr>
      </w:pPr>
      <w:bookmarkStart w:id="41" w:name="完整性限制-5"/>
      <w:bookmarkEnd w:id="40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5"/>
        <w:gridCol w:w="7155"/>
      </w:tblGrid>
      <w:tr w:rsidR="00163CC3" w:rsidRPr="00163CC3" w14:paraId="4052AFCD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7FD05D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016950F0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2F3C0FBC" w14:textId="77777777">
        <w:tc>
          <w:tcPr>
            <w:tcW w:w="0" w:type="auto"/>
          </w:tcPr>
          <w:p w14:paraId="3F2F102F" w14:textId="77777777" w:rsidR="00054C03" w:rsidRPr="00163CC3" w:rsidRDefault="00226D08">
            <w:pPr>
              <w:pStyle w:val="Compact"/>
            </w:pPr>
            <w:proofErr w:type="spellStart"/>
            <w:r w:rsidRPr="00163CC3">
              <w:t>group_id</w:t>
            </w:r>
            <w:proofErr w:type="spellEnd"/>
          </w:p>
        </w:tc>
        <w:tc>
          <w:tcPr>
            <w:tcW w:w="0" w:type="auto"/>
          </w:tcPr>
          <w:p w14:paraId="0B8CAFAC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組別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5D4343E8" w14:textId="77777777">
        <w:tc>
          <w:tcPr>
            <w:tcW w:w="0" w:type="auto"/>
          </w:tcPr>
          <w:p w14:paraId="2E346641" w14:textId="77777777" w:rsidR="00054C03" w:rsidRPr="00163CC3" w:rsidRDefault="00226D08">
            <w:pPr>
              <w:pStyle w:val="Compact"/>
            </w:pPr>
            <w:proofErr w:type="spellStart"/>
            <w:r w:rsidRPr="00163CC3">
              <w:t>group_name</w:t>
            </w:r>
            <w:proofErr w:type="spellEnd"/>
          </w:p>
        </w:tc>
        <w:tc>
          <w:tcPr>
            <w:tcW w:w="0" w:type="auto"/>
          </w:tcPr>
          <w:p w14:paraId="2B43A5FA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</w:t>
            </w:r>
            <w:r w:rsidRPr="00163CC3">
              <w:rPr>
                <w:b/>
                <w:bCs/>
              </w:rPr>
              <w:t xml:space="preserve">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組別名稱為必填欄位</w:t>
            </w:r>
            <w:r w:rsidRPr="00163CC3">
              <w:rPr>
                <w:b/>
                <w:bCs/>
              </w:rPr>
              <w:t>長度檢查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組別名稱至少</w:t>
            </w:r>
            <w:r w:rsidRPr="00163CC3">
              <w:t>2</w:t>
            </w:r>
            <w:r w:rsidRPr="00163CC3">
              <w:t>個字元</w:t>
            </w:r>
            <w:r w:rsidRPr="00163CC3">
              <w:rPr>
                <w:b/>
                <w:bCs/>
              </w:rPr>
              <w:t>學年度內唯一約束</w:t>
            </w:r>
            <w:r w:rsidRPr="00163CC3">
              <w:rPr>
                <w:b/>
                <w:bCs/>
              </w:rPr>
              <w:t xml:space="preserve"> (UNIQUE INDEX)</w:t>
            </w:r>
            <w:r w:rsidRPr="00163CC3">
              <w:t>：同一學年度內組別名稱不可重複</w:t>
            </w:r>
            <w:r w:rsidRPr="00163CC3">
              <w:rPr>
                <w:b/>
                <w:bCs/>
              </w:rPr>
              <w:t>複合唯一性</w:t>
            </w:r>
            <w:r w:rsidRPr="00163CC3">
              <w:t>：</w:t>
            </w:r>
            <w:r w:rsidRPr="00163CC3">
              <w:t>(group_name, year_id)</w:t>
            </w:r>
            <w:r w:rsidRPr="00163CC3">
              <w:t>組成複合唯一索引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VARCHAR(50)</w:t>
            </w:r>
            <w:r w:rsidRPr="00163CC3">
              <w:t>，</w:t>
            </w:r>
            <w:r w:rsidRPr="00163CC3">
              <w:lastRenderedPageBreak/>
              <w:t>最多</w:t>
            </w:r>
            <w:r w:rsidRPr="00163CC3">
              <w:t>50</w:t>
            </w:r>
            <w:r w:rsidRPr="00163CC3">
              <w:t>個</w:t>
            </w:r>
            <w:r w:rsidRPr="00163CC3">
              <w:t>UTF-8</w:t>
            </w:r>
            <w:r w:rsidRPr="00163CC3">
              <w:t>字元</w:t>
            </w:r>
            <w:r w:rsidRPr="00163CC3">
              <w:rPr>
                <w:b/>
                <w:bCs/>
              </w:rPr>
              <w:t>字元集</w:t>
            </w:r>
            <w:r w:rsidRPr="00163CC3">
              <w:t>：支援中英文組別名稱</w:t>
            </w:r>
          </w:p>
        </w:tc>
      </w:tr>
      <w:tr w:rsidR="00163CC3" w:rsidRPr="00163CC3" w14:paraId="2105F210" w14:textId="77777777">
        <w:tc>
          <w:tcPr>
            <w:tcW w:w="0" w:type="auto"/>
          </w:tcPr>
          <w:p w14:paraId="7890FE2F" w14:textId="77777777" w:rsidR="00054C03" w:rsidRPr="00163CC3" w:rsidRDefault="00226D08">
            <w:pPr>
              <w:pStyle w:val="Compact"/>
            </w:pPr>
            <w:proofErr w:type="spellStart"/>
            <w:r w:rsidRPr="00163CC3">
              <w:lastRenderedPageBreak/>
              <w:t>project_title</w:t>
            </w:r>
            <w:proofErr w:type="spellEnd"/>
          </w:p>
        </w:tc>
        <w:tc>
          <w:tcPr>
            <w:tcW w:w="0" w:type="auto"/>
          </w:tcPr>
          <w:p w14:paraId="6D744848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專題名稱</w:t>
            </w:r>
            <w:proofErr w:type="gramStart"/>
            <w:r w:rsidRPr="00163CC3">
              <w:rPr>
                <w:lang w:eastAsia="zh-TW"/>
              </w:rPr>
              <w:t>為必填欄位</w:t>
            </w:r>
            <w:r w:rsidRPr="00163CC3">
              <w:rPr>
                <w:b/>
                <w:bCs/>
                <w:lang w:eastAsia="zh-TW"/>
              </w:rPr>
              <w:t>長度</w:t>
            </w:r>
            <w:proofErr w:type="gramEnd"/>
            <w:r w:rsidRPr="00163CC3">
              <w:rPr>
                <w:b/>
                <w:bCs/>
                <w:lang w:eastAsia="zh-TW"/>
              </w:rPr>
              <w:t>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專題名稱至少</w:t>
            </w:r>
            <w:r w:rsidRPr="00163CC3">
              <w:rPr>
                <w:lang w:eastAsia="zh-TW"/>
              </w:rPr>
              <w:t>5</w:t>
            </w:r>
            <w:r w:rsidRPr="00163CC3">
              <w:rPr>
                <w:lang w:eastAsia="zh-TW"/>
              </w:rPr>
              <w:t>個字元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10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100</w:t>
            </w:r>
            <w:r w:rsidRPr="00163CC3">
              <w:rPr>
                <w:lang w:eastAsia="zh-TW"/>
              </w:rPr>
              <w:t>個</w:t>
            </w:r>
            <w:r w:rsidRPr="00163CC3">
              <w:rPr>
                <w:lang w:eastAsia="zh-TW"/>
              </w:rPr>
              <w:t>UTF-8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中英文混合的專題名稱和描述</w:t>
            </w:r>
            <w:r w:rsidRPr="00163CC3">
              <w:rPr>
                <w:b/>
                <w:bCs/>
                <w:lang w:eastAsia="zh-TW"/>
              </w:rPr>
              <w:t>內容要求</w:t>
            </w:r>
            <w:r w:rsidRPr="00163CC3">
              <w:rPr>
                <w:lang w:eastAsia="zh-TW"/>
              </w:rPr>
              <w:t>：應包含專題的主要技術或應用領域描述</w:t>
            </w:r>
          </w:p>
        </w:tc>
      </w:tr>
      <w:tr w:rsidR="00163CC3" w:rsidRPr="00163CC3" w14:paraId="138C00A1" w14:textId="77777777">
        <w:tc>
          <w:tcPr>
            <w:tcW w:w="0" w:type="auto"/>
          </w:tcPr>
          <w:p w14:paraId="7C2405AF" w14:textId="77777777" w:rsidR="00054C03" w:rsidRPr="00163CC3" w:rsidRDefault="00226D08">
            <w:pPr>
              <w:pStyle w:val="Compact"/>
            </w:pPr>
            <w:proofErr w:type="spellStart"/>
            <w:r w:rsidRPr="00163CC3">
              <w:t>teacher_id</w:t>
            </w:r>
            <w:proofErr w:type="spellEnd"/>
          </w:p>
        </w:tc>
        <w:tc>
          <w:tcPr>
            <w:tcW w:w="0" w:type="auto"/>
          </w:tcPr>
          <w:p w14:paraId="0CFAFB6B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可空值</w:t>
            </w:r>
            <w:r w:rsidRPr="00163CC3">
              <w:rPr>
                <w:b/>
                <w:bCs/>
              </w:rPr>
              <w:t xml:space="preserve"> (NULL)</w:t>
            </w:r>
            <w:r w:rsidRPr="00163CC3">
              <w:t>：允許組別暫時無指導教師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與</w:t>
            </w:r>
            <w:r w:rsidRPr="00163CC3">
              <w:t>teachers</w:t>
            </w:r>
            <w:r w:rsidRPr="00163CC3">
              <w:t>表的</w:t>
            </w:r>
            <w:r w:rsidRPr="00163CC3">
              <w:t>teache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設為空值</w:t>
            </w:r>
            <w:r w:rsidRPr="00163CC3">
              <w:rPr>
                <w:b/>
                <w:bCs/>
              </w:rPr>
              <w:t xml:space="preserve"> (ON DELETE SET NULL)</w:t>
            </w:r>
            <w:r w:rsidRPr="00163CC3">
              <w:t>：指導教師刪除時將此欄位設為</w:t>
            </w:r>
            <w:r w:rsidRPr="00163CC3">
              <w:t>NULL</w:t>
            </w:r>
            <w:r w:rsidRPr="00163CC3">
              <w:rPr>
                <w:b/>
                <w:bCs/>
              </w:rPr>
              <w:t>格式要求</w:t>
            </w:r>
            <w:r w:rsidRPr="00163CC3">
              <w:t>：若不為</w:t>
            </w:r>
            <w:r w:rsidRPr="00163CC3">
              <w:t>NULL</w:t>
            </w:r>
            <w:r w:rsidRPr="00163CC3">
              <w:t>，必須符合教師編號格式</w:t>
            </w:r>
            <w:r w:rsidRPr="00163CC3">
              <w:t>(T+6</w:t>
            </w:r>
            <w:r w:rsidRPr="00163CC3">
              <w:t>位數字</w:t>
            </w:r>
            <w:r w:rsidRPr="00163CC3">
              <w:t>)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VARCHAR(20)</w:t>
            </w:r>
            <w:r w:rsidRPr="00163CC3">
              <w:t>，實際使用</w:t>
            </w:r>
            <w:r w:rsidRPr="00163CC3">
              <w:t>7</w:t>
            </w:r>
            <w:r w:rsidRPr="00163CC3">
              <w:t>個字元或</w:t>
            </w:r>
            <w:r w:rsidRPr="00163CC3">
              <w:t>NULL</w:t>
            </w:r>
          </w:p>
        </w:tc>
      </w:tr>
      <w:tr w:rsidR="00163CC3" w:rsidRPr="00163CC3" w14:paraId="56CA55FF" w14:textId="77777777">
        <w:tc>
          <w:tcPr>
            <w:tcW w:w="0" w:type="auto"/>
          </w:tcPr>
          <w:p w14:paraId="7D00E246" w14:textId="77777777" w:rsidR="00054C03" w:rsidRPr="00163CC3" w:rsidRDefault="00226D08">
            <w:pPr>
              <w:pStyle w:val="Compact"/>
            </w:pPr>
            <w:proofErr w:type="spellStart"/>
            <w:r w:rsidRPr="00163CC3">
              <w:t>year_id</w:t>
            </w:r>
            <w:proofErr w:type="spellEnd"/>
          </w:p>
        </w:tc>
        <w:tc>
          <w:tcPr>
            <w:tcW w:w="0" w:type="auto"/>
          </w:tcPr>
          <w:p w14:paraId="25F583B4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學年度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academic_years</w:t>
            </w:r>
            <w:r w:rsidRPr="00163CC3">
              <w:t>表的</w:t>
            </w:r>
            <w:r w:rsidRPr="00163CC3">
              <w:t>yea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限制刪除</w:t>
            </w:r>
            <w:r w:rsidRPr="00163CC3">
              <w:rPr>
                <w:b/>
                <w:bCs/>
              </w:rPr>
              <w:t xml:space="preserve"> (ON DELETE RESTRICT)</w:t>
            </w:r>
            <w:r w:rsidRPr="00163CC3">
              <w:t>：不允許刪除已有組別的學年度</w:t>
            </w:r>
            <w:r w:rsidRPr="00163CC3">
              <w:rPr>
                <w:b/>
                <w:bCs/>
              </w:rPr>
              <w:t>參照完整性</w:t>
            </w:r>
            <w:r w:rsidRPr="00163CC3">
              <w:t>：確保組別必須歸屬於有效的學年度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0343D002" w14:textId="77777777">
        <w:tc>
          <w:tcPr>
            <w:tcW w:w="0" w:type="auto"/>
          </w:tcPr>
          <w:p w14:paraId="2B520E06" w14:textId="77777777" w:rsidR="00054C03" w:rsidRPr="00163CC3" w:rsidRDefault="00226D08">
            <w:pPr>
              <w:pStyle w:val="Compact"/>
            </w:pPr>
            <w:proofErr w:type="spellStart"/>
            <w:r w:rsidRPr="00163CC3">
              <w:t>created_at</w:t>
            </w:r>
            <w:proofErr w:type="spellEnd"/>
          </w:p>
        </w:tc>
        <w:tc>
          <w:tcPr>
            <w:tcW w:w="0" w:type="auto"/>
          </w:tcPr>
          <w:p w14:paraId="05F0D5B9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 CURRENT_</w:t>
            </w:r>
            <w:proofErr w:type="gramStart"/>
            <w:r w:rsidRPr="00163CC3">
              <w:rPr>
                <w:b/>
                <w:bCs/>
              </w:rPr>
              <w:t>TIMESTAMP)</w:t>
            </w:r>
            <w:r w:rsidRPr="00163CC3">
              <w:t>：</w:t>
            </w:r>
            <w:proofErr w:type="gramEnd"/>
            <w:r w:rsidRPr="00163CC3">
              <w:t>系統自動記錄組別建立時間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t>YYYY-MM-DD HH:mm:ss</w:t>
            </w:r>
            <w:r w:rsidRPr="00163CC3">
              <w:rPr>
                <w:b/>
                <w:bCs/>
              </w:rPr>
              <w:t>時間範圍</w:t>
            </w:r>
            <w:r w:rsidRPr="00163CC3">
              <w:t>：</w:t>
            </w:r>
            <w:r w:rsidRPr="00163CC3">
              <w:t xml:space="preserve">1000-01-01 00:00:00 </w:t>
            </w:r>
            <w:r w:rsidRPr="00163CC3">
              <w:t>到</w:t>
            </w:r>
            <w:r w:rsidRPr="00163CC3">
              <w:t xml:space="preserve"> 9999-12-31 23:59:59</w:t>
            </w:r>
            <w:r w:rsidRPr="00163CC3">
              <w:rPr>
                <w:b/>
                <w:bCs/>
              </w:rPr>
              <w:t>不可更新</w:t>
            </w:r>
            <w:r w:rsidRPr="00163CC3">
              <w:t>：組別建立後此欄位不應被修改</w:t>
            </w:r>
          </w:p>
        </w:tc>
      </w:tr>
      <w:tr w:rsidR="00163CC3" w:rsidRPr="00163CC3" w14:paraId="00ABC550" w14:textId="77777777">
        <w:tc>
          <w:tcPr>
            <w:tcW w:w="0" w:type="auto"/>
          </w:tcPr>
          <w:p w14:paraId="5B8FA03C" w14:textId="77777777" w:rsidR="00054C03" w:rsidRPr="00163CC3" w:rsidRDefault="00226D08">
            <w:pPr>
              <w:pStyle w:val="Compact"/>
            </w:pPr>
            <w:r w:rsidRPr="00163CC3">
              <w:t>status</w:t>
            </w:r>
          </w:p>
        </w:tc>
        <w:tc>
          <w:tcPr>
            <w:tcW w:w="0" w:type="auto"/>
          </w:tcPr>
          <w:p w14:paraId="300310E4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active’</w:t>
            </w:r>
            <w:proofErr w:type="gramStart"/>
            <w:r w:rsidRPr="00163CC3">
              <w:t>、</w:t>
            </w:r>
            <w:r w:rsidRPr="00163CC3">
              <w:t>‘</w:t>
            </w:r>
            <w:proofErr w:type="gramEnd"/>
            <w:r w:rsidRPr="00163CC3">
              <w:t>completed’</w:t>
            </w:r>
            <w:r w:rsidRPr="00163CC3">
              <w:t>、</w:t>
            </w:r>
            <w:r w:rsidRPr="00163CC3">
              <w:t>’suspended’</w:t>
            </w:r>
            <w:r w:rsidRPr="00163CC3">
              <w:t>三種值</w:t>
            </w: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)</w:t>
            </w:r>
            <w:r w:rsidRPr="00163CC3">
              <w:t>：新建組別預設為</w:t>
            </w:r>
            <w:r w:rsidRPr="00163CC3">
              <w:t>’active’</w:t>
            </w:r>
            <w:r w:rsidRPr="00163CC3">
              <w:t>狀態</w:t>
            </w:r>
            <w:r w:rsidRPr="00163CC3">
              <w:rPr>
                <w:b/>
                <w:bCs/>
              </w:rPr>
              <w:t>狀態定義</w:t>
            </w:r>
            <w:r w:rsidRPr="00163CC3">
              <w:t>：</w:t>
            </w:r>
            <w:r w:rsidRPr="00163CC3">
              <w:t>active(</w:t>
            </w:r>
            <w:r w:rsidRPr="00163CC3">
              <w:t>進行中</w:t>
            </w:r>
            <w:r w:rsidRPr="00163CC3">
              <w:t>)</w:t>
            </w:r>
            <w:r w:rsidRPr="00163CC3">
              <w:t>、</w:t>
            </w:r>
            <w:r w:rsidRPr="00163CC3">
              <w:t>completed(</w:t>
            </w:r>
            <w:r w:rsidRPr="00163CC3">
              <w:t>已完成</w:t>
            </w:r>
            <w:r w:rsidRPr="00163CC3">
              <w:t>)</w:t>
            </w:r>
            <w:r w:rsidRPr="00163CC3">
              <w:t>、</w:t>
            </w:r>
            <w:r w:rsidRPr="00163CC3">
              <w:t>suspended(</w:t>
            </w:r>
            <w:r w:rsidRPr="00163CC3">
              <w:t>已暫停</w:t>
            </w:r>
            <w:r w:rsidRPr="00163CC3">
              <w:t>)</w:t>
            </w:r>
          </w:p>
        </w:tc>
      </w:tr>
    </w:tbl>
    <w:p w14:paraId="58BD304E" w14:textId="77777777" w:rsidR="00054C03" w:rsidRPr="00163CC3" w:rsidRDefault="00226D08">
      <w:pPr>
        <w:pStyle w:val="2"/>
        <w:rPr>
          <w:color w:val="auto"/>
        </w:rPr>
      </w:pPr>
      <w:bookmarkStart w:id="42" w:name="週報資料表-weekly_reports"/>
      <w:bookmarkEnd w:id="39"/>
      <w:bookmarkEnd w:id="41"/>
      <w:r w:rsidRPr="00163CC3">
        <w:rPr>
          <w:color w:val="auto"/>
        </w:rPr>
        <w:t xml:space="preserve">7. </w:t>
      </w:r>
      <w:proofErr w:type="spellStart"/>
      <w:r w:rsidRPr="00163CC3">
        <w:rPr>
          <w:color w:val="auto"/>
        </w:rPr>
        <w:t>週報資料表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weekly_rep</w:t>
      </w:r>
      <w:r w:rsidRPr="00163CC3">
        <w:rPr>
          <w:color w:val="auto"/>
        </w:rPr>
        <w:t>orts</w:t>
      </w:r>
      <w:proofErr w:type="spellEnd"/>
      <w:r w:rsidRPr="00163CC3">
        <w:rPr>
          <w:color w:val="auto"/>
        </w:rPr>
        <w:t>)</w:t>
      </w:r>
    </w:p>
    <w:p w14:paraId="6CF2FA8C" w14:textId="77777777" w:rsidR="00054C03" w:rsidRPr="00163CC3" w:rsidRDefault="00226D08">
      <w:pPr>
        <w:pStyle w:val="3"/>
        <w:rPr>
          <w:color w:val="auto"/>
        </w:rPr>
      </w:pPr>
      <w:bookmarkStart w:id="43" w:name="sql建立語句-6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4082CCD6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weekly_reports (</w:t>
      </w:r>
      <w:r w:rsidRPr="00163CC3">
        <w:br/>
      </w:r>
      <w:r w:rsidRPr="00163CC3">
        <w:rPr>
          <w:rStyle w:val="NormalTok"/>
        </w:rPr>
        <w:t xml:space="preserve">    report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student_id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week_number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yea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this_week_work TEXT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next_wee</w:t>
      </w:r>
      <w:r w:rsidRPr="00163CC3">
        <w:rPr>
          <w:rStyle w:val="NormalTok"/>
        </w:rPr>
        <w:t xml:space="preserve">k_plan TEXT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ubmit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tatus ENUM(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missing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student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students(student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yea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academic_years(yea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lastRenderedPageBreak/>
        <w:t>RESTRIC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week_number_range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week_number </w:t>
      </w:r>
      <w:r w:rsidRPr="00163CC3">
        <w:rPr>
          <w:rStyle w:val="KeywordTok"/>
          <w:color w:val="auto"/>
        </w:rPr>
        <w:t>BETWE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8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</w:t>
      </w:r>
      <w:r w:rsidRPr="00163CC3">
        <w:rPr>
          <w:rStyle w:val="KeywordTok"/>
          <w:color w:val="auto"/>
        </w:rPr>
        <w:t>NT</w:t>
      </w:r>
      <w:r w:rsidRPr="00163CC3">
        <w:rPr>
          <w:rStyle w:val="NormalTok"/>
        </w:rPr>
        <w:t xml:space="preserve"> chk_work_content_length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this_week_work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plan_content_length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next_week_plan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學生每週每學年度只能有一份週報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UNIQU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unique_student_week_year (student_id, week_number, year_id)</w:t>
      </w:r>
      <w:r w:rsidRPr="00163CC3">
        <w:br/>
      </w:r>
      <w:r w:rsidRPr="00163CC3">
        <w:rPr>
          <w:rStyle w:val="NormalTok"/>
        </w:rPr>
        <w:t>);</w:t>
      </w:r>
    </w:p>
    <w:p w14:paraId="74F910DF" w14:textId="77777777" w:rsidR="00054C03" w:rsidRPr="00163CC3" w:rsidRDefault="00226D08">
      <w:pPr>
        <w:pStyle w:val="3"/>
        <w:rPr>
          <w:color w:val="auto"/>
        </w:rPr>
      </w:pPr>
      <w:bookmarkStart w:id="44" w:name="完整性限制-6"/>
      <w:bookmarkEnd w:id="43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2"/>
        <w:gridCol w:w="6778"/>
      </w:tblGrid>
      <w:tr w:rsidR="00163CC3" w:rsidRPr="00163CC3" w14:paraId="01C26266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0920C4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033ACC75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4977E1FF" w14:textId="77777777">
        <w:tc>
          <w:tcPr>
            <w:tcW w:w="0" w:type="auto"/>
          </w:tcPr>
          <w:p w14:paraId="194597E2" w14:textId="77777777" w:rsidR="00054C03" w:rsidRPr="00163CC3" w:rsidRDefault="00226D08">
            <w:pPr>
              <w:pStyle w:val="Compact"/>
            </w:pPr>
            <w:proofErr w:type="spellStart"/>
            <w:r w:rsidRPr="00163CC3">
              <w:t>report_id</w:t>
            </w:r>
            <w:proofErr w:type="spellEnd"/>
          </w:p>
        </w:tc>
        <w:tc>
          <w:tcPr>
            <w:tcW w:w="0" w:type="auto"/>
          </w:tcPr>
          <w:p w14:paraId="1DE085C0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週報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5C104896" w14:textId="77777777">
        <w:tc>
          <w:tcPr>
            <w:tcW w:w="0" w:type="auto"/>
          </w:tcPr>
          <w:p w14:paraId="1725D3B3" w14:textId="77777777" w:rsidR="00054C03" w:rsidRPr="00163CC3" w:rsidRDefault="00226D08">
            <w:pPr>
              <w:pStyle w:val="Compact"/>
            </w:pPr>
            <w:proofErr w:type="spellStart"/>
            <w:r w:rsidRPr="00163CC3">
              <w:t>student_id</w:t>
            </w:r>
            <w:proofErr w:type="spellEnd"/>
          </w:p>
        </w:tc>
        <w:tc>
          <w:tcPr>
            <w:tcW w:w="0" w:type="auto"/>
          </w:tcPr>
          <w:p w14:paraId="21372843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學生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students</w:t>
            </w:r>
            <w:r w:rsidRPr="00163CC3">
              <w:t>表的</w:t>
            </w:r>
            <w:r w:rsidRPr="00163CC3">
              <w:t>student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級聯刪除</w:t>
            </w:r>
            <w:r w:rsidRPr="00163CC3">
              <w:rPr>
                <w:b/>
                <w:bCs/>
              </w:rPr>
              <w:t xml:space="preserve"> (ON DELETE CASCADE)</w:t>
            </w:r>
            <w:r w:rsidRPr="00163CC3">
              <w:t>：學生刪除時週報記錄同步刪除</w:t>
            </w:r>
            <w:r w:rsidRPr="00163CC3">
              <w:rPr>
                <w:b/>
                <w:bCs/>
              </w:rPr>
              <w:t>複合唯一約束</w:t>
            </w:r>
            <w:r w:rsidRPr="00163CC3">
              <w:rPr>
                <w:b/>
                <w:bCs/>
              </w:rPr>
              <w:t xml:space="preserve"> (UNIQUE KEY)</w:t>
            </w:r>
            <w:r w:rsidRPr="00163CC3">
              <w:t>：與</w:t>
            </w:r>
            <w:r w:rsidRPr="00163CC3">
              <w:t>week_number</w:t>
            </w:r>
            <w:r w:rsidRPr="00163CC3">
              <w:t>、</w:t>
            </w:r>
            <w:r w:rsidRPr="00163CC3">
              <w:t>year_id</w:t>
            </w:r>
            <w:r w:rsidRPr="00163CC3">
              <w:t>組成複合唯一鍵</w:t>
            </w:r>
            <w:r w:rsidRPr="00163CC3">
              <w:rPr>
                <w:b/>
                <w:bCs/>
              </w:rPr>
              <w:t>格式要求</w:t>
            </w:r>
            <w:r w:rsidRPr="00163CC3">
              <w:t>：必須為</w:t>
            </w:r>
            <w:r w:rsidRPr="00163CC3">
              <w:t>8</w:t>
            </w:r>
            <w:r w:rsidRPr="00163CC3">
              <w:t>位數字格式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VARCHAR(20)</w:t>
            </w:r>
            <w:r w:rsidRPr="00163CC3">
              <w:t>，實際使用</w:t>
            </w:r>
            <w:r w:rsidRPr="00163CC3">
              <w:t>8</w:t>
            </w:r>
            <w:r w:rsidRPr="00163CC3">
              <w:t>個字元</w:t>
            </w:r>
          </w:p>
        </w:tc>
      </w:tr>
      <w:tr w:rsidR="00163CC3" w:rsidRPr="00163CC3" w14:paraId="2A547856" w14:textId="77777777">
        <w:tc>
          <w:tcPr>
            <w:tcW w:w="0" w:type="auto"/>
          </w:tcPr>
          <w:p w14:paraId="77BD8FCF" w14:textId="77777777" w:rsidR="00054C03" w:rsidRPr="00163CC3" w:rsidRDefault="00226D08">
            <w:pPr>
              <w:pStyle w:val="Compact"/>
            </w:pPr>
            <w:proofErr w:type="spellStart"/>
            <w:r w:rsidRPr="00163CC3">
              <w:t>group_id</w:t>
            </w:r>
            <w:proofErr w:type="spellEnd"/>
          </w:p>
        </w:tc>
        <w:tc>
          <w:tcPr>
            <w:tcW w:w="0" w:type="auto"/>
          </w:tcPr>
          <w:p w14:paraId="3E42F8ED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組別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groups</w:t>
            </w:r>
            <w:r w:rsidRPr="00163CC3">
              <w:t>表的</w:t>
            </w:r>
            <w:r w:rsidRPr="00163CC3">
              <w:t>group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級聯刪除</w:t>
            </w:r>
            <w:r w:rsidRPr="00163CC3">
              <w:rPr>
                <w:b/>
                <w:bCs/>
              </w:rPr>
              <w:t xml:space="preserve"> (ON</w:t>
            </w:r>
            <w:r w:rsidRPr="00163CC3">
              <w:rPr>
                <w:b/>
                <w:bCs/>
              </w:rPr>
              <w:t xml:space="preserve"> DELETE CASCADE)</w:t>
            </w:r>
            <w:r w:rsidRPr="00163CC3">
              <w:t>：組別刪除時週報記錄同步刪除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04510FC8" w14:textId="77777777">
        <w:tc>
          <w:tcPr>
            <w:tcW w:w="0" w:type="auto"/>
          </w:tcPr>
          <w:p w14:paraId="059945BA" w14:textId="77777777" w:rsidR="00054C03" w:rsidRPr="00163CC3" w:rsidRDefault="00226D08">
            <w:pPr>
              <w:pStyle w:val="Compact"/>
            </w:pPr>
            <w:proofErr w:type="spellStart"/>
            <w:r w:rsidRPr="00163CC3">
              <w:t>week_number</w:t>
            </w:r>
            <w:proofErr w:type="spellEnd"/>
          </w:p>
        </w:tc>
        <w:tc>
          <w:tcPr>
            <w:tcW w:w="0" w:type="auto"/>
          </w:tcPr>
          <w:p w14:paraId="641492D0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填入週次</w:t>
            </w:r>
            <w:r w:rsidRPr="00163CC3">
              <w:rPr>
                <w:b/>
                <w:bCs/>
              </w:rPr>
              <w:t>範圍檢查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週次必須在</w:t>
            </w:r>
            <w:r w:rsidRPr="00163CC3">
              <w:t>1</w:t>
            </w:r>
            <w:r w:rsidRPr="00163CC3">
              <w:t>到</w:t>
            </w:r>
            <w:r w:rsidRPr="00163CC3">
              <w:t>18</w:t>
            </w:r>
            <w:r w:rsidRPr="00163CC3">
              <w:t>之間</w:t>
            </w:r>
            <w:r w:rsidRPr="00163CC3">
              <w:rPr>
                <w:b/>
                <w:bCs/>
              </w:rPr>
              <w:t>複合唯一約束</w:t>
            </w:r>
            <w:r w:rsidRPr="00163CC3">
              <w:rPr>
                <w:b/>
                <w:bCs/>
              </w:rPr>
              <w:t xml:space="preserve"> (UNIQUE KEY)</w:t>
            </w:r>
            <w:r w:rsidRPr="00163CC3">
              <w:t>：與</w:t>
            </w:r>
            <w:r w:rsidRPr="00163CC3">
              <w:t>student_id</w:t>
            </w:r>
            <w:r w:rsidRPr="00163CC3">
              <w:t>、</w:t>
            </w:r>
            <w:r w:rsidRPr="00163CC3">
              <w:t>year_id</w:t>
            </w:r>
            <w:r w:rsidRPr="00163CC3">
              <w:t>組成複合唯一鍵</w:t>
            </w:r>
            <w:r w:rsidRPr="00163CC3">
              <w:rPr>
                <w:b/>
                <w:bCs/>
              </w:rPr>
              <w:t>學期制度</w:t>
            </w:r>
            <w:r w:rsidRPr="00163CC3">
              <w:t>：對應</w:t>
            </w:r>
            <w:r w:rsidRPr="00163CC3">
              <w:t>18</w:t>
            </w:r>
            <w:r w:rsidRPr="00163CC3">
              <w:t>週制學期安排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18</w:t>
            </w:r>
          </w:p>
        </w:tc>
      </w:tr>
      <w:tr w:rsidR="00163CC3" w:rsidRPr="00163CC3" w14:paraId="562D91A0" w14:textId="77777777">
        <w:tc>
          <w:tcPr>
            <w:tcW w:w="0" w:type="auto"/>
          </w:tcPr>
          <w:p w14:paraId="34D71372" w14:textId="77777777" w:rsidR="00054C03" w:rsidRPr="00163CC3" w:rsidRDefault="00226D08">
            <w:pPr>
              <w:pStyle w:val="Compact"/>
            </w:pPr>
            <w:proofErr w:type="spellStart"/>
            <w:r w:rsidRPr="00163CC3">
              <w:t>year_id</w:t>
            </w:r>
            <w:proofErr w:type="spellEnd"/>
          </w:p>
        </w:tc>
        <w:tc>
          <w:tcPr>
            <w:tcW w:w="0" w:type="auto"/>
          </w:tcPr>
          <w:p w14:paraId="3A11C133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學年度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academic_years</w:t>
            </w:r>
            <w:r w:rsidRPr="00163CC3">
              <w:t>表的</w:t>
            </w:r>
            <w:r w:rsidRPr="00163CC3">
              <w:t>y</w:t>
            </w:r>
            <w:r w:rsidRPr="00163CC3">
              <w:t>ea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限制刪除</w:t>
            </w:r>
            <w:r w:rsidRPr="00163CC3">
              <w:rPr>
                <w:b/>
                <w:bCs/>
              </w:rPr>
              <w:t xml:space="preserve"> (ON DELETE RESTRICT)</w:t>
            </w:r>
            <w:r w:rsidRPr="00163CC3">
              <w:t>：不允許刪除已有週報的學年度</w:t>
            </w:r>
            <w:r w:rsidRPr="00163CC3">
              <w:rPr>
                <w:b/>
                <w:bCs/>
              </w:rPr>
              <w:t>複合唯一約束</w:t>
            </w:r>
            <w:r w:rsidRPr="00163CC3">
              <w:rPr>
                <w:b/>
                <w:bCs/>
              </w:rPr>
              <w:t xml:space="preserve"> (UNIQUE KEY)</w:t>
            </w:r>
            <w:r w:rsidRPr="00163CC3">
              <w:t>：與</w:t>
            </w:r>
            <w:r w:rsidRPr="00163CC3">
              <w:t>student_id</w:t>
            </w:r>
            <w:r w:rsidRPr="00163CC3">
              <w:t>、</w:t>
            </w:r>
            <w:r w:rsidRPr="00163CC3">
              <w:t>week_number</w:t>
            </w:r>
            <w:r w:rsidRPr="00163CC3">
              <w:t>組成複合唯一鍵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702BFA13" w14:textId="77777777">
        <w:tc>
          <w:tcPr>
            <w:tcW w:w="0" w:type="auto"/>
          </w:tcPr>
          <w:p w14:paraId="2D3887A2" w14:textId="77777777" w:rsidR="00054C03" w:rsidRPr="00163CC3" w:rsidRDefault="00226D08">
            <w:pPr>
              <w:pStyle w:val="Compact"/>
            </w:pPr>
            <w:proofErr w:type="spellStart"/>
            <w:r w:rsidRPr="00163CC3">
              <w:t>this_week_work</w:t>
            </w:r>
            <w:proofErr w:type="spellEnd"/>
          </w:p>
        </w:tc>
        <w:tc>
          <w:tcPr>
            <w:tcW w:w="0" w:type="auto"/>
          </w:tcPr>
          <w:p w14:paraId="6CB829E4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填入本</w:t>
            </w:r>
            <w:proofErr w:type="gramStart"/>
            <w:r w:rsidRPr="00163CC3">
              <w:rPr>
                <w:lang w:eastAsia="zh-TW"/>
              </w:rPr>
              <w:t>週</w:t>
            </w:r>
            <w:proofErr w:type="gramEnd"/>
            <w:r w:rsidRPr="00163CC3">
              <w:rPr>
                <w:lang w:eastAsia="zh-TW"/>
              </w:rPr>
              <w:t>工作內容</w:t>
            </w:r>
            <w:r w:rsidRPr="00163CC3">
              <w:rPr>
                <w:b/>
                <w:bCs/>
                <w:lang w:eastAsia="zh-TW"/>
              </w:rPr>
              <w:t>長度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內容至少</w:t>
            </w:r>
            <w:r w:rsidRPr="00163CC3">
              <w:rPr>
                <w:lang w:eastAsia="zh-TW"/>
              </w:rPr>
              <w:t>10</w:t>
            </w:r>
            <w:r w:rsidRPr="00163CC3">
              <w:rPr>
                <w:lang w:eastAsia="zh-TW"/>
              </w:rPr>
              <w:t>個字元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TEXT</w:t>
            </w:r>
            <w:r w:rsidRPr="00163CC3">
              <w:rPr>
                <w:lang w:eastAsia="zh-TW"/>
              </w:rPr>
              <w:t>，最大</w:t>
            </w:r>
            <w:r w:rsidRPr="00163CC3">
              <w:rPr>
                <w:lang w:eastAsia="zh-TW"/>
              </w:rPr>
              <w:t>65,535</w:t>
            </w:r>
            <w:r w:rsidRPr="00163CC3">
              <w:rPr>
                <w:lang w:eastAsia="zh-TW"/>
              </w:rPr>
              <w:lastRenderedPageBreak/>
              <w:t>個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</w:t>
            </w:r>
            <w:r w:rsidRPr="00163CC3">
              <w:rPr>
                <w:lang w:eastAsia="zh-TW"/>
              </w:rPr>
              <w:t>UTF-8</w:t>
            </w:r>
            <w:r w:rsidRPr="00163CC3">
              <w:rPr>
                <w:lang w:eastAsia="zh-TW"/>
              </w:rPr>
              <w:t>編碼，容納中英文混合</w:t>
            </w:r>
            <w:proofErr w:type="gramStart"/>
            <w:r w:rsidRPr="00163CC3">
              <w:rPr>
                <w:lang w:eastAsia="zh-TW"/>
              </w:rPr>
              <w:t>內容</w:t>
            </w:r>
            <w:r w:rsidRPr="00163CC3">
              <w:rPr>
                <w:b/>
                <w:bCs/>
                <w:lang w:eastAsia="zh-TW"/>
              </w:rPr>
              <w:t>內容</w:t>
            </w:r>
            <w:proofErr w:type="gramEnd"/>
            <w:r w:rsidRPr="00163CC3">
              <w:rPr>
                <w:b/>
                <w:bCs/>
                <w:lang w:eastAsia="zh-TW"/>
              </w:rPr>
              <w:t>要求</w:t>
            </w:r>
            <w:r w:rsidRPr="00163CC3">
              <w:rPr>
                <w:lang w:eastAsia="zh-TW"/>
              </w:rPr>
              <w:t>：記錄學生本</w:t>
            </w:r>
            <w:proofErr w:type="gramStart"/>
            <w:r w:rsidRPr="00163CC3">
              <w:rPr>
                <w:lang w:eastAsia="zh-TW"/>
              </w:rPr>
              <w:t>週</w:t>
            </w:r>
            <w:proofErr w:type="gramEnd"/>
            <w:r w:rsidRPr="00163CC3">
              <w:rPr>
                <w:lang w:eastAsia="zh-TW"/>
              </w:rPr>
              <w:t>實際完成的專題工作項目</w:t>
            </w:r>
          </w:p>
        </w:tc>
      </w:tr>
      <w:tr w:rsidR="00163CC3" w:rsidRPr="00163CC3" w14:paraId="205FB400" w14:textId="77777777">
        <w:tc>
          <w:tcPr>
            <w:tcW w:w="0" w:type="auto"/>
          </w:tcPr>
          <w:p w14:paraId="62259A9E" w14:textId="77777777" w:rsidR="00054C03" w:rsidRPr="00163CC3" w:rsidRDefault="00226D08">
            <w:pPr>
              <w:pStyle w:val="Compact"/>
            </w:pPr>
            <w:proofErr w:type="spellStart"/>
            <w:r w:rsidRPr="00163CC3">
              <w:lastRenderedPageBreak/>
              <w:t>next_week_plan</w:t>
            </w:r>
            <w:proofErr w:type="spellEnd"/>
          </w:p>
        </w:tc>
        <w:tc>
          <w:tcPr>
            <w:tcW w:w="0" w:type="auto"/>
          </w:tcPr>
          <w:p w14:paraId="57A99902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填入下</w:t>
            </w:r>
            <w:proofErr w:type="gramStart"/>
            <w:r w:rsidRPr="00163CC3">
              <w:rPr>
                <w:lang w:eastAsia="zh-TW"/>
              </w:rPr>
              <w:t>週</w:t>
            </w:r>
            <w:proofErr w:type="gramEnd"/>
            <w:r w:rsidRPr="00163CC3">
              <w:rPr>
                <w:lang w:eastAsia="zh-TW"/>
              </w:rPr>
              <w:t>工作計畫</w:t>
            </w:r>
            <w:r w:rsidRPr="00163CC3">
              <w:rPr>
                <w:b/>
                <w:bCs/>
                <w:lang w:eastAsia="zh-TW"/>
              </w:rPr>
              <w:t>長度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內容至少</w:t>
            </w:r>
            <w:r w:rsidRPr="00163CC3">
              <w:rPr>
                <w:lang w:eastAsia="zh-TW"/>
              </w:rPr>
              <w:t>10</w:t>
            </w:r>
            <w:r w:rsidRPr="00163CC3">
              <w:rPr>
                <w:lang w:eastAsia="zh-TW"/>
              </w:rPr>
              <w:t>個字元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TEXT</w:t>
            </w:r>
            <w:r w:rsidRPr="00163CC3">
              <w:rPr>
                <w:lang w:eastAsia="zh-TW"/>
              </w:rPr>
              <w:t>，最大</w:t>
            </w:r>
            <w:r w:rsidRPr="00163CC3">
              <w:rPr>
                <w:lang w:eastAsia="zh-TW"/>
              </w:rPr>
              <w:t>65,535</w:t>
            </w:r>
            <w:r w:rsidRPr="00163CC3">
              <w:rPr>
                <w:lang w:eastAsia="zh-TW"/>
              </w:rPr>
              <w:t>個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</w:t>
            </w:r>
            <w:r w:rsidRPr="00163CC3">
              <w:rPr>
                <w:lang w:eastAsia="zh-TW"/>
              </w:rPr>
              <w:t>UTF-8</w:t>
            </w:r>
            <w:r w:rsidRPr="00163CC3">
              <w:rPr>
                <w:lang w:eastAsia="zh-TW"/>
              </w:rPr>
              <w:t>編碼，容納中英文混合</w:t>
            </w:r>
            <w:proofErr w:type="gramStart"/>
            <w:r w:rsidRPr="00163CC3">
              <w:rPr>
                <w:lang w:eastAsia="zh-TW"/>
              </w:rPr>
              <w:t>內容</w:t>
            </w:r>
            <w:r w:rsidRPr="00163CC3">
              <w:rPr>
                <w:b/>
                <w:bCs/>
                <w:lang w:eastAsia="zh-TW"/>
              </w:rPr>
              <w:t>內容</w:t>
            </w:r>
            <w:proofErr w:type="gramEnd"/>
            <w:r w:rsidRPr="00163CC3">
              <w:rPr>
                <w:b/>
                <w:bCs/>
                <w:lang w:eastAsia="zh-TW"/>
              </w:rPr>
              <w:t>要求</w:t>
            </w:r>
            <w:r w:rsidRPr="00163CC3">
              <w:rPr>
                <w:lang w:eastAsia="zh-TW"/>
              </w:rPr>
              <w:t>：記錄學生下</w:t>
            </w:r>
            <w:proofErr w:type="gramStart"/>
            <w:r w:rsidRPr="00163CC3">
              <w:rPr>
                <w:lang w:eastAsia="zh-TW"/>
              </w:rPr>
              <w:t>週</w:t>
            </w:r>
            <w:proofErr w:type="gramEnd"/>
            <w:r w:rsidRPr="00163CC3">
              <w:rPr>
                <w:lang w:eastAsia="zh-TW"/>
              </w:rPr>
              <w:t>預計進行的專題工作安排</w:t>
            </w:r>
          </w:p>
        </w:tc>
      </w:tr>
      <w:tr w:rsidR="00163CC3" w:rsidRPr="00163CC3" w14:paraId="59FC88F4" w14:textId="77777777">
        <w:tc>
          <w:tcPr>
            <w:tcW w:w="0" w:type="auto"/>
          </w:tcPr>
          <w:p w14:paraId="1289286A" w14:textId="77777777" w:rsidR="00054C03" w:rsidRPr="00163CC3" w:rsidRDefault="00226D08">
            <w:pPr>
              <w:pStyle w:val="Compact"/>
            </w:pPr>
            <w:proofErr w:type="spellStart"/>
            <w:r w:rsidRPr="00163CC3">
              <w:t>submitted_at</w:t>
            </w:r>
            <w:proofErr w:type="spellEnd"/>
          </w:p>
        </w:tc>
        <w:tc>
          <w:tcPr>
            <w:tcW w:w="0" w:type="auto"/>
          </w:tcPr>
          <w:p w14:paraId="32E017C4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 CURRENT_</w:t>
            </w:r>
            <w:proofErr w:type="gramStart"/>
            <w:r w:rsidRPr="00163CC3">
              <w:rPr>
                <w:b/>
                <w:bCs/>
              </w:rPr>
              <w:t>TIMESTAMP)</w:t>
            </w:r>
            <w:r w:rsidRPr="00163CC3">
              <w:t>：</w:t>
            </w:r>
            <w:proofErr w:type="gramEnd"/>
            <w:r w:rsidRPr="00163CC3">
              <w:t>系統自動記錄週報提交時間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t>YYYY-MM-DD HH:mm:ss</w:t>
            </w:r>
            <w:r w:rsidRPr="00163CC3">
              <w:rPr>
                <w:b/>
                <w:bCs/>
              </w:rPr>
              <w:t>時間範圍</w:t>
            </w:r>
            <w:r w:rsidRPr="00163CC3">
              <w:t>：</w:t>
            </w:r>
            <w:r w:rsidRPr="00163CC3">
              <w:t>1000</w:t>
            </w:r>
            <w:r w:rsidRPr="00163CC3">
              <w:t xml:space="preserve">-01-01 00:00:00 </w:t>
            </w:r>
            <w:r w:rsidRPr="00163CC3">
              <w:t>到</w:t>
            </w:r>
            <w:r w:rsidRPr="00163CC3">
              <w:t xml:space="preserve"> 9999-12-31 23:59:59</w:t>
            </w:r>
            <w:r w:rsidRPr="00163CC3">
              <w:rPr>
                <w:b/>
                <w:bCs/>
              </w:rPr>
              <w:t>時效管理</w:t>
            </w:r>
            <w:r w:rsidRPr="00163CC3">
              <w:t>：用於判定提交狀態和遲交情況</w:t>
            </w:r>
          </w:p>
        </w:tc>
      </w:tr>
      <w:tr w:rsidR="00163CC3" w:rsidRPr="00163CC3" w14:paraId="0CB759CF" w14:textId="77777777">
        <w:tc>
          <w:tcPr>
            <w:tcW w:w="0" w:type="auto"/>
          </w:tcPr>
          <w:p w14:paraId="481ECECF" w14:textId="77777777" w:rsidR="00054C03" w:rsidRPr="00163CC3" w:rsidRDefault="00226D08">
            <w:pPr>
              <w:pStyle w:val="Compact"/>
            </w:pPr>
            <w:r w:rsidRPr="00163CC3">
              <w:t>status</w:t>
            </w:r>
          </w:p>
        </w:tc>
        <w:tc>
          <w:tcPr>
            <w:tcW w:w="0" w:type="auto"/>
          </w:tcPr>
          <w:p w14:paraId="60F0B0B1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submitted’</w:t>
            </w:r>
            <w:proofErr w:type="gramStart"/>
            <w:r w:rsidRPr="00163CC3">
              <w:t>、</w:t>
            </w:r>
            <w:r w:rsidRPr="00163CC3">
              <w:t>‘</w:t>
            </w:r>
            <w:proofErr w:type="gramEnd"/>
            <w:r w:rsidRPr="00163CC3">
              <w:t>late’</w:t>
            </w:r>
            <w:r w:rsidRPr="00163CC3">
              <w:t>、</w:t>
            </w:r>
            <w:r w:rsidRPr="00163CC3">
              <w:t>’missing’</w:t>
            </w:r>
            <w:r w:rsidRPr="00163CC3">
              <w:t>三種值</w:t>
            </w: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)</w:t>
            </w:r>
            <w:r w:rsidRPr="00163CC3">
              <w:t>：預設為</w:t>
            </w:r>
            <w:r w:rsidRPr="00163CC3">
              <w:t>’submitted’</w:t>
            </w:r>
            <w:r w:rsidRPr="00163CC3">
              <w:t>狀態</w:t>
            </w:r>
            <w:r w:rsidRPr="00163CC3">
              <w:rPr>
                <w:b/>
                <w:bCs/>
              </w:rPr>
              <w:t>狀態定義</w:t>
            </w:r>
            <w:r w:rsidRPr="00163CC3">
              <w:t>：</w:t>
            </w:r>
            <w:r w:rsidRPr="00163CC3">
              <w:t>submitted(</w:t>
            </w:r>
            <w:r w:rsidRPr="00163CC3">
              <w:t>已提交</w:t>
            </w:r>
            <w:r w:rsidRPr="00163CC3">
              <w:t>)</w:t>
            </w:r>
            <w:r w:rsidRPr="00163CC3">
              <w:t>、</w:t>
            </w:r>
            <w:r w:rsidRPr="00163CC3">
              <w:t>late(</w:t>
            </w:r>
            <w:r w:rsidRPr="00163CC3">
              <w:t>遲交</w:t>
            </w:r>
            <w:r w:rsidRPr="00163CC3">
              <w:t>)</w:t>
            </w:r>
            <w:r w:rsidRPr="00163CC3">
              <w:t>、</w:t>
            </w:r>
            <w:r w:rsidRPr="00163CC3">
              <w:t>missing(</w:t>
            </w:r>
            <w:r w:rsidRPr="00163CC3">
              <w:t>未交</w:t>
            </w:r>
            <w:r w:rsidRPr="00163CC3">
              <w:t>)</w:t>
            </w:r>
          </w:p>
        </w:tc>
      </w:tr>
    </w:tbl>
    <w:p w14:paraId="70FD1610" w14:textId="77777777" w:rsidR="00054C03" w:rsidRPr="00163CC3" w:rsidRDefault="00226D08">
      <w:pPr>
        <w:pStyle w:val="2"/>
        <w:rPr>
          <w:color w:val="auto"/>
        </w:rPr>
      </w:pPr>
      <w:bookmarkStart w:id="45" w:name="評分資料表-evaluations"/>
      <w:bookmarkEnd w:id="42"/>
      <w:bookmarkEnd w:id="44"/>
      <w:r w:rsidRPr="00163CC3">
        <w:rPr>
          <w:color w:val="auto"/>
        </w:rPr>
        <w:t xml:space="preserve">8. </w:t>
      </w:r>
      <w:proofErr w:type="spellStart"/>
      <w:r w:rsidRPr="00163CC3">
        <w:rPr>
          <w:color w:val="auto"/>
        </w:rPr>
        <w:t>評分資料表</w:t>
      </w:r>
      <w:proofErr w:type="spellEnd"/>
      <w:r w:rsidRPr="00163CC3">
        <w:rPr>
          <w:color w:val="auto"/>
        </w:rPr>
        <w:t xml:space="preserve"> (evaluations)</w:t>
      </w:r>
    </w:p>
    <w:p w14:paraId="38446909" w14:textId="77777777" w:rsidR="00054C03" w:rsidRPr="00163CC3" w:rsidRDefault="00226D08">
      <w:pPr>
        <w:pStyle w:val="3"/>
        <w:rPr>
          <w:color w:val="auto"/>
        </w:rPr>
      </w:pPr>
      <w:bookmarkStart w:id="46" w:name="sql建立語句-7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337E569C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evaluations (</w:t>
      </w:r>
      <w:r w:rsidRPr="00163CC3">
        <w:br/>
      </w:r>
      <w:r w:rsidRPr="00163CC3">
        <w:rPr>
          <w:rStyle w:val="NormalTok"/>
        </w:rPr>
        <w:t xml:space="preserve">    evaluation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report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UNIQU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teacher_id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core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comments TEXT,</w:t>
      </w:r>
      <w:r w:rsidRPr="00163CC3">
        <w:br/>
      </w:r>
      <w:r w:rsidRPr="00163CC3">
        <w:rPr>
          <w:rStyle w:val="NormalTok"/>
        </w:rPr>
        <w:t xml:space="preserve">    evalua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tatus ENUM(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report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weekly_reports(report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teach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teachers(teach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RESTRIC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sco</w:t>
      </w:r>
      <w:r w:rsidRPr="00163CC3">
        <w:rPr>
          <w:rStyle w:val="NormalTok"/>
        </w:rPr>
        <w:t xml:space="preserve">re_range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score </w:t>
      </w:r>
      <w:r w:rsidRPr="00163CC3">
        <w:rPr>
          <w:rStyle w:val="KeywordTok"/>
          <w:color w:val="auto"/>
        </w:rPr>
        <w:t>BETWE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comments_meaningful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omments </w:t>
      </w:r>
      <w:r w:rsidRPr="00163CC3">
        <w:rPr>
          <w:rStyle w:val="KeywordTok"/>
          <w:color w:val="auto"/>
        </w:rPr>
        <w:t>I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R</w:t>
      </w:r>
      <w:r w:rsidRPr="00163CC3">
        <w:rPr>
          <w:rStyle w:val="NormalTok"/>
        </w:rPr>
        <w:t xml:space="preserve"> CHAR_LENGTH(comments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</w:p>
    <w:p w14:paraId="10CD7E6F" w14:textId="77777777" w:rsidR="00054C03" w:rsidRPr="00163CC3" w:rsidRDefault="00226D08">
      <w:pPr>
        <w:pStyle w:val="3"/>
        <w:rPr>
          <w:color w:val="auto"/>
        </w:rPr>
      </w:pPr>
      <w:bookmarkStart w:id="47" w:name="完整性限制-7"/>
      <w:bookmarkEnd w:id="46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5"/>
        <w:gridCol w:w="7055"/>
      </w:tblGrid>
      <w:tr w:rsidR="00163CC3" w:rsidRPr="00163CC3" w14:paraId="2CDCAE2E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78210C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39989018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3D44893E" w14:textId="77777777">
        <w:tc>
          <w:tcPr>
            <w:tcW w:w="0" w:type="auto"/>
          </w:tcPr>
          <w:p w14:paraId="2912DCCD" w14:textId="77777777" w:rsidR="00054C03" w:rsidRPr="00163CC3" w:rsidRDefault="00226D08">
            <w:pPr>
              <w:pStyle w:val="Compact"/>
            </w:pPr>
            <w:proofErr w:type="spellStart"/>
            <w:r w:rsidRPr="00163CC3">
              <w:t>evaluation_id</w:t>
            </w:r>
            <w:proofErr w:type="spellEnd"/>
          </w:p>
        </w:tc>
        <w:tc>
          <w:tcPr>
            <w:tcW w:w="0" w:type="auto"/>
          </w:tcPr>
          <w:p w14:paraId="53AD5FE4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評分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2DB50E33" w14:textId="77777777">
        <w:tc>
          <w:tcPr>
            <w:tcW w:w="0" w:type="auto"/>
          </w:tcPr>
          <w:p w14:paraId="0951DA15" w14:textId="77777777" w:rsidR="00054C03" w:rsidRPr="00163CC3" w:rsidRDefault="00226D08">
            <w:pPr>
              <w:pStyle w:val="Compact"/>
            </w:pPr>
            <w:proofErr w:type="spellStart"/>
            <w:r w:rsidRPr="00163CC3">
              <w:lastRenderedPageBreak/>
              <w:t>report_id</w:t>
            </w:r>
            <w:proofErr w:type="spellEnd"/>
          </w:p>
        </w:tc>
        <w:tc>
          <w:tcPr>
            <w:tcW w:w="0" w:type="auto"/>
          </w:tcPr>
          <w:p w14:paraId="242800D7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週報</w:t>
            </w:r>
            <w:r w:rsidRPr="00163CC3">
              <w:rPr>
                <w:b/>
                <w:bCs/>
              </w:rPr>
              <w:t>唯一性約束</w:t>
            </w:r>
            <w:r w:rsidRPr="00163CC3">
              <w:rPr>
                <w:b/>
                <w:bCs/>
              </w:rPr>
              <w:t xml:space="preserve"> (UNIQUE)</w:t>
            </w:r>
            <w:r w:rsidRPr="00163CC3">
              <w:t>：一份週報只能有一個評分記錄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weekly_reports</w:t>
            </w:r>
            <w:r w:rsidRPr="00163CC3">
              <w:t>表的</w:t>
            </w:r>
            <w:r w:rsidRPr="00163CC3">
              <w:t>report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級聯刪除</w:t>
            </w:r>
            <w:r w:rsidRPr="00163CC3">
              <w:rPr>
                <w:b/>
                <w:bCs/>
              </w:rPr>
              <w:t xml:space="preserve"> (ON DELETE CASCADE)</w:t>
            </w:r>
            <w:r w:rsidRPr="00163CC3">
              <w:t>：週報刪除時評分記錄同步刪除</w:t>
            </w:r>
            <w:r w:rsidRPr="00163CC3">
              <w:rPr>
                <w:b/>
                <w:bCs/>
              </w:rPr>
              <w:t>一對一關係</w:t>
            </w:r>
            <w:r w:rsidRPr="00163CC3">
              <w:t>：確保週報與評分的一對一映射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2E49FB31" w14:textId="77777777">
        <w:tc>
          <w:tcPr>
            <w:tcW w:w="0" w:type="auto"/>
          </w:tcPr>
          <w:p w14:paraId="15EE890E" w14:textId="77777777" w:rsidR="00054C03" w:rsidRPr="00163CC3" w:rsidRDefault="00226D08">
            <w:pPr>
              <w:pStyle w:val="Compact"/>
            </w:pPr>
            <w:proofErr w:type="spellStart"/>
            <w:r w:rsidRPr="00163CC3">
              <w:t>teacher_id</w:t>
            </w:r>
            <w:proofErr w:type="spellEnd"/>
          </w:p>
        </w:tc>
        <w:tc>
          <w:tcPr>
            <w:tcW w:w="0" w:type="auto"/>
          </w:tcPr>
          <w:p w14:paraId="7B0C9F58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</w:t>
            </w:r>
            <w:r w:rsidRPr="00163CC3">
              <w:rPr>
                <w:b/>
                <w:bCs/>
              </w:rPr>
              <w:t xml:space="preserve">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評分教師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teachers</w:t>
            </w:r>
            <w:r w:rsidRPr="00163CC3">
              <w:t>表的</w:t>
            </w:r>
            <w:r w:rsidRPr="00163CC3">
              <w:t>teache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限制刪除</w:t>
            </w:r>
            <w:r w:rsidRPr="00163CC3">
              <w:rPr>
                <w:b/>
                <w:bCs/>
              </w:rPr>
              <w:t xml:space="preserve"> (ON DELETE RESTRICT)</w:t>
            </w:r>
            <w:r w:rsidRPr="00163CC3">
              <w:t>：不允許刪除已有評分記錄的教師</w:t>
            </w:r>
            <w:r w:rsidRPr="00163CC3">
              <w:rPr>
                <w:b/>
                <w:bCs/>
              </w:rPr>
              <w:t>格式要求</w:t>
            </w:r>
            <w:r w:rsidRPr="00163CC3">
              <w:t>：必須符合教師編號格式</w:t>
            </w:r>
            <w:r w:rsidRPr="00163CC3">
              <w:t>(T+6</w:t>
            </w:r>
            <w:r w:rsidRPr="00163CC3">
              <w:t>位數字</w:t>
            </w:r>
            <w:r w:rsidRPr="00163CC3">
              <w:t>)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VARCHAR(20)</w:t>
            </w:r>
            <w:r w:rsidRPr="00163CC3">
              <w:t>，實際使用</w:t>
            </w:r>
            <w:r w:rsidRPr="00163CC3">
              <w:t>7</w:t>
            </w:r>
            <w:r w:rsidRPr="00163CC3">
              <w:t>個字元</w:t>
            </w:r>
          </w:p>
        </w:tc>
      </w:tr>
      <w:tr w:rsidR="00163CC3" w:rsidRPr="00163CC3" w14:paraId="3E4FB4F0" w14:textId="77777777">
        <w:tc>
          <w:tcPr>
            <w:tcW w:w="0" w:type="auto"/>
          </w:tcPr>
          <w:p w14:paraId="673642F7" w14:textId="77777777" w:rsidR="00054C03" w:rsidRPr="00163CC3" w:rsidRDefault="00226D08">
            <w:pPr>
              <w:pStyle w:val="Compact"/>
            </w:pPr>
            <w:r w:rsidRPr="00163CC3">
              <w:t>score</w:t>
            </w:r>
          </w:p>
        </w:tc>
        <w:tc>
          <w:tcPr>
            <w:tcW w:w="0" w:type="auto"/>
          </w:tcPr>
          <w:p w14:paraId="27B3F877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填入評分</w:t>
            </w:r>
            <w:r w:rsidRPr="00163CC3">
              <w:rPr>
                <w:b/>
                <w:bCs/>
                <w:lang w:eastAsia="zh-TW"/>
              </w:rPr>
              <w:t>範圍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評分必須在</w:t>
            </w:r>
            <w:r w:rsidRPr="00163CC3">
              <w:rPr>
                <w:lang w:eastAsia="zh-TW"/>
              </w:rPr>
              <w:t>0</w:t>
            </w:r>
            <w:r w:rsidRPr="00163CC3">
              <w:rPr>
                <w:lang w:eastAsia="zh-TW"/>
              </w:rPr>
              <w:t>到</w:t>
            </w:r>
            <w:r w:rsidRPr="00163CC3">
              <w:rPr>
                <w:lang w:eastAsia="zh-TW"/>
              </w:rPr>
              <w:t>100</w:t>
            </w:r>
            <w:r w:rsidRPr="00163CC3">
              <w:rPr>
                <w:lang w:eastAsia="zh-TW"/>
              </w:rPr>
              <w:t>之間</w:t>
            </w:r>
            <w:r w:rsidRPr="00163CC3">
              <w:rPr>
                <w:b/>
                <w:bCs/>
                <w:lang w:eastAsia="zh-TW"/>
              </w:rPr>
              <w:t>評分制度</w:t>
            </w:r>
            <w:r w:rsidRPr="00163CC3">
              <w:rPr>
                <w:lang w:eastAsia="zh-TW"/>
              </w:rPr>
              <w:t>：採用百分制評分系統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INT</w:t>
            </w:r>
            <w:r w:rsidRPr="00163CC3">
              <w:rPr>
                <w:lang w:eastAsia="zh-TW"/>
              </w:rPr>
              <w:t>，範圍</w:t>
            </w:r>
            <w:r w:rsidRPr="00163CC3">
              <w:rPr>
                <w:lang w:eastAsia="zh-TW"/>
              </w:rPr>
              <w:t>0-100</w:t>
            </w:r>
          </w:p>
        </w:tc>
      </w:tr>
      <w:tr w:rsidR="00163CC3" w:rsidRPr="00163CC3" w14:paraId="2EF45DE2" w14:textId="77777777">
        <w:tc>
          <w:tcPr>
            <w:tcW w:w="0" w:type="auto"/>
          </w:tcPr>
          <w:p w14:paraId="12DD2E83" w14:textId="77777777" w:rsidR="00054C03" w:rsidRPr="00163CC3" w:rsidRDefault="00226D08">
            <w:pPr>
              <w:pStyle w:val="Compact"/>
            </w:pPr>
            <w:r w:rsidRPr="00163CC3">
              <w:t>comments</w:t>
            </w:r>
          </w:p>
        </w:tc>
        <w:tc>
          <w:tcPr>
            <w:tcW w:w="0" w:type="auto"/>
          </w:tcPr>
          <w:p w14:paraId="4A4E0A77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可空值</w:t>
            </w:r>
            <w:r w:rsidRPr="00163CC3">
              <w:rPr>
                <w:b/>
                <w:bCs/>
              </w:rPr>
              <w:t xml:space="preserve"> (NULL)</w:t>
            </w:r>
            <w:r w:rsidRPr="00163CC3">
              <w:t>：評語為選填欄位</w:t>
            </w:r>
            <w:r w:rsidRPr="00163CC3">
              <w:rPr>
                <w:b/>
                <w:bCs/>
              </w:rPr>
              <w:t>長度檢查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若填入評語則至少</w:t>
            </w:r>
            <w:r w:rsidRPr="00163CC3">
              <w:t>5</w:t>
            </w:r>
            <w:r w:rsidRPr="00163CC3">
              <w:t>個字元</w:t>
            </w:r>
            <w:r w:rsidRPr="00163CC3">
              <w:rPr>
                <w:b/>
                <w:bCs/>
              </w:rPr>
              <w:t>條件約束</w:t>
            </w:r>
            <w:r w:rsidRPr="00163CC3">
              <w:t>：</w:t>
            </w:r>
            <w:r w:rsidRPr="00163CC3">
              <w:t>comments IS NULL OR CHAR_</w:t>
            </w:r>
            <w:proofErr w:type="gramStart"/>
            <w:r w:rsidRPr="00163CC3">
              <w:t>LENGTH(</w:t>
            </w:r>
            <w:proofErr w:type="gramEnd"/>
            <w:r w:rsidRPr="00163CC3">
              <w:t>comments) &gt;= 5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TEXT</w:t>
            </w:r>
            <w:r w:rsidRPr="00163CC3">
              <w:t>，最大</w:t>
            </w:r>
            <w:r w:rsidRPr="00163CC3">
              <w:t>65,535</w:t>
            </w:r>
            <w:r w:rsidRPr="00163CC3">
              <w:t>個字元</w:t>
            </w:r>
            <w:r w:rsidRPr="00163CC3">
              <w:rPr>
                <w:b/>
                <w:bCs/>
              </w:rPr>
              <w:t>字元集</w:t>
            </w:r>
            <w:r w:rsidRPr="00163CC3">
              <w:t>：支援</w:t>
            </w:r>
            <w:r w:rsidRPr="00163CC3">
              <w:t>UTF-8</w:t>
            </w:r>
            <w:r w:rsidRPr="00163CC3">
              <w:t>編碼，容納中英文評語</w:t>
            </w:r>
          </w:p>
        </w:tc>
      </w:tr>
      <w:tr w:rsidR="00163CC3" w:rsidRPr="00163CC3" w14:paraId="7E18739F" w14:textId="77777777">
        <w:tc>
          <w:tcPr>
            <w:tcW w:w="0" w:type="auto"/>
          </w:tcPr>
          <w:p w14:paraId="6FC27B18" w14:textId="77777777" w:rsidR="00054C03" w:rsidRPr="00163CC3" w:rsidRDefault="00226D08">
            <w:pPr>
              <w:pStyle w:val="Compact"/>
            </w:pPr>
            <w:proofErr w:type="spellStart"/>
            <w:r w:rsidRPr="00163CC3">
              <w:t>evaluated_at</w:t>
            </w:r>
            <w:proofErr w:type="spellEnd"/>
          </w:p>
        </w:tc>
        <w:tc>
          <w:tcPr>
            <w:tcW w:w="0" w:type="auto"/>
          </w:tcPr>
          <w:p w14:paraId="12F93950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 CURRENT_</w:t>
            </w:r>
            <w:proofErr w:type="gramStart"/>
            <w:r w:rsidRPr="00163CC3">
              <w:rPr>
                <w:b/>
                <w:bCs/>
              </w:rPr>
              <w:t>TIMESTAMP)</w:t>
            </w:r>
            <w:r w:rsidRPr="00163CC3">
              <w:t>：</w:t>
            </w:r>
            <w:proofErr w:type="gramEnd"/>
            <w:r w:rsidRPr="00163CC3">
              <w:t>系統自動記錄評分時間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t>YYYY-MM-DD HH:mm:ss</w:t>
            </w:r>
            <w:r w:rsidRPr="00163CC3">
              <w:rPr>
                <w:b/>
                <w:bCs/>
              </w:rPr>
              <w:t>時間範圍</w:t>
            </w:r>
            <w:r w:rsidRPr="00163CC3">
              <w:t>：</w:t>
            </w:r>
            <w:r w:rsidRPr="00163CC3">
              <w:t>1000-01-01</w:t>
            </w:r>
            <w:r w:rsidRPr="00163CC3">
              <w:t xml:space="preserve"> 00:00:00 </w:t>
            </w:r>
            <w:r w:rsidRPr="00163CC3">
              <w:t>到</w:t>
            </w:r>
            <w:r w:rsidRPr="00163CC3">
              <w:t xml:space="preserve"> 9999-12-31 23:59:59</w:t>
            </w:r>
            <w:r w:rsidRPr="00163CC3">
              <w:rPr>
                <w:b/>
                <w:bCs/>
              </w:rPr>
              <w:t>審計追蹤</w:t>
            </w:r>
            <w:r w:rsidRPr="00163CC3">
              <w:t>：記錄評分完成的確切時間</w:t>
            </w:r>
          </w:p>
        </w:tc>
      </w:tr>
      <w:tr w:rsidR="00163CC3" w:rsidRPr="00163CC3" w14:paraId="70C9AD27" w14:textId="77777777">
        <w:tc>
          <w:tcPr>
            <w:tcW w:w="0" w:type="auto"/>
          </w:tcPr>
          <w:p w14:paraId="0B18987F" w14:textId="77777777" w:rsidR="00054C03" w:rsidRPr="00163CC3" w:rsidRDefault="00226D08">
            <w:pPr>
              <w:pStyle w:val="Compact"/>
            </w:pPr>
            <w:r w:rsidRPr="00163CC3">
              <w:t>status</w:t>
            </w:r>
          </w:p>
        </w:tc>
        <w:tc>
          <w:tcPr>
            <w:tcW w:w="0" w:type="auto"/>
          </w:tcPr>
          <w:p w14:paraId="499EEBD2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pending’</w:t>
            </w:r>
            <w:r w:rsidRPr="00163CC3">
              <w:t>、</w:t>
            </w:r>
            <w:r w:rsidRPr="00163CC3">
              <w:t>’completed’</w:t>
            </w:r>
            <w:r w:rsidRPr="00163CC3">
              <w:t>兩種值</w:t>
            </w: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)</w:t>
            </w:r>
            <w:r w:rsidRPr="00163CC3">
              <w:t>：預設為</w:t>
            </w:r>
            <w:r w:rsidRPr="00163CC3">
              <w:t>’completed’</w:t>
            </w:r>
            <w:r w:rsidRPr="00163CC3">
              <w:t>狀態</w:t>
            </w:r>
            <w:r w:rsidRPr="00163CC3">
              <w:rPr>
                <w:b/>
                <w:bCs/>
              </w:rPr>
              <w:t>狀態定義</w:t>
            </w:r>
            <w:r w:rsidRPr="00163CC3">
              <w:t>：</w:t>
            </w:r>
            <w:r w:rsidRPr="00163CC3">
              <w:t>pending(</w:t>
            </w:r>
            <w:r w:rsidRPr="00163CC3">
              <w:t>待評分</w:t>
            </w:r>
            <w:r w:rsidRPr="00163CC3">
              <w:t>)</w:t>
            </w:r>
            <w:r w:rsidRPr="00163CC3">
              <w:t>、</w:t>
            </w:r>
            <w:r w:rsidRPr="00163CC3">
              <w:t>completed(</w:t>
            </w:r>
            <w:r w:rsidRPr="00163CC3">
              <w:t>已完成</w:t>
            </w:r>
            <w:r w:rsidRPr="00163CC3">
              <w:t>)</w:t>
            </w:r>
          </w:p>
        </w:tc>
      </w:tr>
    </w:tbl>
    <w:p w14:paraId="0404B785" w14:textId="77777777" w:rsidR="00054C03" w:rsidRPr="00163CC3" w:rsidRDefault="00226D08">
      <w:pPr>
        <w:pStyle w:val="2"/>
        <w:rPr>
          <w:color w:val="auto"/>
        </w:rPr>
      </w:pPr>
      <w:bookmarkStart w:id="48" w:name="檔案資料表-files"/>
      <w:bookmarkEnd w:id="45"/>
      <w:bookmarkEnd w:id="47"/>
      <w:r w:rsidRPr="00163CC3">
        <w:rPr>
          <w:color w:val="auto"/>
        </w:rPr>
        <w:t xml:space="preserve">9. </w:t>
      </w:r>
      <w:proofErr w:type="spellStart"/>
      <w:r w:rsidRPr="00163CC3">
        <w:rPr>
          <w:color w:val="auto"/>
        </w:rPr>
        <w:t>檔案資料表</w:t>
      </w:r>
      <w:proofErr w:type="spellEnd"/>
      <w:r w:rsidRPr="00163CC3">
        <w:rPr>
          <w:color w:val="auto"/>
        </w:rPr>
        <w:t xml:space="preserve"> (files)</w:t>
      </w:r>
    </w:p>
    <w:p w14:paraId="440110A7" w14:textId="77777777" w:rsidR="00054C03" w:rsidRPr="00163CC3" w:rsidRDefault="00226D08">
      <w:pPr>
        <w:pStyle w:val="3"/>
        <w:rPr>
          <w:color w:val="auto"/>
        </w:rPr>
      </w:pPr>
      <w:bookmarkStart w:id="49" w:name="sql建立語句-8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77E8BE5E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files (</w:t>
      </w:r>
      <w:r w:rsidRPr="00163CC3">
        <w:br/>
      </w:r>
      <w:r w:rsidRPr="00163CC3">
        <w:rPr>
          <w:rStyle w:val="NormalTok"/>
        </w:rPr>
        <w:t xml:space="preserve">    file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report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filenam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55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file_path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0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file_size BIGINT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file_typ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upload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</w:t>
      </w:r>
      <w:r w:rsidRPr="00163CC3">
        <w:rPr>
          <w:rStyle w:val="NormalTok"/>
        </w:rPr>
        <w:t xml:space="preserve">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report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weekly_reports(report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lastRenderedPageBreak/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file_size_positive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file_size </w:t>
      </w:r>
      <w:r w:rsidRPr="00163CC3">
        <w:rPr>
          <w:rStyle w:val="OperatorTok"/>
          <w:color w:val="auto"/>
        </w:rPr>
        <w:t>&g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file_size_limit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file_size </w:t>
      </w:r>
      <w:r w:rsidRPr="00163CC3">
        <w:rPr>
          <w:rStyle w:val="OperatorTok"/>
          <w:color w:val="auto"/>
        </w:rPr>
        <w:t>&l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4857600</w:t>
      </w:r>
      <w:r w:rsidRPr="00163CC3">
        <w:rPr>
          <w:rStyle w:val="NormalTok"/>
        </w:rPr>
        <w:t xml:space="preserve">), </w:t>
      </w:r>
      <w:r w:rsidRPr="00163CC3">
        <w:rPr>
          <w:rStyle w:val="CommentTok"/>
          <w:color w:val="auto"/>
        </w:rPr>
        <w:t>-- 100MB</w:t>
      </w:r>
      <w:r w:rsidRPr="00163CC3">
        <w:rPr>
          <w:rStyle w:val="CommentTok"/>
          <w:color w:val="auto"/>
        </w:rPr>
        <w:t>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filename_not_empty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filename) </w:t>
      </w:r>
      <w:r w:rsidRPr="00163CC3">
        <w:rPr>
          <w:rStyle w:val="OperatorTok"/>
          <w:color w:val="auto"/>
        </w:rPr>
        <w:t>&g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</w:p>
    <w:p w14:paraId="36DC04F9" w14:textId="77777777" w:rsidR="00054C03" w:rsidRPr="00163CC3" w:rsidRDefault="00226D08">
      <w:pPr>
        <w:pStyle w:val="3"/>
        <w:rPr>
          <w:color w:val="auto"/>
        </w:rPr>
      </w:pPr>
      <w:bookmarkStart w:id="50" w:name="完整性限制-8"/>
      <w:bookmarkEnd w:id="49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3"/>
        <w:gridCol w:w="7177"/>
      </w:tblGrid>
      <w:tr w:rsidR="00163CC3" w:rsidRPr="00163CC3" w14:paraId="5E12C3FC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B7A2CB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6CED1385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067F69A5" w14:textId="77777777">
        <w:tc>
          <w:tcPr>
            <w:tcW w:w="0" w:type="auto"/>
          </w:tcPr>
          <w:p w14:paraId="10F57F54" w14:textId="77777777" w:rsidR="00054C03" w:rsidRPr="00163CC3" w:rsidRDefault="00226D08">
            <w:pPr>
              <w:pStyle w:val="Compact"/>
            </w:pPr>
            <w:proofErr w:type="spellStart"/>
            <w:r w:rsidRPr="00163CC3">
              <w:t>file_id</w:t>
            </w:r>
            <w:proofErr w:type="spellEnd"/>
          </w:p>
        </w:tc>
        <w:tc>
          <w:tcPr>
            <w:tcW w:w="0" w:type="auto"/>
          </w:tcPr>
          <w:p w14:paraId="352278C2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檔案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5AAD90FF" w14:textId="77777777">
        <w:tc>
          <w:tcPr>
            <w:tcW w:w="0" w:type="auto"/>
          </w:tcPr>
          <w:p w14:paraId="61049723" w14:textId="77777777" w:rsidR="00054C03" w:rsidRPr="00163CC3" w:rsidRDefault="00226D08">
            <w:pPr>
              <w:pStyle w:val="Compact"/>
            </w:pPr>
            <w:proofErr w:type="spellStart"/>
            <w:r w:rsidRPr="00163CC3">
              <w:t>report_id</w:t>
            </w:r>
            <w:proofErr w:type="spellEnd"/>
          </w:p>
        </w:tc>
        <w:tc>
          <w:tcPr>
            <w:tcW w:w="0" w:type="auto"/>
          </w:tcPr>
          <w:p w14:paraId="0826FC66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週報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weekly_reports</w:t>
            </w:r>
            <w:r w:rsidRPr="00163CC3">
              <w:t>表的</w:t>
            </w:r>
            <w:r w:rsidRPr="00163CC3">
              <w:t>report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級聯刪除</w:t>
            </w:r>
            <w:r w:rsidRPr="00163CC3">
              <w:rPr>
                <w:b/>
                <w:bCs/>
              </w:rPr>
              <w:t xml:space="preserve"> (ON DELETE CASCADE)</w:t>
            </w:r>
            <w:r w:rsidRPr="00163CC3">
              <w:t>：週報刪除時檔案記錄同步刪除</w:t>
            </w:r>
            <w:r w:rsidRPr="00163CC3">
              <w:rPr>
                <w:b/>
                <w:bCs/>
              </w:rPr>
              <w:t>一對多關係</w:t>
            </w:r>
            <w:r w:rsidRPr="00163CC3">
              <w:t>：一份週報可包含多個檔案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0B028D2C" w14:textId="77777777">
        <w:tc>
          <w:tcPr>
            <w:tcW w:w="0" w:type="auto"/>
          </w:tcPr>
          <w:p w14:paraId="4FA06C77" w14:textId="77777777" w:rsidR="00054C03" w:rsidRPr="00163CC3" w:rsidRDefault="00226D08">
            <w:pPr>
              <w:pStyle w:val="Compact"/>
            </w:pPr>
            <w:r w:rsidRPr="00163CC3">
              <w:t>filename</w:t>
            </w:r>
          </w:p>
        </w:tc>
        <w:tc>
          <w:tcPr>
            <w:tcW w:w="0" w:type="auto"/>
          </w:tcPr>
          <w:p w14:paraId="586DE54D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記錄</w:t>
            </w:r>
            <w:proofErr w:type="gramStart"/>
            <w:r w:rsidRPr="00163CC3">
              <w:rPr>
                <w:lang w:eastAsia="zh-TW"/>
              </w:rPr>
              <w:t>檔案名稱</w:t>
            </w:r>
            <w:r w:rsidRPr="00163CC3">
              <w:rPr>
                <w:b/>
                <w:bCs/>
                <w:lang w:eastAsia="zh-TW"/>
              </w:rPr>
              <w:t>非空檢查</w:t>
            </w:r>
            <w:proofErr w:type="gramEnd"/>
            <w:r w:rsidRPr="00163CC3">
              <w:rPr>
                <w:b/>
                <w:bCs/>
                <w:lang w:eastAsia="zh-TW"/>
              </w:rPr>
              <w:t>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檔案名稱不能為空字串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255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255</w:t>
            </w:r>
            <w:r w:rsidRPr="00163CC3">
              <w:rPr>
                <w:lang w:eastAsia="zh-TW"/>
              </w:rPr>
              <w:t>個</w:t>
            </w:r>
            <w:r w:rsidRPr="00163CC3">
              <w:rPr>
                <w:lang w:eastAsia="zh-TW"/>
              </w:rPr>
              <w:t>UTF-8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中英文檔案名稱和副檔名</w:t>
            </w:r>
            <w:r w:rsidRPr="00163CC3">
              <w:rPr>
                <w:b/>
                <w:bCs/>
                <w:lang w:eastAsia="zh-TW"/>
              </w:rPr>
              <w:t>內容要求</w:t>
            </w:r>
            <w:r w:rsidRPr="00163CC3">
              <w:rPr>
                <w:lang w:eastAsia="zh-TW"/>
              </w:rPr>
              <w:t>：應包含完整檔案名稱和副檔名</w:t>
            </w:r>
          </w:p>
        </w:tc>
      </w:tr>
      <w:tr w:rsidR="00163CC3" w:rsidRPr="00163CC3" w14:paraId="2884AF0F" w14:textId="77777777">
        <w:tc>
          <w:tcPr>
            <w:tcW w:w="0" w:type="auto"/>
          </w:tcPr>
          <w:p w14:paraId="7BEE8E6C" w14:textId="77777777" w:rsidR="00054C03" w:rsidRPr="00163CC3" w:rsidRDefault="00226D08">
            <w:pPr>
              <w:pStyle w:val="Compact"/>
            </w:pPr>
            <w:proofErr w:type="spellStart"/>
            <w:r w:rsidRPr="00163CC3">
              <w:t>file_pa</w:t>
            </w:r>
            <w:r w:rsidRPr="00163CC3">
              <w:t>th</w:t>
            </w:r>
            <w:proofErr w:type="spellEnd"/>
          </w:p>
        </w:tc>
        <w:tc>
          <w:tcPr>
            <w:tcW w:w="0" w:type="auto"/>
          </w:tcPr>
          <w:p w14:paraId="09DAC358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檔案儲存路徑</w:t>
            </w:r>
            <w:proofErr w:type="gramStart"/>
            <w:r w:rsidRPr="00163CC3">
              <w:rPr>
                <w:lang w:eastAsia="zh-TW"/>
              </w:rPr>
              <w:t>為必填</w:t>
            </w:r>
            <w:r w:rsidRPr="00163CC3">
              <w:rPr>
                <w:b/>
                <w:bCs/>
                <w:lang w:eastAsia="zh-TW"/>
              </w:rPr>
              <w:t>資料型</w:t>
            </w:r>
            <w:proofErr w:type="gramEnd"/>
            <w:r w:rsidRPr="00163CC3">
              <w:rPr>
                <w:b/>
                <w:bCs/>
                <w:lang w:eastAsia="zh-TW"/>
              </w:rPr>
              <w:t>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50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500</w:t>
            </w:r>
            <w:r w:rsidRPr="00163CC3">
              <w:rPr>
                <w:lang w:eastAsia="zh-TW"/>
              </w:rPr>
              <w:t>個字元</w:t>
            </w:r>
            <w:r w:rsidRPr="00163CC3">
              <w:rPr>
                <w:b/>
                <w:bCs/>
                <w:lang w:eastAsia="zh-TW"/>
              </w:rPr>
              <w:t>路徑格式</w:t>
            </w:r>
            <w:r w:rsidRPr="00163CC3">
              <w:rPr>
                <w:lang w:eastAsia="zh-TW"/>
              </w:rPr>
              <w:t>：記錄檔案在檔案系統中的完整路徑</w:t>
            </w:r>
            <w:r w:rsidRPr="00163CC3">
              <w:rPr>
                <w:b/>
                <w:bCs/>
                <w:lang w:eastAsia="zh-TW"/>
              </w:rPr>
              <w:t>字元集</w:t>
            </w:r>
            <w:r w:rsidRPr="00163CC3">
              <w:rPr>
                <w:lang w:eastAsia="zh-TW"/>
              </w:rPr>
              <w:t>：支援各種作業系統的路徑格式</w:t>
            </w:r>
          </w:p>
        </w:tc>
      </w:tr>
      <w:tr w:rsidR="00163CC3" w:rsidRPr="00163CC3" w14:paraId="61145101" w14:textId="77777777">
        <w:tc>
          <w:tcPr>
            <w:tcW w:w="0" w:type="auto"/>
          </w:tcPr>
          <w:p w14:paraId="053C8CBF" w14:textId="77777777" w:rsidR="00054C03" w:rsidRPr="00163CC3" w:rsidRDefault="00226D08">
            <w:pPr>
              <w:pStyle w:val="Compact"/>
            </w:pPr>
            <w:proofErr w:type="spellStart"/>
            <w:r w:rsidRPr="00163CC3">
              <w:t>file_size</w:t>
            </w:r>
            <w:proofErr w:type="spellEnd"/>
          </w:p>
        </w:tc>
        <w:tc>
          <w:tcPr>
            <w:tcW w:w="0" w:type="auto"/>
          </w:tcPr>
          <w:p w14:paraId="7EF03AFF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檔案大小為必填</w:t>
            </w:r>
            <w:r w:rsidRPr="00163CC3">
              <w:rPr>
                <w:b/>
                <w:bCs/>
              </w:rPr>
              <w:t>正數檢查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檔案大小必須大於</w:t>
            </w:r>
            <w:r w:rsidRPr="00163CC3">
              <w:t>0</w:t>
            </w:r>
            <w:r w:rsidRPr="00163CC3">
              <w:t>位元組</w:t>
            </w:r>
            <w:r w:rsidRPr="00163CC3">
              <w:rPr>
                <w:b/>
                <w:bCs/>
              </w:rPr>
              <w:t>大小限制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檔案大小不超過</w:t>
            </w:r>
            <w:r w:rsidRPr="00163CC3">
              <w:t>104,857,600</w:t>
            </w:r>
            <w:r w:rsidRPr="00163CC3">
              <w:t>位元組</w:t>
            </w:r>
            <w:r w:rsidRPr="00163CC3">
              <w:t>(100MB)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BIGINT</w:t>
            </w:r>
            <w:r w:rsidRPr="00163CC3">
              <w:t>，支援大檔案，範圍</w:t>
            </w:r>
            <w:r w:rsidRPr="00163CC3">
              <w:t>1-104857600</w:t>
            </w:r>
          </w:p>
        </w:tc>
      </w:tr>
      <w:tr w:rsidR="00163CC3" w:rsidRPr="00163CC3" w14:paraId="192DC5E7" w14:textId="77777777">
        <w:tc>
          <w:tcPr>
            <w:tcW w:w="0" w:type="auto"/>
          </w:tcPr>
          <w:p w14:paraId="637483AE" w14:textId="77777777" w:rsidR="00054C03" w:rsidRPr="00163CC3" w:rsidRDefault="00226D08">
            <w:pPr>
              <w:pStyle w:val="Compact"/>
            </w:pPr>
            <w:proofErr w:type="spellStart"/>
            <w:r w:rsidRPr="00163CC3">
              <w:t>file_type</w:t>
            </w:r>
            <w:proofErr w:type="spellEnd"/>
          </w:p>
        </w:tc>
        <w:tc>
          <w:tcPr>
            <w:tcW w:w="0" w:type="auto"/>
          </w:tcPr>
          <w:p w14:paraId="07EC8EC5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檔</w:t>
            </w:r>
            <w:r w:rsidRPr="00163CC3">
              <w:rPr>
                <w:lang w:eastAsia="zh-TW"/>
              </w:rPr>
              <w:t>案類型描述</w:t>
            </w:r>
            <w:proofErr w:type="gramStart"/>
            <w:r w:rsidRPr="00163CC3">
              <w:rPr>
                <w:lang w:eastAsia="zh-TW"/>
              </w:rPr>
              <w:t>為必填</w:t>
            </w:r>
            <w:r w:rsidRPr="00163CC3">
              <w:rPr>
                <w:b/>
                <w:bCs/>
                <w:lang w:eastAsia="zh-TW"/>
              </w:rPr>
              <w:t>資料型</w:t>
            </w:r>
            <w:proofErr w:type="gramEnd"/>
            <w:r w:rsidRPr="00163CC3">
              <w:rPr>
                <w:b/>
                <w:bCs/>
                <w:lang w:eastAsia="zh-TW"/>
              </w:rPr>
              <w:t>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10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100</w:t>
            </w:r>
            <w:r w:rsidRPr="00163CC3">
              <w:rPr>
                <w:lang w:eastAsia="zh-TW"/>
              </w:rPr>
              <w:t>個</w:t>
            </w:r>
            <w:r w:rsidRPr="00163CC3">
              <w:rPr>
                <w:lang w:eastAsia="zh-TW"/>
              </w:rPr>
              <w:t>UTF-8</w:t>
            </w:r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分類用途</w:t>
            </w:r>
            <w:r w:rsidRPr="00163CC3">
              <w:rPr>
                <w:lang w:eastAsia="zh-TW"/>
              </w:rPr>
              <w:t>：用於檔案管理和權限控制</w:t>
            </w:r>
            <w:r w:rsidRPr="00163CC3">
              <w:rPr>
                <w:b/>
                <w:bCs/>
                <w:lang w:eastAsia="zh-TW"/>
              </w:rPr>
              <w:t>內容範例</w:t>
            </w:r>
            <w:r w:rsidRPr="00163CC3">
              <w:rPr>
                <w:lang w:eastAsia="zh-TW"/>
              </w:rPr>
              <w:t>：文件、程式碼、圖片、壓縮檔等</w:t>
            </w:r>
          </w:p>
        </w:tc>
      </w:tr>
      <w:tr w:rsidR="00163CC3" w:rsidRPr="00163CC3" w14:paraId="3585A614" w14:textId="77777777">
        <w:tc>
          <w:tcPr>
            <w:tcW w:w="0" w:type="auto"/>
          </w:tcPr>
          <w:p w14:paraId="0C0DFA73" w14:textId="77777777" w:rsidR="00054C03" w:rsidRPr="00163CC3" w:rsidRDefault="00226D08">
            <w:pPr>
              <w:pStyle w:val="Compact"/>
            </w:pPr>
            <w:proofErr w:type="spellStart"/>
            <w:r w:rsidRPr="00163CC3">
              <w:t>uploaded_at</w:t>
            </w:r>
            <w:proofErr w:type="spellEnd"/>
          </w:p>
        </w:tc>
        <w:tc>
          <w:tcPr>
            <w:tcW w:w="0" w:type="auto"/>
          </w:tcPr>
          <w:p w14:paraId="0F4DC4DA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b/>
                <w:bCs/>
                <w:lang w:eastAsia="zh-TW"/>
              </w:rPr>
              <w:t>預設值約束</w:t>
            </w:r>
            <w:r w:rsidRPr="00163CC3">
              <w:rPr>
                <w:b/>
                <w:bCs/>
                <w:lang w:eastAsia="zh-TW"/>
              </w:rPr>
              <w:t xml:space="preserve"> (DEFAULT CURRENT_TIMESTAMP)</w:t>
            </w:r>
            <w:r w:rsidRPr="00163CC3">
              <w:rPr>
                <w:lang w:eastAsia="zh-TW"/>
              </w:rPr>
              <w:t>：系統自動記錄檔案上傳時間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DATETIME</w:t>
            </w:r>
            <w:r w:rsidRPr="00163CC3">
              <w:rPr>
                <w:lang w:eastAsia="zh-TW"/>
              </w:rPr>
              <w:t>，格式</w:t>
            </w:r>
            <w:r w:rsidRPr="00163CC3">
              <w:rPr>
                <w:lang w:eastAsia="zh-TW"/>
              </w:rPr>
              <w:t xml:space="preserve">YYYY-MM-DD </w:t>
            </w:r>
            <w:proofErr w:type="spellStart"/>
            <w:r w:rsidRPr="00163CC3">
              <w:rPr>
                <w:lang w:eastAsia="zh-TW"/>
              </w:rPr>
              <w:t>HH:mm:ss</w:t>
            </w:r>
            <w:proofErr w:type="spellEnd"/>
            <w:r w:rsidRPr="00163CC3">
              <w:rPr>
                <w:b/>
                <w:bCs/>
                <w:lang w:eastAsia="zh-TW"/>
              </w:rPr>
              <w:t>時間範圍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 xml:space="preserve">1000-01-01 00:00:00 </w:t>
            </w:r>
            <w:r w:rsidRPr="00163CC3">
              <w:rPr>
                <w:lang w:eastAsia="zh-TW"/>
              </w:rPr>
              <w:t>到</w:t>
            </w:r>
            <w:r w:rsidRPr="00163CC3">
              <w:rPr>
                <w:lang w:eastAsia="zh-TW"/>
              </w:rPr>
              <w:t xml:space="preserve"> 9999-12-31 23:59:59</w:t>
            </w:r>
            <w:r w:rsidRPr="00163CC3">
              <w:rPr>
                <w:b/>
                <w:bCs/>
                <w:lang w:eastAsia="zh-TW"/>
              </w:rPr>
              <w:t>檔案追蹤</w:t>
            </w:r>
            <w:r w:rsidRPr="00163CC3">
              <w:rPr>
                <w:lang w:eastAsia="zh-TW"/>
              </w:rPr>
              <w:t>：記錄檔案上傳的確切時間</w:t>
            </w:r>
          </w:p>
        </w:tc>
      </w:tr>
    </w:tbl>
    <w:p w14:paraId="634120A9" w14:textId="77777777" w:rsidR="00054C03" w:rsidRPr="00163CC3" w:rsidRDefault="00226D08">
      <w:pPr>
        <w:pStyle w:val="2"/>
        <w:rPr>
          <w:color w:val="auto"/>
        </w:rPr>
      </w:pPr>
      <w:bookmarkStart w:id="51" w:name="通知資料表-notifications"/>
      <w:bookmarkEnd w:id="48"/>
      <w:bookmarkEnd w:id="50"/>
      <w:r w:rsidRPr="00163CC3">
        <w:rPr>
          <w:color w:val="auto"/>
        </w:rPr>
        <w:t xml:space="preserve">10. </w:t>
      </w:r>
      <w:proofErr w:type="spellStart"/>
      <w:r w:rsidRPr="00163CC3">
        <w:rPr>
          <w:color w:val="auto"/>
        </w:rPr>
        <w:t>通知資料表</w:t>
      </w:r>
      <w:proofErr w:type="spellEnd"/>
      <w:r w:rsidRPr="00163CC3">
        <w:rPr>
          <w:color w:val="auto"/>
        </w:rPr>
        <w:t xml:space="preserve"> (notifications)</w:t>
      </w:r>
    </w:p>
    <w:p w14:paraId="548ED39A" w14:textId="77777777" w:rsidR="00054C03" w:rsidRPr="00163CC3" w:rsidRDefault="00226D08">
      <w:pPr>
        <w:pStyle w:val="3"/>
        <w:rPr>
          <w:color w:val="auto"/>
        </w:rPr>
      </w:pPr>
      <w:bookmarkStart w:id="52" w:name="sql建立語句-9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06589D7B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notifications (</w:t>
      </w:r>
      <w:r w:rsidRPr="00163CC3">
        <w:br/>
      </w:r>
      <w:r w:rsidRPr="00163CC3">
        <w:rPr>
          <w:rStyle w:val="NormalTok"/>
        </w:rPr>
        <w:t xml:space="preserve">    notification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titl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0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lastRenderedPageBreak/>
        <w:t xml:space="preserve">    content TEXT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</w:t>
      </w:r>
      <w:r w:rsidRPr="00163CC3">
        <w:rPr>
          <w:rStyle w:val="KeywordTok"/>
          <w:color w:val="auto"/>
        </w:rPr>
        <w:t>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type</w:t>
      </w:r>
      <w:r w:rsidRPr="00163CC3">
        <w:rPr>
          <w:rStyle w:val="NormalTok"/>
        </w:rPr>
        <w:t xml:space="preserve"> ENUM(</w:t>
      </w:r>
      <w:r w:rsidRPr="00163CC3">
        <w:rPr>
          <w:rStyle w:val="StringTok"/>
          <w:color w:val="auto"/>
        </w:rPr>
        <w:t>'system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valu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mind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nnouncement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is_read </w:t>
      </w:r>
      <w:r w:rsidRPr="00163CC3">
        <w:rPr>
          <w:rStyle w:val="DataTypeTok"/>
          <w:color w:val="auto"/>
        </w:rPr>
        <w:t>BOOLEA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crea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us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users(us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title_not_empty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title) </w:t>
      </w:r>
      <w:r w:rsidRPr="00163CC3">
        <w:rPr>
          <w:rStyle w:val="OperatorTok"/>
          <w:color w:val="auto"/>
        </w:rPr>
        <w:t>&g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content_meaningful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CHAR_LENGTH(content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>);</w:t>
      </w:r>
    </w:p>
    <w:p w14:paraId="109E25B1" w14:textId="77777777" w:rsidR="00054C03" w:rsidRPr="00163CC3" w:rsidRDefault="00226D08">
      <w:pPr>
        <w:pStyle w:val="3"/>
        <w:rPr>
          <w:color w:val="auto"/>
        </w:rPr>
      </w:pPr>
      <w:bookmarkStart w:id="53" w:name="完整性限制-9"/>
      <w:bookmarkEnd w:id="52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86"/>
        <w:gridCol w:w="6954"/>
      </w:tblGrid>
      <w:tr w:rsidR="00163CC3" w:rsidRPr="00163CC3" w14:paraId="49043C99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18BF02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3664830C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4DB8C3F9" w14:textId="77777777">
        <w:tc>
          <w:tcPr>
            <w:tcW w:w="0" w:type="auto"/>
          </w:tcPr>
          <w:p w14:paraId="4295A03C" w14:textId="77777777" w:rsidR="00054C03" w:rsidRPr="00163CC3" w:rsidRDefault="00226D08">
            <w:pPr>
              <w:pStyle w:val="Compact"/>
            </w:pPr>
            <w:proofErr w:type="spellStart"/>
            <w:r w:rsidRPr="00163CC3">
              <w:t>notification_id</w:t>
            </w:r>
            <w:proofErr w:type="spellEnd"/>
          </w:p>
        </w:tc>
        <w:tc>
          <w:tcPr>
            <w:tcW w:w="0" w:type="auto"/>
          </w:tcPr>
          <w:p w14:paraId="0130F1CC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通知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57873D34" w14:textId="77777777">
        <w:tc>
          <w:tcPr>
            <w:tcW w:w="0" w:type="auto"/>
          </w:tcPr>
          <w:p w14:paraId="44430F62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id</w:t>
            </w:r>
            <w:proofErr w:type="spellEnd"/>
          </w:p>
        </w:tc>
        <w:tc>
          <w:tcPr>
            <w:tcW w:w="0" w:type="auto"/>
          </w:tcPr>
          <w:p w14:paraId="5BB2056E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特定用戶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users</w:t>
            </w:r>
            <w:r w:rsidRPr="00163CC3">
              <w:t>表的</w:t>
            </w:r>
            <w:r w:rsidRPr="00163CC3">
              <w:t>use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級聯刪除</w:t>
            </w:r>
            <w:r w:rsidRPr="00163CC3">
              <w:rPr>
                <w:b/>
                <w:bCs/>
              </w:rPr>
              <w:t xml:space="preserve"> (ON DELETE CASCADE)</w:t>
            </w:r>
            <w:r w:rsidRPr="00163CC3">
              <w:t>：用戶刪除時通知記錄同步刪除</w:t>
            </w:r>
            <w:r w:rsidRPr="00163CC3">
              <w:rPr>
                <w:b/>
                <w:bCs/>
              </w:rPr>
              <w:t>一對多關係</w:t>
            </w:r>
            <w:r w:rsidRPr="00163CC3">
              <w:t>：一個用戶可有多個通知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1339D23C" w14:textId="77777777">
        <w:tc>
          <w:tcPr>
            <w:tcW w:w="0" w:type="auto"/>
          </w:tcPr>
          <w:p w14:paraId="7A43D179" w14:textId="77777777" w:rsidR="00054C03" w:rsidRPr="00163CC3" w:rsidRDefault="00226D08">
            <w:pPr>
              <w:pStyle w:val="Compact"/>
            </w:pPr>
            <w:r w:rsidRPr="00163CC3">
              <w:t>title</w:t>
            </w:r>
          </w:p>
        </w:tc>
        <w:tc>
          <w:tcPr>
            <w:tcW w:w="0" w:type="auto"/>
          </w:tcPr>
          <w:p w14:paraId="16C80A24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填入通知</w:t>
            </w:r>
            <w:proofErr w:type="gramStart"/>
            <w:r w:rsidRPr="00163CC3">
              <w:rPr>
                <w:lang w:eastAsia="zh-TW"/>
              </w:rPr>
              <w:t>標題</w:t>
            </w:r>
            <w:r w:rsidRPr="00163CC3">
              <w:rPr>
                <w:b/>
                <w:bCs/>
                <w:lang w:eastAsia="zh-TW"/>
              </w:rPr>
              <w:t>非</w:t>
            </w:r>
            <w:r w:rsidRPr="00163CC3">
              <w:rPr>
                <w:b/>
                <w:bCs/>
                <w:lang w:eastAsia="zh-TW"/>
              </w:rPr>
              <w:t>空檢查</w:t>
            </w:r>
            <w:proofErr w:type="gramEnd"/>
            <w:r w:rsidRPr="00163CC3">
              <w:rPr>
                <w:b/>
                <w:bCs/>
                <w:lang w:eastAsia="zh-TW"/>
              </w:rPr>
              <w:t>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標題不能為空字串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10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100</w:t>
            </w:r>
            <w:r w:rsidRPr="00163CC3">
              <w:rPr>
                <w:lang w:eastAsia="zh-TW"/>
              </w:rPr>
              <w:t>個</w:t>
            </w:r>
            <w:r w:rsidRPr="00163CC3">
              <w:rPr>
                <w:lang w:eastAsia="zh-TW"/>
              </w:rPr>
              <w:t>UTF-8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中英文通知標題</w:t>
            </w:r>
            <w:r w:rsidRPr="00163CC3">
              <w:rPr>
                <w:b/>
                <w:bCs/>
                <w:lang w:eastAsia="zh-TW"/>
              </w:rPr>
              <w:t>內容要求</w:t>
            </w:r>
            <w:r w:rsidRPr="00163CC3">
              <w:rPr>
                <w:lang w:eastAsia="zh-TW"/>
              </w:rPr>
              <w:t>：應簡潔明確地描述通知主題</w:t>
            </w:r>
          </w:p>
        </w:tc>
      </w:tr>
      <w:tr w:rsidR="00163CC3" w:rsidRPr="00163CC3" w14:paraId="4D49D073" w14:textId="77777777">
        <w:tc>
          <w:tcPr>
            <w:tcW w:w="0" w:type="auto"/>
          </w:tcPr>
          <w:p w14:paraId="2C430264" w14:textId="77777777" w:rsidR="00054C03" w:rsidRPr="00163CC3" w:rsidRDefault="00226D08">
            <w:pPr>
              <w:pStyle w:val="Compact"/>
            </w:pPr>
            <w:r w:rsidRPr="00163CC3">
              <w:t>content</w:t>
            </w:r>
          </w:p>
        </w:tc>
        <w:tc>
          <w:tcPr>
            <w:tcW w:w="0" w:type="auto"/>
          </w:tcPr>
          <w:p w14:paraId="21BF91D1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非空約束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OT NULL)</w:t>
            </w:r>
            <w:r w:rsidRPr="00163CC3">
              <w:rPr>
                <w:lang w:eastAsia="zh-TW"/>
              </w:rPr>
              <w:t>：必須填入通知內容</w:t>
            </w:r>
            <w:r w:rsidRPr="00163CC3">
              <w:rPr>
                <w:b/>
                <w:bCs/>
                <w:lang w:eastAsia="zh-TW"/>
              </w:rPr>
              <w:t>長度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內容至少</w:t>
            </w:r>
            <w:r w:rsidRPr="00163CC3">
              <w:rPr>
                <w:lang w:eastAsia="zh-TW"/>
              </w:rPr>
              <w:t>5</w:t>
            </w:r>
            <w:r w:rsidRPr="00163CC3">
              <w:rPr>
                <w:lang w:eastAsia="zh-TW"/>
              </w:rPr>
              <w:t>個字元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TEXT</w:t>
            </w:r>
            <w:r w:rsidRPr="00163CC3">
              <w:rPr>
                <w:lang w:eastAsia="zh-TW"/>
              </w:rPr>
              <w:t>，最大</w:t>
            </w:r>
            <w:r w:rsidRPr="00163CC3">
              <w:rPr>
                <w:lang w:eastAsia="zh-TW"/>
              </w:rPr>
              <w:t>65,535</w:t>
            </w:r>
            <w:r w:rsidRPr="00163CC3">
              <w:rPr>
                <w:lang w:eastAsia="zh-TW"/>
              </w:rPr>
              <w:t>個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</w:t>
            </w:r>
            <w:r w:rsidRPr="00163CC3">
              <w:rPr>
                <w:lang w:eastAsia="zh-TW"/>
              </w:rPr>
              <w:t>UTF-8</w:t>
            </w:r>
            <w:r w:rsidRPr="00163CC3">
              <w:rPr>
                <w:lang w:eastAsia="zh-TW"/>
              </w:rPr>
              <w:t>編碼，容納詳細的通知</w:t>
            </w:r>
            <w:proofErr w:type="gramStart"/>
            <w:r w:rsidRPr="00163CC3">
              <w:rPr>
                <w:lang w:eastAsia="zh-TW"/>
              </w:rPr>
              <w:t>內容</w:t>
            </w:r>
            <w:r w:rsidRPr="00163CC3">
              <w:rPr>
                <w:b/>
                <w:bCs/>
                <w:lang w:eastAsia="zh-TW"/>
              </w:rPr>
              <w:t>內容</w:t>
            </w:r>
            <w:proofErr w:type="gramEnd"/>
            <w:r w:rsidRPr="00163CC3">
              <w:rPr>
                <w:b/>
                <w:bCs/>
                <w:lang w:eastAsia="zh-TW"/>
              </w:rPr>
              <w:t>要求</w:t>
            </w:r>
            <w:r w:rsidRPr="00163CC3">
              <w:rPr>
                <w:lang w:eastAsia="zh-TW"/>
              </w:rPr>
              <w:t>：提供完整的通知詳細資訊</w:t>
            </w:r>
          </w:p>
        </w:tc>
      </w:tr>
      <w:tr w:rsidR="00163CC3" w:rsidRPr="00163CC3" w14:paraId="756CD0EB" w14:textId="77777777">
        <w:tc>
          <w:tcPr>
            <w:tcW w:w="0" w:type="auto"/>
          </w:tcPr>
          <w:p w14:paraId="23CE973B" w14:textId="77777777" w:rsidR="00054C03" w:rsidRPr="00163CC3" w:rsidRDefault="00226D08">
            <w:pPr>
              <w:pStyle w:val="Compact"/>
            </w:pPr>
            <w:r w:rsidRPr="00163CC3">
              <w:t>type</w:t>
            </w:r>
          </w:p>
        </w:tc>
        <w:tc>
          <w:tcPr>
            <w:tcW w:w="0" w:type="auto"/>
          </w:tcPr>
          <w:p w14:paraId="478C88E7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指定通知類型</w:t>
            </w: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system’</w:t>
            </w:r>
            <w:r w:rsidRPr="00163CC3">
              <w:t>、</w:t>
            </w:r>
            <w:r w:rsidRPr="00163CC3">
              <w:t>‘evaluation’</w:t>
            </w:r>
            <w:r w:rsidRPr="00163CC3">
              <w:t>、</w:t>
            </w:r>
            <w:r w:rsidRPr="00163CC3">
              <w:t>‘reminder’</w:t>
            </w:r>
            <w:r w:rsidRPr="00163CC3">
              <w:t>、</w:t>
            </w:r>
            <w:r w:rsidRPr="00163CC3">
              <w:t>’announcement’</w:t>
            </w:r>
            <w:r w:rsidRPr="00163CC3">
              <w:t>四種值</w:t>
            </w:r>
            <w:r w:rsidRPr="00163CC3">
              <w:rPr>
                <w:b/>
                <w:bCs/>
              </w:rPr>
              <w:t>類型定義</w:t>
            </w:r>
            <w:r w:rsidRPr="00163CC3">
              <w:t>：</w:t>
            </w:r>
            <w:r w:rsidRPr="00163CC3">
              <w:t>system(</w:t>
            </w:r>
            <w:r w:rsidRPr="00163CC3">
              <w:t>系統通知</w:t>
            </w:r>
            <w:r w:rsidRPr="00163CC3">
              <w:t>)</w:t>
            </w:r>
            <w:r w:rsidRPr="00163CC3">
              <w:t>、</w:t>
            </w:r>
            <w:r w:rsidRPr="00163CC3">
              <w:t>evaluation(</w:t>
            </w:r>
            <w:r w:rsidRPr="00163CC3">
              <w:t>評分通知</w:t>
            </w:r>
            <w:r w:rsidRPr="00163CC3">
              <w:t>)</w:t>
            </w:r>
            <w:r w:rsidRPr="00163CC3">
              <w:t>、</w:t>
            </w:r>
            <w:r w:rsidRPr="00163CC3">
              <w:t>reminder(</w:t>
            </w:r>
            <w:r w:rsidRPr="00163CC3">
              <w:t>提醒通知</w:t>
            </w:r>
            <w:r w:rsidRPr="00163CC3">
              <w:t>)</w:t>
            </w:r>
            <w:r w:rsidRPr="00163CC3">
              <w:t>、</w:t>
            </w:r>
            <w:r w:rsidRPr="00163CC3">
              <w:t>announcement(</w:t>
            </w:r>
            <w:r w:rsidRPr="00163CC3">
              <w:t>公告通知</w:t>
            </w:r>
            <w:r w:rsidRPr="00163CC3">
              <w:t>)</w:t>
            </w:r>
            <w:r w:rsidRPr="00163CC3">
              <w:rPr>
                <w:b/>
                <w:bCs/>
              </w:rPr>
              <w:t>分類用途</w:t>
            </w:r>
            <w:r w:rsidRPr="00163CC3">
              <w:t>：用於通知的分類顯示和處理</w:t>
            </w:r>
          </w:p>
        </w:tc>
      </w:tr>
      <w:tr w:rsidR="00163CC3" w:rsidRPr="00163CC3" w14:paraId="27FD223E" w14:textId="77777777">
        <w:tc>
          <w:tcPr>
            <w:tcW w:w="0" w:type="auto"/>
          </w:tcPr>
          <w:p w14:paraId="6A97C0C1" w14:textId="77777777" w:rsidR="00054C03" w:rsidRPr="00163CC3" w:rsidRDefault="00226D08">
            <w:pPr>
              <w:pStyle w:val="Compact"/>
            </w:pPr>
            <w:proofErr w:type="spellStart"/>
            <w:r w:rsidRPr="00163CC3">
              <w:t>is_read</w:t>
            </w:r>
            <w:proofErr w:type="spellEnd"/>
          </w:p>
        </w:tc>
        <w:tc>
          <w:tcPr>
            <w:tcW w:w="0" w:type="auto"/>
          </w:tcPr>
          <w:p w14:paraId="5ACA8FD7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b/>
                <w:bCs/>
                <w:lang w:eastAsia="zh-TW"/>
              </w:rPr>
              <w:t>布林值約束</w:t>
            </w:r>
            <w:r w:rsidRPr="00163CC3">
              <w:rPr>
                <w:b/>
                <w:bCs/>
                <w:lang w:eastAsia="zh-TW"/>
              </w:rPr>
              <w:t xml:space="preserve"> (BOOLEAN)</w:t>
            </w:r>
            <w:r w:rsidRPr="00163CC3">
              <w:rPr>
                <w:lang w:eastAsia="zh-TW"/>
              </w:rPr>
              <w:t>：已讀狀態標記</w:t>
            </w:r>
            <w:r w:rsidRPr="00163CC3">
              <w:rPr>
                <w:b/>
                <w:bCs/>
                <w:lang w:eastAsia="zh-TW"/>
              </w:rPr>
              <w:t>預設值約束</w:t>
            </w:r>
            <w:r w:rsidRPr="00163CC3">
              <w:rPr>
                <w:b/>
                <w:bCs/>
                <w:lang w:eastAsia="zh-TW"/>
              </w:rPr>
              <w:t xml:space="preserve"> (DEFAULT FALSE)</w:t>
            </w:r>
            <w:r w:rsidRPr="00163CC3">
              <w:rPr>
                <w:lang w:eastAsia="zh-TW"/>
              </w:rPr>
              <w:t>：新通知預設</w:t>
            </w:r>
            <w:proofErr w:type="gramStart"/>
            <w:r w:rsidRPr="00163CC3">
              <w:rPr>
                <w:lang w:eastAsia="zh-TW"/>
              </w:rPr>
              <w:t>為未讀狀態</w:t>
            </w:r>
            <w:proofErr w:type="gramEnd"/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BOOLEAN</w:t>
            </w:r>
            <w:r w:rsidRPr="00163CC3">
              <w:rPr>
                <w:lang w:eastAsia="zh-TW"/>
              </w:rPr>
              <w:t>，</w:t>
            </w:r>
            <w:r w:rsidRPr="00163CC3">
              <w:rPr>
                <w:lang w:eastAsia="zh-TW"/>
              </w:rPr>
              <w:t>TRUE(</w:t>
            </w:r>
            <w:r w:rsidRPr="00163CC3">
              <w:rPr>
                <w:lang w:eastAsia="zh-TW"/>
              </w:rPr>
              <w:t>已讀</w:t>
            </w:r>
            <w:r w:rsidRPr="00163CC3">
              <w:rPr>
                <w:lang w:eastAsia="zh-TW"/>
              </w:rPr>
              <w:t>)</w:t>
            </w:r>
            <w:r w:rsidRPr="00163CC3">
              <w:rPr>
                <w:lang w:eastAsia="zh-TW"/>
              </w:rPr>
              <w:t>或</w:t>
            </w:r>
            <w:r w:rsidRPr="00163CC3">
              <w:rPr>
                <w:lang w:eastAsia="zh-TW"/>
              </w:rPr>
              <w:t>FALSE(</w:t>
            </w:r>
            <w:proofErr w:type="gramStart"/>
            <w:r w:rsidRPr="00163CC3">
              <w:rPr>
                <w:lang w:eastAsia="zh-TW"/>
              </w:rPr>
              <w:t>未讀</w:t>
            </w:r>
            <w:proofErr w:type="gramEnd"/>
            <w:r w:rsidRPr="00163CC3">
              <w:rPr>
                <w:lang w:eastAsia="zh-TW"/>
              </w:rPr>
              <w:t>)</w:t>
            </w:r>
            <w:r w:rsidRPr="00163CC3">
              <w:rPr>
                <w:b/>
                <w:bCs/>
                <w:lang w:eastAsia="zh-TW"/>
              </w:rPr>
              <w:t>狀態管理</w:t>
            </w:r>
            <w:r w:rsidRPr="00163CC3">
              <w:rPr>
                <w:lang w:eastAsia="zh-TW"/>
              </w:rPr>
              <w:t>：用於追蹤用戶的通知閱讀狀態</w:t>
            </w:r>
          </w:p>
        </w:tc>
      </w:tr>
      <w:tr w:rsidR="00163CC3" w:rsidRPr="00163CC3" w14:paraId="3EFFE39C" w14:textId="77777777">
        <w:tc>
          <w:tcPr>
            <w:tcW w:w="0" w:type="auto"/>
          </w:tcPr>
          <w:p w14:paraId="35177705" w14:textId="77777777" w:rsidR="00054C03" w:rsidRPr="00163CC3" w:rsidRDefault="00226D08">
            <w:pPr>
              <w:pStyle w:val="Compact"/>
            </w:pPr>
            <w:proofErr w:type="spellStart"/>
            <w:r w:rsidRPr="00163CC3">
              <w:t>created_at</w:t>
            </w:r>
            <w:proofErr w:type="spellEnd"/>
          </w:p>
        </w:tc>
        <w:tc>
          <w:tcPr>
            <w:tcW w:w="0" w:type="auto"/>
          </w:tcPr>
          <w:p w14:paraId="603DD421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 CURRENT_</w:t>
            </w:r>
            <w:proofErr w:type="gramStart"/>
            <w:r w:rsidRPr="00163CC3">
              <w:rPr>
                <w:b/>
                <w:bCs/>
              </w:rPr>
              <w:t>TIMESTAMP)</w:t>
            </w:r>
            <w:r w:rsidRPr="00163CC3">
              <w:t>：</w:t>
            </w:r>
            <w:proofErr w:type="gramEnd"/>
            <w:r w:rsidRPr="00163CC3">
              <w:t>系統自動記錄通知建立時間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t xml:space="preserve">YYYY-MM-DD </w:t>
            </w:r>
            <w:r w:rsidRPr="00163CC3">
              <w:lastRenderedPageBreak/>
              <w:t>HH:mm:ss</w:t>
            </w:r>
            <w:r w:rsidRPr="00163CC3">
              <w:rPr>
                <w:b/>
                <w:bCs/>
              </w:rPr>
              <w:t>時間範圍</w:t>
            </w:r>
            <w:r w:rsidRPr="00163CC3">
              <w:t>：</w:t>
            </w:r>
            <w:r w:rsidRPr="00163CC3">
              <w:t xml:space="preserve">1000-01-01 00:00:00 </w:t>
            </w:r>
            <w:r w:rsidRPr="00163CC3">
              <w:t>到</w:t>
            </w:r>
            <w:r w:rsidRPr="00163CC3">
              <w:t xml:space="preserve"> 9999-12-31 23:59:59</w:t>
            </w:r>
            <w:r w:rsidRPr="00163CC3">
              <w:rPr>
                <w:b/>
                <w:bCs/>
              </w:rPr>
              <w:t>時序排列</w:t>
            </w:r>
            <w:r w:rsidRPr="00163CC3">
              <w:t>：用於通知的時間排序顯示</w:t>
            </w:r>
          </w:p>
        </w:tc>
      </w:tr>
    </w:tbl>
    <w:p w14:paraId="79CBA78B" w14:textId="77777777" w:rsidR="00054C03" w:rsidRPr="00163CC3" w:rsidRDefault="00226D08">
      <w:pPr>
        <w:pStyle w:val="2"/>
        <w:rPr>
          <w:color w:val="auto"/>
        </w:rPr>
      </w:pPr>
      <w:bookmarkStart w:id="54" w:name="審核資料表-user_approvals"/>
      <w:bookmarkEnd w:id="51"/>
      <w:bookmarkEnd w:id="53"/>
      <w:r w:rsidRPr="00163CC3">
        <w:rPr>
          <w:color w:val="auto"/>
        </w:rPr>
        <w:lastRenderedPageBreak/>
        <w:t xml:space="preserve">11. </w:t>
      </w:r>
      <w:proofErr w:type="spellStart"/>
      <w:r w:rsidRPr="00163CC3">
        <w:rPr>
          <w:color w:val="auto"/>
        </w:rPr>
        <w:t>審核資料表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user_approvals</w:t>
      </w:r>
      <w:proofErr w:type="spellEnd"/>
      <w:r w:rsidRPr="00163CC3">
        <w:rPr>
          <w:color w:val="auto"/>
        </w:rPr>
        <w:t>)</w:t>
      </w:r>
    </w:p>
    <w:p w14:paraId="14E77177" w14:textId="77777777" w:rsidR="00054C03" w:rsidRPr="00163CC3" w:rsidRDefault="00226D08">
      <w:pPr>
        <w:pStyle w:val="3"/>
        <w:rPr>
          <w:color w:val="auto"/>
        </w:rPr>
      </w:pPr>
      <w:bookmarkStart w:id="55" w:name="sql建立語句-10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0DF8A059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user_approvals (</w:t>
      </w:r>
      <w:r w:rsidRPr="00163CC3">
        <w:br/>
      </w:r>
      <w:r w:rsidRPr="00163CC3">
        <w:rPr>
          <w:rStyle w:val="NormalTok"/>
        </w:rPr>
        <w:t xml:space="preserve">    approval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</w:t>
      </w:r>
      <w:r w:rsidRPr="00163CC3">
        <w:rPr>
          <w:rStyle w:val="NormalTok"/>
        </w:rPr>
        <w:t>O_INCREMENT,</w:t>
      </w:r>
      <w:r w:rsidRPr="00163CC3">
        <w:br/>
      </w:r>
      <w:r w:rsidRPr="00163CC3">
        <w:rPr>
          <w:rStyle w:val="NormalTok"/>
        </w:rPr>
        <w:t xml:space="preserve">    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admin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request_type ENUM(</w:t>
      </w:r>
      <w:r w:rsidRPr="00163CC3">
        <w:rPr>
          <w:rStyle w:val="StringTok"/>
          <w:color w:val="auto"/>
        </w:rPr>
        <w:t>'registr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ole_chang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count_recovery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status ENUM(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jected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request_data JSON,</w:t>
      </w:r>
      <w:r w:rsidRPr="00163CC3">
        <w:br/>
      </w:r>
      <w:r w:rsidRPr="00163CC3">
        <w:rPr>
          <w:rStyle w:val="NormalTok"/>
        </w:rPr>
        <w:t xml:space="preserve">    admin_notes TEXT,</w:t>
      </w:r>
      <w:r w:rsidRPr="00163CC3">
        <w:br/>
      </w:r>
      <w:r w:rsidRPr="00163CC3">
        <w:rPr>
          <w:rStyle w:val="NormalTok"/>
        </w:rPr>
        <w:t xml:space="preserve">    reques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processed_at DATETI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us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users(us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CASCADE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admin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users(us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processed_after_requested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processed_at </w:t>
      </w:r>
      <w:r w:rsidRPr="00163CC3">
        <w:rPr>
          <w:rStyle w:val="KeywordTok"/>
          <w:color w:val="auto"/>
        </w:rPr>
        <w:t>I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R</w:t>
      </w:r>
      <w:r w:rsidRPr="00163CC3">
        <w:rPr>
          <w:rStyle w:val="NormalTok"/>
        </w:rPr>
        <w:t xml:space="preserve"> process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requested_at)</w:t>
      </w:r>
      <w:r w:rsidRPr="00163CC3">
        <w:br/>
      </w:r>
      <w:r w:rsidRPr="00163CC3">
        <w:rPr>
          <w:rStyle w:val="NormalTok"/>
        </w:rPr>
        <w:t>);</w:t>
      </w:r>
    </w:p>
    <w:p w14:paraId="162C4010" w14:textId="77777777" w:rsidR="00054C03" w:rsidRPr="00163CC3" w:rsidRDefault="00226D08">
      <w:pPr>
        <w:pStyle w:val="3"/>
        <w:rPr>
          <w:color w:val="auto"/>
        </w:rPr>
      </w:pPr>
      <w:bookmarkStart w:id="56" w:name="完整性限制-10"/>
      <w:bookmarkEnd w:id="55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3"/>
        <w:gridCol w:w="7097"/>
      </w:tblGrid>
      <w:tr w:rsidR="00163CC3" w:rsidRPr="00163CC3" w14:paraId="42D9D0DD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A27576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05810CEF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2FB93B56" w14:textId="77777777">
        <w:tc>
          <w:tcPr>
            <w:tcW w:w="0" w:type="auto"/>
          </w:tcPr>
          <w:p w14:paraId="392E9649" w14:textId="77777777" w:rsidR="00054C03" w:rsidRPr="00163CC3" w:rsidRDefault="00226D08">
            <w:pPr>
              <w:pStyle w:val="Compact"/>
            </w:pPr>
            <w:proofErr w:type="spellStart"/>
            <w:r w:rsidRPr="00163CC3">
              <w:t>approval_id</w:t>
            </w:r>
            <w:proofErr w:type="spellEnd"/>
          </w:p>
        </w:tc>
        <w:tc>
          <w:tcPr>
            <w:tcW w:w="0" w:type="auto"/>
          </w:tcPr>
          <w:p w14:paraId="4B484CDB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審核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</w:t>
            </w:r>
            <w:r w:rsidRPr="00163CC3">
              <w:t>T</w:t>
            </w:r>
            <w:r w:rsidRPr="00163CC3">
              <w:t>，範圍</w:t>
            </w:r>
            <w:r w:rsidRPr="00163CC3">
              <w:t>1-2147483647</w:t>
            </w:r>
          </w:p>
        </w:tc>
      </w:tr>
      <w:tr w:rsidR="00163CC3" w:rsidRPr="00163CC3" w14:paraId="12A6DFF3" w14:textId="77777777">
        <w:tc>
          <w:tcPr>
            <w:tcW w:w="0" w:type="auto"/>
          </w:tcPr>
          <w:p w14:paraId="70261A8C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id</w:t>
            </w:r>
            <w:proofErr w:type="spellEnd"/>
          </w:p>
        </w:tc>
        <w:tc>
          <w:tcPr>
            <w:tcW w:w="0" w:type="auto"/>
          </w:tcPr>
          <w:p w14:paraId="00D55191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關聯到申請審核的用戶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KEY)</w:t>
            </w:r>
            <w:r w:rsidRPr="00163CC3">
              <w:t>：與</w:t>
            </w:r>
            <w:r w:rsidRPr="00163CC3">
              <w:t>users</w:t>
            </w:r>
            <w:r w:rsidRPr="00163CC3">
              <w:t>表的</w:t>
            </w:r>
            <w:r w:rsidRPr="00163CC3">
              <w:t>use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級聯刪除</w:t>
            </w:r>
            <w:r w:rsidRPr="00163CC3">
              <w:rPr>
                <w:b/>
                <w:bCs/>
              </w:rPr>
              <w:t xml:space="preserve"> (ON DELETE CASCADE)</w:t>
            </w:r>
            <w:r w:rsidRPr="00163CC3">
              <w:t>：用戶刪除時審核記錄同步刪除</w:t>
            </w:r>
            <w:r w:rsidRPr="00163CC3">
              <w:rPr>
                <w:b/>
                <w:bCs/>
              </w:rPr>
              <w:t>一對多關係</w:t>
            </w:r>
            <w:r w:rsidRPr="00163CC3">
              <w:t>：一個用戶可有多個審核申請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必須為正整數</w:t>
            </w:r>
          </w:p>
        </w:tc>
      </w:tr>
      <w:tr w:rsidR="00163CC3" w:rsidRPr="00163CC3" w14:paraId="5898447C" w14:textId="77777777">
        <w:tc>
          <w:tcPr>
            <w:tcW w:w="0" w:type="auto"/>
          </w:tcPr>
          <w:p w14:paraId="26EA3091" w14:textId="77777777" w:rsidR="00054C03" w:rsidRPr="00163CC3" w:rsidRDefault="00226D08">
            <w:pPr>
              <w:pStyle w:val="Compact"/>
            </w:pPr>
            <w:proofErr w:type="spellStart"/>
            <w:r w:rsidRPr="00163CC3">
              <w:t>admin_id</w:t>
            </w:r>
            <w:proofErr w:type="spellEnd"/>
          </w:p>
        </w:tc>
        <w:tc>
          <w:tcPr>
            <w:tcW w:w="0" w:type="auto"/>
          </w:tcPr>
          <w:p w14:paraId="0155EE01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可空值</w:t>
            </w:r>
            <w:r w:rsidRPr="00163CC3">
              <w:rPr>
                <w:b/>
                <w:bCs/>
              </w:rPr>
              <w:t xml:space="preserve"> (NULL)</w:t>
            </w:r>
            <w:r w:rsidRPr="00163CC3">
              <w:t>：允許尚未指派審核管理員的情況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與</w:t>
            </w:r>
            <w:r w:rsidRPr="00163CC3">
              <w:t>users</w:t>
            </w:r>
            <w:r w:rsidRPr="00163CC3">
              <w:t>表的</w:t>
            </w:r>
            <w:r w:rsidRPr="00163CC3">
              <w:t>use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設為空值</w:t>
            </w:r>
            <w:r w:rsidRPr="00163CC3">
              <w:rPr>
                <w:b/>
                <w:bCs/>
              </w:rPr>
              <w:t xml:space="preserve"> (ON DELETE SET NULL)</w:t>
            </w:r>
            <w:r w:rsidRPr="00163CC3">
              <w:t>：管理員刪除時此欄位設為</w:t>
            </w:r>
            <w:r w:rsidRPr="00163CC3">
              <w:t>NULL</w:t>
            </w:r>
            <w:r w:rsidRPr="00163CC3">
              <w:rPr>
                <w:b/>
                <w:bCs/>
              </w:rPr>
              <w:t>角色限制</w:t>
            </w:r>
            <w:r w:rsidRPr="00163CC3">
              <w:t>：應為</w:t>
            </w:r>
            <w:r w:rsidRPr="00163CC3">
              <w:t>admin</w:t>
            </w:r>
            <w:r w:rsidRPr="00163CC3">
              <w:t>類型用戶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若不為</w:t>
            </w:r>
            <w:r w:rsidRPr="00163CC3">
              <w:t>NULL</w:t>
            </w:r>
            <w:r w:rsidRPr="00163CC3">
              <w:t>則必須為正整數</w:t>
            </w:r>
          </w:p>
        </w:tc>
      </w:tr>
      <w:tr w:rsidR="00163CC3" w:rsidRPr="00163CC3" w14:paraId="3FCB883B" w14:textId="77777777">
        <w:tc>
          <w:tcPr>
            <w:tcW w:w="0" w:type="auto"/>
          </w:tcPr>
          <w:p w14:paraId="6488405F" w14:textId="77777777" w:rsidR="00054C03" w:rsidRPr="00163CC3" w:rsidRDefault="00226D08">
            <w:pPr>
              <w:pStyle w:val="Compact"/>
            </w:pPr>
            <w:proofErr w:type="spellStart"/>
            <w:r w:rsidRPr="00163CC3">
              <w:t>request_type</w:t>
            </w:r>
            <w:proofErr w:type="spellEnd"/>
          </w:p>
        </w:tc>
        <w:tc>
          <w:tcPr>
            <w:tcW w:w="0" w:type="auto"/>
          </w:tcPr>
          <w:p w14:paraId="5A1A58BF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指定申請類型</w:t>
            </w: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registration’</w:t>
            </w:r>
            <w:r w:rsidRPr="00163CC3">
              <w:t>、</w:t>
            </w:r>
            <w:r w:rsidRPr="00163CC3">
              <w:t>‘role_change’</w:t>
            </w:r>
            <w:r w:rsidRPr="00163CC3">
              <w:t>、</w:t>
            </w:r>
            <w:r w:rsidRPr="00163CC3">
              <w:t>’account_recovery’</w:t>
            </w:r>
            <w:r w:rsidRPr="00163CC3">
              <w:t>三種值</w:t>
            </w:r>
            <w:r w:rsidRPr="00163CC3">
              <w:rPr>
                <w:b/>
                <w:bCs/>
              </w:rPr>
              <w:t>類型定</w:t>
            </w:r>
            <w:r w:rsidRPr="00163CC3">
              <w:rPr>
                <w:b/>
                <w:bCs/>
              </w:rPr>
              <w:lastRenderedPageBreak/>
              <w:t>義</w:t>
            </w:r>
            <w:r w:rsidRPr="00163CC3">
              <w:t>：</w:t>
            </w:r>
            <w:r w:rsidRPr="00163CC3">
              <w:t>registration(</w:t>
            </w:r>
            <w:r w:rsidRPr="00163CC3">
              <w:t>註冊申請</w:t>
            </w:r>
            <w:r w:rsidRPr="00163CC3">
              <w:t>)</w:t>
            </w:r>
            <w:r w:rsidRPr="00163CC3">
              <w:t>、</w:t>
            </w:r>
            <w:r w:rsidRPr="00163CC3">
              <w:t>role_change(</w:t>
            </w:r>
            <w:r w:rsidRPr="00163CC3">
              <w:t>角色變更</w:t>
            </w:r>
            <w:r w:rsidRPr="00163CC3">
              <w:t>)</w:t>
            </w:r>
            <w:r w:rsidRPr="00163CC3">
              <w:t>、</w:t>
            </w:r>
            <w:r w:rsidRPr="00163CC3">
              <w:t>account_recovery(</w:t>
            </w:r>
            <w:r w:rsidRPr="00163CC3">
              <w:t>帳號恢復</w:t>
            </w:r>
            <w:r w:rsidRPr="00163CC3">
              <w:t>)</w:t>
            </w:r>
            <w:r w:rsidRPr="00163CC3">
              <w:rPr>
                <w:b/>
                <w:bCs/>
              </w:rPr>
              <w:t>業務邏輯</w:t>
            </w:r>
            <w:r w:rsidRPr="00163CC3">
              <w:t>：用於區分不同類型的審核流程</w:t>
            </w:r>
          </w:p>
        </w:tc>
      </w:tr>
      <w:tr w:rsidR="00163CC3" w:rsidRPr="00163CC3" w14:paraId="04EDEFFC" w14:textId="77777777">
        <w:tc>
          <w:tcPr>
            <w:tcW w:w="0" w:type="auto"/>
          </w:tcPr>
          <w:p w14:paraId="7E360809" w14:textId="77777777" w:rsidR="00054C03" w:rsidRPr="00163CC3" w:rsidRDefault="00226D08">
            <w:pPr>
              <w:pStyle w:val="Compact"/>
            </w:pPr>
            <w:r w:rsidRPr="00163CC3">
              <w:lastRenderedPageBreak/>
              <w:t>status</w:t>
            </w:r>
          </w:p>
        </w:tc>
        <w:tc>
          <w:tcPr>
            <w:tcW w:w="0" w:type="auto"/>
          </w:tcPr>
          <w:p w14:paraId="79DF41D8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pending’</w:t>
            </w:r>
            <w:proofErr w:type="gramStart"/>
            <w:r w:rsidRPr="00163CC3">
              <w:t>、</w:t>
            </w:r>
            <w:r w:rsidRPr="00163CC3">
              <w:t>‘</w:t>
            </w:r>
            <w:proofErr w:type="gramEnd"/>
            <w:r w:rsidRPr="00163CC3">
              <w:t>approved’</w:t>
            </w:r>
            <w:r w:rsidRPr="00163CC3">
              <w:t>、</w:t>
            </w:r>
            <w:r w:rsidRPr="00163CC3">
              <w:t>’rejected’</w:t>
            </w:r>
            <w:r w:rsidRPr="00163CC3">
              <w:t>三種值</w:t>
            </w: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)</w:t>
            </w:r>
            <w:r w:rsidRPr="00163CC3">
              <w:t>：預設為</w:t>
            </w:r>
            <w:r w:rsidRPr="00163CC3">
              <w:t>’pending’</w:t>
            </w:r>
            <w:r w:rsidRPr="00163CC3">
              <w:t>待審核狀態</w:t>
            </w:r>
            <w:r w:rsidRPr="00163CC3">
              <w:rPr>
                <w:b/>
                <w:bCs/>
              </w:rPr>
              <w:t>狀態定義</w:t>
            </w:r>
            <w:r w:rsidRPr="00163CC3">
              <w:t>：</w:t>
            </w:r>
            <w:r w:rsidRPr="00163CC3">
              <w:t>pending(</w:t>
            </w:r>
            <w:r w:rsidRPr="00163CC3">
              <w:t>待審核</w:t>
            </w:r>
            <w:r w:rsidRPr="00163CC3">
              <w:t>)</w:t>
            </w:r>
            <w:r w:rsidRPr="00163CC3">
              <w:t>、</w:t>
            </w:r>
            <w:r w:rsidRPr="00163CC3">
              <w:t>approved(</w:t>
            </w:r>
            <w:r w:rsidRPr="00163CC3">
              <w:t>已核准</w:t>
            </w:r>
            <w:r w:rsidRPr="00163CC3">
              <w:t>)</w:t>
            </w:r>
            <w:r w:rsidRPr="00163CC3">
              <w:t>、</w:t>
            </w:r>
            <w:r w:rsidRPr="00163CC3">
              <w:t>rejected(</w:t>
            </w:r>
            <w:r w:rsidRPr="00163CC3">
              <w:t>已拒絕</w:t>
            </w:r>
            <w:r w:rsidRPr="00163CC3">
              <w:t>)</w:t>
            </w:r>
            <w:r w:rsidRPr="00163CC3">
              <w:rPr>
                <w:b/>
                <w:bCs/>
              </w:rPr>
              <w:t>工作流程</w:t>
            </w:r>
            <w:r w:rsidRPr="00163CC3">
              <w:t>：追蹤審核申請的處理狀態</w:t>
            </w:r>
          </w:p>
        </w:tc>
      </w:tr>
      <w:tr w:rsidR="00163CC3" w:rsidRPr="00163CC3" w14:paraId="45FB1038" w14:textId="77777777">
        <w:tc>
          <w:tcPr>
            <w:tcW w:w="0" w:type="auto"/>
          </w:tcPr>
          <w:p w14:paraId="371C5B68" w14:textId="77777777" w:rsidR="00054C03" w:rsidRPr="00163CC3" w:rsidRDefault="00226D08">
            <w:pPr>
              <w:pStyle w:val="Compact"/>
            </w:pPr>
            <w:proofErr w:type="spellStart"/>
            <w:r w:rsidRPr="00163CC3">
              <w:t>request_data</w:t>
            </w:r>
            <w:proofErr w:type="spellEnd"/>
          </w:p>
        </w:tc>
        <w:tc>
          <w:tcPr>
            <w:tcW w:w="0" w:type="auto"/>
          </w:tcPr>
          <w:p w14:paraId="55EB7BD9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可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ULL)</w:t>
            </w:r>
            <w:r w:rsidRPr="00163CC3">
              <w:rPr>
                <w:lang w:eastAsia="zh-TW"/>
              </w:rPr>
              <w:t>：申請相關資料為選填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JSON</w:t>
            </w:r>
            <w:r w:rsidRPr="00163CC3">
              <w:rPr>
                <w:lang w:eastAsia="zh-TW"/>
              </w:rPr>
              <w:t>，儲存結構化的申請資料</w:t>
            </w:r>
            <w:r w:rsidRPr="00163CC3">
              <w:rPr>
                <w:b/>
                <w:bCs/>
                <w:lang w:eastAsia="zh-TW"/>
              </w:rPr>
              <w:t>JSON</w:t>
            </w:r>
            <w:r w:rsidRPr="00163CC3">
              <w:rPr>
                <w:b/>
                <w:bCs/>
                <w:lang w:eastAsia="zh-TW"/>
              </w:rPr>
              <w:t>格式</w:t>
            </w:r>
            <w:r w:rsidRPr="00163CC3">
              <w:rPr>
                <w:lang w:eastAsia="zh-TW"/>
              </w:rPr>
              <w:t>：支援複雜的申請資料結構</w:t>
            </w:r>
            <w:r w:rsidRPr="00163CC3">
              <w:rPr>
                <w:b/>
                <w:bCs/>
                <w:lang w:eastAsia="zh-TW"/>
              </w:rPr>
              <w:t>內容範例</w:t>
            </w:r>
            <w:r w:rsidRPr="00163CC3">
              <w:rPr>
                <w:lang w:eastAsia="zh-TW"/>
              </w:rPr>
              <w:t>：用戶資料、變更內容、申請原因等</w:t>
            </w:r>
          </w:p>
        </w:tc>
      </w:tr>
      <w:tr w:rsidR="00163CC3" w:rsidRPr="00163CC3" w14:paraId="1BA986DB" w14:textId="77777777">
        <w:tc>
          <w:tcPr>
            <w:tcW w:w="0" w:type="auto"/>
          </w:tcPr>
          <w:p w14:paraId="4BAA0CC2" w14:textId="77777777" w:rsidR="00054C03" w:rsidRPr="00163CC3" w:rsidRDefault="00226D08">
            <w:pPr>
              <w:pStyle w:val="Compact"/>
            </w:pPr>
            <w:proofErr w:type="spellStart"/>
            <w:r w:rsidRPr="00163CC3">
              <w:t>admin_notes</w:t>
            </w:r>
            <w:proofErr w:type="spellEnd"/>
          </w:p>
        </w:tc>
        <w:tc>
          <w:tcPr>
            <w:tcW w:w="0" w:type="auto"/>
          </w:tcPr>
          <w:p w14:paraId="55B85534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可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ULL)</w:t>
            </w:r>
            <w:r w:rsidRPr="00163CC3">
              <w:rPr>
                <w:lang w:eastAsia="zh-TW"/>
              </w:rPr>
              <w:t>：管理員備註為選填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TEXT</w:t>
            </w:r>
            <w:r w:rsidRPr="00163CC3">
              <w:rPr>
                <w:lang w:eastAsia="zh-TW"/>
              </w:rPr>
              <w:t>，最大</w:t>
            </w:r>
            <w:r w:rsidRPr="00163CC3">
              <w:rPr>
                <w:lang w:eastAsia="zh-TW"/>
              </w:rPr>
              <w:t>65,535</w:t>
            </w:r>
            <w:r w:rsidRPr="00163CC3">
              <w:rPr>
                <w:lang w:eastAsia="zh-TW"/>
              </w:rPr>
              <w:t>個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</w:t>
            </w:r>
            <w:r w:rsidRPr="00163CC3">
              <w:rPr>
                <w:lang w:eastAsia="zh-TW"/>
              </w:rPr>
              <w:t>UTF-8</w:t>
            </w:r>
            <w:r w:rsidRPr="00163CC3">
              <w:rPr>
                <w:lang w:eastAsia="zh-TW"/>
              </w:rPr>
              <w:t>編碼，容納中英文備註</w:t>
            </w:r>
            <w:r w:rsidRPr="00163CC3">
              <w:rPr>
                <w:b/>
                <w:bCs/>
                <w:lang w:eastAsia="zh-TW"/>
              </w:rPr>
              <w:t>用途</w:t>
            </w:r>
            <w:r w:rsidRPr="00163CC3">
              <w:rPr>
                <w:lang w:eastAsia="zh-TW"/>
              </w:rPr>
              <w:t>：記錄審核過程和決策依據</w:t>
            </w:r>
          </w:p>
        </w:tc>
      </w:tr>
      <w:tr w:rsidR="00163CC3" w:rsidRPr="00163CC3" w14:paraId="7F90A34A" w14:textId="77777777">
        <w:tc>
          <w:tcPr>
            <w:tcW w:w="0" w:type="auto"/>
          </w:tcPr>
          <w:p w14:paraId="51A746AA" w14:textId="77777777" w:rsidR="00054C03" w:rsidRPr="00163CC3" w:rsidRDefault="00226D08">
            <w:pPr>
              <w:pStyle w:val="Compact"/>
            </w:pPr>
            <w:proofErr w:type="spellStart"/>
            <w:r w:rsidRPr="00163CC3">
              <w:t>requested_at</w:t>
            </w:r>
            <w:proofErr w:type="spellEnd"/>
          </w:p>
        </w:tc>
        <w:tc>
          <w:tcPr>
            <w:tcW w:w="0" w:type="auto"/>
          </w:tcPr>
          <w:p w14:paraId="194ED010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預設值約束</w:t>
            </w:r>
            <w:r w:rsidRPr="00163CC3">
              <w:rPr>
                <w:b/>
                <w:bCs/>
              </w:rPr>
              <w:t xml:space="preserve"> (DEFAULT CURRENT_</w:t>
            </w:r>
            <w:proofErr w:type="gramStart"/>
            <w:r w:rsidRPr="00163CC3">
              <w:rPr>
                <w:b/>
                <w:bCs/>
              </w:rPr>
              <w:t>TIMESTAMP)</w:t>
            </w:r>
            <w:r w:rsidRPr="00163CC3">
              <w:t>：</w:t>
            </w:r>
            <w:proofErr w:type="gramEnd"/>
            <w:r w:rsidRPr="00163CC3">
              <w:t>系統自動記錄申請提交時間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t>YYYY-MM-DD HH:mm:ss</w:t>
            </w:r>
            <w:r w:rsidRPr="00163CC3">
              <w:rPr>
                <w:b/>
                <w:bCs/>
              </w:rPr>
              <w:t>時間範</w:t>
            </w:r>
            <w:r w:rsidRPr="00163CC3">
              <w:rPr>
                <w:b/>
                <w:bCs/>
              </w:rPr>
              <w:t>圍</w:t>
            </w:r>
            <w:r w:rsidRPr="00163CC3">
              <w:t>：</w:t>
            </w:r>
            <w:r w:rsidRPr="00163CC3">
              <w:t xml:space="preserve">1000-01-01 00:00:00 </w:t>
            </w:r>
            <w:r w:rsidRPr="00163CC3">
              <w:t>到</w:t>
            </w:r>
            <w:r w:rsidRPr="00163CC3">
              <w:t xml:space="preserve"> 9999-12-31 23:59:59</w:t>
            </w:r>
            <w:r w:rsidRPr="00163CC3">
              <w:rPr>
                <w:b/>
                <w:bCs/>
              </w:rPr>
              <w:t>申請追蹤</w:t>
            </w:r>
            <w:r w:rsidRPr="00163CC3">
              <w:t>：記錄申請的確切提交時間</w:t>
            </w:r>
          </w:p>
        </w:tc>
      </w:tr>
      <w:tr w:rsidR="00163CC3" w:rsidRPr="00163CC3" w14:paraId="506D09A4" w14:textId="77777777">
        <w:tc>
          <w:tcPr>
            <w:tcW w:w="0" w:type="auto"/>
          </w:tcPr>
          <w:p w14:paraId="6AD557E6" w14:textId="77777777" w:rsidR="00054C03" w:rsidRPr="00163CC3" w:rsidRDefault="00226D08">
            <w:pPr>
              <w:pStyle w:val="Compact"/>
            </w:pPr>
            <w:proofErr w:type="spellStart"/>
            <w:r w:rsidRPr="00163CC3">
              <w:t>processed_at</w:t>
            </w:r>
            <w:proofErr w:type="spellEnd"/>
          </w:p>
        </w:tc>
        <w:tc>
          <w:tcPr>
            <w:tcW w:w="0" w:type="auto"/>
          </w:tcPr>
          <w:p w14:paraId="159A02E0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可空值</w:t>
            </w:r>
            <w:r w:rsidRPr="00163CC3">
              <w:rPr>
                <w:b/>
                <w:bCs/>
              </w:rPr>
              <w:t xml:space="preserve"> (NULL)</w:t>
            </w:r>
            <w:r w:rsidRPr="00163CC3">
              <w:t>：審核處理完成時間為選填</w:t>
            </w:r>
            <w:r w:rsidRPr="00163CC3">
              <w:rPr>
                <w:b/>
                <w:bCs/>
              </w:rPr>
              <w:t>邏輯檢查約束</w:t>
            </w:r>
            <w:r w:rsidRPr="00163CC3">
              <w:rPr>
                <w:b/>
                <w:bCs/>
              </w:rPr>
              <w:t xml:space="preserve"> (CHECK)</w:t>
            </w:r>
            <w:r w:rsidRPr="00163CC3">
              <w:t>：處理時間不能早於申請時間</w:t>
            </w:r>
            <w:r w:rsidRPr="00163CC3">
              <w:rPr>
                <w:b/>
                <w:bCs/>
              </w:rPr>
              <w:t>條件約束</w:t>
            </w:r>
            <w:r w:rsidRPr="00163CC3">
              <w:t>：</w:t>
            </w:r>
            <w:r w:rsidRPr="00163CC3">
              <w:t>processed_at IS NULL OR processed_at &gt;= requested_at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DATETIME</w:t>
            </w:r>
            <w:r w:rsidRPr="00163CC3">
              <w:t>，格式</w:t>
            </w:r>
            <w:r w:rsidRPr="00163CC3">
              <w:t>YYYY-MM-DD HH:</w:t>
            </w:r>
            <w:proofErr w:type="gramStart"/>
            <w:r w:rsidRPr="00163CC3">
              <w:t>mm:ss</w:t>
            </w:r>
            <w:proofErr w:type="gramEnd"/>
            <w:r w:rsidRPr="00163CC3">
              <w:rPr>
                <w:b/>
                <w:bCs/>
              </w:rPr>
              <w:t>處理追蹤</w:t>
            </w:r>
            <w:r w:rsidRPr="00163CC3">
              <w:t>：記錄審核決定的確切時間</w:t>
            </w:r>
          </w:p>
        </w:tc>
      </w:tr>
    </w:tbl>
    <w:p w14:paraId="0217B040" w14:textId="77777777" w:rsidR="00054C03" w:rsidRPr="00163CC3" w:rsidRDefault="00226D08">
      <w:pPr>
        <w:pStyle w:val="2"/>
        <w:rPr>
          <w:color w:val="auto"/>
        </w:rPr>
      </w:pPr>
      <w:bookmarkStart w:id="57" w:name="系統日誌資料表-system_logs"/>
      <w:bookmarkEnd w:id="54"/>
      <w:bookmarkEnd w:id="56"/>
      <w:r w:rsidRPr="00163CC3">
        <w:rPr>
          <w:color w:val="auto"/>
        </w:rPr>
        <w:t xml:space="preserve">12. </w:t>
      </w:r>
      <w:proofErr w:type="spellStart"/>
      <w:r w:rsidRPr="00163CC3">
        <w:rPr>
          <w:color w:val="auto"/>
        </w:rPr>
        <w:t>系統日誌資料表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system_log</w:t>
      </w:r>
      <w:r w:rsidRPr="00163CC3">
        <w:rPr>
          <w:color w:val="auto"/>
        </w:rPr>
        <w:t>s</w:t>
      </w:r>
      <w:proofErr w:type="spellEnd"/>
      <w:r w:rsidRPr="00163CC3">
        <w:rPr>
          <w:color w:val="auto"/>
        </w:rPr>
        <w:t>)</w:t>
      </w:r>
    </w:p>
    <w:p w14:paraId="61D1284B" w14:textId="77777777" w:rsidR="00054C03" w:rsidRPr="00163CC3" w:rsidRDefault="00226D08">
      <w:pPr>
        <w:pStyle w:val="3"/>
        <w:rPr>
          <w:color w:val="auto"/>
        </w:rPr>
      </w:pPr>
      <w:bookmarkStart w:id="58" w:name="sql建立語句-11"/>
      <w:r w:rsidRPr="00163CC3">
        <w:rPr>
          <w:color w:val="auto"/>
        </w:rPr>
        <w:t>SQL</w:t>
      </w:r>
      <w:r w:rsidRPr="00163CC3">
        <w:rPr>
          <w:color w:val="auto"/>
        </w:rPr>
        <w:t>建立語句</w:t>
      </w:r>
    </w:p>
    <w:p w14:paraId="3003A30F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TABLE</w:t>
      </w:r>
      <w:r w:rsidRPr="00163CC3">
        <w:rPr>
          <w:rStyle w:val="NormalTok"/>
        </w:rPr>
        <w:t xml:space="preserve"> system_logs (</w:t>
      </w:r>
      <w:r w:rsidRPr="00163CC3">
        <w:br/>
      </w:r>
      <w:r w:rsidRPr="00163CC3">
        <w:rPr>
          <w:rStyle w:val="NormalTok"/>
        </w:rPr>
        <w:t xml:space="preserve">    log_id BIGINT </w:t>
      </w:r>
      <w:r w:rsidRPr="00163CC3">
        <w:rPr>
          <w:rStyle w:val="KeywordTok"/>
          <w:color w:val="auto"/>
        </w:rPr>
        <w:t>PRIMARY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AUTO_INCREMENT,</w:t>
      </w:r>
      <w:r w:rsidRPr="00163CC3">
        <w:br/>
      </w:r>
      <w:r w:rsidRPr="00163CC3">
        <w:rPr>
          <w:rStyle w:val="NormalTok"/>
        </w:rPr>
        <w:t xml:space="preserve">    user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action_type ENUM(</w:t>
      </w:r>
      <w:r w:rsidRPr="00163CC3">
        <w:rPr>
          <w:rStyle w:val="StringTok"/>
          <w:color w:val="auto"/>
        </w:rPr>
        <w:t>'logi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ogou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re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upd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dele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view'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table_name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0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record_id </w:t>
      </w:r>
      <w:r w:rsidRPr="00163CC3">
        <w:rPr>
          <w:rStyle w:val="DataTypeTok"/>
          <w:color w:val="auto"/>
        </w:rPr>
        <w:t>INT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description TEXT,</w:t>
      </w:r>
      <w:r w:rsidRPr="00163CC3">
        <w:br/>
      </w:r>
      <w:r w:rsidRPr="00163CC3">
        <w:rPr>
          <w:rStyle w:val="NormalTok"/>
        </w:rPr>
        <w:t xml:space="preserve">    ip_address </w:t>
      </w:r>
      <w:r w:rsidRPr="00163CC3">
        <w:rPr>
          <w:rStyle w:val="DataTypeTok"/>
          <w:color w:val="auto"/>
        </w:rPr>
        <w:t>VARCHAR</w:t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5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 xml:space="preserve">    created_at DATETIME </w:t>
      </w:r>
      <w:r w:rsidRPr="00163CC3">
        <w:rPr>
          <w:rStyle w:val="KeywordTok"/>
          <w:color w:val="auto"/>
        </w:rPr>
        <w:t>DEFAULT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URRENT_TIMESTAMP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外鍵約束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OREIG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KEY</w:t>
      </w:r>
      <w:r w:rsidRPr="00163CC3">
        <w:rPr>
          <w:rStyle w:val="NormalTok"/>
        </w:rPr>
        <w:t xml:space="preserve"> (user_id) </w:t>
      </w:r>
      <w:r w:rsidRPr="00163CC3">
        <w:rPr>
          <w:rStyle w:val="KeywordTok"/>
          <w:color w:val="auto"/>
        </w:rPr>
        <w:t>REFERENCES</w:t>
      </w:r>
      <w:r w:rsidRPr="00163CC3">
        <w:rPr>
          <w:rStyle w:val="NormalTok"/>
        </w:rPr>
        <w:t xml:space="preserve"> users(user_id)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DELE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SE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完整性限制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CONSTRAINT</w:t>
      </w:r>
      <w:r w:rsidRPr="00163CC3">
        <w:rPr>
          <w:rStyle w:val="NormalTok"/>
        </w:rPr>
        <w:t xml:space="preserve"> chk_ip_address_format </w:t>
      </w:r>
      <w:r w:rsidRPr="00163CC3">
        <w:rPr>
          <w:rStyle w:val="KeywordTok"/>
          <w:color w:val="auto"/>
        </w:rPr>
        <w:t>CHECK</w:t>
      </w:r>
      <w:r w:rsidRPr="00163CC3">
        <w:rPr>
          <w:rStyle w:val="NormalTok"/>
        </w:rPr>
        <w:t xml:space="preserve"> (</w:t>
      </w:r>
      <w:r w:rsidRPr="00163CC3">
        <w:br/>
      </w:r>
      <w:r w:rsidRPr="00163CC3">
        <w:rPr>
          <w:rStyle w:val="NormalTok"/>
        </w:rPr>
        <w:t xml:space="preserve">   </w:t>
      </w:r>
      <w:r w:rsidRPr="00163CC3">
        <w:rPr>
          <w:rStyle w:val="NormalTok"/>
        </w:rPr>
        <w:t xml:space="preserve">     ip_address </w:t>
      </w:r>
      <w:r w:rsidRPr="00163CC3">
        <w:rPr>
          <w:rStyle w:val="KeywordTok"/>
          <w:color w:val="auto"/>
        </w:rPr>
        <w:t>I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R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lastRenderedPageBreak/>
        <w:t xml:space="preserve">        ip_address REGEXP </w:t>
      </w:r>
      <w:r w:rsidRPr="00163CC3">
        <w:rPr>
          <w:rStyle w:val="StringTok"/>
          <w:color w:val="auto"/>
        </w:rPr>
        <w:t>'^([0-9]{1,3}\.){3}[0-9]{1,3}$|^([0-9a-fA-F]{0,4}:){1,7}[0-9a-fA-F]{0,4}$'</w:t>
      </w:r>
      <w:r w:rsidRPr="00163CC3">
        <w:br/>
      </w:r>
      <w:r w:rsidRPr="00163CC3">
        <w:rPr>
          <w:rStyle w:val="NormalTok"/>
        </w:rPr>
        <w:t xml:space="preserve">    )</w:t>
      </w:r>
      <w:r w:rsidRPr="00163CC3">
        <w:br/>
      </w:r>
      <w:r w:rsidRPr="00163CC3">
        <w:rPr>
          <w:rStyle w:val="NormalTok"/>
        </w:rPr>
        <w:t>);</w:t>
      </w:r>
    </w:p>
    <w:p w14:paraId="169350D1" w14:textId="77777777" w:rsidR="00054C03" w:rsidRPr="00163CC3" w:rsidRDefault="00226D08">
      <w:pPr>
        <w:pStyle w:val="3"/>
        <w:rPr>
          <w:color w:val="auto"/>
        </w:rPr>
      </w:pPr>
      <w:bookmarkStart w:id="59" w:name="完整性限制-11"/>
      <w:bookmarkEnd w:id="58"/>
      <w:r w:rsidRPr="00163CC3">
        <w:rPr>
          <w:color w:val="auto"/>
        </w:rPr>
        <w:t>完整性限制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90"/>
        <w:gridCol w:w="7250"/>
      </w:tblGrid>
      <w:tr w:rsidR="00163CC3" w:rsidRPr="00163CC3" w14:paraId="19DBCE78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017A7" w14:textId="77777777" w:rsidR="00054C03" w:rsidRPr="00163CC3" w:rsidRDefault="00226D08">
            <w:pPr>
              <w:pStyle w:val="Compact"/>
            </w:pPr>
            <w:r w:rsidRPr="00163CC3">
              <w:t>欄位名稱</w:t>
            </w:r>
          </w:p>
        </w:tc>
        <w:tc>
          <w:tcPr>
            <w:tcW w:w="0" w:type="auto"/>
          </w:tcPr>
          <w:p w14:paraId="2EE81E36" w14:textId="77777777" w:rsidR="00054C03" w:rsidRPr="00163CC3" w:rsidRDefault="00226D08">
            <w:pPr>
              <w:pStyle w:val="Compact"/>
            </w:pPr>
            <w:r w:rsidRPr="00163CC3">
              <w:t>完整性限制</w:t>
            </w:r>
          </w:p>
        </w:tc>
      </w:tr>
      <w:tr w:rsidR="00163CC3" w:rsidRPr="00163CC3" w14:paraId="1D75408E" w14:textId="77777777">
        <w:tc>
          <w:tcPr>
            <w:tcW w:w="0" w:type="auto"/>
          </w:tcPr>
          <w:p w14:paraId="208C84B2" w14:textId="77777777" w:rsidR="00054C03" w:rsidRPr="00163CC3" w:rsidRDefault="00226D08">
            <w:pPr>
              <w:pStyle w:val="Compact"/>
            </w:pPr>
            <w:proofErr w:type="spellStart"/>
            <w:r w:rsidRPr="00163CC3">
              <w:t>log_id</w:t>
            </w:r>
            <w:proofErr w:type="spellEnd"/>
          </w:p>
        </w:tc>
        <w:tc>
          <w:tcPr>
            <w:tcW w:w="0" w:type="auto"/>
          </w:tcPr>
          <w:p w14:paraId="49CB75DB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主鍵約束</w:t>
            </w:r>
            <w:r w:rsidRPr="00163CC3">
              <w:rPr>
                <w:b/>
                <w:bCs/>
              </w:rPr>
              <w:t xml:space="preserve"> (PRIMARY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日誌記錄的唯一識別碼</w:t>
            </w:r>
            <w:r w:rsidRPr="00163CC3">
              <w:rPr>
                <w:b/>
                <w:bCs/>
              </w:rPr>
              <w:t>自動遞增</w:t>
            </w:r>
            <w:r w:rsidRPr="00163CC3">
              <w:rPr>
                <w:b/>
                <w:bCs/>
              </w:rPr>
              <w:t xml:space="preserve"> (AUTO_INCREMENT)</w:t>
            </w:r>
            <w:r w:rsidRPr="00163CC3">
              <w:t>：從</w:t>
            </w:r>
            <w:r w:rsidRPr="00163CC3">
              <w:t>1</w:t>
            </w:r>
            <w:r w:rsidRPr="00163CC3">
              <w:t>開始自動遞增</w:t>
            </w: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NULL)</w:t>
            </w:r>
            <w:r w:rsidRPr="00163CC3">
              <w:t>：主鍵自動具有非空屬性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BIGINT</w:t>
            </w:r>
            <w:r w:rsidRPr="00163CC3">
              <w:t>，支援大量日誌記錄，範圍</w:t>
            </w:r>
            <w:r w:rsidRPr="00163CC3">
              <w:t>1-9223372036854775807</w:t>
            </w:r>
          </w:p>
        </w:tc>
      </w:tr>
      <w:tr w:rsidR="00163CC3" w:rsidRPr="00163CC3" w14:paraId="4B691023" w14:textId="77777777">
        <w:tc>
          <w:tcPr>
            <w:tcW w:w="0" w:type="auto"/>
          </w:tcPr>
          <w:p w14:paraId="363A53F0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id</w:t>
            </w:r>
            <w:proofErr w:type="spellEnd"/>
          </w:p>
        </w:tc>
        <w:tc>
          <w:tcPr>
            <w:tcW w:w="0" w:type="auto"/>
          </w:tcPr>
          <w:p w14:paraId="76B2FB8C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可空值</w:t>
            </w:r>
            <w:r w:rsidRPr="00163CC3">
              <w:rPr>
                <w:b/>
                <w:bCs/>
              </w:rPr>
              <w:t xml:space="preserve"> (NULL)</w:t>
            </w:r>
            <w:r w:rsidRPr="00163CC3">
              <w:t>：允許系統自動操作無關聯用戶的情況</w:t>
            </w:r>
            <w:r w:rsidRPr="00163CC3">
              <w:rPr>
                <w:b/>
                <w:bCs/>
              </w:rPr>
              <w:t>外鍵約束</w:t>
            </w:r>
            <w:r w:rsidRPr="00163CC3">
              <w:rPr>
                <w:b/>
                <w:bCs/>
              </w:rPr>
              <w:t xml:space="preserve"> (FOREIGN </w:t>
            </w:r>
            <w:proofErr w:type="gramStart"/>
            <w:r w:rsidRPr="00163CC3">
              <w:rPr>
                <w:b/>
                <w:bCs/>
              </w:rPr>
              <w:t>KEY)</w:t>
            </w:r>
            <w:r w:rsidRPr="00163CC3">
              <w:t>：</w:t>
            </w:r>
            <w:proofErr w:type="gramEnd"/>
            <w:r w:rsidRPr="00163CC3">
              <w:t>與</w:t>
            </w:r>
            <w:r w:rsidRPr="00163CC3">
              <w:t>users</w:t>
            </w:r>
            <w:r w:rsidRPr="00163CC3">
              <w:t>表的</w:t>
            </w:r>
            <w:r w:rsidRPr="00163CC3">
              <w:t>user_id</w:t>
            </w:r>
            <w:r w:rsidRPr="00163CC3">
              <w:t>建立參照關係</w:t>
            </w:r>
            <w:r w:rsidRPr="00163CC3">
              <w:rPr>
                <w:b/>
                <w:bCs/>
              </w:rPr>
              <w:t>設為空值</w:t>
            </w:r>
            <w:r w:rsidRPr="00163CC3">
              <w:rPr>
                <w:b/>
                <w:bCs/>
              </w:rPr>
              <w:t xml:space="preserve"> (ON DELETE SET NULL)</w:t>
            </w:r>
            <w:r w:rsidRPr="00163CC3">
              <w:t>：用戶刪除時此欄位設為</w:t>
            </w:r>
            <w:r w:rsidRPr="00163CC3">
              <w:t>NULL</w:t>
            </w:r>
            <w:r w:rsidRPr="00163CC3">
              <w:t>，保持日誌完整性</w:t>
            </w:r>
            <w:r w:rsidRPr="00163CC3">
              <w:rPr>
                <w:b/>
                <w:bCs/>
              </w:rPr>
              <w:t>操作追蹤</w:t>
            </w:r>
            <w:r w:rsidRPr="00163CC3">
              <w:t>：記錄執行操作的用戶身份</w:t>
            </w:r>
            <w:r w:rsidRPr="00163CC3">
              <w:rPr>
                <w:b/>
                <w:bCs/>
              </w:rPr>
              <w:t>資料型別</w:t>
            </w:r>
            <w:r w:rsidRPr="00163CC3">
              <w:t>：</w:t>
            </w:r>
            <w:r w:rsidRPr="00163CC3">
              <w:t>INT</w:t>
            </w:r>
            <w:r w:rsidRPr="00163CC3">
              <w:t>，若不為</w:t>
            </w:r>
            <w:r w:rsidRPr="00163CC3">
              <w:t>NULL</w:t>
            </w:r>
            <w:r w:rsidRPr="00163CC3">
              <w:t>則必須為正整數</w:t>
            </w:r>
          </w:p>
        </w:tc>
      </w:tr>
      <w:tr w:rsidR="00163CC3" w:rsidRPr="00163CC3" w14:paraId="5C6991A5" w14:textId="77777777">
        <w:tc>
          <w:tcPr>
            <w:tcW w:w="0" w:type="auto"/>
          </w:tcPr>
          <w:p w14:paraId="189CE64F" w14:textId="77777777" w:rsidR="00054C03" w:rsidRPr="00163CC3" w:rsidRDefault="00226D08">
            <w:pPr>
              <w:pStyle w:val="Compact"/>
            </w:pPr>
            <w:proofErr w:type="spellStart"/>
            <w:r w:rsidRPr="00163CC3">
              <w:t>action_type</w:t>
            </w:r>
            <w:proofErr w:type="spellEnd"/>
          </w:p>
        </w:tc>
        <w:tc>
          <w:tcPr>
            <w:tcW w:w="0" w:type="auto"/>
          </w:tcPr>
          <w:p w14:paraId="563C2523" w14:textId="77777777" w:rsidR="00054C03" w:rsidRPr="00163CC3" w:rsidRDefault="00226D08">
            <w:pPr>
              <w:pStyle w:val="Compact"/>
            </w:pPr>
            <w:r w:rsidRPr="00163CC3">
              <w:rPr>
                <w:b/>
                <w:bCs/>
              </w:rPr>
              <w:t>非空約束</w:t>
            </w:r>
            <w:r w:rsidRPr="00163CC3">
              <w:rPr>
                <w:b/>
                <w:bCs/>
              </w:rPr>
              <w:t xml:space="preserve"> (NOT </w:t>
            </w:r>
            <w:proofErr w:type="gramStart"/>
            <w:r w:rsidRPr="00163CC3">
              <w:rPr>
                <w:b/>
                <w:bCs/>
              </w:rPr>
              <w:t>NULL)</w:t>
            </w:r>
            <w:r w:rsidRPr="00163CC3">
              <w:t>：</w:t>
            </w:r>
            <w:proofErr w:type="gramEnd"/>
            <w:r w:rsidRPr="00163CC3">
              <w:t>必須記錄操作類</w:t>
            </w:r>
            <w:r w:rsidRPr="00163CC3">
              <w:t>型</w:t>
            </w:r>
            <w:r w:rsidRPr="00163CC3">
              <w:rPr>
                <w:b/>
                <w:bCs/>
              </w:rPr>
              <w:t>列舉約束</w:t>
            </w:r>
            <w:r w:rsidRPr="00163CC3">
              <w:rPr>
                <w:b/>
                <w:bCs/>
              </w:rPr>
              <w:t xml:space="preserve"> (ENUM)</w:t>
            </w:r>
            <w:r w:rsidRPr="00163CC3">
              <w:t>：只能輸入</w:t>
            </w:r>
            <w:r w:rsidRPr="00163CC3">
              <w:t>’login’</w:t>
            </w:r>
            <w:r w:rsidRPr="00163CC3">
              <w:t>、</w:t>
            </w:r>
            <w:r w:rsidRPr="00163CC3">
              <w:t>‘logout’</w:t>
            </w:r>
            <w:r w:rsidRPr="00163CC3">
              <w:t>、</w:t>
            </w:r>
            <w:r w:rsidRPr="00163CC3">
              <w:t>‘create’</w:t>
            </w:r>
            <w:r w:rsidRPr="00163CC3">
              <w:t>、</w:t>
            </w:r>
            <w:r w:rsidRPr="00163CC3">
              <w:t>‘update’</w:t>
            </w:r>
            <w:r w:rsidRPr="00163CC3">
              <w:t>、</w:t>
            </w:r>
            <w:r w:rsidRPr="00163CC3">
              <w:t>‘delete’</w:t>
            </w:r>
            <w:r w:rsidRPr="00163CC3">
              <w:t>、</w:t>
            </w:r>
            <w:r w:rsidRPr="00163CC3">
              <w:t>’view’</w:t>
            </w:r>
            <w:r w:rsidRPr="00163CC3">
              <w:t>六種值</w:t>
            </w:r>
            <w:r w:rsidRPr="00163CC3">
              <w:rPr>
                <w:b/>
                <w:bCs/>
              </w:rPr>
              <w:t>動作定義</w:t>
            </w:r>
            <w:r w:rsidRPr="00163CC3">
              <w:t>：</w:t>
            </w:r>
            <w:r w:rsidRPr="00163CC3">
              <w:t>login(</w:t>
            </w:r>
            <w:r w:rsidRPr="00163CC3">
              <w:t>登入</w:t>
            </w:r>
            <w:r w:rsidRPr="00163CC3">
              <w:t>)</w:t>
            </w:r>
            <w:r w:rsidRPr="00163CC3">
              <w:t>、</w:t>
            </w:r>
            <w:r w:rsidRPr="00163CC3">
              <w:t>logout(</w:t>
            </w:r>
            <w:r w:rsidRPr="00163CC3">
              <w:t>登出</w:t>
            </w:r>
            <w:r w:rsidRPr="00163CC3">
              <w:t>)</w:t>
            </w:r>
            <w:r w:rsidRPr="00163CC3">
              <w:t>、</w:t>
            </w:r>
            <w:r w:rsidRPr="00163CC3">
              <w:t>create(</w:t>
            </w:r>
            <w:r w:rsidRPr="00163CC3">
              <w:t>新增</w:t>
            </w:r>
            <w:r w:rsidRPr="00163CC3">
              <w:t>)</w:t>
            </w:r>
            <w:r w:rsidRPr="00163CC3">
              <w:t>、</w:t>
            </w:r>
            <w:r w:rsidRPr="00163CC3">
              <w:t>update(</w:t>
            </w:r>
            <w:r w:rsidRPr="00163CC3">
              <w:t>更新</w:t>
            </w:r>
            <w:r w:rsidRPr="00163CC3">
              <w:t>)</w:t>
            </w:r>
            <w:r w:rsidRPr="00163CC3">
              <w:t>、</w:t>
            </w:r>
            <w:r w:rsidRPr="00163CC3">
              <w:t>delete(</w:t>
            </w:r>
            <w:r w:rsidRPr="00163CC3">
              <w:t>刪除</w:t>
            </w:r>
            <w:r w:rsidRPr="00163CC3">
              <w:t>)</w:t>
            </w:r>
            <w:r w:rsidRPr="00163CC3">
              <w:t>、</w:t>
            </w:r>
            <w:r w:rsidRPr="00163CC3">
              <w:t>view(</w:t>
            </w:r>
            <w:r w:rsidRPr="00163CC3">
              <w:t>檢視</w:t>
            </w:r>
            <w:r w:rsidRPr="00163CC3">
              <w:t>)</w:t>
            </w:r>
            <w:r w:rsidRPr="00163CC3">
              <w:rPr>
                <w:b/>
                <w:bCs/>
              </w:rPr>
              <w:t>審計分類</w:t>
            </w:r>
            <w:r w:rsidRPr="00163CC3">
              <w:t>：用於系統操作的分類統計和安全審計</w:t>
            </w:r>
          </w:p>
        </w:tc>
      </w:tr>
      <w:tr w:rsidR="00163CC3" w:rsidRPr="00163CC3" w14:paraId="03EFB147" w14:textId="77777777">
        <w:tc>
          <w:tcPr>
            <w:tcW w:w="0" w:type="auto"/>
          </w:tcPr>
          <w:p w14:paraId="5905504A" w14:textId="77777777" w:rsidR="00054C03" w:rsidRPr="00163CC3" w:rsidRDefault="00226D08">
            <w:pPr>
              <w:pStyle w:val="Compact"/>
            </w:pPr>
            <w:proofErr w:type="spellStart"/>
            <w:r w:rsidRPr="00163CC3">
              <w:t>table_name</w:t>
            </w:r>
            <w:proofErr w:type="spellEnd"/>
          </w:p>
        </w:tc>
        <w:tc>
          <w:tcPr>
            <w:tcW w:w="0" w:type="auto"/>
          </w:tcPr>
          <w:p w14:paraId="3BE60F8F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可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ULL)</w:t>
            </w:r>
            <w:r w:rsidRPr="00163CC3">
              <w:rPr>
                <w:lang w:eastAsia="zh-TW"/>
              </w:rPr>
              <w:t>：操作的資料表名稱為選填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50)</w:t>
            </w:r>
            <w:r w:rsidRPr="00163CC3">
              <w:rPr>
                <w:lang w:eastAsia="zh-TW"/>
              </w:rPr>
              <w:t>，最多</w:t>
            </w:r>
            <w:r w:rsidRPr="00163CC3">
              <w:rPr>
                <w:lang w:eastAsia="zh-TW"/>
              </w:rPr>
              <w:t>50</w:t>
            </w:r>
            <w:r w:rsidRPr="00163CC3">
              <w:rPr>
                <w:lang w:eastAsia="zh-TW"/>
              </w:rPr>
              <w:t>個字元</w:t>
            </w:r>
            <w:r w:rsidRPr="00163CC3">
              <w:rPr>
                <w:b/>
                <w:bCs/>
                <w:lang w:eastAsia="zh-TW"/>
              </w:rPr>
              <w:t>表格識別</w:t>
            </w:r>
            <w:r w:rsidRPr="00163CC3">
              <w:rPr>
                <w:lang w:eastAsia="zh-TW"/>
              </w:rPr>
              <w:t>：記錄資料庫操作涉及的表格名稱</w:t>
            </w:r>
            <w:r w:rsidRPr="00163CC3">
              <w:rPr>
                <w:b/>
                <w:bCs/>
                <w:lang w:eastAsia="zh-TW"/>
              </w:rPr>
              <w:t>字元集</w:t>
            </w:r>
            <w:r w:rsidRPr="00163CC3">
              <w:rPr>
                <w:lang w:eastAsia="zh-TW"/>
              </w:rPr>
              <w:t>：支援英文表格名稱</w:t>
            </w:r>
          </w:p>
        </w:tc>
      </w:tr>
      <w:tr w:rsidR="00163CC3" w:rsidRPr="00163CC3" w14:paraId="7D6BE7CA" w14:textId="77777777">
        <w:tc>
          <w:tcPr>
            <w:tcW w:w="0" w:type="auto"/>
          </w:tcPr>
          <w:p w14:paraId="1D70997B" w14:textId="77777777" w:rsidR="00054C03" w:rsidRPr="00163CC3" w:rsidRDefault="00226D08">
            <w:pPr>
              <w:pStyle w:val="Compact"/>
            </w:pPr>
            <w:proofErr w:type="spellStart"/>
            <w:r w:rsidRPr="00163CC3">
              <w:t>record</w:t>
            </w:r>
            <w:r w:rsidRPr="00163CC3">
              <w:t>_id</w:t>
            </w:r>
            <w:proofErr w:type="spellEnd"/>
          </w:p>
        </w:tc>
        <w:tc>
          <w:tcPr>
            <w:tcW w:w="0" w:type="auto"/>
          </w:tcPr>
          <w:p w14:paraId="03BCCF5D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可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ULL)</w:t>
            </w:r>
            <w:r w:rsidRPr="00163CC3">
              <w:rPr>
                <w:lang w:eastAsia="zh-TW"/>
              </w:rPr>
              <w:t>：操作的記錄識別碼為選填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INT</w:t>
            </w:r>
            <w:r w:rsidRPr="00163CC3">
              <w:rPr>
                <w:lang w:eastAsia="zh-TW"/>
              </w:rPr>
              <w:t>，記錄具體操作的資料記錄</w:t>
            </w:r>
            <w:r w:rsidRPr="00163CC3">
              <w:rPr>
                <w:lang w:eastAsia="zh-TW"/>
              </w:rPr>
              <w:t>ID</w:t>
            </w:r>
            <w:r w:rsidRPr="00163CC3">
              <w:rPr>
                <w:b/>
                <w:bCs/>
                <w:lang w:eastAsia="zh-TW"/>
              </w:rPr>
              <w:t>記錄追蹤</w:t>
            </w:r>
            <w:r w:rsidRPr="00163CC3">
              <w:rPr>
                <w:lang w:eastAsia="zh-TW"/>
              </w:rPr>
              <w:t>：與</w:t>
            </w:r>
            <w:proofErr w:type="spellStart"/>
            <w:r w:rsidRPr="00163CC3">
              <w:rPr>
                <w:lang w:eastAsia="zh-TW"/>
              </w:rPr>
              <w:t>table_name</w:t>
            </w:r>
            <w:proofErr w:type="spellEnd"/>
            <w:r w:rsidRPr="00163CC3">
              <w:rPr>
                <w:lang w:eastAsia="zh-TW"/>
              </w:rPr>
              <w:t>配合定位具體的操作記錄</w:t>
            </w:r>
          </w:p>
        </w:tc>
      </w:tr>
      <w:tr w:rsidR="00163CC3" w:rsidRPr="00163CC3" w14:paraId="49A7125B" w14:textId="77777777">
        <w:tc>
          <w:tcPr>
            <w:tcW w:w="0" w:type="auto"/>
          </w:tcPr>
          <w:p w14:paraId="2FA83BC0" w14:textId="77777777" w:rsidR="00054C03" w:rsidRPr="00163CC3" w:rsidRDefault="00226D08">
            <w:pPr>
              <w:pStyle w:val="Compact"/>
            </w:pPr>
            <w:r w:rsidRPr="00163CC3">
              <w:t>description</w:t>
            </w:r>
          </w:p>
        </w:tc>
        <w:tc>
          <w:tcPr>
            <w:tcW w:w="0" w:type="auto"/>
          </w:tcPr>
          <w:p w14:paraId="640908E5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可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ULL)</w:t>
            </w:r>
            <w:r w:rsidRPr="00163CC3">
              <w:rPr>
                <w:lang w:eastAsia="zh-TW"/>
              </w:rPr>
              <w:t>：操作描述為選填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TEXT</w:t>
            </w:r>
            <w:r w:rsidRPr="00163CC3">
              <w:rPr>
                <w:lang w:eastAsia="zh-TW"/>
              </w:rPr>
              <w:t>，最大</w:t>
            </w:r>
            <w:r w:rsidRPr="00163CC3">
              <w:rPr>
                <w:lang w:eastAsia="zh-TW"/>
              </w:rPr>
              <w:t>65,535</w:t>
            </w:r>
            <w:r w:rsidRPr="00163CC3">
              <w:rPr>
                <w:lang w:eastAsia="zh-TW"/>
              </w:rPr>
              <w:t>個</w:t>
            </w:r>
            <w:proofErr w:type="gramStart"/>
            <w:r w:rsidRPr="00163CC3">
              <w:rPr>
                <w:lang w:eastAsia="zh-TW"/>
              </w:rPr>
              <w:t>字元</w:t>
            </w:r>
            <w:r w:rsidRPr="00163CC3">
              <w:rPr>
                <w:b/>
                <w:bCs/>
                <w:lang w:eastAsia="zh-TW"/>
              </w:rPr>
              <w:t>字元</w:t>
            </w:r>
            <w:proofErr w:type="gramEnd"/>
            <w:r w:rsidRPr="00163CC3">
              <w:rPr>
                <w:b/>
                <w:bCs/>
                <w:lang w:eastAsia="zh-TW"/>
              </w:rPr>
              <w:t>集</w:t>
            </w:r>
            <w:r w:rsidRPr="00163CC3">
              <w:rPr>
                <w:lang w:eastAsia="zh-TW"/>
              </w:rPr>
              <w:t>：支援</w:t>
            </w:r>
            <w:r w:rsidRPr="00163CC3">
              <w:rPr>
                <w:lang w:eastAsia="zh-TW"/>
              </w:rPr>
              <w:t>UTF-8</w:t>
            </w:r>
            <w:r w:rsidRPr="00163CC3">
              <w:rPr>
                <w:lang w:eastAsia="zh-TW"/>
              </w:rPr>
              <w:t>編碼，容納中英文描述</w:t>
            </w:r>
            <w:r w:rsidRPr="00163CC3">
              <w:rPr>
                <w:b/>
                <w:bCs/>
                <w:lang w:eastAsia="zh-TW"/>
              </w:rPr>
              <w:t>詳細說明</w:t>
            </w:r>
            <w:r w:rsidRPr="00163CC3">
              <w:rPr>
                <w:lang w:eastAsia="zh-TW"/>
              </w:rPr>
              <w:t>：記錄操作的詳細說明和上下文資訊</w:t>
            </w:r>
          </w:p>
        </w:tc>
      </w:tr>
      <w:tr w:rsidR="00163CC3" w:rsidRPr="00163CC3" w14:paraId="3F3808EF" w14:textId="77777777">
        <w:tc>
          <w:tcPr>
            <w:tcW w:w="0" w:type="auto"/>
          </w:tcPr>
          <w:p w14:paraId="29780CBE" w14:textId="77777777" w:rsidR="00054C03" w:rsidRPr="00163CC3" w:rsidRDefault="00226D08">
            <w:pPr>
              <w:pStyle w:val="Compact"/>
            </w:pPr>
            <w:proofErr w:type="spellStart"/>
            <w:r w:rsidRPr="00163CC3">
              <w:t>ip_address</w:t>
            </w:r>
            <w:proofErr w:type="spellEnd"/>
          </w:p>
        </w:tc>
        <w:tc>
          <w:tcPr>
            <w:tcW w:w="0" w:type="auto"/>
          </w:tcPr>
          <w:p w14:paraId="7D8DAD23" w14:textId="77777777" w:rsidR="00054C03" w:rsidRPr="00163CC3" w:rsidRDefault="00226D08">
            <w:pPr>
              <w:pStyle w:val="Compact"/>
              <w:rPr>
                <w:lang w:eastAsia="zh-TW"/>
              </w:rPr>
            </w:pPr>
            <w:proofErr w:type="gramStart"/>
            <w:r w:rsidRPr="00163CC3">
              <w:rPr>
                <w:b/>
                <w:bCs/>
                <w:lang w:eastAsia="zh-TW"/>
              </w:rPr>
              <w:t>可空值</w:t>
            </w:r>
            <w:proofErr w:type="gramEnd"/>
            <w:r w:rsidRPr="00163CC3">
              <w:rPr>
                <w:b/>
                <w:bCs/>
                <w:lang w:eastAsia="zh-TW"/>
              </w:rPr>
              <w:t xml:space="preserve"> (NULL)</w:t>
            </w:r>
            <w:r w:rsidRPr="00163CC3">
              <w:rPr>
                <w:lang w:eastAsia="zh-TW"/>
              </w:rPr>
              <w:t>：客戶端</w:t>
            </w:r>
            <w:r w:rsidRPr="00163CC3">
              <w:rPr>
                <w:lang w:eastAsia="zh-TW"/>
              </w:rPr>
              <w:t>IP</w:t>
            </w:r>
            <w:r w:rsidRPr="00163CC3">
              <w:rPr>
                <w:lang w:eastAsia="zh-TW"/>
              </w:rPr>
              <w:t>位址為選填</w:t>
            </w:r>
            <w:r w:rsidRPr="00163CC3">
              <w:rPr>
                <w:b/>
                <w:bCs/>
                <w:lang w:eastAsia="zh-TW"/>
              </w:rPr>
              <w:t>格式檢查約束</w:t>
            </w:r>
            <w:r w:rsidRPr="00163CC3">
              <w:rPr>
                <w:b/>
                <w:bCs/>
                <w:lang w:eastAsia="zh-TW"/>
              </w:rPr>
              <w:t xml:space="preserve"> (CHECK)</w:t>
            </w:r>
            <w:r w:rsidRPr="00163CC3">
              <w:rPr>
                <w:lang w:eastAsia="zh-TW"/>
              </w:rPr>
              <w:t>：支援</w:t>
            </w:r>
            <w:r w:rsidRPr="00163CC3">
              <w:rPr>
                <w:lang w:eastAsia="zh-TW"/>
              </w:rPr>
              <w:t>IPv4</w:t>
            </w:r>
            <w:r w:rsidRPr="00163CC3">
              <w:rPr>
                <w:lang w:eastAsia="zh-TW"/>
              </w:rPr>
              <w:t>和</w:t>
            </w:r>
            <w:r w:rsidRPr="00163CC3">
              <w:rPr>
                <w:lang w:eastAsia="zh-TW"/>
              </w:rPr>
              <w:t>IPv6</w:t>
            </w:r>
            <w:r w:rsidRPr="00163CC3">
              <w:rPr>
                <w:lang w:eastAsia="zh-TW"/>
              </w:rPr>
              <w:t>格式驗證</w:t>
            </w:r>
            <w:r w:rsidRPr="00163CC3">
              <w:rPr>
                <w:b/>
                <w:bCs/>
                <w:lang w:eastAsia="zh-TW"/>
              </w:rPr>
              <w:t>IPv4</w:t>
            </w:r>
            <w:r w:rsidRPr="00163CC3">
              <w:rPr>
                <w:b/>
                <w:bCs/>
                <w:lang w:eastAsia="zh-TW"/>
              </w:rPr>
              <w:t>格式</w:t>
            </w:r>
            <w:r w:rsidRPr="00163CC3">
              <w:rPr>
                <w:lang w:eastAsia="zh-TW"/>
              </w:rPr>
              <w:t>：</w:t>
            </w:r>
            <w:proofErr w:type="gramStart"/>
            <w:r w:rsidRPr="00163CC3">
              <w:rPr>
                <w:lang w:eastAsia="zh-TW"/>
              </w:rPr>
              <w:t>三個點號分隔</w:t>
            </w:r>
            <w:proofErr w:type="gramEnd"/>
            <w:r w:rsidRPr="00163CC3">
              <w:rPr>
                <w:lang w:eastAsia="zh-TW"/>
              </w:rPr>
              <w:t>的四組</w:t>
            </w:r>
            <w:r w:rsidRPr="00163CC3">
              <w:rPr>
                <w:lang w:eastAsia="zh-TW"/>
              </w:rPr>
              <w:t>1-3</w:t>
            </w:r>
            <w:r w:rsidRPr="00163CC3">
              <w:rPr>
                <w:lang w:eastAsia="zh-TW"/>
              </w:rPr>
              <w:t>位數字，如</w:t>
            </w:r>
            <w:r w:rsidRPr="00163CC3">
              <w:rPr>
                <w:lang w:eastAsia="zh-TW"/>
              </w:rPr>
              <w:t>192.168.1.1</w:t>
            </w:r>
            <w:r w:rsidRPr="00163CC3">
              <w:rPr>
                <w:b/>
                <w:bCs/>
                <w:lang w:eastAsia="zh-TW"/>
              </w:rPr>
              <w:t>IPv6</w:t>
            </w:r>
            <w:r w:rsidRPr="00163CC3">
              <w:rPr>
                <w:b/>
                <w:bCs/>
                <w:lang w:eastAsia="zh-TW"/>
              </w:rPr>
              <w:t>格式</w:t>
            </w:r>
            <w:r w:rsidRPr="00163CC3">
              <w:rPr>
                <w:lang w:eastAsia="zh-TW"/>
              </w:rPr>
              <w:t>：冒號分隔的十六進位格式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VARCHAR(45)</w:t>
            </w:r>
            <w:r w:rsidRPr="00163CC3">
              <w:rPr>
                <w:lang w:eastAsia="zh-TW"/>
              </w:rPr>
              <w:t>，容納</w:t>
            </w:r>
            <w:r w:rsidRPr="00163CC3">
              <w:rPr>
                <w:lang w:eastAsia="zh-TW"/>
              </w:rPr>
              <w:t>IPv6</w:t>
            </w:r>
            <w:r w:rsidRPr="00163CC3">
              <w:rPr>
                <w:lang w:eastAsia="zh-TW"/>
              </w:rPr>
              <w:t>的完整格式</w:t>
            </w:r>
            <w:r w:rsidRPr="00163CC3">
              <w:rPr>
                <w:b/>
                <w:bCs/>
                <w:lang w:eastAsia="zh-TW"/>
              </w:rPr>
              <w:t>安全追蹤</w:t>
            </w:r>
            <w:r w:rsidRPr="00163CC3">
              <w:rPr>
                <w:lang w:eastAsia="zh-TW"/>
              </w:rPr>
              <w:t>：記錄操作來源的網路位址</w:t>
            </w:r>
          </w:p>
        </w:tc>
      </w:tr>
      <w:tr w:rsidR="00163CC3" w:rsidRPr="00163CC3" w14:paraId="7A4E0C86" w14:textId="77777777">
        <w:tc>
          <w:tcPr>
            <w:tcW w:w="0" w:type="auto"/>
          </w:tcPr>
          <w:p w14:paraId="63BB7DFB" w14:textId="77777777" w:rsidR="00054C03" w:rsidRPr="00163CC3" w:rsidRDefault="00226D08">
            <w:pPr>
              <w:pStyle w:val="Compact"/>
            </w:pPr>
            <w:proofErr w:type="spellStart"/>
            <w:r w:rsidRPr="00163CC3">
              <w:t>created_at</w:t>
            </w:r>
            <w:proofErr w:type="spellEnd"/>
          </w:p>
        </w:tc>
        <w:tc>
          <w:tcPr>
            <w:tcW w:w="0" w:type="auto"/>
          </w:tcPr>
          <w:p w14:paraId="2ADCF920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b/>
                <w:bCs/>
                <w:lang w:eastAsia="zh-TW"/>
              </w:rPr>
              <w:t>預設值約束</w:t>
            </w:r>
            <w:r w:rsidRPr="00163CC3">
              <w:rPr>
                <w:b/>
                <w:bCs/>
                <w:lang w:eastAsia="zh-TW"/>
              </w:rPr>
              <w:t xml:space="preserve"> (DEFAULT CURRENT_TIMESTAMP)</w:t>
            </w:r>
            <w:r w:rsidRPr="00163CC3">
              <w:rPr>
                <w:lang w:eastAsia="zh-TW"/>
              </w:rPr>
              <w:t>：系統自動記錄日誌建立時間</w:t>
            </w:r>
            <w:r w:rsidRPr="00163CC3">
              <w:rPr>
                <w:b/>
                <w:bCs/>
                <w:lang w:eastAsia="zh-TW"/>
              </w:rPr>
              <w:t>資料型別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>DATETIME</w:t>
            </w:r>
            <w:r w:rsidRPr="00163CC3">
              <w:rPr>
                <w:lang w:eastAsia="zh-TW"/>
              </w:rPr>
              <w:t>，格式</w:t>
            </w:r>
            <w:r w:rsidRPr="00163CC3">
              <w:rPr>
                <w:lang w:eastAsia="zh-TW"/>
              </w:rPr>
              <w:t xml:space="preserve">YYYY-MM-DD </w:t>
            </w:r>
            <w:proofErr w:type="spellStart"/>
            <w:r w:rsidRPr="00163CC3">
              <w:rPr>
                <w:lang w:eastAsia="zh-TW"/>
              </w:rPr>
              <w:t>HH:mm:ss</w:t>
            </w:r>
            <w:proofErr w:type="spellEnd"/>
            <w:r w:rsidRPr="00163CC3">
              <w:rPr>
                <w:b/>
                <w:bCs/>
                <w:lang w:eastAsia="zh-TW"/>
              </w:rPr>
              <w:t>時間範圍</w:t>
            </w:r>
            <w:r w:rsidRPr="00163CC3">
              <w:rPr>
                <w:lang w:eastAsia="zh-TW"/>
              </w:rPr>
              <w:t>：</w:t>
            </w:r>
            <w:r w:rsidRPr="00163CC3">
              <w:rPr>
                <w:lang w:eastAsia="zh-TW"/>
              </w:rPr>
              <w:t xml:space="preserve">1000-01-01 00:00:00 </w:t>
            </w:r>
            <w:r w:rsidRPr="00163CC3">
              <w:rPr>
                <w:lang w:eastAsia="zh-TW"/>
              </w:rPr>
              <w:t>到</w:t>
            </w:r>
            <w:r w:rsidRPr="00163CC3">
              <w:rPr>
                <w:lang w:eastAsia="zh-TW"/>
              </w:rPr>
              <w:t xml:space="preserve"> 9999-12-31 23:59:59</w:t>
            </w:r>
            <w:r w:rsidRPr="00163CC3">
              <w:rPr>
                <w:b/>
                <w:bCs/>
                <w:lang w:eastAsia="zh-TW"/>
              </w:rPr>
              <w:t>時序記錄</w:t>
            </w:r>
            <w:r w:rsidRPr="00163CC3">
              <w:rPr>
                <w:lang w:eastAsia="zh-TW"/>
              </w:rPr>
              <w:t>：確保日誌記錄的時間順序性</w:t>
            </w:r>
            <w:r w:rsidRPr="00163CC3">
              <w:rPr>
                <w:b/>
                <w:bCs/>
                <w:lang w:eastAsia="zh-TW"/>
              </w:rPr>
              <w:t>高精度</w:t>
            </w:r>
            <w:r w:rsidRPr="00163CC3">
              <w:rPr>
                <w:lang w:eastAsia="zh-TW"/>
              </w:rPr>
              <w:t>：精確</w:t>
            </w:r>
            <w:proofErr w:type="gramStart"/>
            <w:r w:rsidRPr="00163CC3">
              <w:rPr>
                <w:lang w:eastAsia="zh-TW"/>
              </w:rPr>
              <w:t>到秒級</w:t>
            </w:r>
            <w:proofErr w:type="gramEnd"/>
            <w:r w:rsidRPr="00163CC3">
              <w:rPr>
                <w:lang w:eastAsia="zh-TW"/>
              </w:rPr>
              <w:t>，支援時間序列分析</w:t>
            </w:r>
          </w:p>
        </w:tc>
      </w:tr>
    </w:tbl>
    <w:p w14:paraId="1F4370F6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60" w:name="範例資料插入"/>
      <w:bookmarkEnd w:id="57"/>
      <w:bookmarkEnd w:id="59"/>
      <w:r w:rsidRPr="00163CC3">
        <w:rPr>
          <w:color w:val="auto"/>
          <w:lang w:eastAsia="zh-TW"/>
        </w:rPr>
        <w:lastRenderedPageBreak/>
        <w:t xml:space="preserve">1. </w:t>
      </w:r>
      <w:r w:rsidRPr="00163CC3">
        <w:rPr>
          <w:color w:val="auto"/>
          <w:lang w:eastAsia="zh-TW"/>
        </w:rPr>
        <w:t>範例資料插入</w:t>
      </w:r>
    </w:p>
    <w:p w14:paraId="79513FA4" w14:textId="77777777" w:rsidR="00054C03" w:rsidRPr="00163CC3" w:rsidRDefault="00226D08">
      <w:pPr>
        <w:pStyle w:val="3"/>
        <w:rPr>
          <w:color w:val="auto"/>
          <w:lang w:eastAsia="zh-TW"/>
        </w:rPr>
      </w:pPr>
      <w:bookmarkStart w:id="61" w:name="用戶資料表-users-1"/>
      <w:r w:rsidRPr="00163CC3">
        <w:rPr>
          <w:color w:val="auto"/>
          <w:lang w:eastAsia="zh-TW"/>
        </w:rPr>
        <w:t xml:space="preserve">1.1 </w:t>
      </w:r>
      <w:r w:rsidRPr="00163CC3">
        <w:rPr>
          <w:color w:val="auto"/>
          <w:lang w:eastAsia="zh-TW"/>
        </w:rPr>
        <w:t>用戶資料表</w:t>
      </w:r>
      <w:r w:rsidRPr="00163CC3">
        <w:rPr>
          <w:color w:val="auto"/>
          <w:lang w:eastAsia="zh-TW"/>
        </w:rPr>
        <w:t xml:space="preserve"> (users)</w:t>
      </w:r>
    </w:p>
    <w:p w14:paraId="3D037236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users (</w:t>
      </w:r>
      <w:proofErr w:type="spellStart"/>
      <w:r w:rsidRPr="00163CC3">
        <w:rPr>
          <w:rStyle w:val="NormalTok"/>
        </w:rPr>
        <w:t>user_id</w:t>
      </w:r>
      <w:proofErr w:type="spellEnd"/>
      <w:r w:rsidRPr="00163CC3">
        <w:rPr>
          <w:rStyle w:val="NormalTok"/>
        </w:rPr>
        <w:t xml:space="preserve">, name, email, user_type, status, created_at, updated_at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陳廷威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2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李明華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3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1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15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王小美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4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張志明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5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14:2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14:2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林雅婷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6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1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1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劉建國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吳美玲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7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黃志偉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8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</w:t>
      </w:r>
      <w:r w:rsidRPr="00163CC3">
        <w:rPr>
          <w:rStyle w:val="StringTok"/>
          <w:color w:val="auto"/>
        </w:rPr>
        <w:t xml:space="preserve"> 10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0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系統管理員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dmin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dmi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01 08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01 08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趙小琪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7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spend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2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1 15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陳小明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843001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01 10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01 10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李小華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843002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01 10:1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01 10:15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王小強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843003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01 10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01 10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張小美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1043001@gm.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1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1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李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9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陳講師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0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林副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1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0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0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王助教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2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0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0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張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3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1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1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劉副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4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1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1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吳講師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5@nfu.edu.t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2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2:00:00'</w:t>
      </w:r>
      <w:r w:rsidRPr="00163CC3">
        <w:rPr>
          <w:rStyle w:val="NormalTok"/>
        </w:rPr>
        <w:t>);</w:t>
      </w:r>
    </w:p>
    <w:p w14:paraId="4841505E" w14:textId="77777777" w:rsidR="00054C03" w:rsidRPr="00163CC3" w:rsidRDefault="00226D08">
      <w:pPr>
        <w:pStyle w:val="3"/>
        <w:rPr>
          <w:color w:val="auto"/>
        </w:rPr>
      </w:pPr>
      <w:bookmarkStart w:id="62" w:name="密碼資料表-user_passwords-1"/>
      <w:bookmarkEnd w:id="61"/>
      <w:r w:rsidRPr="00163CC3">
        <w:rPr>
          <w:color w:val="auto"/>
        </w:rPr>
        <w:lastRenderedPageBreak/>
        <w:t xml:space="preserve">1.2 </w:t>
      </w:r>
      <w:r w:rsidRPr="00163CC3">
        <w:rPr>
          <w:color w:val="auto"/>
        </w:rPr>
        <w:t>密碼資料表</w:t>
      </w:r>
      <w:r w:rsidRPr="00163CC3">
        <w:rPr>
          <w:color w:val="auto"/>
        </w:rPr>
        <w:t xml:space="preserve"> (user_passwords)</w:t>
      </w:r>
    </w:p>
    <w:p w14:paraId="0CB4FC52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user_passwords (password_id, user_id, password_hash, created_at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665a45920422f9d417e4867efdc4fb8a04a1f3fff1fa07e998e86f7f7a27ae3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b3a8e0e1f9ab1bfe3a36f231f676f78bb30a519d2b21e6c530c0eee8ebb4a5d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15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2356069e9d1e79ca924378153cfbbfb4d4416b1f99d41a2940bfdb66c5319db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0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d4f6ed52a4a98c8c1b78d5b8f7e6f5e4c9d8a7b6e5f4c3d2e1f0a9b8c7d6e5f4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14:2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7b8c9d0a1f2e3d4c5b6a7f8e9d0c1b2a3f4e5d6c7b8a9f0e1d2c3b4a</w:t>
      </w:r>
      <w:r w:rsidRPr="00163CC3">
        <w:rPr>
          <w:rStyle w:val="StringTok"/>
          <w:color w:val="auto"/>
        </w:rPr>
        <w:t>5f6e7d8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1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f1e2d3c4b5a6f7e8d9c0b1a2f3e4d5c6b7a8f9e0d1c2b3a4f5e6d7c8b9a0f1e2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2b3c4d5e6f7a8b9c0d1e2f3a4b5c6d7e8f9a0b1c2d3e4f5a6b7c8d9e0f1a2b3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b4c5d6e7f8a9b0c1</w:t>
      </w:r>
      <w:r w:rsidRPr="00163CC3">
        <w:rPr>
          <w:rStyle w:val="StringTok"/>
          <w:color w:val="auto"/>
        </w:rPr>
        <w:t>d2e3f4a5b6c7d8e9f0a1b2c3d4e5f6a7b8c9d0e1f2a3b4c5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10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6d7e8f9a0b1c2d3e4f5a6b7c8d9e0f1a2b3c4d5e6f7a8b9c0d1e2f3a4b5c6d7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01 08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d8e9f0a1b2c3d4e5f6a7b8c9d0e1f2a3b4c5d6e7f8a9b0c1d2e3f4a5b6c7d8e9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</w:t>
      </w:r>
      <w:r w:rsidRPr="00163CC3">
        <w:rPr>
          <w:rStyle w:val="StringTok"/>
          <w:color w:val="auto"/>
        </w:rPr>
        <w:t>-09-01 12:00:00'</w:t>
      </w:r>
      <w:r w:rsidRPr="00163CC3">
        <w:rPr>
          <w:rStyle w:val="NormalTok"/>
        </w:rPr>
        <w:t>);</w:t>
      </w:r>
    </w:p>
    <w:p w14:paraId="164084EC" w14:textId="77777777" w:rsidR="00054C03" w:rsidRPr="00163CC3" w:rsidRDefault="00226D08">
      <w:pPr>
        <w:pStyle w:val="3"/>
        <w:rPr>
          <w:color w:val="auto"/>
        </w:rPr>
      </w:pPr>
      <w:bookmarkStart w:id="63" w:name="學生資料表-students-1"/>
      <w:bookmarkEnd w:id="62"/>
      <w:r w:rsidRPr="00163CC3">
        <w:rPr>
          <w:color w:val="auto"/>
        </w:rPr>
        <w:t xml:space="preserve">1.3 </w:t>
      </w:r>
      <w:r w:rsidRPr="00163CC3">
        <w:rPr>
          <w:color w:val="auto"/>
        </w:rPr>
        <w:t>學生資料表</w:t>
      </w:r>
      <w:r w:rsidRPr="00163CC3">
        <w:rPr>
          <w:color w:val="auto"/>
        </w:rPr>
        <w:t xml:space="preserve"> (students)</w:t>
      </w:r>
    </w:p>
    <w:p w14:paraId="44380EE0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students (student_id, user_id, department, admission_year, 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2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943213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2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943214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2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943215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20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94321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電機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2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943217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20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843001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1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843002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電機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1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0843003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管理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1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41043001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21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;</w:t>
      </w:r>
    </w:p>
    <w:p w14:paraId="359F899B" w14:textId="77777777" w:rsidR="00054C03" w:rsidRPr="00163CC3" w:rsidRDefault="00226D08">
      <w:pPr>
        <w:pStyle w:val="3"/>
        <w:rPr>
          <w:color w:val="auto"/>
        </w:rPr>
      </w:pPr>
      <w:bookmarkStart w:id="64" w:name="教師資料表-teachers-1"/>
      <w:bookmarkEnd w:id="63"/>
      <w:r w:rsidRPr="00163CC3">
        <w:rPr>
          <w:color w:val="auto"/>
        </w:rPr>
        <w:t xml:space="preserve">1.4 </w:t>
      </w:r>
      <w:r w:rsidRPr="00163CC3">
        <w:rPr>
          <w:color w:val="auto"/>
        </w:rPr>
        <w:t>教師資料表</w:t>
      </w:r>
      <w:r w:rsidRPr="00163CC3">
        <w:rPr>
          <w:color w:val="auto"/>
        </w:rPr>
        <w:t xml:space="preserve"> (teachers)</w:t>
      </w:r>
    </w:p>
    <w:p w14:paraId="446EDE2B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teachers (teacher_id, user_id, department, title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57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副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58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電機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助理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59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管理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60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講師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</w:t>
      </w:r>
      <w:r w:rsidRPr="00163CC3">
        <w:rPr>
          <w:rStyle w:val="StringTok"/>
          <w:color w:val="auto"/>
        </w:rPr>
        <w:t>461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電機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副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62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助理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63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管理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lastRenderedPageBreak/>
        <w:t>(</w:t>
      </w:r>
      <w:r w:rsidRPr="00163CC3">
        <w:rPr>
          <w:rStyle w:val="StringTok"/>
          <w:color w:val="auto"/>
        </w:rPr>
        <w:t>'T123464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電機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副教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StringTok"/>
          <w:color w:val="auto"/>
        </w:rPr>
        <w:t>'T123465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講師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;</w:t>
      </w:r>
    </w:p>
    <w:p w14:paraId="6C4DEFCF" w14:textId="77777777" w:rsidR="00054C03" w:rsidRPr="00163CC3" w:rsidRDefault="00226D08">
      <w:pPr>
        <w:pStyle w:val="3"/>
        <w:rPr>
          <w:color w:val="auto"/>
        </w:rPr>
      </w:pPr>
      <w:bookmarkStart w:id="65" w:name="學年度資料表-academic_years-1"/>
      <w:bookmarkEnd w:id="64"/>
      <w:r w:rsidRPr="00163CC3">
        <w:rPr>
          <w:color w:val="auto"/>
        </w:rPr>
        <w:t xml:space="preserve">1.5 </w:t>
      </w:r>
      <w:r w:rsidRPr="00163CC3">
        <w:rPr>
          <w:color w:val="auto"/>
        </w:rPr>
        <w:t>學年度資料表</w:t>
      </w:r>
      <w:r w:rsidRPr="00163CC3">
        <w:rPr>
          <w:color w:val="auto"/>
        </w:rPr>
        <w:t xml:space="preserve"> (academic_years)</w:t>
      </w:r>
    </w:p>
    <w:p w14:paraId="04F5D063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academic_years (year_id, year_name, start_date, end_date, status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2025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5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2024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2-2023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2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1-</w:t>
      </w:r>
      <w:r w:rsidRPr="00163CC3">
        <w:rPr>
          <w:rStyle w:val="StringTok"/>
          <w:color w:val="auto"/>
        </w:rPr>
        <w:t>2022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1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2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0-202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0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1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9-202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9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0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5-2026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5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6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8-2019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8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9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7-2018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7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8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6-2017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6-09-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17-06-3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rchived'</w:t>
      </w:r>
      <w:r w:rsidRPr="00163CC3">
        <w:rPr>
          <w:rStyle w:val="NormalTok"/>
        </w:rPr>
        <w:t>);</w:t>
      </w:r>
    </w:p>
    <w:p w14:paraId="654826ED" w14:textId="77777777" w:rsidR="00054C03" w:rsidRPr="00163CC3" w:rsidRDefault="00226D08">
      <w:pPr>
        <w:pStyle w:val="3"/>
        <w:rPr>
          <w:color w:val="auto"/>
        </w:rPr>
      </w:pPr>
      <w:bookmarkStart w:id="66" w:name="組別資料表-groups-1"/>
      <w:bookmarkEnd w:id="65"/>
      <w:r w:rsidRPr="00163CC3">
        <w:rPr>
          <w:color w:val="auto"/>
        </w:rPr>
        <w:t xml:space="preserve">1.6 </w:t>
      </w:r>
      <w:r w:rsidRPr="00163CC3">
        <w:rPr>
          <w:color w:val="auto"/>
        </w:rPr>
        <w:t>組別資料表</w:t>
      </w:r>
      <w:r w:rsidRPr="00163CC3">
        <w:rPr>
          <w:color w:val="auto"/>
        </w:rPr>
        <w:t xml:space="preserve"> (groups)</w:t>
      </w:r>
    </w:p>
    <w:p w14:paraId="1C0A3E72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(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>, group_name, project_title, teacher_id, year_id, c</w:t>
      </w:r>
      <w:r w:rsidRPr="00163CC3">
        <w:rPr>
          <w:rStyle w:val="NormalTok"/>
        </w:rPr>
        <w:t xml:space="preserve">reated_at, status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智慧家居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基於</w:t>
      </w:r>
      <w:r w:rsidRPr="00163CC3">
        <w:rPr>
          <w:rStyle w:val="StringTok"/>
          <w:color w:val="auto"/>
        </w:rPr>
        <w:t>IoT</w:t>
      </w:r>
      <w:r w:rsidRPr="00163CC3">
        <w:rPr>
          <w:rStyle w:val="StringTok"/>
          <w:color w:val="auto"/>
        </w:rPr>
        <w:t>的智慧家居控制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4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I</w:t>
      </w:r>
      <w:r w:rsidRPr="00163CC3">
        <w:rPr>
          <w:rStyle w:val="StringTok"/>
          <w:color w:val="auto"/>
        </w:rPr>
        <w:t>影像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深度學習影像辨識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7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4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行動應用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校園導覽</w:t>
      </w:r>
      <w:r w:rsidRPr="00163CC3">
        <w:rPr>
          <w:rStyle w:val="StringTok"/>
          <w:color w:val="auto"/>
        </w:rPr>
        <w:t>APP</w:t>
      </w:r>
      <w:r w:rsidRPr="00163CC3">
        <w:rPr>
          <w:rStyle w:val="StringTok"/>
          <w:color w:val="auto"/>
        </w:rPr>
        <w:t>開發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8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5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網路安全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網路入侵偵測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10 14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大資料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學生學習行為分析平台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9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10 14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區塊鏈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數位證書管理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0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5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遊戲開發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教育類遊戲設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1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6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雲端運算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微服務架構電商平台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7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6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spend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機器學習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智慧推薦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2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7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VR/AR</w:t>
      </w:r>
      <w:r w:rsidRPr="00163CC3">
        <w:rPr>
          <w:rStyle w:val="StringTok"/>
          <w:color w:val="auto"/>
        </w:rPr>
        <w:t>組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虛擬實境教學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63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3-09-10 15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;</w:t>
      </w:r>
    </w:p>
    <w:p w14:paraId="500A67EA" w14:textId="77777777" w:rsidR="00054C03" w:rsidRPr="00163CC3" w:rsidRDefault="00226D08">
      <w:pPr>
        <w:pStyle w:val="3"/>
        <w:rPr>
          <w:color w:val="auto"/>
        </w:rPr>
      </w:pPr>
      <w:bookmarkStart w:id="67" w:name="週報資料表-weekly_reports-1"/>
      <w:bookmarkEnd w:id="66"/>
      <w:r w:rsidRPr="00163CC3">
        <w:rPr>
          <w:color w:val="auto"/>
        </w:rPr>
        <w:t xml:space="preserve">1.7 </w:t>
      </w:r>
      <w:r w:rsidRPr="00163CC3">
        <w:rPr>
          <w:color w:val="auto"/>
        </w:rPr>
        <w:t>週報資料表</w:t>
      </w:r>
      <w:r w:rsidRPr="00163CC3">
        <w:rPr>
          <w:color w:val="auto"/>
        </w:rPr>
        <w:t xml:space="preserve"> (weekly_reports)</w:t>
      </w:r>
    </w:p>
    <w:p w14:paraId="3A41674E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weekly_reports (report_id, student_id, 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, week_number, year_id, this_week_work, next_week_plan, submitted_at, status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成系統需求分析，研讀相關</w:t>
      </w:r>
      <w:r w:rsidRPr="00163CC3">
        <w:rPr>
          <w:rStyle w:val="StringTok"/>
          <w:color w:val="auto"/>
        </w:rPr>
        <w:t>IoT</w:t>
      </w:r>
      <w:r w:rsidRPr="00163CC3">
        <w:rPr>
          <w:rStyle w:val="StringTok"/>
          <w:color w:val="auto"/>
        </w:rPr>
        <w:t>技術文獻，建立專題規劃時程表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開始進行系統架構設計，選擇適合的硬體平台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3:4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lastRenderedPageBreak/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3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協助需求分析，研究使用者介面設計原則，學習前端開發技術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設計系統</w:t>
      </w:r>
      <w:r w:rsidRPr="00163CC3">
        <w:rPr>
          <w:rStyle w:val="StringTok"/>
          <w:color w:val="auto"/>
        </w:rPr>
        <w:t>UI/UX</w:t>
      </w:r>
      <w:r w:rsidRPr="00163CC3">
        <w:rPr>
          <w:rStyle w:val="StringTok"/>
          <w:color w:val="auto"/>
        </w:rPr>
        <w:t>原型，準備前端開發環境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6 01:2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4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收集影像辨識相關論文，建立資料集收集計畫，學習深度學習基礎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開始收集訓練資料，設定深度學習開發環境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2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進行校園場地勘查，設計</w:t>
      </w:r>
      <w:r w:rsidRPr="00163CC3">
        <w:rPr>
          <w:rStyle w:val="StringTok"/>
          <w:color w:val="auto"/>
        </w:rPr>
        <w:t>APP</w:t>
      </w:r>
      <w:r w:rsidRPr="00163CC3">
        <w:rPr>
          <w:rStyle w:val="StringTok"/>
          <w:color w:val="auto"/>
        </w:rPr>
        <w:t>功能架構，學習行動應用開發技術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成</w:t>
      </w:r>
      <w:r w:rsidRPr="00163CC3">
        <w:rPr>
          <w:rStyle w:val="StringTok"/>
          <w:color w:val="auto"/>
        </w:rPr>
        <w:t>APP</w:t>
      </w:r>
      <w:r w:rsidRPr="00163CC3">
        <w:rPr>
          <w:rStyle w:val="StringTok"/>
          <w:color w:val="auto"/>
        </w:rPr>
        <w:t>介面設計，開始核心功能開發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0:1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成系統架構設計圖，選定</w:t>
      </w:r>
      <w:r w:rsidRPr="00163CC3">
        <w:rPr>
          <w:rStyle w:val="StringTok"/>
          <w:color w:val="auto"/>
        </w:rPr>
        <w:t>Arduino</w:t>
      </w:r>
      <w:r w:rsidRPr="00163CC3">
        <w:rPr>
          <w:rStyle w:val="StringTok"/>
          <w:color w:val="auto"/>
        </w:rPr>
        <w:t>和</w:t>
      </w:r>
      <w:r w:rsidRPr="00163CC3">
        <w:rPr>
          <w:rStyle w:val="StringTok"/>
          <w:color w:val="auto"/>
        </w:rPr>
        <w:t>Raspberry Pi</w:t>
      </w:r>
      <w:r w:rsidRPr="00163CC3">
        <w:rPr>
          <w:rStyle w:val="StringTok"/>
          <w:color w:val="auto"/>
        </w:rPr>
        <w:t>作為主要硬體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進行硬體採購，開始感測器整合測試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2 23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3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成</w:t>
      </w:r>
      <w:r w:rsidRPr="00163CC3">
        <w:rPr>
          <w:rStyle w:val="StringTok"/>
          <w:color w:val="auto"/>
        </w:rPr>
        <w:t>UI</w:t>
      </w:r>
      <w:r w:rsidRPr="00163CC3">
        <w:rPr>
          <w:rStyle w:val="StringTok"/>
          <w:color w:val="auto"/>
        </w:rPr>
        <w:t>原型設計，建立前端開發環境，學習</w:t>
      </w:r>
      <w:r w:rsidRPr="00163CC3">
        <w:rPr>
          <w:rStyle w:val="StringTok"/>
          <w:color w:val="auto"/>
        </w:rPr>
        <w:t>React Native</w:t>
      </w:r>
      <w:r w:rsidRPr="00163CC3">
        <w:rPr>
          <w:rStyle w:val="StringTok"/>
          <w:color w:val="auto"/>
        </w:rPr>
        <w:t>框架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開始前端介面開發，整合後端</w:t>
      </w:r>
      <w:r w:rsidRPr="00163CC3">
        <w:rPr>
          <w:rStyle w:val="StringTok"/>
          <w:color w:val="auto"/>
        </w:rPr>
        <w:t>API</w:t>
      </w:r>
      <w:r w:rsidRPr="00163CC3">
        <w:rPr>
          <w:rStyle w:val="StringTok"/>
          <w:color w:val="auto"/>
        </w:rPr>
        <w:t>接口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3 02:1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4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收集了</w:t>
      </w:r>
      <w:r w:rsidRPr="00163CC3">
        <w:rPr>
          <w:rStyle w:val="StringTok"/>
          <w:color w:val="auto"/>
        </w:rPr>
        <w:t>1000</w:t>
      </w:r>
      <w:r w:rsidRPr="00163CC3">
        <w:rPr>
          <w:rStyle w:val="StringTok"/>
          <w:color w:val="auto"/>
        </w:rPr>
        <w:t>張訓練影像，建立資料標註工具，完成開發環境設定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</w:t>
      </w:r>
      <w:r w:rsidRPr="00163CC3">
        <w:rPr>
          <w:rStyle w:val="StringTok"/>
          <w:color w:val="auto"/>
        </w:rPr>
        <w:t>成資料標註工作，開始訓練初步模型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2 21:4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成</w:t>
      </w:r>
      <w:r w:rsidRPr="00163CC3">
        <w:rPr>
          <w:rStyle w:val="StringTok"/>
          <w:color w:val="auto"/>
        </w:rPr>
        <w:t>APP</w:t>
      </w:r>
      <w:r w:rsidRPr="00163CC3">
        <w:rPr>
          <w:rStyle w:val="StringTok"/>
          <w:color w:val="auto"/>
        </w:rPr>
        <w:t>主要介面設計，實作基本導覽功能，整合地圖</w:t>
      </w:r>
      <w:r w:rsidRPr="00163CC3">
        <w:rPr>
          <w:rStyle w:val="StringTok"/>
          <w:color w:val="auto"/>
        </w:rPr>
        <w:t>API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新增互動功能，優化使用者體驗設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2 19:2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成感測器採購與基本測試，建立硬體連接架構，進行初步整合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成所有感測器整合，開始軟體控制程式開發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9 23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40943213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持續進行前端開發，完成主要操作介面，開始後端</w:t>
      </w:r>
      <w:r w:rsidRPr="00163CC3">
        <w:rPr>
          <w:rStyle w:val="StringTok"/>
          <w:color w:val="auto"/>
        </w:rPr>
        <w:t>API</w:t>
      </w:r>
      <w:r w:rsidRPr="00163CC3">
        <w:rPr>
          <w:rStyle w:val="StringTok"/>
          <w:color w:val="auto"/>
        </w:rPr>
        <w:t>整合測試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完善前端功能，進行系統整合測試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30 01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>);</w:t>
      </w:r>
    </w:p>
    <w:p w14:paraId="7A24F95E" w14:textId="77777777" w:rsidR="00054C03" w:rsidRPr="00163CC3" w:rsidRDefault="00226D08">
      <w:pPr>
        <w:pStyle w:val="3"/>
        <w:rPr>
          <w:color w:val="auto"/>
        </w:rPr>
      </w:pPr>
      <w:bookmarkStart w:id="68" w:name="評分資料表-evaluations-1"/>
      <w:bookmarkEnd w:id="67"/>
      <w:r w:rsidRPr="00163CC3">
        <w:rPr>
          <w:color w:val="auto"/>
        </w:rPr>
        <w:t xml:space="preserve">1.8 </w:t>
      </w:r>
      <w:r w:rsidRPr="00163CC3">
        <w:rPr>
          <w:color w:val="auto"/>
        </w:rPr>
        <w:t>評分資料表</w:t>
      </w:r>
      <w:r w:rsidRPr="00163CC3">
        <w:rPr>
          <w:color w:val="auto"/>
        </w:rPr>
        <w:t xml:space="preserve"> (evaluations)</w:t>
      </w:r>
    </w:p>
    <w:p w14:paraId="777F89C6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evaluations (evaluation_id, report_id, teacher_id</w:t>
      </w:r>
      <w:r w:rsidRPr="00163CC3">
        <w:rPr>
          <w:rStyle w:val="NormalTok"/>
        </w:rPr>
        <w:t xml:space="preserve">, score, comments, evaluated_at, status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需求分析做得很詳細，時程規劃合理，建議加強技術可行性評估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0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UI</w:t>
      </w:r>
      <w:r w:rsidRPr="00163CC3">
        <w:rPr>
          <w:rStyle w:val="StringTok"/>
          <w:color w:val="auto"/>
        </w:rPr>
        <w:t>設計有創意，但需要考慮實用性，建議多研究使用者體驗設計原則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1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7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文獻收集充分，計畫完整，對深度學習概念掌握良好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4:2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8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實地勘查做得仔細，功能規劃完整，建議增加技術難度挑戰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5:4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架構設計合理，硬體選擇恰當，期待後續實作成果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4 09:1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>,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前端開發進度稍慢，建議加強時間管理，多與組員協調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4 09:4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7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資料收集效率高，標註工具設計實用，展現良好的解決問題能力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4 13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8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</w:t>
      </w:r>
      <w:r w:rsidRPr="00163CC3">
        <w:rPr>
          <w:rStyle w:val="StringTok"/>
          <w:color w:val="auto"/>
        </w:rPr>
        <w:t>介面設計美觀，功能實作順利，建議增加更多互動元素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4 16:2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lastRenderedPageBreak/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硬體整合進展良好，技術問題解決能力強，期待軟體開發成果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1 10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開發進度需要加快，建議更有效率的工作方式，加強團隊合作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1 10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ompleted'</w:t>
      </w:r>
      <w:r w:rsidRPr="00163CC3">
        <w:rPr>
          <w:rStyle w:val="NormalTok"/>
        </w:rPr>
        <w:t>);</w:t>
      </w:r>
    </w:p>
    <w:p w14:paraId="72D5703B" w14:textId="77777777" w:rsidR="00054C03" w:rsidRPr="00163CC3" w:rsidRDefault="00226D08">
      <w:pPr>
        <w:pStyle w:val="3"/>
        <w:rPr>
          <w:color w:val="auto"/>
        </w:rPr>
      </w:pPr>
      <w:bookmarkStart w:id="69" w:name="檔案資料表-files-1"/>
      <w:bookmarkEnd w:id="68"/>
      <w:r w:rsidRPr="00163CC3">
        <w:rPr>
          <w:color w:val="auto"/>
        </w:rPr>
        <w:t xml:space="preserve">1.9 </w:t>
      </w:r>
      <w:r w:rsidRPr="00163CC3">
        <w:rPr>
          <w:color w:val="auto"/>
        </w:rPr>
        <w:t>檔案資料表</w:t>
      </w:r>
      <w:r w:rsidRPr="00163CC3">
        <w:rPr>
          <w:color w:val="auto"/>
        </w:rPr>
        <w:t xml:space="preserve"> (files)</w:t>
      </w:r>
    </w:p>
    <w:p w14:paraId="013F78A8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files (file_id, report_id, filename, file_path, file_size, file_type, uploaded_at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系統需求規格書</w:t>
      </w:r>
      <w:r w:rsidRPr="00163CC3">
        <w:rPr>
          <w:rStyle w:val="StringTok"/>
          <w:color w:val="auto"/>
        </w:rPr>
        <w:t>.pdf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15/system_requirements_spec.pdf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4857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DF</w:t>
      </w:r>
      <w:r w:rsidRPr="00163CC3">
        <w:rPr>
          <w:rStyle w:val="StringTok"/>
          <w:color w:val="auto"/>
        </w:rPr>
        <w:t>文件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3:45:3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專題時程規劃</w:t>
      </w:r>
      <w:r w:rsidRPr="00163CC3">
        <w:rPr>
          <w:rStyle w:val="StringTok"/>
          <w:color w:val="auto"/>
        </w:rPr>
        <w:t>.xlsx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15/projec</w:t>
      </w:r>
      <w:r w:rsidRPr="00163CC3">
        <w:rPr>
          <w:rStyle w:val="StringTok"/>
          <w:color w:val="auto"/>
        </w:rPr>
        <w:t>t_timeline.xlsx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02476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xcel</w:t>
      </w:r>
      <w:r w:rsidRPr="00163CC3">
        <w:rPr>
          <w:rStyle w:val="StringTok"/>
          <w:color w:val="auto"/>
        </w:rPr>
        <w:t>文件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3:46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UI</w:t>
      </w:r>
      <w:r w:rsidRPr="00163CC3">
        <w:rPr>
          <w:rStyle w:val="StringTok"/>
          <w:color w:val="auto"/>
        </w:rPr>
        <w:t>設計原型</w:t>
      </w:r>
      <w:r w:rsidRPr="00163CC3">
        <w:rPr>
          <w:rStyle w:val="StringTok"/>
          <w:color w:val="auto"/>
        </w:rPr>
        <w:t>.p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16/ui_prototype.png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14572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圖片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6 01:20:3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深度學習文獻整理</w:t>
      </w:r>
      <w:r w:rsidRPr="00163CC3">
        <w:rPr>
          <w:rStyle w:val="StringTok"/>
          <w:color w:val="auto"/>
        </w:rPr>
        <w:t>.docx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15/dl_literature_review.docx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53600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Word</w:t>
      </w:r>
      <w:r w:rsidRPr="00163CC3">
        <w:rPr>
          <w:rStyle w:val="StringTok"/>
          <w:color w:val="auto"/>
        </w:rPr>
        <w:t>文件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2:30:45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校園場地勘查報告</w:t>
      </w:r>
      <w:r w:rsidRPr="00163CC3">
        <w:rPr>
          <w:rStyle w:val="StringTok"/>
          <w:color w:val="auto"/>
        </w:rPr>
        <w:t>.pdf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15/campus_survey_report.pdf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19430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DF</w:t>
      </w:r>
      <w:r w:rsidRPr="00163CC3">
        <w:rPr>
          <w:rStyle w:val="StringTok"/>
          <w:color w:val="auto"/>
        </w:rPr>
        <w:t>文件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0:15:2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系統架構圖</w:t>
      </w:r>
      <w:r w:rsidRPr="00163CC3">
        <w:rPr>
          <w:rStyle w:val="StringTok"/>
          <w:color w:val="auto"/>
        </w:rPr>
        <w:t>.p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22/system_arc</w:t>
      </w:r>
      <w:r w:rsidRPr="00163CC3">
        <w:rPr>
          <w:rStyle w:val="StringTok"/>
          <w:color w:val="auto"/>
        </w:rPr>
        <w:t>hitecture.png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9715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圖片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2 23:30:15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前端開發進度截圖</w:t>
      </w:r>
      <w:r w:rsidRPr="00163CC3">
        <w:rPr>
          <w:rStyle w:val="StringTok"/>
          <w:color w:val="auto"/>
        </w:rPr>
        <w:t>.p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23/frontend_progress.png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57286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圖片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3 02:10:25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訓練資料樣本</w:t>
      </w:r>
      <w:r w:rsidRPr="00163CC3">
        <w:rPr>
          <w:rStyle w:val="StringTok"/>
          <w:color w:val="auto"/>
        </w:rPr>
        <w:t>.zip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22/training_samples.zip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048576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壓縮檔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 xml:space="preserve">'2024-09-22 </w:t>
      </w:r>
      <w:r w:rsidRPr="00163CC3">
        <w:rPr>
          <w:rStyle w:val="StringTok"/>
          <w:color w:val="auto"/>
        </w:rPr>
        <w:t>21:45:5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</w:t>
      </w:r>
      <w:r w:rsidRPr="00163CC3">
        <w:rPr>
          <w:rStyle w:val="StringTok"/>
          <w:color w:val="auto"/>
        </w:rPr>
        <w:t>介面設計</w:t>
      </w:r>
      <w:r w:rsidRPr="00163CC3">
        <w:rPr>
          <w:rStyle w:val="StringTok"/>
          <w:color w:val="auto"/>
        </w:rPr>
        <w:t>.sketch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22/app_interface_design.sketch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242880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設計檔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2 19:20:35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感測器測試報告</w:t>
      </w:r>
      <w:r w:rsidRPr="00163CC3">
        <w:rPr>
          <w:rStyle w:val="StringTok"/>
          <w:color w:val="auto"/>
        </w:rPr>
        <w:t>.pdf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/uploads/2024/09/29/sensor_test_report.pdf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67001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DF</w:t>
      </w:r>
      <w:r w:rsidRPr="00163CC3">
        <w:rPr>
          <w:rStyle w:val="StringTok"/>
          <w:color w:val="auto"/>
        </w:rPr>
        <w:t>文件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9 23:00:40'</w:t>
      </w:r>
      <w:r w:rsidRPr="00163CC3">
        <w:rPr>
          <w:rStyle w:val="NormalTok"/>
        </w:rPr>
        <w:t>);</w:t>
      </w:r>
    </w:p>
    <w:p w14:paraId="7B0463D3" w14:textId="77777777" w:rsidR="00054C03" w:rsidRPr="00163CC3" w:rsidRDefault="00226D08">
      <w:pPr>
        <w:pStyle w:val="3"/>
        <w:rPr>
          <w:color w:val="auto"/>
        </w:rPr>
      </w:pPr>
      <w:bookmarkStart w:id="70" w:name="通知資料表-notifications-1"/>
      <w:bookmarkEnd w:id="69"/>
      <w:r w:rsidRPr="00163CC3">
        <w:rPr>
          <w:color w:val="auto"/>
        </w:rPr>
        <w:t xml:space="preserve">1.10 </w:t>
      </w:r>
      <w:r w:rsidRPr="00163CC3">
        <w:rPr>
          <w:color w:val="auto"/>
        </w:rPr>
        <w:t>通知資料表</w:t>
      </w:r>
      <w:r w:rsidRPr="00163CC3">
        <w:rPr>
          <w:color w:val="auto"/>
        </w:rPr>
        <w:t xml:space="preserve"> (notifications)</w:t>
      </w:r>
    </w:p>
    <w:p w14:paraId="72768897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notifications (notification_id, user_id, title, content, </w:t>
      </w:r>
      <w:r w:rsidRPr="00163CC3">
        <w:rPr>
          <w:rStyle w:val="KeywordTok"/>
          <w:color w:val="auto"/>
        </w:rPr>
        <w:t>type</w:t>
      </w:r>
      <w:r w:rsidRPr="00163CC3">
        <w:rPr>
          <w:rStyle w:val="NormalTok"/>
        </w:rPr>
        <w:t xml:space="preserve">, is_read, created_at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週報評分完成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第</w:t>
      </w:r>
      <w:r w:rsidRPr="00163CC3">
        <w:rPr>
          <w:rStyle w:val="StringTok"/>
          <w:color w:val="auto"/>
        </w:rPr>
        <w:t>1</w:t>
      </w:r>
      <w:r w:rsidRPr="00163CC3">
        <w:rPr>
          <w:rStyle w:val="StringTok"/>
          <w:color w:val="auto"/>
        </w:rPr>
        <w:t>週的週報已完成評分，獲得</w:t>
      </w:r>
      <w:r w:rsidRPr="00163CC3">
        <w:rPr>
          <w:rStyle w:val="StringTok"/>
          <w:color w:val="auto"/>
        </w:rPr>
        <w:t>85</w:t>
      </w:r>
      <w:r w:rsidRPr="00163CC3">
        <w:rPr>
          <w:rStyle w:val="StringTok"/>
          <w:color w:val="auto"/>
        </w:rPr>
        <w:t>分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valuatio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TRU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0:30:3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週報評分完成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</w:t>
      </w:r>
      <w:r w:rsidRPr="00163CC3">
        <w:rPr>
          <w:rStyle w:val="StringTok"/>
          <w:color w:val="auto"/>
        </w:rPr>
        <w:t>第</w:t>
      </w:r>
      <w:r w:rsidRPr="00163CC3">
        <w:rPr>
          <w:rStyle w:val="StringTok"/>
          <w:color w:val="auto"/>
        </w:rPr>
        <w:t>1</w:t>
      </w:r>
      <w:r w:rsidRPr="00163CC3">
        <w:rPr>
          <w:rStyle w:val="StringTok"/>
          <w:color w:val="auto"/>
        </w:rPr>
        <w:t>週的週報已完成評分，獲得</w:t>
      </w:r>
      <w:r w:rsidRPr="00163CC3">
        <w:rPr>
          <w:rStyle w:val="StringTok"/>
          <w:color w:val="auto"/>
        </w:rPr>
        <w:t>78</w:t>
      </w:r>
      <w:r w:rsidRPr="00163CC3">
        <w:rPr>
          <w:rStyle w:val="StringTok"/>
          <w:color w:val="auto"/>
        </w:rPr>
        <w:t>分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valuatio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1:00:3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週報評分完成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第</w:t>
      </w:r>
      <w:r w:rsidRPr="00163CC3">
        <w:rPr>
          <w:rStyle w:val="StringTok"/>
          <w:color w:val="auto"/>
        </w:rPr>
        <w:t>1</w:t>
      </w:r>
      <w:r w:rsidRPr="00163CC3">
        <w:rPr>
          <w:rStyle w:val="StringTok"/>
          <w:color w:val="auto"/>
        </w:rPr>
        <w:t>週的週報已完成評分，獲得</w:t>
      </w:r>
      <w:r w:rsidRPr="00163CC3">
        <w:rPr>
          <w:rStyle w:val="StringTok"/>
          <w:color w:val="auto"/>
        </w:rPr>
        <w:t>90</w:t>
      </w:r>
      <w:r w:rsidRPr="00163CC3">
        <w:rPr>
          <w:rStyle w:val="StringTok"/>
          <w:color w:val="auto"/>
        </w:rPr>
        <w:t>分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valuatio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TRU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4:20:3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帳號審核通過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的帳號已通過審核，現在可以正常使用系統功能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ystem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0 09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週報提交提醒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第</w:t>
      </w:r>
      <w:r w:rsidRPr="00163CC3">
        <w:rPr>
          <w:rStyle w:val="StringTok"/>
          <w:color w:val="auto"/>
        </w:rPr>
        <w:t>4</w:t>
      </w:r>
      <w:r w:rsidRPr="00163CC3">
        <w:rPr>
          <w:rStyle w:val="StringTok"/>
          <w:color w:val="auto"/>
        </w:rPr>
        <w:t>週週報提</w:t>
      </w:r>
      <w:r w:rsidRPr="00163CC3">
        <w:rPr>
          <w:rStyle w:val="StringTok"/>
          <w:color w:val="auto"/>
        </w:rPr>
        <w:t>交截止日即將到來，請及時提交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minder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5 08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週報評分完成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第</w:t>
      </w:r>
      <w:r w:rsidRPr="00163CC3">
        <w:rPr>
          <w:rStyle w:val="StringTok"/>
          <w:color w:val="auto"/>
        </w:rPr>
        <w:t>2</w:t>
      </w:r>
      <w:r w:rsidRPr="00163CC3">
        <w:rPr>
          <w:rStyle w:val="StringTok"/>
          <w:color w:val="auto"/>
        </w:rPr>
        <w:t>週的週報已完成評分，獲得</w:t>
      </w:r>
      <w:r w:rsidRPr="00163CC3">
        <w:rPr>
          <w:rStyle w:val="StringTok"/>
          <w:color w:val="auto"/>
        </w:rPr>
        <w:t>75</w:t>
      </w:r>
      <w:r w:rsidRPr="00163CC3">
        <w:rPr>
          <w:rStyle w:val="StringTok"/>
          <w:color w:val="auto"/>
        </w:rPr>
        <w:t>分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valuatio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4 09:45:3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組別分配通知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已被分配到行動應用組，請與組員聯繫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ystem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TRU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0 16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lastRenderedPageBreak/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新學期開始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2025</w:t>
      </w:r>
      <w:r w:rsidRPr="00163CC3">
        <w:rPr>
          <w:rStyle w:val="StringTok"/>
          <w:color w:val="auto"/>
        </w:rPr>
        <w:t>學年度已開始，請各位老師協助學生組別分配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nnouncement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TRU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08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系統維護通知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系統將於本週日凌晨</w:t>
      </w:r>
      <w:r w:rsidRPr="00163CC3">
        <w:rPr>
          <w:rStyle w:val="StringTok"/>
          <w:color w:val="auto"/>
        </w:rPr>
        <w:t>2:00-4:00</w:t>
      </w:r>
      <w:r w:rsidRPr="00163CC3">
        <w:rPr>
          <w:rStyle w:val="StringTok"/>
          <w:color w:val="auto"/>
        </w:rPr>
        <w:t>進行維護，屆時無法使用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system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3 18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優秀作品展示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您的專題作品表現優異，邀請參加期末成果展示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nnouncement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1 15:30:00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);</w:t>
      </w:r>
    </w:p>
    <w:p w14:paraId="486306A9" w14:textId="77777777" w:rsidR="00054C03" w:rsidRPr="00163CC3" w:rsidRDefault="00226D08">
      <w:pPr>
        <w:pStyle w:val="3"/>
        <w:rPr>
          <w:color w:val="auto"/>
        </w:rPr>
      </w:pPr>
      <w:bookmarkStart w:id="71" w:name="審核資料表-user_approvals-1"/>
      <w:bookmarkEnd w:id="70"/>
      <w:r w:rsidRPr="00163CC3">
        <w:rPr>
          <w:color w:val="auto"/>
        </w:rPr>
        <w:t xml:space="preserve">1.11 </w:t>
      </w:r>
      <w:r w:rsidRPr="00163CC3">
        <w:rPr>
          <w:color w:val="auto"/>
        </w:rPr>
        <w:t>審核資料表</w:t>
      </w:r>
      <w:r w:rsidRPr="00163CC3">
        <w:rPr>
          <w:color w:val="auto"/>
        </w:rPr>
        <w:t xml:space="preserve"> (user_approvals)</w:t>
      </w:r>
    </w:p>
    <w:p w14:paraId="1A035A56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user_approvals (approval_id, user_id, admin_id, request_type, status, request_data, admin_notes, requested_at, processed_at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gistr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student_id":"40943215","department":"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學號格式正確，科系確認無誤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14:2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0 09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gistr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student_id":"41043001","department":"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1:00:00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coun</w:t>
      </w:r>
      <w:r w:rsidRPr="00163CC3">
        <w:rPr>
          <w:rStyle w:val="StringTok"/>
          <w:color w:val="auto"/>
        </w:rPr>
        <w:t>t_recovery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ject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reason":"</w:t>
      </w:r>
      <w:r w:rsidRPr="00163CC3">
        <w:rPr>
          <w:rStyle w:val="StringTok"/>
          <w:color w:val="auto"/>
        </w:rPr>
        <w:t>違反使用規範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經查證確實有違規行為，暫不恢復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1 10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1 15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ole_chang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from":"student","to":"student","group_change":"3"}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組別異動申請合理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5 14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6 10</w:t>
      </w:r>
      <w:r w:rsidRPr="00163CC3">
        <w:rPr>
          <w:rStyle w:val="StringTok"/>
          <w:color w:val="auto"/>
        </w:rPr>
        <w:t>:15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gistr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student_id":"40843001","department":"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舊生重新註冊，資料確認無誤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09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1 16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gistr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teacher_id":"T123459","department":"</w:t>
      </w:r>
      <w:r w:rsidRPr="00163CC3">
        <w:rPr>
          <w:rStyle w:val="StringTok"/>
          <w:color w:val="auto"/>
        </w:rPr>
        <w:t>資訊管理系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新進教師，資格審核通過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0 10:0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8-15 09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ole_chang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change_title":"</w:t>
      </w:r>
      <w:r w:rsidRPr="00163CC3">
        <w:rPr>
          <w:rStyle w:val="StringTok"/>
          <w:color w:val="auto"/>
        </w:rPr>
        <w:t>副教授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1 14:00:00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gistr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stud</w:t>
      </w:r>
      <w:r w:rsidRPr="00163CC3">
        <w:rPr>
          <w:rStyle w:val="StringTok"/>
          <w:color w:val="auto"/>
        </w:rPr>
        <w:t>ent_id":"40843002","department":"</w:t>
      </w:r>
      <w:r w:rsidRPr="00163CC3">
        <w:rPr>
          <w:rStyle w:val="StringTok"/>
          <w:color w:val="auto"/>
        </w:rPr>
        <w:t>電機工程系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轉系生，新科系確認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5 11:30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06 14:2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6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ccount_recovery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reason":"</w:t>
      </w:r>
      <w:r w:rsidRPr="00163CC3">
        <w:rPr>
          <w:rStyle w:val="StringTok"/>
          <w:color w:val="auto"/>
        </w:rPr>
        <w:t>密碼遺失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身份驗證通過，密碼已重設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0 16:45: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1 09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registration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{"teacher_id":"T123465","department":"</w:t>
      </w:r>
      <w:r w:rsidRPr="00163CC3">
        <w:rPr>
          <w:rStyle w:val="StringTok"/>
          <w:color w:val="auto"/>
        </w:rPr>
        <w:t>資訊工程系</w:t>
      </w:r>
      <w:r w:rsidRPr="00163CC3">
        <w:rPr>
          <w:rStyle w:val="StringTok"/>
          <w:color w:val="auto"/>
        </w:rPr>
        <w:t>"}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10-02 13:20:00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;</w:t>
      </w:r>
    </w:p>
    <w:p w14:paraId="0DAD6006" w14:textId="77777777" w:rsidR="00054C03" w:rsidRPr="00163CC3" w:rsidRDefault="00226D08">
      <w:pPr>
        <w:pStyle w:val="3"/>
        <w:rPr>
          <w:color w:val="auto"/>
        </w:rPr>
      </w:pPr>
      <w:bookmarkStart w:id="72" w:name="系統日誌資料表-system_logs-1"/>
      <w:bookmarkEnd w:id="71"/>
      <w:r w:rsidRPr="00163CC3">
        <w:rPr>
          <w:color w:val="auto"/>
        </w:rPr>
        <w:t xml:space="preserve">1.12 </w:t>
      </w:r>
      <w:r w:rsidRPr="00163CC3">
        <w:rPr>
          <w:color w:val="auto"/>
        </w:rPr>
        <w:t>系統日誌資料表</w:t>
      </w:r>
      <w:r w:rsidRPr="00163CC3">
        <w:rPr>
          <w:color w:val="auto"/>
        </w:rPr>
        <w:t xml:space="preserve"> (system_logs)</w:t>
      </w:r>
    </w:p>
    <w:p w14:paraId="4F49844B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INSER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INTO</w:t>
      </w:r>
      <w:r w:rsidRPr="00163CC3">
        <w:rPr>
          <w:rStyle w:val="NormalTok"/>
        </w:rPr>
        <w:t xml:space="preserve"> system_logs (log_id, user_id, action_type, table_name, record_id, description, ip_address, created_at) </w:t>
      </w:r>
      <w:r w:rsidRPr="00163CC3">
        <w:rPr>
          <w:rStyle w:val="KeywordTok"/>
          <w:color w:val="auto"/>
        </w:rPr>
        <w:t>VALUES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ogi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學生用戶登入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1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3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re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weekly_reports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提交第</w:t>
      </w:r>
      <w:r w:rsidRPr="00163CC3">
        <w:rPr>
          <w:rStyle w:val="StringTok"/>
          <w:color w:val="auto"/>
        </w:rPr>
        <w:t>1</w:t>
      </w:r>
      <w:r w:rsidRPr="00163CC3">
        <w:rPr>
          <w:rStyle w:val="StringTok"/>
          <w:color w:val="auto"/>
        </w:rPr>
        <w:t>週週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10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5 23:45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ogi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教師用戶登入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5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17 10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re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valuations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評分週報</w:t>
      </w:r>
      <w:r w:rsidRPr="00163CC3">
        <w:rPr>
          <w:rStyle w:val="StringTok"/>
          <w:color w:val="auto"/>
        </w:rPr>
        <w:t>ID: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5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</w:t>
      </w:r>
      <w:r w:rsidRPr="00163CC3">
        <w:rPr>
          <w:rStyle w:val="StringTok"/>
          <w:color w:val="auto"/>
        </w:rPr>
        <w:lastRenderedPageBreak/>
        <w:t>4-09-17 10:3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ogi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管理員登入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1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0 08:45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upd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user_approvals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審核用戶註冊申請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10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0 09:0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ogi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學生用戶登入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1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3 01:5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create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weekly_reports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6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提交第</w:t>
      </w:r>
      <w:r w:rsidRPr="00163CC3">
        <w:rPr>
          <w:rStyle w:val="StringTok"/>
          <w:color w:val="auto"/>
        </w:rPr>
        <w:t>2</w:t>
      </w:r>
      <w:r w:rsidRPr="00163CC3">
        <w:rPr>
          <w:rStyle w:val="StringTok"/>
          <w:color w:val="auto"/>
        </w:rPr>
        <w:t>週週</w:t>
      </w:r>
      <w:r w:rsidRPr="00163CC3">
        <w:rPr>
          <w:rStyle w:val="StringTok"/>
          <w:color w:val="auto"/>
        </w:rPr>
        <w:t>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10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3 02:10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9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view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evaluations'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3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查看評分結果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102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4 20:15:00'</w:t>
      </w:r>
      <w:r w:rsidRPr="00163CC3">
        <w:rPr>
          <w:rStyle w:val="NormalTok"/>
        </w:rPr>
        <w:t>),</w:t>
      </w:r>
      <w:r w:rsidRPr="00163CC3">
        <w:br/>
      </w:r>
      <w:r w:rsidRPr="00163CC3">
        <w:rPr>
          <w:rStyle w:val="NormalTok"/>
        </w:rPr>
        <w:t>(</w:t>
      </w:r>
      <w:r w:rsidRPr="00163CC3">
        <w:rPr>
          <w:rStyle w:val="DecValTok"/>
          <w:color w:val="auto"/>
        </w:rPr>
        <w:t>10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login'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教師用戶登入系統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192.168.1.51'</w:t>
      </w:r>
      <w:r w:rsidRPr="00163CC3">
        <w:rPr>
          <w:rStyle w:val="NormalTok"/>
        </w:rPr>
        <w:t xml:space="preserve">, </w:t>
      </w:r>
      <w:r w:rsidRPr="00163CC3">
        <w:rPr>
          <w:rStyle w:val="StringTok"/>
          <w:color w:val="auto"/>
        </w:rPr>
        <w:t>'2024-09-24 13:00:00'</w:t>
      </w:r>
      <w:r w:rsidRPr="00163CC3">
        <w:rPr>
          <w:rStyle w:val="NormalTok"/>
        </w:rPr>
        <w:t>);</w:t>
      </w:r>
    </w:p>
    <w:p w14:paraId="52652157" w14:textId="77777777" w:rsidR="00054C03" w:rsidRPr="00163CC3" w:rsidRDefault="00226D08">
      <w:r w:rsidRPr="00163CC3">
        <w:pict w14:anchorId="372598AB">
          <v:rect id="_x0000_i1097" style="width:0;height:1.5pt" o:hralign="center" o:hrstd="t" o:hr="t"/>
        </w:pict>
      </w:r>
    </w:p>
    <w:p w14:paraId="0CBCD642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73" w:name="view實作與輸出結果"/>
      <w:bookmarkEnd w:id="60"/>
      <w:bookmarkEnd w:id="72"/>
      <w:r w:rsidRPr="00163CC3">
        <w:rPr>
          <w:color w:val="auto"/>
          <w:lang w:eastAsia="zh-TW"/>
        </w:rPr>
        <w:t>2. VIEW</w:t>
      </w:r>
      <w:r w:rsidRPr="00163CC3">
        <w:rPr>
          <w:color w:val="auto"/>
          <w:lang w:eastAsia="zh-TW"/>
        </w:rPr>
        <w:t>實作與輸出結果</w:t>
      </w:r>
    </w:p>
    <w:p w14:paraId="437458AD" w14:textId="77777777" w:rsidR="00054C03" w:rsidRPr="00163CC3" w:rsidRDefault="00226D08">
      <w:pPr>
        <w:pStyle w:val="3"/>
        <w:rPr>
          <w:color w:val="auto"/>
        </w:rPr>
      </w:pPr>
      <w:bookmarkStart w:id="74" w:name="用戶基本資訊檢視-view_user_basic_info"/>
      <w:r w:rsidRPr="00163CC3">
        <w:rPr>
          <w:color w:val="auto"/>
        </w:rPr>
        <w:t xml:space="preserve">2.1 </w:t>
      </w:r>
      <w:proofErr w:type="spellStart"/>
      <w:r w:rsidRPr="00163CC3">
        <w:rPr>
          <w:color w:val="auto"/>
        </w:rPr>
        <w:t>用戶基本資訊檢視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view_user_basic_info</w:t>
      </w:r>
      <w:proofErr w:type="spellEnd"/>
      <w:r w:rsidRPr="00163CC3">
        <w:rPr>
          <w:color w:val="auto"/>
        </w:rPr>
        <w:t>)</w:t>
      </w:r>
    </w:p>
    <w:p w14:paraId="617AAF40" w14:textId="77777777" w:rsidR="00054C03" w:rsidRPr="00163CC3" w:rsidRDefault="00226D08">
      <w:pPr>
        <w:pStyle w:val="4"/>
        <w:rPr>
          <w:color w:val="auto"/>
        </w:rPr>
      </w:pPr>
      <w:bookmarkStart w:id="75" w:name="view建立語句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3AA21240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user_basic_info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u.user_id,</w:t>
      </w:r>
      <w:r w:rsidRPr="00163CC3">
        <w:br/>
      </w:r>
      <w:r w:rsidRPr="00163CC3">
        <w:rPr>
          <w:rStyle w:val="NormalTok"/>
        </w:rPr>
        <w:t xml:space="preserve">    u.name,</w:t>
      </w:r>
      <w:r w:rsidRPr="00163CC3">
        <w:br/>
      </w:r>
      <w:r w:rsidRPr="00163CC3">
        <w:rPr>
          <w:rStyle w:val="NormalTok"/>
        </w:rPr>
        <w:t xml:space="preserve">    u.email,</w:t>
      </w:r>
      <w:r w:rsidRPr="00163CC3">
        <w:br/>
      </w:r>
      <w:r w:rsidRPr="00163CC3">
        <w:rPr>
          <w:rStyle w:val="NormalTok"/>
        </w:rPr>
        <w:t xml:space="preserve">    u.user_type,</w:t>
      </w:r>
      <w:r w:rsidRPr="00163CC3">
        <w:br/>
      </w:r>
      <w:r w:rsidRPr="00163CC3">
        <w:rPr>
          <w:rStyle w:val="NormalTok"/>
        </w:rPr>
        <w:t xml:space="preserve">    u.status,</w:t>
      </w:r>
      <w:r w:rsidRPr="00163CC3">
        <w:br/>
      </w:r>
      <w:r w:rsidRPr="00163CC3">
        <w:rPr>
          <w:rStyle w:val="NormalTok"/>
        </w:rPr>
        <w:t xml:space="preserve">    u.created_a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u.user_typ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s.student_id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NormalTok"/>
        </w:rPr>
        <w:t xml:space="preserve">u.user_typ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ole_id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u.user_typ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tudent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s.department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u.user_typ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teacher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t.department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departme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users u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u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teachers 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u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user_id;</w:t>
      </w:r>
    </w:p>
    <w:p w14:paraId="76A2FF95" w14:textId="77777777" w:rsidR="00054C03" w:rsidRPr="00163CC3" w:rsidRDefault="00226D08">
      <w:pPr>
        <w:pStyle w:val="4"/>
        <w:rPr>
          <w:color w:val="auto"/>
        </w:rPr>
      </w:pPr>
      <w:bookmarkStart w:id="76" w:name="輸出結果"/>
      <w:bookmarkEnd w:id="75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6"/>
        <w:gridCol w:w="653"/>
        <w:gridCol w:w="2316"/>
        <w:gridCol w:w="980"/>
        <w:gridCol w:w="692"/>
        <w:gridCol w:w="1030"/>
        <w:gridCol w:w="1034"/>
        <w:gridCol w:w="1149"/>
      </w:tblGrid>
      <w:tr w:rsidR="00163CC3" w:rsidRPr="00163CC3" w14:paraId="29756317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33EB44" w14:textId="77777777" w:rsidR="00054C03" w:rsidRPr="00163CC3" w:rsidRDefault="00226D08">
            <w:pPr>
              <w:pStyle w:val="Compact"/>
            </w:pPr>
            <w:r w:rsidRPr="00163CC3">
              <w:t>user_id</w:t>
            </w:r>
          </w:p>
        </w:tc>
        <w:tc>
          <w:tcPr>
            <w:tcW w:w="0" w:type="auto"/>
          </w:tcPr>
          <w:p w14:paraId="70D57E85" w14:textId="77777777" w:rsidR="00054C03" w:rsidRPr="00163CC3" w:rsidRDefault="00226D08">
            <w:pPr>
              <w:pStyle w:val="Compact"/>
            </w:pPr>
            <w:r w:rsidRPr="00163CC3">
              <w:t>name</w:t>
            </w:r>
          </w:p>
        </w:tc>
        <w:tc>
          <w:tcPr>
            <w:tcW w:w="0" w:type="auto"/>
          </w:tcPr>
          <w:p w14:paraId="4963A6F5" w14:textId="77777777" w:rsidR="00054C03" w:rsidRPr="00163CC3" w:rsidRDefault="00226D08">
            <w:pPr>
              <w:pStyle w:val="Compact"/>
            </w:pPr>
            <w:r w:rsidRPr="00163CC3">
              <w:t>email</w:t>
            </w:r>
          </w:p>
        </w:tc>
        <w:tc>
          <w:tcPr>
            <w:tcW w:w="0" w:type="auto"/>
          </w:tcPr>
          <w:p w14:paraId="0F08DB8D" w14:textId="77777777" w:rsidR="00054C03" w:rsidRPr="00163CC3" w:rsidRDefault="00226D08">
            <w:pPr>
              <w:pStyle w:val="Compact"/>
            </w:pPr>
            <w:r w:rsidRPr="00163CC3">
              <w:t>user_type</w:t>
            </w:r>
          </w:p>
        </w:tc>
        <w:tc>
          <w:tcPr>
            <w:tcW w:w="0" w:type="auto"/>
          </w:tcPr>
          <w:p w14:paraId="61DB5BD4" w14:textId="77777777" w:rsidR="00054C03" w:rsidRPr="00163CC3" w:rsidRDefault="00226D08">
            <w:pPr>
              <w:pStyle w:val="Compact"/>
            </w:pPr>
            <w:r w:rsidRPr="00163CC3">
              <w:t>status</w:t>
            </w:r>
          </w:p>
        </w:tc>
        <w:tc>
          <w:tcPr>
            <w:tcW w:w="0" w:type="auto"/>
          </w:tcPr>
          <w:p w14:paraId="375EC947" w14:textId="77777777" w:rsidR="00054C03" w:rsidRPr="00163CC3" w:rsidRDefault="00226D08">
            <w:pPr>
              <w:pStyle w:val="Compact"/>
            </w:pPr>
            <w:r w:rsidRPr="00163CC3">
              <w:t>created_at</w:t>
            </w:r>
          </w:p>
        </w:tc>
        <w:tc>
          <w:tcPr>
            <w:tcW w:w="0" w:type="auto"/>
          </w:tcPr>
          <w:p w14:paraId="4A5C8CE6" w14:textId="77777777" w:rsidR="00054C03" w:rsidRPr="00163CC3" w:rsidRDefault="00226D08">
            <w:pPr>
              <w:pStyle w:val="Compact"/>
            </w:pPr>
            <w:r w:rsidRPr="00163CC3">
              <w:t>role_id</w:t>
            </w:r>
          </w:p>
        </w:tc>
        <w:tc>
          <w:tcPr>
            <w:tcW w:w="0" w:type="auto"/>
          </w:tcPr>
          <w:p w14:paraId="5B9620CE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</w:tr>
      <w:tr w:rsidR="00163CC3" w:rsidRPr="00163CC3" w14:paraId="24DDAC6F" w14:textId="77777777">
        <w:tc>
          <w:tcPr>
            <w:tcW w:w="0" w:type="auto"/>
          </w:tcPr>
          <w:p w14:paraId="1767448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6FBD6481" w14:textId="77777777" w:rsidR="00054C03" w:rsidRPr="00163CC3" w:rsidRDefault="00226D08">
            <w:pPr>
              <w:pStyle w:val="Compact"/>
            </w:pPr>
            <w:r w:rsidRPr="00163CC3">
              <w:t>陳廷</w:t>
            </w:r>
            <w:r w:rsidRPr="00163CC3">
              <w:lastRenderedPageBreak/>
              <w:t>威</w:t>
            </w:r>
          </w:p>
        </w:tc>
        <w:tc>
          <w:tcPr>
            <w:tcW w:w="0" w:type="auto"/>
          </w:tcPr>
          <w:p w14:paraId="4FC5AB2A" w14:textId="77777777" w:rsidR="00054C03" w:rsidRPr="00163CC3" w:rsidRDefault="00226D08">
            <w:pPr>
              <w:pStyle w:val="Compact"/>
            </w:pPr>
            <w:r w:rsidRPr="00163CC3">
              <w:lastRenderedPageBreak/>
              <w:t>40943212@gm.nfu.edu.tw</w:t>
            </w:r>
          </w:p>
        </w:tc>
        <w:tc>
          <w:tcPr>
            <w:tcW w:w="0" w:type="auto"/>
          </w:tcPr>
          <w:p w14:paraId="6D443F4D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6E3D4D07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40C100A7" w14:textId="77777777" w:rsidR="00054C03" w:rsidRPr="00163CC3" w:rsidRDefault="00226D08">
            <w:pPr>
              <w:pStyle w:val="Compact"/>
            </w:pPr>
            <w:r w:rsidRPr="00163CC3">
              <w:t xml:space="preserve">2024-09-01 </w:t>
            </w:r>
            <w:r w:rsidRPr="00163CC3">
              <w:lastRenderedPageBreak/>
              <w:t>10:00:00</w:t>
            </w:r>
          </w:p>
        </w:tc>
        <w:tc>
          <w:tcPr>
            <w:tcW w:w="0" w:type="auto"/>
          </w:tcPr>
          <w:p w14:paraId="4742CAED" w14:textId="77777777" w:rsidR="00054C03" w:rsidRPr="00163CC3" w:rsidRDefault="00226D08">
            <w:pPr>
              <w:pStyle w:val="Compact"/>
            </w:pPr>
            <w:r w:rsidRPr="00163CC3">
              <w:lastRenderedPageBreak/>
              <w:t>40943212</w:t>
            </w:r>
          </w:p>
        </w:tc>
        <w:tc>
          <w:tcPr>
            <w:tcW w:w="0" w:type="auto"/>
          </w:tcPr>
          <w:p w14:paraId="686FD224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</w:tr>
      <w:tr w:rsidR="00163CC3" w:rsidRPr="00163CC3" w14:paraId="702DBAA8" w14:textId="77777777">
        <w:tc>
          <w:tcPr>
            <w:tcW w:w="0" w:type="auto"/>
          </w:tcPr>
          <w:p w14:paraId="672CF3BE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28F9C8F" w14:textId="77777777" w:rsidR="00054C03" w:rsidRPr="00163CC3" w:rsidRDefault="00226D08">
            <w:pPr>
              <w:pStyle w:val="Compact"/>
            </w:pPr>
            <w:r w:rsidRPr="00163CC3">
              <w:t>李明華</w:t>
            </w:r>
          </w:p>
        </w:tc>
        <w:tc>
          <w:tcPr>
            <w:tcW w:w="0" w:type="auto"/>
          </w:tcPr>
          <w:p w14:paraId="1A76004E" w14:textId="77777777" w:rsidR="00054C03" w:rsidRPr="00163CC3" w:rsidRDefault="00226D08">
            <w:pPr>
              <w:pStyle w:val="Compact"/>
            </w:pPr>
            <w:r w:rsidRPr="00163CC3">
              <w:t>40943213@gm.nfu.edu.tw</w:t>
            </w:r>
          </w:p>
        </w:tc>
        <w:tc>
          <w:tcPr>
            <w:tcW w:w="0" w:type="auto"/>
          </w:tcPr>
          <w:p w14:paraId="3BF66875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77122C37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0F372069" w14:textId="77777777" w:rsidR="00054C03" w:rsidRPr="00163CC3" w:rsidRDefault="00226D08">
            <w:pPr>
              <w:pStyle w:val="Compact"/>
            </w:pPr>
            <w:r w:rsidRPr="00163CC3">
              <w:t>2024-09-01 10:15:00</w:t>
            </w:r>
          </w:p>
        </w:tc>
        <w:tc>
          <w:tcPr>
            <w:tcW w:w="0" w:type="auto"/>
          </w:tcPr>
          <w:p w14:paraId="50E31B4F" w14:textId="77777777" w:rsidR="00054C03" w:rsidRPr="00163CC3" w:rsidRDefault="00226D08">
            <w:pPr>
              <w:pStyle w:val="Compact"/>
            </w:pPr>
            <w:r w:rsidRPr="00163CC3">
              <w:t>40943213</w:t>
            </w:r>
          </w:p>
        </w:tc>
        <w:tc>
          <w:tcPr>
            <w:tcW w:w="0" w:type="auto"/>
          </w:tcPr>
          <w:p w14:paraId="339B8443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</w:tr>
      <w:tr w:rsidR="00163CC3" w:rsidRPr="00163CC3" w14:paraId="270D7FD4" w14:textId="77777777">
        <w:tc>
          <w:tcPr>
            <w:tcW w:w="0" w:type="auto"/>
          </w:tcPr>
          <w:p w14:paraId="255EA157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3A604612" w14:textId="77777777" w:rsidR="00054C03" w:rsidRPr="00163CC3" w:rsidRDefault="00226D08">
            <w:pPr>
              <w:pStyle w:val="Compact"/>
            </w:pPr>
            <w:r w:rsidRPr="00163CC3">
              <w:t>王小美</w:t>
            </w:r>
          </w:p>
        </w:tc>
        <w:tc>
          <w:tcPr>
            <w:tcW w:w="0" w:type="auto"/>
          </w:tcPr>
          <w:p w14:paraId="1A6CF49C" w14:textId="77777777" w:rsidR="00054C03" w:rsidRPr="00163CC3" w:rsidRDefault="00226D08">
            <w:pPr>
              <w:pStyle w:val="Compact"/>
            </w:pPr>
            <w:r w:rsidRPr="00163CC3">
              <w:t>40943214@gm.nfu.edu.tw</w:t>
            </w:r>
          </w:p>
        </w:tc>
        <w:tc>
          <w:tcPr>
            <w:tcW w:w="0" w:type="auto"/>
          </w:tcPr>
          <w:p w14:paraId="60F0D6DE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126FE675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69E8C7E1" w14:textId="77777777" w:rsidR="00054C03" w:rsidRPr="00163CC3" w:rsidRDefault="00226D08">
            <w:pPr>
              <w:pStyle w:val="Compact"/>
            </w:pPr>
            <w:r w:rsidRPr="00163CC3">
              <w:t>2024-09-01 10:30:00</w:t>
            </w:r>
          </w:p>
        </w:tc>
        <w:tc>
          <w:tcPr>
            <w:tcW w:w="0" w:type="auto"/>
          </w:tcPr>
          <w:p w14:paraId="2248F77B" w14:textId="77777777" w:rsidR="00054C03" w:rsidRPr="00163CC3" w:rsidRDefault="00226D08">
            <w:pPr>
              <w:pStyle w:val="Compact"/>
            </w:pPr>
            <w:r w:rsidRPr="00163CC3">
              <w:t>40943214</w:t>
            </w:r>
          </w:p>
        </w:tc>
        <w:tc>
          <w:tcPr>
            <w:tcW w:w="0" w:type="auto"/>
          </w:tcPr>
          <w:p w14:paraId="644ADD02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</w:tr>
      <w:tr w:rsidR="00163CC3" w:rsidRPr="00163CC3" w14:paraId="289D7C8D" w14:textId="77777777">
        <w:tc>
          <w:tcPr>
            <w:tcW w:w="0" w:type="auto"/>
          </w:tcPr>
          <w:p w14:paraId="4BEDA349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769DF4FE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24CCAD6F" w14:textId="77777777" w:rsidR="00054C03" w:rsidRPr="00163CC3" w:rsidRDefault="00226D08">
            <w:pPr>
              <w:pStyle w:val="Compact"/>
            </w:pPr>
            <w:r w:rsidRPr="00163CC3">
              <w:t>T123456@nfu.edu.tw</w:t>
            </w:r>
          </w:p>
        </w:tc>
        <w:tc>
          <w:tcPr>
            <w:tcW w:w="0" w:type="auto"/>
          </w:tcPr>
          <w:p w14:paraId="5B264A39" w14:textId="77777777" w:rsidR="00054C03" w:rsidRPr="00163CC3" w:rsidRDefault="00226D08">
            <w:pPr>
              <w:pStyle w:val="Compact"/>
            </w:pPr>
            <w:r w:rsidRPr="00163CC3">
              <w:t>teacher</w:t>
            </w:r>
          </w:p>
        </w:tc>
        <w:tc>
          <w:tcPr>
            <w:tcW w:w="0" w:type="auto"/>
          </w:tcPr>
          <w:p w14:paraId="66FA50CF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2BFB08D1" w14:textId="77777777" w:rsidR="00054C03" w:rsidRPr="00163CC3" w:rsidRDefault="00226D08">
            <w:pPr>
              <w:pStyle w:val="Compact"/>
            </w:pPr>
            <w:r w:rsidRPr="00163CC3">
              <w:t>2024-08-15 09:00:00</w:t>
            </w:r>
          </w:p>
        </w:tc>
        <w:tc>
          <w:tcPr>
            <w:tcW w:w="0" w:type="auto"/>
          </w:tcPr>
          <w:p w14:paraId="588DF7D1" w14:textId="77777777" w:rsidR="00054C03" w:rsidRPr="00163CC3" w:rsidRDefault="00226D08">
            <w:pPr>
              <w:pStyle w:val="Compact"/>
            </w:pPr>
            <w:r w:rsidRPr="00163CC3">
              <w:t>T123456</w:t>
            </w:r>
          </w:p>
        </w:tc>
        <w:tc>
          <w:tcPr>
            <w:tcW w:w="0" w:type="auto"/>
          </w:tcPr>
          <w:p w14:paraId="5968E81D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</w:tr>
      <w:tr w:rsidR="00163CC3" w:rsidRPr="00163CC3" w14:paraId="7DB23F56" w14:textId="77777777">
        <w:tc>
          <w:tcPr>
            <w:tcW w:w="0" w:type="auto"/>
          </w:tcPr>
          <w:p w14:paraId="3CBFE2CC" w14:textId="77777777" w:rsidR="00054C03" w:rsidRPr="00163CC3" w:rsidRDefault="00226D08">
            <w:pPr>
              <w:pStyle w:val="Compact"/>
            </w:pPr>
            <w:r w:rsidRPr="00163CC3">
              <w:t>7</w:t>
            </w:r>
          </w:p>
        </w:tc>
        <w:tc>
          <w:tcPr>
            <w:tcW w:w="0" w:type="auto"/>
          </w:tcPr>
          <w:p w14:paraId="286C8114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65A0B55A" w14:textId="77777777" w:rsidR="00054C03" w:rsidRPr="00163CC3" w:rsidRDefault="00226D08">
            <w:pPr>
              <w:pStyle w:val="Compact"/>
            </w:pPr>
            <w:r w:rsidRPr="00163CC3">
              <w:t>T123457@nfu.edu.tw</w:t>
            </w:r>
          </w:p>
        </w:tc>
        <w:tc>
          <w:tcPr>
            <w:tcW w:w="0" w:type="auto"/>
          </w:tcPr>
          <w:p w14:paraId="615A3CC6" w14:textId="77777777" w:rsidR="00054C03" w:rsidRPr="00163CC3" w:rsidRDefault="00226D08">
            <w:pPr>
              <w:pStyle w:val="Compact"/>
            </w:pPr>
            <w:r w:rsidRPr="00163CC3">
              <w:t>teacher</w:t>
            </w:r>
          </w:p>
        </w:tc>
        <w:tc>
          <w:tcPr>
            <w:tcW w:w="0" w:type="auto"/>
          </w:tcPr>
          <w:p w14:paraId="5DDA542A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1BDBC01A" w14:textId="77777777" w:rsidR="00054C03" w:rsidRPr="00163CC3" w:rsidRDefault="00226D08">
            <w:pPr>
              <w:pStyle w:val="Compact"/>
            </w:pPr>
            <w:r w:rsidRPr="00163CC3">
              <w:t>2024-08-15 09:30:00</w:t>
            </w:r>
          </w:p>
        </w:tc>
        <w:tc>
          <w:tcPr>
            <w:tcW w:w="0" w:type="auto"/>
          </w:tcPr>
          <w:p w14:paraId="58656E0D" w14:textId="77777777" w:rsidR="00054C03" w:rsidRPr="00163CC3" w:rsidRDefault="00226D08">
            <w:pPr>
              <w:pStyle w:val="Compact"/>
            </w:pPr>
            <w:r w:rsidRPr="00163CC3">
              <w:t>T123457</w:t>
            </w:r>
          </w:p>
        </w:tc>
        <w:tc>
          <w:tcPr>
            <w:tcW w:w="0" w:type="auto"/>
          </w:tcPr>
          <w:p w14:paraId="463BC2F0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</w:tr>
      <w:tr w:rsidR="00163CC3" w:rsidRPr="00163CC3" w14:paraId="3474DEC7" w14:textId="77777777">
        <w:tc>
          <w:tcPr>
            <w:tcW w:w="0" w:type="auto"/>
          </w:tcPr>
          <w:p w14:paraId="3A34B164" w14:textId="77777777" w:rsidR="00054C03" w:rsidRPr="00163CC3" w:rsidRDefault="00226D08">
            <w:pPr>
              <w:pStyle w:val="Compact"/>
            </w:pPr>
            <w:r w:rsidRPr="00163CC3">
              <w:t>8</w:t>
            </w:r>
          </w:p>
        </w:tc>
        <w:tc>
          <w:tcPr>
            <w:tcW w:w="0" w:type="auto"/>
          </w:tcPr>
          <w:p w14:paraId="12861994" w14:textId="77777777" w:rsidR="00054C03" w:rsidRPr="00163CC3" w:rsidRDefault="00226D08">
            <w:pPr>
              <w:pStyle w:val="Compact"/>
            </w:pPr>
            <w:r w:rsidRPr="00163CC3">
              <w:t>黃志偉</w:t>
            </w:r>
          </w:p>
        </w:tc>
        <w:tc>
          <w:tcPr>
            <w:tcW w:w="0" w:type="auto"/>
          </w:tcPr>
          <w:p w14:paraId="3D900AD9" w14:textId="77777777" w:rsidR="00054C03" w:rsidRPr="00163CC3" w:rsidRDefault="00226D08">
            <w:pPr>
              <w:pStyle w:val="Compact"/>
            </w:pPr>
            <w:r w:rsidRPr="00163CC3">
              <w:t>T123458@nfu.edu.tw</w:t>
            </w:r>
          </w:p>
        </w:tc>
        <w:tc>
          <w:tcPr>
            <w:tcW w:w="0" w:type="auto"/>
          </w:tcPr>
          <w:p w14:paraId="59FCF6A1" w14:textId="77777777" w:rsidR="00054C03" w:rsidRPr="00163CC3" w:rsidRDefault="00226D08">
            <w:pPr>
              <w:pStyle w:val="Compact"/>
            </w:pPr>
            <w:r w:rsidRPr="00163CC3">
              <w:t>teacher</w:t>
            </w:r>
          </w:p>
        </w:tc>
        <w:tc>
          <w:tcPr>
            <w:tcW w:w="0" w:type="auto"/>
          </w:tcPr>
          <w:p w14:paraId="588E697C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6A71A292" w14:textId="77777777" w:rsidR="00054C03" w:rsidRPr="00163CC3" w:rsidRDefault="00226D08">
            <w:pPr>
              <w:pStyle w:val="Compact"/>
            </w:pPr>
            <w:r w:rsidRPr="00163CC3">
              <w:t>2024-08-15 10:00:00</w:t>
            </w:r>
          </w:p>
        </w:tc>
        <w:tc>
          <w:tcPr>
            <w:tcW w:w="0" w:type="auto"/>
          </w:tcPr>
          <w:p w14:paraId="2476A3CA" w14:textId="77777777" w:rsidR="00054C03" w:rsidRPr="00163CC3" w:rsidRDefault="00226D08">
            <w:pPr>
              <w:pStyle w:val="Compact"/>
            </w:pPr>
            <w:r w:rsidRPr="00163CC3">
              <w:t>T123458</w:t>
            </w:r>
          </w:p>
        </w:tc>
        <w:tc>
          <w:tcPr>
            <w:tcW w:w="0" w:type="auto"/>
          </w:tcPr>
          <w:p w14:paraId="767653AC" w14:textId="77777777" w:rsidR="00054C03" w:rsidRPr="00163CC3" w:rsidRDefault="00226D08">
            <w:pPr>
              <w:pStyle w:val="Compact"/>
            </w:pPr>
            <w:r w:rsidRPr="00163CC3">
              <w:t>電機工程系</w:t>
            </w:r>
          </w:p>
        </w:tc>
      </w:tr>
      <w:tr w:rsidR="00163CC3" w:rsidRPr="00163CC3" w14:paraId="55AD2D48" w14:textId="77777777">
        <w:tc>
          <w:tcPr>
            <w:tcW w:w="0" w:type="auto"/>
          </w:tcPr>
          <w:p w14:paraId="02934459" w14:textId="77777777" w:rsidR="00054C03" w:rsidRPr="00163CC3" w:rsidRDefault="00226D08">
            <w:pPr>
              <w:pStyle w:val="Compact"/>
            </w:pPr>
            <w:r w:rsidRPr="00163CC3">
              <w:t>9</w:t>
            </w:r>
          </w:p>
        </w:tc>
        <w:tc>
          <w:tcPr>
            <w:tcW w:w="0" w:type="auto"/>
          </w:tcPr>
          <w:p w14:paraId="66B1CBD1" w14:textId="77777777" w:rsidR="00054C03" w:rsidRPr="00163CC3" w:rsidRDefault="00226D08">
            <w:pPr>
              <w:pStyle w:val="Compact"/>
            </w:pPr>
            <w:r w:rsidRPr="00163CC3">
              <w:t>系統管理員</w:t>
            </w:r>
          </w:p>
        </w:tc>
        <w:tc>
          <w:tcPr>
            <w:tcW w:w="0" w:type="auto"/>
          </w:tcPr>
          <w:p w14:paraId="4DE507B0" w14:textId="77777777" w:rsidR="00054C03" w:rsidRPr="00163CC3" w:rsidRDefault="00226D08">
            <w:pPr>
              <w:pStyle w:val="Compact"/>
            </w:pPr>
            <w:r w:rsidRPr="00163CC3">
              <w:t>admin@nfu.edu.tw</w:t>
            </w:r>
          </w:p>
        </w:tc>
        <w:tc>
          <w:tcPr>
            <w:tcW w:w="0" w:type="auto"/>
          </w:tcPr>
          <w:p w14:paraId="6664D7F5" w14:textId="77777777" w:rsidR="00054C03" w:rsidRPr="00163CC3" w:rsidRDefault="00226D08">
            <w:pPr>
              <w:pStyle w:val="Compact"/>
            </w:pPr>
            <w:r w:rsidRPr="00163CC3">
              <w:t>admin</w:t>
            </w:r>
          </w:p>
        </w:tc>
        <w:tc>
          <w:tcPr>
            <w:tcW w:w="0" w:type="auto"/>
          </w:tcPr>
          <w:p w14:paraId="45BDB6DB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1A1CDC22" w14:textId="77777777" w:rsidR="00054C03" w:rsidRPr="00163CC3" w:rsidRDefault="00226D08">
            <w:pPr>
              <w:pStyle w:val="Compact"/>
            </w:pPr>
            <w:r w:rsidRPr="00163CC3">
              <w:t>2024-08-01 08:00:00</w:t>
            </w:r>
          </w:p>
        </w:tc>
        <w:tc>
          <w:tcPr>
            <w:tcW w:w="0" w:type="auto"/>
          </w:tcPr>
          <w:p w14:paraId="6035BF65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  <w:tc>
          <w:tcPr>
            <w:tcW w:w="0" w:type="auto"/>
          </w:tcPr>
          <w:p w14:paraId="08FC64A1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</w:tr>
    </w:tbl>
    <w:p w14:paraId="6FAF1738" w14:textId="77777777" w:rsidR="00054C03" w:rsidRPr="00163CC3" w:rsidRDefault="00226D08">
      <w:r w:rsidRPr="00163CC3">
        <w:pict w14:anchorId="385E9D81">
          <v:rect id="_x0000_i1098" style="width:0;height:1.5pt" o:hralign="center" o:hrstd="t" o:hr="t"/>
        </w:pict>
      </w:r>
    </w:p>
    <w:p w14:paraId="2B1AA70C" w14:textId="77777777" w:rsidR="00054C03" w:rsidRPr="00163CC3" w:rsidRDefault="00226D08">
      <w:pPr>
        <w:pStyle w:val="3"/>
        <w:rPr>
          <w:color w:val="auto"/>
        </w:rPr>
      </w:pPr>
      <w:bookmarkStart w:id="77" w:name="學生完整資訊檢視-view_student_full_info"/>
      <w:bookmarkEnd w:id="74"/>
      <w:bookmarkEnd w:id="76"/>
      <w:r w:rsidRPr="00163CC3">
        <w:rPr>
          <w:color w:val="auto"/>
        </w:rPr>
        <w:t xml:space="preserve">2.2 </w:t>
      </w:r>
      <w:r w:rsidRPr="00163CC3">
        <w:rPr>
          <w:color w:val="auto"/>
        </w:rPr>
        <w:t>學生完整資訊檢視</w:t>
      </w:r>
      <w:r w:rsidRPr="00163CC3">
        <w:rPr>
          <w:color w:val="auto"/>
        </w:rPr>
        <w:t xml:space="preserve"> (view_student_full_info)</w:t>
      </w:r>
    </w:p>
    <w:p w14:paraId="388739D2" w14:textId="77777777" w:rsidR="00054C03" w:rsidRPr="00163CC3" w:rsidRDefault="00226D08">
      <w:pPr>
        <w:pStyle w:val="4"/>
        <w:rPr>
          <w:color w:val="auto"/>
        </w:rPr>
      </w:pPr>
      <w:bookmarkStart w:id="78" w:name="view建立語句-1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36C20B8D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student_full_info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s.student_id,</w:t>
      </w:r>
      <w:r w:rsidRPr="00163CC3">
        <w:br/>
      </w:r>
      <w:r w:rsidRPr="00163CC3">
        <w:rPr>
          <w:rStyle w:val="NormalTok"/>
        </w:rPr>
        <w:t xml:space="preserve">    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tudent_name,</w:t>
      </w:r>
      <w:r w:rsidRPr="00163CC3">
        <w:br/>
      </w:r>
      <w:r w:rsidRPr="00163CC3">
        <w:rPr>
          <w:rStyle w:val="NormalTok"/>
        </w:rPr>
        <w:t xml:space="preserve">    u.email,</w:t>
      </w:r>
      <w:r w:rsidRPr="00163CC3">
        <w:br/>
      </w:r>
      <w:r w:rsidRPr="00163CC3">
        <w:rPr>
          <w:rStyle w:val="NormalTok"/>
        </w:rPr>
        <w:t xml:space="preserve">    s.department,</w:t>
      </w:r>
      <w:r w:rsidRPr="00163CC3">
        <w:br/>
      </w:r>
      <w:r w:rsidRPr="00163CC3">
        <w:rPr>
          <w:rStyle w:val="NormalTok"/>
        </w:rPr>
        <w:t xml:space="preserve">    s.admission_year,</w:t>
      </w:r>
      <w:r w:rsidRPr="00163CC3">
        <w:br/>
      </w:r>
      <w:r w:rsidRPr="00163CC3">
        <w:rPr>
          <w:rStyle w:val="NormalTok"/>
        </w:rPr>
        <w:t xml:space="preserve">    u.status,</w:t>
      </w:r>
      <w:r w:rsidRPr="00163CC3">
        <w:br/>
      </w:r>
      <w:r w:rsidRPr="00163CC3">
        <w:rPr>
          <w:rStyle w:val="NormalTok"/>
        </w:rPr>
        <w:t xml:space="preserve">   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g.group_name,</w:t>
      </w:r>
      <w:r w:rsidRPr="00163CC3">
        <w:br/>
      </w:r>
      <w:r w:rsidRPr="00163CC3">
        <w:rPr>
          <w:rStyle w:val="NormalTok"/>
        </w:rPr>
        <w:lastRenderedPageBreak/>
        <w:t xml:space="preserve">    g.project_title,</w:t>
      </w:r>
      <w:r w:rsidRPr="00163CC3">
        <w:br/>
      </w:r>
      <w:r w:rsidRPr="00163CC3">
        <w:rPr>
          <w:rStyle w:val="NormalTok"/>
        </w:rPr>
        <w:t xml:space="preserve">    t.teacher_id,</w:t>
      </w:r>
      <w:r w:rsidRPr="00163CC3">
        <w:br/>
      </w:r>
      <w:r w:rsidRPr="00163CC3">
        <w:rPr>
          <w:rStyle w:val="NormalTok"/>
        </w:rPr>
        <w:t xml:space="preserve">    t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cher_name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ay.status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year_status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students s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teachers 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t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u.user_id;</w:t>
      </w:r>
    </w:p>
    <w:p w14:paraId="4D41E708" w14:textId="77777777" w:rsidR="00054C03" w:rsidRPr="00163CC3" w:rsidRDefault="00226D08">
      <w:pPr>
        <w:pStyle w:val="4"/>
        <w:rPr>
          <w:color w:val="auto"/>
        </w:rPr>
      </w:pPr>
      <w:bookmarkStart w:id="79" w:name="輸出結果-1"/>
      <w:bookmarkEnd w:id="78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3"/>
        <w:gridCol w:w="710"/>
        <w:gridCol w:w="1150"/>
        <w:gridCol w:w="631"/>
        <w:gridCol w:w="762"/>
        <w:gridCol w:w="502"/>
        <w:gridCol w:w="524"/>
        <w:gridCol w:w="650"/>
        <w:gridCol w:w="636"/>
        <w:gridCol w:w="578"/>
        <w:gridCol w:w="704"/>
        <w:gridCol w:w="596"/>
        <w:gridCol w:w="614"/>
      </w:tblGrid>
      <w:tr w:rsidR="00163CC3" w:rsidRPr="00163CC3" w14:paraId="3C412807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48EA55" w14:textId="77777777" w:rsidR="00054C03" w:rsidRPr="00163CC3" w:rsidRDefault="00226D08">
            <w:pPr>
              <w:pStyle w:val="Compact"/>
            </w:pPr>
            <w:r w:rsidRPr="00163CC3">
              <w:t>student_id</w:t>
            </w:r>
          </w:p>
        </w:tc>
        <w:tc>
          <w:tcPr>
            <w:tcW w:w="0" w:type="auto"/>
          </w:tcPr>
          <w:p w14:paraId="2C52A336" w14:textId="77777777" w:rsidR="00054C03" w:rsidRPr="00163CC3" w:rsidRDefault="00226D08">
            <w:pPr>
              <w:pStyle w:val="Compact"/>
            </w:pPr>
            <w:r w:rsidRPr="00163CC3">
              <w:t>student_name</w:t>
            </w:r>
          </w:p>
        </w:tc>
        <w:tc>
          <w:tcPr>
            <w:tcW w:w="0" w:type="auto"/>
          </w:tcPr>
          <w:p w14:paraId="794C0A7B" w14:textId="77777777" w:rsidR="00054C03" w:rsidRPr="00163CC3" w:rsidRDefault="00226D08">
            <w:pPr>
              <w:pStyle w:val="Compact"/>
            </w:pPr>
            <w:r w:rsidRPr="00163CC3">
              <w:t>email</w:t>
            </w:r>
          </w:p>
        </w:tc>
        <w:tc>
          <w:tcPr>
            <w:tcW w:w="0" w:type="auto"/>
          </w:tcPr>
          <w:p w14:paraId="753B15E7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76C43D9E" w14:textId="77777777" w:rsidR="00054C03" w:rsidRPr="00163CC3" w:rsidRDefault="00226D08">
            <w:pPr>
              <w:pStyle w:val="Compact"/>
            </w:pPr>
            <w:r w:rsidRPr="00163CC3">
              <w:t>admission_year</w:t>
            </w:r>
          </w:p>
        </w:tc>
        <w:tc>
          <w:tcPr>
            <w:tcW w:w="0" w:type="auto"/>
          </w:tcPr>
          <w:p w14:paraId="617CDC98" w14:textId="77777777" w:rsidR="00054C03" w:rsidRPr="00163CC3" w:rsidRDefault="00226D08">
            <w:pPr>
              <w:pStyle w:val="Compact"/>
            </w:pPr>
            <w:r w:rsidRPr="00163CC3">
              <w:t>status</w:t>
            </w:r>
          </w:p>
        </w:tc>
        <w:tc>
          <w:tcPr>
            <w:tcW w:w="0" w:type="auto"/>
          </w:tcPr>
          <w:p w14:paraId="0E279959" w14:textId="77777777" w:rsidR="00054C03" w:rsidRPr="00163CC3" w:rsidRDefault="00226D08">
            <w:pPr>
              <w:pStyle w:val="Compact"/>
            </w:pPr>
            <w:r w:rsidRPr="00163CC3">
              <w:t>group_id</w:t>
            </w:r>
          </w:p>
        </w:tc>
        <w:tc>
          <w:tcPr>
            <w:tcW w:w="0" w:type="auto"/>
          </w:tcPr>
          <w:p w14:paraId="2032B4EA" w14:textId="77777777" w:rsidR="00054C03" w:rsidRPr="00163CC3" w:rsidRDefault="00226D08">
            <w:pPr>
              <w:pStyle w:val="Compact"/>
            </w:pPr>
            <w:r w:rsidRPr="00163CC3">
              <w:t>group_name</w:t>
            </w:r>
          </w:p>
        </w:tc>
        <w:tc>
          <w:tcPr>
            <w:tcW w:w="0" w:type="auto"/>
          </w:tcPr>
          <w:p w14:paraId="545336B8" w14:textId="77777777" w:rsidR="00054C03" w:rsidRPr="00163CC3" w:rsidRDefault="00226D08">
            <w:pPr>
              <w:pStyle w:val="Compact"/>
            </w:pPr>
            <w:r w:rsidRPr="00163CC3">
              <w:t>project_title</w:t>
            </w:r>
          </w:p>
        </w:tc>
        <w:tc>
          <w:tcPr>
            <w:tcW w:w="0" w:type="auto"/>
          </w:tcPr>
          <w:p w14:paraId="17671626" w14:textId="77777777" w:rsidR="00054C03" w:rsidRPr="00163CC3" w:rsidRDefault="00226D08">
            <w:pPr>
              <w:pStyle w:val="Compact"/>
            </w:pPr>
            <w:r w:rsidRPr="00163CC3">
              <w:t>teacher_id</w:t>
            </w:r>
          </w:p>
        </w:tc>
        <w:tc>
          <w:tcPr>
            <w:tcW w:w="0" w:type="auto"/>
          </w:tcPr>
          <w:p w14:paraId="68C97975" w14:textId="77777777" w:rsidR="00054C03" w:rsidRPr="00163CC3" w:rsidRDefault="00226D08">
            <w:pPr>
              <w:pStyle w:val="Compact"/>
            </w:pPr>
            <w:r w:rsidRPr="00163CC3">
              <w:t>teacher_name</w:t>
            </w:r>
          </w:p>
        </w:tc>
        <w:tc>
          <w:tcPr>
            <w:tcW w:w="0" w:type="auto"/>
          </w:tcPr>
          <w:p w14:paraId="14456C8D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4662180B" w14:textId="77777777" w:rsidR="00054C03" w:rsidRPr="00163CC3" w:rsidRDefault="00226D08">
            <w:pPr>
              <w:pStyle w:val="Compact"/>
            </w:pPr>
            <w:r w:rsidRPr="00163CC3">
              <w:t>year_status</w:t>
            </w:r>
          </w:p>
        </w:tc>
      </w:tr>
      <w:tr w:rsidR="00163CC3" w:rsidRPr="00163CC3" w14:paraId="7CA616E1" w14:textId="77777777">
        <w:tc>
          <w:tcPr>
            <w:tcW w:w="0" w:type="auto"/>
          </w:tcPr>
          <w:p w14:paraId="2AA959B4" w14:textId="77777777" w:rsidR="00054C03" w:rsidRPr="00163CC3" w:rsidRDefault="00226D08">
            <w:pPr>
              <w:pStyle w:val="Compact"/>
            </w:pPr>
            <w:r w:rsidRPr="00163CC3">
              <w:t>40943212</w:t>
            </w:r>
          </w:p>
        </w:tc>
        <w:tc>
          <w:tcPr>
            <w:tcW w:w="0" w:type="auto"/>
          </w:tcPr>
          <w:p w14:paraId="3DE31AF8" w14:textId="77777777" w:rsidR="00054C03" w:rsidRPr="00163CC3" w:rsidRDefault="00226D08">
            <w:pPr>
              <w:pStyle w:val="Compact"/>
            </w:pPr>
            <w:r w:rsidRPr="00163CC3">
              <w:t>陳廷威</w:t>
            </w:r>
          </w:p>
        </w:tc>
        <w:tc>
          <w:tcPr>
            <w:tcW w:w="0" w:type="auto"/>
          </w:tcPr>
          <w:p w14:paraId="4C8E67FF" w14:textId="77777777" w:rsidR="00054C03" w:rsidRPr="00163CC3" w:rsidRDefault="00226D08">
            <w:pPr>
              <w:pStyle w:val="Compact"/>
            </w:pPr>
            <w:r w:rsidRPr="00163CC3">
              <w:t>40943212@gm.nfu.edu.tw</w:t>
            </w:r>
          </w:p>
        </w:tc>
        <w:tc>
          <w:tcPr>
            <w:tcW w:w="0" w:type="auto"/>
          </w:tcPr>
          <w:p w14:paraId="0E387B8E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27E8A8DD" w14:textId="77777777" w:rsidR="00054C03" w:rsidRPr="00163CC3" w:rsidRDefault="00226D08">
            <w:pPr>
              <w:pStyle w:val="Compact"/>
            </w:pPr>
            <w:r w:rsidRPr="00163CC3">
              <w:t>2020</w:t>
            </w:r>
          </w:p>
        </w:tc>
        <w:tc>
          <w:tcPr>
            <w:tcW w:w="0" w:type="auto"/>
          </w:tcPr>
          <w:p w14:paraId="23A2FB8E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3E994530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9000AAC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31A61FDC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lang w:eastAsia="zh-TW"/>
              </w:rPr>
              <w:t>基於</w:t>
            </w:r>
            <w:r w:rsidRPr="00163CC3">
              <w:rPr>
                <w:lang w:eastAsia="zh-TW"/>
              </w:rPr>
              <w:t>IoT</w:t>
            </w:r>
            <w:r w:rsidRPr="00163CC3">
              <w:rPr>
                <w:lang w:eastAsia="zh-TW"/>
              </w:rPr>
              <w:t>的智慧家居控制系統</w:t>
            </w:r>
          </w:p>
        </w:tc>
        <w:tc>
          <w:tcPr>
            <w:tcW w:w="0" w:type="auto"/>
          </w:tcPr>
          <w:p w14:paraId="4D20F750" w14:textId="77777777" w:rsidR="00054C03" w:rsidRPr="00163CC3" w:rsidRDefault="00226D08">
            <w:pPr>
              <w:pStyle w:val="Compact"/>
            </w:pPr>
            <w:r w:rsidRPr="00163CC3">
              <w:t>T123456</w:t>
            </w:r>
          </w:p>
        </w:tc>
        <w:tc>
          <w:tcPr>
            <w:tcW w:w="0" w:type="auto"/>
          </w:tcPr>
          <w:p w14:paraId="04BCA157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538641F3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609CDBB8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</w:tr>
      <w:tr w:rsidR="00163CC3" w:rsidRPr="00163CC3" w14:paraId="51ECAC5F" w14:textId="77777777">
        <w:tc>
          <w:tcPr>
            <w:tcW w:w="0" w:type="auto"/>
          </w:tcPr>
          <w:p w14:paraId="0AC8AB4E" w14:textId="77777777" w:rsidR="00054C03" w:rsidRPr="00163CC3" w:rsidRDefault="00226D08">
            <w:pPr>
              <w:pStyle w:val="Compact"/>
            </w:pPr>
            <w:r w:rsidRPr="00163CC3">
              <w:t>40943213</w:t>
            </w:r>
          </w:p>
        </w:tc>
        <w:tc>
          <w:tcPr>
            <w:tcW w:w="0" w:type="auto"/>
          </w:tcPr>
          <w:p w14:paraId="4F6082A9" w14:textId="77777777" w:rsidR="00054C03" w:rsidRPr="00163CC3" w:rsidRDefault="00226D08">
            <w:pPr>
              <w:pStyle w:val="Compact"/>
            </w:pPr>
            <w:r w:rsidRPr="00163CC3">
              <w:t>李明華</w:t>
            </w:r>
          </w:p>
        </w:tc>
        <w:tc>
          <w:tcPr>
            <w:tcW w:w="0" w:type="auto"/>
          </w:tcPr>
          <w:p w14:paraId="4481777E" w14:textId="77777777" w:rsidR="00054C03" w:rsidRPr="00163CC3" w:rsidRDefault="00226D08">
            <w:pPr>
              <w:pStyle w:val="Compact"/>
            </w:pPr>
            <w:r w:rsidRPr="00163CC3">
              <w:t>40943213@gm.nfu.edu.tw</w:t>
            </w:r>
          </w:p>
        </w:tc>
        <w:tc>
          <w:tcPr>
            <w:tcW w:w="0" w:type="auto"/>
          </w:tcPr>
          <w:p w14:paraId="35D1FE68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5419A942" w14:textId="77777777" w:rsidR="00054C03" w:rsidRPr="00163CC3" w:rsidRDefault="00226D08">
            <w:pPr>
              <w:pStyle w:val="Compact"/>
            </w:pPr>
            <w:r w:rsidRPr="00163CC3">
              <w:t>2020</w:t>
            </w:r>
          </w:p>
        </w:tc>
        <w:tc>
          <w:tcPr>
            <w:tcW w:w="0" w:type="auto"/>
          </w:tcPr>
          <w:p w14:paraId="777F1BC5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625949C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66F4E41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4719BE9F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lang w:eastAsia="zh-TW"/>
              </w:rPr>
              <w:t>基於</w:t>
            </w:r>
            <w:r w:rsidRPr="00163CC3">
              <w:rPr>
                <w:lang w:eastAsia="zh-TW"/>
              </w:rPr>
              <w:t>IoT</w:t>
            </w:r>
            <w:r w:rsidRPr="00163CC3">
              <w:rPr>
                <w:lang w:eastAsia="zh-TW"/>
              </w:rPr>
              <w:t>的智慧家居控制系統</w:t>
            </w:r>
          </w:p>
        </w:tc>
        <w:tc>
          <w:tcPr>
            <w:tcW w:w="0" w:type="auto"/>
          </w:tcPr>
          <w:p w14:paraId="41B2BDA4" w14:textId="77777777" w:rsidR="00054C03" w:rsidRPr="00163CC3" w:rsidRDefault="00226D08">
            <w:pPr>
              <w:pStyle w:val="Compact"/>
            </w:pPr>
            <w:r w:rsidRPr="00163CC3">
              <w:t>T123456</w:t>
            </w:r>
          </w:p>
        </w:tc>
        <w:tc>
          <w:tcPr>
            <w:tcW w:w="0" w:type="auto"/>
          </w:tcPr>
          <w:p w14:paraId="01221B4B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147DB024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34DB08C8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</w:tr>
      <w:tr w:rsidR="00163CC3" w:rsidRPr="00163CC3" w14:paraId="4065A0C5" w14:textId="77777777">
        <w:tc>
          <w:tcPr>
            <w:tcW w:w="0" w:type="auto"/>
          </w:tcPr>
          <w:p w14:paraId="7F9D942F" w14:textId="77777777" w:rsidR="00054C03" w:rsidRPr="00163CC3" w:rsidRDefault="00226D08">
            <w:pPr>
              <w:pStyle w:val="Compact"/>
            </w:pPr>
            <w:r w:rsidRPr="00163CC3">
              <w:t>4094</w:t>
            </w:r>
            <w:r w:rsidRPr="00163CC3">
              <w:lastRenderedPageBreak/>
              <w:t>3214</w:t>
            </w:r>
          </w:p>
        </w:tc>
        <w:tc>
          <w:tcPr>
            <w:tcW w:w="0" w:type="auto"/>
          </w:tcPr>
          <w:p w14:paraId="5B4AC529" w14:textId="77777777" w:rsidR="00054C03" w:rsidRPr="00163CC3" w:rsidRDefault="00226D08">
            <w:pPr>
              <w:pStyle w:val="Compact"/>
            </w:pPr>
            <w:r w:rsidRPr="00163CC3">
              <w:lastRenderedPageBreak/>
              <w:t>王小美</w:t>
            </w:r>
          </w:p>
        </w:tc>
        <w:tc>
          <w:tcPr>
            <w:tcW w:w="0" w:type="auto"/>
          </w:tcPr>
          <w:p w14:paraId="5E7A99EC" w14:textId="77777777" w:rsidR="00054C03" w:rsidRPr="00163CC3" w:rsidRDefault="00226D08">
            <w:pPr>
              <w:pStyle w:val="Compact"/>
            </w:pPr>
            <w:r w:rsidRPr="00163CC3">
              <w:t>40943214@gm.nf</w:t>
            </w:r>
            <w:r w:rsidRPr="00163CC3">
              <w:lastRenderedPageBreak/>
              <w:t>u.edu.tw</w:t>
            </w:r>
          </w:p>
        </w:tc>
        <w:tc>
          <w:tcPr>
            <w:tcW w:w="0" w:type="auto"/>
          </w:tcPr>
          <w:p w14:paraId="206FDF62" w14:textId="77777777" w:rsidR="00054C03" w:rsidRPr="00163CC3" w:rsidRDefault="00226D08">
            <w:pPr>
              <w:pStyle w:val="Compact"/>
            </w:pPr>
            <w:r w:rsidRPr="00163CC3">
              <w:lastRenderedPageBreak/>
              <w:t>資訊</w:t>
            </w:r>
            <w:r w:rsidRPr="00163CC3">
              <w:lastRenderedPageBreak/>
              <w:t>工程系</w:t>
            </w:r>
          </w:p>
        </w:tc>
        <w:tc>
          <w:tcPr>
            <w:tcW w:w="0" w:type="auto"/>
          </w:tcPr>
          <w:p w14:paraId="7ED9749C" w14:textId="77777777" w:rsidR="00054C03" w:rsidRPr="00163CC3" w:rsidRDefault="00226D08">
            <w:pPr>
              <w:pStyle w:val="Compact"/>
            </w:pPr>
            <w:r w:rsidRPr="00163CC3">
              <w:lastRenderedPageBreak/>
              <w:t>2020</w:t>
            </w:r>
          </w:p>
        </w:tc>
        <w:tc>
          <w:tcPr>
            <w:tcW w:w="0" w:type="auto"/>
          </w:tcPr>
          <w:p w14:paraId="775B85D8" w14:textId="77777777" w:rsidR="00054C03" w:rsidRPr="00163CC3" w:rsidRDefault="00226D08">
            <w:pPr>
              <w:pStyle w:val="Compact"/>
            </w:pPr>
            <w:r w:rsidRPr="00163CC3">
              <w:t>activ</w:t>
            </w:r>
            <w:r w:rsidRPr="00163CC3">
              <w:lastRenderedPageBreak/>
              <w:t>e</w:t>
            </w:r>
          </w:p>
        </w:tc>
        <w:tc>
          <w:tcPr>
            <w:tcW w:w="0" w:type="auto"/>
          </w:tcPr>
          <w:p w14:paraId="0D2AB55E" w14:textId="77777777" w:rsidR="00054C03" w:rsidRPr="00163CC3" w:rsidRDefault="00226D08">
            <w:pPr>
              <w:pStyle w:val="Compact"/>
            </w:pPr>
            <w:r w:rsidRPr="00163CC3">
              <w:lastRenderedPageBreak/>
              <w:t>2</w:t>
            </w:r>
          </w:p>
        </w:tc>
        <w:tc>
          <w:tcPr>
            <w:tcW w:w="0" w:type="auto"/>
          </w:tcPr>
          <w:p w14:paraId="3A7CA167" w14:textId="77777777" w:rsidR="00054C03" w:rsidRPr="00163CC3" w:rsidRDefault="00226D08">
            <w:pPr>
              <w:pStyle w:val="Compact"/>
            </w:pPr>
            <w:r w:rsidRPr="00163CC3">
              <w:t>AI</w:t>
            </w:r>
            <w:r w:rsidRPr="00163CC3">
              <w:t>影</w:t>
            </w:r>
            <w:r w:rsidRPr="00163CC3">
              <w:lastRenderedPageBreak/>
              <w:t>像組</w:t>
            </w:r>
          </w:p>
        </w:tc>
        <w:tc>
          <w:tcPr>
            <w:tcW w:w="0" w:type="auto"/>
          </w:tcPr>
          <w:p w14:paraId="5A48C67B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lang w:eastAsia="zh-TW"/>
              </w:rPr>
              <w:lastRenderedPageBreak/>
              <w:t>深度</w:t>
            </w:r>
            <w:r w:rsidRPr="00163CC3">
              <w:rPr>
                <w:lang w:eastAsia="zh-TW"/>
              </w:rPr>
              <w:lastRenderedPageBreak/>
              <w:t>學習影像辨識系統</w:t>
            </w:r>
          </w:p>
        </w:tc>
        <w:tc>
          <w:tcPr>
            <w:tcW w:w="0" w:type="auto"/>
          </w:tcPr>
          <w:p w14:paraId="34F34343" w14:textId="77777777" w:rsidR="00054C03" w:rsidRPr="00163CC3" w:rsidRDefault="00226D08">
            <w:pPr>
              <w:pStyle w:val="Compact"/>
            </w:pPr>
            <w:r w:rsidRPr="00163CC3">
              <w:lastRenderedPageBreak/>
              <w:t>T123</w:t>
            </w:r>
            <w:r w:rsidRPr="00163CC3">
              <w:lastRenderedPageBreak/>
              <w:t>457</w:t>
            </w:r>
          </w:p>
        </w:tc>
        <w:tc>
          <w:tcPr>
            <w:tcW w:w="0" w:type="auto"/>
          </w:tcPr>
          <w:p w14:paraId="73682E5D" w14:textId="77777777" w:rsidR="00054C03" w:rsidRPr="00163CC3" w:rsidRDefault="00226D08">
            <w:pPr>
              <w:pStyle w:val="Compact"/>
            </w:pPr>
            <w:r w:rsidRPr="00163CC3">
              <w:lastRenderedPageBreak/>
              <w:t>吳美玲</w:t>
            </w:r>
          </w:p>
        </w:tc>
        <w:tc>
          <w:tcPr>
            <w:tcW w:w="0" w:type="auto"/>
          </w:tcPr>
          <w:p w14:paraId="7EC79B7E" w14:textId="77777777" w:rsidR="00054C03" w:rsidRPr="00163CC3" w:rsidRDefault="00226D08">
            <w:pPr>
              <w:pStyle w:val="Compact"/>
            </w:pPr>
            <w:r w:rsidRPr="00163CC3">
              <w:t>2024-</w:t>
            </w:r>
            <w:r w:rsidRPr="00163CC3">
              <w:lastRenderedPageBreak/>
              <w:t>2025</w:t>
            </w:r>
          </w:p>
        </w:tc>
        <w:tc>
          <w:tcPr>
            <w:tcW w:w="0" w:type="auto"/>
          </w:tcPr>
          <w:p w14:paraId="4AA53EC3" w14:textId="77777777" w:rsidR="00054C03" w:rsidRPr="00163CC3" w:rsidRDefault="00226D08">
            <w:pPr>
              <w:pStyle w:val="Compact"/>
            </w:pPr>
            <w:r w:rsidRPr="00163CC3">
              <w:lastRenderedPageBreak/>
              <w:t>active</w:t>
            </w:r>
          </w:p>
        </w:tc>
      </w:tr>
      <w:tr w:rsidR="00163CC3" w:rsidRPr="00163CC3" w14:paraId="6F38E760" w14:textId="77777777">
        <w:tc>
          <w:tcPr>
            <w:tcW w:w="0" w:type="auto"/>
          </w:tcPr>
          <w:p w14:paraId="15D58EEB" w14:textId="77777777" w:rsidR="00054C03" w:rsidRPr="00163CC3" w:rsidRDefault="00226D08">
            <w:pPr>
              <w:pStyle w:val="Compact"/>
            </w:pPr>
            <w:r w:rsidRPr="00163CC3">
              <w:t>40943216</w:t>
            </w:r>
          </w:p>
        </w:tc>
        <w:tc>
          <w:tcPr>
            <w:tcW w:w="0" w:type="auto"/>
          </w:tcPr>
          <w:p w14:paraId="3CD88FAF" w14:textId="77777777" w:rsidR="00054C03" w:rsidRPr="00163CC3" w:rsidRDefault="00226D08">
            <w:pPr>
              <w:pStyle w:val="Compact"/>
            </w:pPr>
            <w:r w:rsidRPr="00163CC3">
              <w:t>林雅婷</w:t>
            </w:r>
          </w:p>
        </w:tc>
        <w:tc>
          <w:tcPr>
            <w:tcW w:w="0" w:type="auto"/>
          </w:tcPr>
          <w:p w14:paraId="5B0CFCE5" w14:textId="77777777" w:rsidR="00054C03" w:rsidRPr="00163CC3" w:rsidRDefault="00226D08">
            <w:pPr>
              <w:pStyle w:val="Compact"/>
            </w:pPr>
            <w:r w:rsidRPr="00163CC3">
              <w:t>40943216@gm.nfu.edu.tw</w:t>
            </w:r>
          </w:p>
        </w:tc>
        <w:tc>
          <w:tcPr>
            <w:tcW w:w="0" w:type="auto"/>
          </w:tcPr>
          <w:p w14:paraId="1C4ED29B" w14:textId="77777777" w:rsidR="00054C03" w:rsidRPr="00163CC3" w:rsidRDefault="00226D08">
            <w:pPr>
              <w:pStyle w:val="Compact"/>
            </w:pPr>
            <w:r w:rsidRPr="00163CC3">
              <w:t>電機工程系</w:t>
            </w:r>
          </w:p>
        </w:tc>
        <w:tc>
          <w:tcPr>
            <w:tcW w:w="0" w:type="auto"/>
          </w:tcPr>
          <w:p w14:paraId="16F24FFD" w14:textId="77777777" w:rsidR="00054C03" w:rsidRPr="00163CC3" w:rsidRDefault="00226D08">
            <w:pPr>
              <w:pStyle w:val="Compact"/>
            </w:pPr>
            <w:r w:rsidRPr="00163CC3">
              <w:t>2020</w:t>
            </w:r>
          </w:p>
        </w:tc>
        <w:tc>
          <w:tcPr>
            <w:tcW w:w="0" w:type="auto"/>
          </w:tcPr>
          <w:p w14:paraId="68F361EB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5C00595F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14718C06" w14:textId="77777777" w:rsidR="00054C03" w:rsidRPr="00163CC3" w:rsidRDefault="00226D08">
            <w:pPr>
              <w:pStyle w:val="Compact"/>
            </w:pPr>
            <w:r w:rsidRPr="00163CC3">
              <w:t>行動應用組</w:t>
            </w:r>
          </w:p>
        </w:tc>
        <w:tc>
          <w:tcPr>
            <w:tcW w:w="0" w:type="auto"/>
          </w:tcPr>
          <w:p w14:paraId="631574FB" w14:textId="77777777" w:rsidR="00054C03" w:rsidRPr="00163CC3" w:rsidRDefault="00226D08">
            <w:pPr>
              <w:pStyle w:val="Compact"/>
            </w:pPr>
            <w:r w:rsidRPr="00163CC3">
              <w:t>校園導覽</w:t>
            </w:r>
            <w:r w:rsidRPr="00163CC3">
              <w:t>APP</w:t>
            </w:r>
            <w:r w:rsidRPr="00163CC3">
              <w:t>開發</w:t>
            </w:r>
          </w:p>
        </w:tc>
        <w:tc>
          <w:tcPr>
            <w:tcW w:w="0" w:type="auto"/>
          </w:tcPr>
          <w:p w14:paraId="4935A0DE" w14:textId="77777777" w:rsidR="00054C03" w:rsidRPr="00163CC3" w:rsidRDefault="00226D08">
            <w:pPr>
              <w:pStyle w:val="Compact"/>
            </w:pPr>
            <w:r w:rsidRPr="00163CC3">
              <w:t>T123458</w:t>
            </w:r>
          </w:p>
        </w:tc>
        <w:tc>
          <w:tcPr>
            <w:tcW w:w="0" w:type="auto"/>
          </w:tcPr>
          <w:p w14:paraId="29693CC4" w14:textId="77777777" w:rsidR="00054C03" w:rsidRPr="00163CC3" w:rsidRDefault="00226D08">
            <w:pPr>
              <w:pStyle w:val="Compact"/>
            </w:pPr>
            <w:r w:rsidRPr="00163CC3">
              <w:t>黃志偉</w:t>
            </w:r>
          </w:p>
        </w:tc>
        <w:tc>
          <w:tcPr>
            <w:tcW w:w="0" w:type="auto"/>
          </w:tcPr>
          <w:p w14:paraId="454CF60E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34886289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</w:tr>
      <w:tr w:rsidR="00163CC3" w:rsidRPr="00163CC3" w14:paraId="4ED2B4BB" w14:textId="77777777">
        <w:tc>
          <w:tcPr>
            <w:tcW w:w="0" w:type="auto"/>
          </w:tcPr>
          <w:p w14:paraId="75114442" w14:textId="77777777" w:rsidR="00054C03" w:rsidRPr="00163CC3" w:rsidRDefault="00226D08">
            <w:pPr>
              <w:pStyle w:val="Compact"/>
            </w:pPr>
            <w:r w:rsidRPr="00163CC3">
              <w:t>40943215</w:t>
            </w:r>
          </w:p>
        </w:tc>
        <w:tc>
          <w:tcPr>
            <w:tcW w:w="0" w:type="auto"/>
          </w:tcPr>
          <w:p w14:paraId="327497E1" w14:textId="77777777" w:rsidR="00054C03" w:rsidRPr="00163CC3" w:rsidRDefault="00226D08">
            <w:pPr>
              <w:pStyle w:val="Compact"/>
            </w:pPr>
            <w:r w:rsidRPr="00163CC3">
              <w:t>張志明</w:t>
            </w:r>
          </w:p>
        </w:tc>
        <w:tc>
          <w:tcPr>
            <w:tcW w:w="0" w:type="auto"/>
          </w:tcPr>
          <w:p w14:paraId="3DF36EFA" w14:textId="77777777" w:rsidR="00054C03" w:rsidRPr="00163CC3" w:rsidRDefault="00226D08">
            <w:pPr>
              <w:pStyle w:val="Compact"/>
            </w:pPr>
            <w:r w:rsidRPr="00163CC3">
              <w:t>40943215@gm.nfu.edu.tw</w:t>
            </w:r>
          </w:p>
        </w:tc>
        <w:tc>
          <w:tcPr>
            <w:tcW w:w="0" w:type="auto"/>
          </w:tcPr>
          <w:p w14:paraId="3EF5374D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60574D94" w14:textId="77777777" w:rsidR="00054C03" w:rsidRPr="00163CC3" w:rsidRDefault="00226D08">
            <w:pPr>
              <w:pStyle w:val="Compact"/>
            </w:pPr>
            <w:r w:rsidRPr="00163CC3">
              <w:t>2020</w:t>
            </w:r>
          </w:p>
        </w:tc>
        <w:tc>
          <w:tcPr>
            <w:tcW w:w="0" w:type="auto"/>
          </w:tcPr>
          <w:p w14:paraId="104800FC" w14:textId="77777777" w:rsidR="00054C03" w:rsidRPr="00163CC3" w:rsidRDefault="00226D08">
            <w:pPr>
              <w:pStyle w:val="Compact"/>
            </w:pPr>
            <w:r w:rsidRPr="00163CC3">
              <w:t>pending</w:t>
            </w:r>
          </w:p>
        </w:tc>
        <w:tc>
          <w:tcPr>
            <w:tcW w:w="0" w:type="auto"/>
          </w:tcPr>
          <w:p w14:paraId="355A6B56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  <w:tc>
          <w:tcPr>
            <w:tcW w:w="0" w:type="auto"/>
          </w:tcPr>
          <w:p w14:paraId="68D48706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  <w:tc>
          <w:tcPr>
            <w:tcW w:w="0" w:type="auto"/>
          </w:tcPr>
          <w:p w14:paraId="3C4CE7A4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  <w:tc>
          <w:tcPr>
            <w:tcW w:w="0" w:type="auto"/>
          </w:tcPr>
          <w:p w14:paraId="6D5F5F15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  <w:tc>
          <w:tcPr>
            <w:tcW w:w="0" w:type="auto"/>
          </w:tcPr>
          <w:p w14:paraId="7ECFA708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  <w:tc>
          <w:tcPr>
            <w:tcW w:w="0" w:type="auto"/>
          </w:tcPr>
          <w:p w14:paraId="7F47C83A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  <w:tc>
          <w:tcPr>
            <w:tcW w:w="0" w:type="auto"/>
          </w:tcPr>
          <w:p w14:paraId="7FD94FAE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</w:tr>
    </w:tbl>
    <w:p w14:paraId="046C40C8" w14:textId="77777777" w:rsidR="00054C03" w:rsidRPr="00163CC3" w:rsidRDefault="00226D08">
      <w:r w:rsidRPr="00163CC3">
        <w:pict w14:anchorId="20CD3F59">
          <v:rect id="_x0000_i1099" style="width:0;height:1.5pt" o:hralign="center" o:hrstd="t" o:hr="t"/>
        </w:pict>
      </w:r>
    </w:p>
    <w:p w14:paraId="47FDD9C6" w14:textId="77777777" w:rsidR="00054C03" w:rsidRPr="00163CC3" w:rsidRDefault="00226D08">
      <w:pPr>
        <w:pStyle w:val="3"/>
        <w:rPr>
          <w:color w:val="auto"/>
        </w:rPr>
      </w:pPr>
      <w:bookmarkStart w:id="80" w:name="學生週報統計檢視-view_student_report_stats"/>
      <w:bookmarkEnd w:id="77"/>
      <w:bookmarkEnd w:id="79"/>
      <w:r w:rsidRPr="00163CC3">
        <w:rPr>
          <w:color w:val="auto"/>
        </w:rPr>
        <w:t xml:space="preserve">2.3 </w:t>
      </w:r>
      <w:r w:rsidRPr="00163CC3">
        <w:rPr>
          <w:color w:val="auto"/>
        </w:rPr>
        <w:t>學生週報統計檢視</w:t>
      </w:r>
      <w:r w:rsidRPr="00163CC3">
        <w:rPr>
          <w:color w:val="auto"/>
        </w:rPr>
        <w:t xml:space="preserve"> (view_student_report_stats)</w:t>
      </w:r>
    </w:p>
    <w:p w14:paraId="709865B5" w14:textId="77777777" w:rsidR="00054C03" w:rsidRPr="00163CC3" w:rsidRDefault="00226D08">
      <w:pPr>
        <w:pStyle w:val="4"/>
        <w:rPr>
          <w:color w:val="auto"/>
        </w:rPr>
      </w:pPr>
      <w:bookmarkStart w:id="81" w:name="view建立語句-2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2182B65C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student_report_stat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s.student_id,</w:t>
      </w:r>
      <w:r w:rsidRPr="00163CC3">
        <w:br/>
      </w:r>
      <w:r w:rsidRPr="00163CC3">
        <w:rPr>
          <w:rStyle w:val="NormalTok"/>
        </w:rPr>
        <w:t xml:space="preserve">    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tudent_name,</w:t>
      </w:r>
      <w:r w:rsidRPr="00163CC3">
        <w:br/>
      </w:r>
      <w:r w:rsidRPr="00163CC3">
        <w:rPr>
          <w:rStyle w:val="NormalTok"/>
        </w:rPr>
        <w:t xml:space="preserve">    s.department,</w:t>
      </w:r>
      <w:r w:rsidRPr="00163CC3">
        <w:br/>
      </w:r>
      <w:r w:rsidRPr="00163CC3">
        <w:rPr>
          <w:rStyle w:val="NormalTok"/>
        </w:rPr>
        <w:t xml:space="preserve">    g.group_name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wr.repor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repor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ubmitted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te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miss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issing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g_score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students s</w:t>
      </w:r>
      <w:r w:rsidRPr="00163CC3">
        <w:br/>
      </w:r>
      <w:r w:rsidRPr="00163CC3">
        <w:rPr>
          <w:rStyle w:val="KeywordTok"/>
          <w:color w:val="auto"/>
        </w:rPr>
        <w:lastRenderedPageBreak/>
        <w:t>JOIN</w:t>
      </w:r>
      <w:r w:rsidRPr="00163CC3">
        <w:rPr>
          <w:rStyle w:val="NormalTok"/>
        </w:rPr>
        <w:t xml:space="preserve"> users 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u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s.student_id, u.name, s.department, g.group_name, ay.year_name;</w:t>
      </w:r>
    </w:p>
    <w:p w14:paraId="2E9AA696" w14:textId="77777777" w:rsidR="00054C03" w:rsidRPr="00163CC3" w:rsidRDefault="00226D08">
      <w:pPr>
        <w:pStyle w:val="4"/>
        <w:rPr>
          <w:color w:val="auto"/>
        </w:rPr>
      </w:pPr>
      <w:bookmarkStart w:id="82" w:name="輸出結果-2"/>
      <w:bookmarkEnd w:id="81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64"/>
        <w:gridCol w:w="953"/>
        <w:gridCol w:w="838"/>
        <w:gridCol w:w="866"/>
        <w:gridCol w:w="785"/>
        <w:gridCol w:w="893"/>
        <w:gridCol w:w="1095"/>
        <w:gridCol w:w="754"/>
        <w:gridCol w:w="965"/>
        <w:gridCol w:w="727"/>
      </w:tblGrid>
      <w:tr w:rsidR="00163CC3" w:rsidRPr="00163CC3" w14:paraId="12F15BE3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F5A70C" w14:textId="77777777" w:rsidR="00054C03" w:rsidRPr="00163CC3" w:rsidRDefault="00226D08">
            <w:pPr>
              <w:pStyle w:val="Compact"/>
            </w:pPr>
            <w:r w:rsidRPr="00163CC3">
              <w:t>student_id</w:t>
            </w:r>
          </w:p>
        </w:tc>
        <w:tc>
          <w:tcPr>
            <w:tcW w:w="0" w:type="auto"/>
          </w:tcPr>
          <w:p w14:paraId="54168067" w14:textId="77777777" w:rsidR="00054C03" w:rsidRPr="00163CC3" w:rsidRDefault="00226D08">
            <w:pPr>
              <w:pStyle w:val="Compact"/>
            </w:pPr>
            <w:r w:rsidRPr="00163CC3">
              <w:t>student_name</w:t>
            </w:r>
          </w:p>
        </w:tc>
        <w:tc>
          <w:tcPr>
            <w:tcW w:w="0" w:type="auto"/>
          </w:tcPr>
          <w:p w14:paraId="7E48D1CC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4AA56BE8" w14:textId="77777777" w:rsidR="00054C03" w:rsidRPr="00163CC3" w:rsidRDefault="00226D08">
            <w:pPr>
              <w:pStyle w:val="Compact"/>
            </w:pPr>
            <w:r w:rsidRPr="00163CC3">
              <w:t>group_name</w:t>
            </w:r>
          </w:p>
        </w:tc>
        <w:tc>
          <w:tcPr>
            <w:tcW w:w="0" w:type="auto"/>
          </w:tcPr>
          <w:p w14:paraId="4729733B" w14:textId="77777777" w:rsidR="00054C03" w:rsidRPr="00163CC3" w:rsidRDefault="00226D08">
            <w:pPr>
              <w:pStyle w:val="Compact"/>
            </w:pPr>
            <w:r w:rsidRPr="00163CC3">
              <w:t>y</w:t>
            </w:r>
            <w:r w:rsidRPr="00163CC3">
              <w:t>ear_name</w:t>
            </w:r>
          </w:p>
        </w:tc>
        <w:tc>
          <w:tcPr>
            <w:tcW w:w="0" w:type="auto"/>
          </w:tcPr>
          <w:p w14:paraId="1C367102" w14:textId="77777777" w:rsidR="00054C03" w:rsidRPr="00163CC3" w:rsidRDefault="00226D08">
            <w:pPr>
              <w:pStyle w:val="Compact"/>
            </w:pPr>
            <w:r w:rsidRPr="00163CC3">
              <w:t>total_reports</w:t>
            </w:r>
          </w:p>
        </w:tc>
        <w:tc>
          <w:tcPr>
            <w:tcW w:w="0" w:type="auto"/>
          </w:tcPr>
          <w:p w14:paraId="6F9A13A5" w14:textId="77777777" w:rsidR="00054C03" w:rsidRPr="00163CC3" w:rsidRDefault="00226D08">
            <w:pPr>
              <w:pStyle w:val="Compact"/>
            </w:pPr>
            <w:r w:rsidRPr="00163CC3">
              <w:t>submitted_count</w:t>
            </w:r>
          </w:p>
        </w:tc>
        <w:tc>
          <w:tcPr>
            <w:tcW w:w="0" w:type="auto"/>
          </w:tcPr>
          <w:p w14:paraId="04F08A72" w14:textId="77777777" w:rsidR="00054C03" w:rsidRPr="00163CC3" w:rsidRDefault="00226D08">
            <w:pPr>
              <w:pStyle w:val="Compact"/>
            </w:pPr>
            <w:r w:rsidRPr="00163CC3">
              <w:t>late_count</w:t>
            </w:r>
          </w:p>
        </w:tc>
        <w:tc>
          <w:tcPr>
            <w:tcW w:w="0" w:type="auto"/>
          </w:tcPr>
          <w:p w14:paraId="1AFBE14D" w14:textId="77777777" w:rsidR="00054C03" w:rsidRPr="00163CC3" w:rsidRDefault="00226D08">
            <w:pPr>
              <w:pStyle w:val="Compact"/>
            </w:pPr>
            <w:r w:rsidRPr="00163CC3">
              <w:t>missing_count</w:t>
            </w:r>
          </w:p>
        </w:tc>
        <w:tc>
          <w:tcPr>
            <w:tcW w:w="0" w:type="auto"/>
          </w:tcPr>
          <w:p w14:paraId="4BFF0F0E" w14:textId="77777777" w:rsidR="00054C03" w:rsidRPr="00163CC3" w:rsidRDefault="00226D08">
            <w:pPr>
              <w:pStyle w:val="Compact"/>
            </w:pPr>
            <w:r w:rsidRPr="00163CC3">
              <w:t>avg_score</w:t>
            </w:r>
          </w:p>
        </w:tc>
      </w:tr>
      <w:tr w:rsidR="00163CC3" w:rsidRPr="00163CC3" w14:paraId="41604517" w14:textId="77777777">
        <w:tc>
          <w:tcPr>
            <w:tcW w:w="0" w:type="auto"/>
          </w:tcPr>
          <w:p w14:paraId="505ED819" w14:textId="77777777" w:rsidR="00054C03" w:rsidRPr="00163CC3" w:rsidRDefault="00226D08">
            <w:pPr>
              <w:pStyle w:val="Compact"/>
            </w:pPr>
            <w:r w:rsidRPr="00163CC3">
              <w:t>40943212</w:t>
            </w:r>
          </w:p>
        </w:tc>
        <w:tc>
          <w:tcPr>
            <w:tcW w:w="0" w:type="auto"/>
          </w:tcPr>
          <w:p w14:paraId="61951F9B" w14:textId="77777777" w:rsidR="00054C03" w:rsidRPr="00163CC3" w:rsidRDefault="00226D08">
            <w:pPr>
              <w:pStyle w:val="Compact"/>
            </w:pPr>
            <w:r w:rsidRPr="00163CC3">
              <w:t>陳廷威</w:t>
            </w:r>
          </w:p>
        </w:tc>
        <w:tc>
          <w:tcPr>
            <w:tcW w:w="0" w:type="auto"/>
          </w:tcPr>
          <w:p w14:paraId="30EA660F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2B5A24BE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3C4057F4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0B7AF7B2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077D2928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67A08D90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563C9B2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303D7939" w14:textId="77777777" w:rsidR="00054C03" w:rsidRPr="00163CC3" w:rsidRDefault="00226D08">
            <w:pPr>
              <w:pStyle w:val="Compact"/>
            </w:pPr>
            <w:r w:rsidRPr="00163CC3">
              <w:t>86.67</w:t>
            </w:r>
          </w:p>
        </w:tc>
      </w:tr>
      <w:tr w:rsidR="00163CC3" w:rsidRPr="00163CC3" w14:paraId="168750D8" w14:textId="77777777">
        <w:tc>
          <w:tcPr>
            <w:tcW w:w="0" w:type="auto"/>
          </w:tcPr>
          <w:p w14:paraId="254764D7" w14:textId="77777777" w:rsidR="00054C03" w:rsidRPr="00163CC3" w:rsidRDefault="00226D08">
            <w:pPr>
              <w:pStyle w:val="Compact"/>
            </w:pPr>
            <w:r w:rsidRPr="00163CC3">
              <w:t>40943213</w:t>
            </w:r>
          </w:p>
        </w:tc>
        <w:tc>
          <w:tcPr>
            <w:tcW w:w="0" w:type="auto"/>
          </w:tcPr>
          <w:p w14:paraId="3EF44BA5" w14:textId="77777777" w:rsidR="00054C03" w:rsidRPr="00163CC3" w:rsidRDefault="00226D08">
            <w:pPr>
              <w:pStyle w:val="Compact"/>
            </w:pPr>
            <w:r w:rsidRPr="00163CC3">
              <w:t>李明華</w:t>
            </w:r>
          </w:p>
        </w:tc>
        <w:tc>
          <w:tcPr>
            <w:tcW w:w="0" w:type="auto"/>
          </w:tcPr>
          <w:p w14:paraId="3D06D3FB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49FF1242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596C5228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2B989CC1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18C251E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1CC26A9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FF42040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385FEA9" w14:textId="77777777" w:rsidR="00054C03" w:rsidRPr="00163CC3" w:rsidRDefault="00226D08">
            <w:pPr>
              <w:pStyle w:val="Compact"/>
            </w:pPr>
            <w:r w:rsidRPr="00163CC3">
              <w:t>75.33</w:t>
            </w:r>
          </w:p>
        </w:tc>
      </w:tr>
      <w:tr w:rsidR="00163CC3" w:rsidRPr="00163CC3" w14:paraId="24010F7A" w14:textId="77777777">
        <w:tc>
          <w:tcPr>
            <w:tcW w:w="0" w:type="auto"/>
          </w:tcPr>
          <w:p w14:paraId="603531D4" w14:textId="77777777" w:rsidR="00054C03" w:rsidRPr="00163CC3" w:rsidRDefault="00226D08">
            <w:pPr>
              <w:pStyle w:val="Compact"/>
            </w:pPr>
            <w:r w:rsidRPr="00163CC3">
              <w:t>40943214</w:t>
            </w:r>
          </w:p>
        </w:tc>
        <w:tc>
          <w:tcPr>
            <w:tcW w:w="0" w:type="auto"/>
          </w:tcPr>
          <w:p w14:paraId="73C5772A" w14:textId="77777777" w:rsidR="00054C03" w:rsidRPr="00163CC3" w:rsidRDefault="00226D08">
            <w:pPr>
              <w:pStyle w:val="Compact"/>
            </w:pPr>
            <w:r w:rsidRPr="00163CC3">
              <w:t>王小美</w:t>
            </w:r>
          </w:p>
        </w:tc>
        <w:tc>
          <w:tcPr>
            <w:tcW w:w="0" w:type="auto"/>
          </w:tcPr>
          <w:p w14:paraId="79798EB3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47646063" w14:textId="77777777" w:rsidR="00054C03" w:rsidRPr="00163CC3" w:rsidRDefault="00226D08">
            <w:pPr>
              <w:pStyle w:val="Compact"/>
            </w:pPr>
            <w:r w:rsidRPr="00163CC3">
              <w:t>AI</w:t>
            </w:r>
            <w:r w:rsidRPr="00163CC3">
              <w:t>影像組</w:t>
            </w:r>
          </w:p>
        </w:tc>
        <w:tc>
          <w:tcPr>
            <w:tcW w:w="0" w:type="auto"/>
          </w:tcPr>
          <w:p w14:paraId="70D29D70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5AEECBF8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1613D3B8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11ADFF88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B30B50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69DEFAF" w14:textId="77777777" w:rsidR="00054C03" w:rsidRPr="00163CC3" w:rsidRDefault="00226D08">
            <w:pPr>
              <w:pStyle w:val="Compact"/>
            </w:pPr>
            <w:r w:rsidRPr="00163CC3">
              <w:t>91.00</w:t>
            </w:r>
          </w:p>
        </w:tc>
      </w:tr>
      <w:tr w:rsidR="00163CC3" w:rsidRPr="00163CC3" w14:paraId="1981C9B1" w14:textId="77777777">
        <w:tc>
          <w:tcPr>
            <w:tcW w:w="0" w:type="auto"/>
          </w:tcPr>
          <w:p w14:paraId="57BB7B62" w14:textId="77777777" w:rsidR="00054C03" w:rsidRPr="00163CC3" w:rsidRDefault="00226D08">
            <w:pPr>
              <w:pStyle w:val="Compact"/>
            </w:pPr>
            <w:r w:rsidRPr="00163CC3">
              <w:t>40943216</w:t>
            </w:r>
          </w:p>
        </w:tc>
        <w:tc>
          <w:tcPr>
            <w:tcW w:w="0" w:type="auto"/>
          </w:tcPr>
          <w:p w14:paraId="4E79440E" w14:textId="77777777" w:rsidR="00054C03" w:rsidRPr="00163CC3" w:rsidRDefault="00226D08">
            <w:pPr>
              <w:pStyle w:val="Compact"/>
            </w:pPr>
            <w:r w:rsidRPr="00163CC3">
              <w:t>林雅婷</w:t>
            </w:r>
          </w:p>
        </w:tc>
        <w:tc>
          <w:tcPr>
            <w:tcW w:w="0" w:type="auto"/>
          </w:tcPr>
          <w:p w14:paraId="1D34A4AE" w14:textId="77777777" w:rsidR="00054C03" w:rsidRPr="00163CC3" w:rsidRDefault="00226D08">
            <w:pPr>
              <w:pStyle w:val="Compact"/>
            </w:pPr>
            <w:r w:rsidRPr="00163CC3">
              <w:t>電機工程系</w:t>
            </w:r>
          </w:p>
        </w:tc>
        <w:tc>
          <w:tcPr>
            <w:tcW w:w="0" w:type="auto"/>
          </w:tcPr>
          <w:p w14:paraId="079E67A7" w14:textId="77777777" w:rsidR="00054C03" w:rsidRPr="00163CC3" w:rsidRDefault="00226D08">
            <w:pPr>
              <w:pStyle w:val="Compact"/>
            </w:pPr>
            <w:r w:rsidRPr="00163CC3">
              <w:t>行動應用組</w:t>
            </w:r>
          </w:p>
        </w:tc>
        <w:tc>
          <w:tcPr>
            <w:tcW w:w="0" w:type="auto"/>
          </w:tcPr>
          <w:p w14:paraId="62FB2D3C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59034025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6CC0B41D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7CAB33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64A60C1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E6EBE28" w14:textId="77777777" w:rsidR="00054C03" w:rsidRPr="00163CC3" w:rsidRDefault="00226D08">
            <w:pPr>
              <w:pStyle w:val="Compact"/>
            </w:pPr>
            <w:r w:rsidRPr="00163CC3">
              <w:t>84.00</w:t>
            </w:r>
          </w:p>
        </w:tc>
      </w:tr>
    </w:tbl>
    <w:p w14:paraId="232357E1" w14:textId="77777777" w:rsidR="00054C03" w:rsidRPr="00163CC3" w:rsidRDefault="00226D08">
      <w:r w:rsidRPr="00163CC3">
        <w:pict w14:anchorId="7D03F8DE">
          <v:rect id="_x0000_i1100" style="width:0;height:1.5pt" o:hralign="center" o:hrstd="t" o:hr="t"/>
        </w:pict>
      </w:r>
    </w:p>
    <w:p w14:paraId="1DEF1EA5" w14:textId="77777777" w:rsidR="00054C03" w:rsidRPr="00163CC3" w:rsidRDefault="00226D08">
      <w:pPr>
        <w:pStyle w:val="3"/>
        <w:rPr>
          <w:color w:val="auto"/>
        </w:rPr>
      </w:pPr>
      <w:bookmarkStart w:id="83" w:name="教師工作負荷檢視-view_teacher_workload"/>
      <w:bookmarkEnd w:id="80"/>
      <w:bookmarkEnd w:id="82"/>
      <w:r w:rsidRPr="00163CC3">
        <w:rPr>
          <w:color w:val="auto"/>
        </w:rPr>
        <w:t xml:space="preserve">2.4 </w:t>
      </w:r>
      <w:r w:rsidRPr="00163CC3">
        <w:rPr>
          <w:color w:val="auto"/>
        </w:rPr>
        <w:t>教師工作負荷檢視</w:t>
      </w:r>
      <w:r w:rsidRPr="00163CC3">
        <w:rPr>
          <w:color w:val="auto"/>
        </w:rPr>
        <w:t xml:space="preserve"> (view_teacher_workload)</w:t>
      </w:r>
    </w:p>
    <w:p w14:paraId="7977537D" w14:textId="77777777" w:rsidR="00054C03" w:rsidRPr="00163CC3" w:rsidRDefault="00226D08">
      <w:pPr>
        <w:pStyle w:val="4"/>
        <w:rPr>
          <w:color w:val="auto"/>
        </w:rPr>
      </w:pPr>
      <w:bookmarkStart w:id="84" w:name="view建立語句-3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71CAE169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teacher_workload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t.teacher_id,</w:t>
      </w:r>
      <w:r w:rsidRPr="00163CC3">
        <w:br/>
      </w:r>
      <w:r w:rsidRPr="00163CC3">
        <w:rPr>
          <w:rStyle w:val="NormalTok"/>
        </w:rPr>
        <w:t xml:space="preserve">    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cher_name,</w:t>
      </w:r>
      <w:r w:rsidRPr="00163CC3">
        <w:br/>
      </w:r>
      <w:r w:rsidRPr="00163CC3">
        <w:rPr>
          <w:rStyle w:val="NormalTok"/>
        </w:rPr>
        <w:t xml:space="preserve">    t.department,</w:t>
      </w:r>
      <w:r w:rsidRPr="00163CC3">
        <w:br/>
      </w:r>
      <w:r w:rsidRPr="00163CC3">
        <w:rPr>
          <w:rStyle w:val="NormalTok"/>
        </w:rPr>
        <w:t xml:space="preserve">    t.title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ve_gr</w:t>
      </w:r>
      <w:r w:rsidRPr="00163CC3">
        <w:rPr>
          <w:rStyle w:val="NormalTok"/>
        </w:rPr>
        <w:t>oup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s.studen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studen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repor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repor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e.evalu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evaluated_repor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report_id) </w:t>
      </w:r>
      <w:r w:rsidRPr="00163CC3">
        <w:rPr>
          <w:rStyle w:val="OperatorTok"/>
          <w:color w:val="auto"/>
        </w:rPr>
        <w:t>&g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e.evaluation_id)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FloatTok"/>
          <w:color w:val="auto"/>
        </w:rPr>
        <w:t>100.0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/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report_id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evaluation_rate</w:t>
      </w:r>
      <w:r w:rsidRPr="00163CC3">
        <w:br/>
      </w:r>
      <w:r w:rsidRPr="00163CC3">
        <w:rPr>
          <w:rStyle w:val="KeywordTok"/>
          <w:color w:val="auto"/>
        </w:rPr>
        <w:lastRenderedPageBreak/>
        <w:t>FROM</w:t>
      </w:r>
      <w:r w:rsidRPr="00163CC3">
        <w:rPr>
          <w:rStyle w:val="NormalTok"/>
        </w:rPr>
        <w:t xml:space="preserve"> teachers t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teach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e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u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(ay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R</w:t>
      </w:r>
      <w:r w:rsidRPr="00163CC3">
        <w:rPr>
          <w:rStyle w:val="NormalTok"/>
        </w:rPr>
        <w:t xml:space="preserve"> ay.status </w:t>
      </w:r>
      <w:r w:rsidRPr="00163CC3">
        <w:rPr>
          <w:rStyle w:val="KeywordTok"/>
          <w:color w:val="auto"/>
        </w:rPr>
        <w:t>I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t.teacher_id, u.name, t.department, t.title, ay.year_name;</w:t>
      </w:r>
    </w:p>
    <w:p w14:paraId="0F3674DB" w14:textId="77777777" w:rsidR="00054C03" w:rsidRPr="00163CC3" w:rsidRDefault="00226D08">
      <w:pPr>
        <w:pStyle w:val="4"/>
        <w:rPr>
          <w:color w:val="auto"/>
        </w:rPr>
      </w:pPr>
      <w:bookmarkStart w:id="85" w:name="輸出結果-3"/>
      <w:bookmarkEnd w:id="84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50"/>
        <w:gridCol w:w="936"/>
        <w:gridCol w:w="829"/>
        <w:gridCol w:w="424"/>
        <w:gridCol w:w="777"/>
        <w:gridCol w:w="929"/>
        <w:gridCol w:w="946"/>
        <w:gridCol w:w="883"/>
        <w:gridCol w:w="1151"/>
        <w:gridCol w:w="1015"/>
      </w:tblGrid>
      <w:tr w:rsidR="00163CC3" w:rsidRPr="00163CC3" w14:paraId="59FD5F2E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2DA4D7" w14:textId="77777777" w:rsidR="00054C03" w:rsidRPr="00163CC3" w:rsidRDefault="00226D08">
            <w:pPr>
              <w:pStyle w:val="Compact"/>
            </w:pPr>
            <w:r w:rsidRPr="00163CC3">
              <w:t>teacher_id</w:t>
            </w:r>
          </w:p>
        </w:tc>
        <w:tc>
          <w:tcPr>
            <w:tcW w:w="0" w:type="auto"/>
          </w:tcPr>
          <w:p w14:paraId="6D19972E" w14:textId="77777777" w:rsidR="00054C03" w:rsidRPr="00163CC3" w:rsidRDefault="00226D08">
            <w:pPr>
              <w:pStyle w:val="Compact"/>
            </w:pPr>
            <w:r w:rsidRPr="00163CC3">
              <w:t>teacher_name</w:t>
            </w:r>
          </w:p>
        </w:tc>
        <w:tc>
          <w:tcPr>
            <w:tcW w:w="0" w:type="auto"/>
          </w:tcPr>
          <w:p w14:paraId="09C9C011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1BDA0580" w14:textId="77777777" w:rsidR="00054C03" w:rsidRPr="00163CC3" w:rsidRDefault="00226D08">
            <w:pPr>
              <w:pStyle w:val="Compact"/>
            </w:pPr>
            <w:r w:rsidRPr="00163CC3">
              <w:t>title</w:t>
            </w:r>
          </w:p>
        </w:tc>
        <w:tc>
          <w:tcPr>
            <w:tcW w:w="0" w:type="auto"/>
          </w:tcPr>
          <w:p w14:paraId="1611B141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3FC9D578" w14:textId="77777777" w:rsidR="00054C03" w:rsidRPr="00163CC3" w:rsidRDefault="00226D08">
            <w:pPr>
              <w:pStyle w:val="Compact"/>
            </w:pPr>
            <w:r w:rsidRPr="00163CC3">
              <w:t>active_groups</w:t>
            </w:r>
          </w:p>
        </w:tc>
        <w:tc>
          <w:tcPr>
            <w:tcW w:w="0" w:type="auto"/>
          </w:tcPr>
          <w:p w14:paraId="3D0F21AE" w14:textId="77777777" w:rsidR="00054C03" w:rsidRPr="00163CC3" w:rsidRDefault="00226D08">
            <w:pPr>
              <w:pStyle w:val="Compact"/>
            </w:pPr>
            <w:r w:rsidRPr="00163CC3">
              <w:t>total_students</w:t>
            </w:r>
          </w:p>
        </w:tc>
        <w:tc>
          <w:tcPr>
            <w:tcW w:w="0" w:type="auto"/>
          </w:tcPr>
          <w:p w14:paraId="088BD5D3" w14:textId="77777777" w:rsidR="00054C03" w:rsidRPr="00163CC3" w:rsidRDefault="00226D08">
            <w:pPr>
              <w:pStyle w:val="Compact"/>
            </w:pPr>
            <w:r w:rsidRPr="00163CC3">
              <w:t>total_reports</w:t>
            </w:r>
          </w:p>
        </w:tc>
        <w:tc>
          <w:tcPr>
            <w:tcW w:w="0" w:type="auto"/>
          </w:tcPr>
          <w:p w14:paraId="7796A94F" w14:textId="77777777" w:rsidR="00054C03" w:rsidRPr="00163CC3" w:rsidRDefault="00226D08">
            <w:pPr>
              <w:pStyle w:val="Compact"/>
            </w:pPr>
            <w:r w:rsidRPr="00163CC3">
              <w:t>evaluated_reports</w:t>
            </w:r>
          </w:p>
        </w:tc>
        <w:tc>
          <w:tcPr>
            <w:tcW w:w="0" w:type="auto"/>
          </w:tcPr>
          <w:p w14:paraId="69EA3B99" w14:textId="77777777" w:rsidR="00054C03" w:rsidRPr="00163CC3" w:rsidRDefault="00226D08">
            <w:pPr>
              <w:pStyle w:val="Compact"/>
            </w:pPr>
            <w:r w:rsidRPr="00163CC3">
              <w:t>evaluation_rate</w:t>
            </w:r>
          </w:p>
        </w:tc>
      </w:tr>
      <w:tr w:rsidR="00163CC3" w:rsidRPr="00163CC3" w14:paraId="2EA9814C" w14:textId="77777777">
        <w:tc>
          <w:tcPr>
            <w:tcW w:w="0" w:type="auto"/>
          </w:tcPr>
          <w:p w14:paraId="6839588D" w14:textId="77777777" w:rsidR="00054C03" w:rsidRPr="00163CC3" w:rsidRDefault="00226D08">
            <w:pPr>
              <w:pStyle w:val="Compact"/>
            </w:pPr>
            <w:r w:rsidRPr="00163CC3">
              <w:t>T123456</w:t>
            </w:r>
          </w:p>
        </w:tc>
        <w:tc>
          <w:tcPr>
            <w:tcW w:w="0" w:type="auto"/>
          </w:tcPr>
          <w:p w14:paraId="7B070830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57D21A03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323CD99B" w14:textId="77777777" w:rsidR="00054C03" w:rsidRPr="00163CC3" w:rsidRDefault="00226D08">
            <w:pPr>
              <w:pStyle w:val="Compact"/>
            </w:pPr>
            <w:r w:rsidRPr="00163CC3">
              <w:t>教授</w:t>
            </w:r>
          </w:p>
        </w:tc>
        <w:tc>
          <w:tcPr>
            <w:tcW w:w="0" w:type="auto"/>
          </w:tcPr>
          <w:p w14:paraId="6374D417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13F96CD2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62D06E6E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7129705D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5DC88A08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7164449F" w14:textId="77777777" w:rsidR="00054C03" w:rsidRPr="00163CC3" w:rsidRDefault="00226D08">
            <w:pPr>
              <w:pStyle w:val="Compact"/>
            </w:pPr>
            <w:r w:rsidRPr="00163CC3">
              <w:t>100.00</w:t>
            </w:r>
          </w:p>
        </w:tc>
      </w:tr>
      <w:tr w:rsidR="00163CC3" w:rsidRPr="00163CC3" w14:paraId="33B08BD4" w14:textId="77777777">
        <w:tc>
          <w:tcPr>
            <w:tcW w:w="0" w:type="auto"/>
          </w:tcPr>
          <w:p w14:paraId="37D20C10" w14:textId="77777777" w:rsidR="00054C03" w:rsidRPr="00163CC3" w:rsidRDefault="00226D08">
            <w:pPr>
              <w:pStyle w:val="Compact"/>
            </w:pPr>
            <w:r w:rsidRPr="00163CC3">
              <w:t>T123457</w:t>
            </w:r>
          </w:p>
        </w:tc>
        <w:tc>
          <w:tcPr>
            <w:tcW w:w="0" w:type="auto"/>
          </w:tcPr>
          <w:p w14:paraId="10259848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0D4FCD2A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497E70EA" w14:textId="77777777" w:rsidR="00054C03" w:rsidRPr="00163CC3" w:rsidRDefault="00226D08">
            <w:pPr>
              <w:pStyle w:val="Compact"/>
            </w:pPr>
            <w:r w:rsidRPr="00163CC3">
              <w:t>副教授</w:t>
            </w:r>
          </w:p>
        </w:tc>
        <w:tc>
          <w:tcPr>
            <w:tcW w:w="0" w:type="auto"/>
          </w:tcPr>
          <w:p w14:paraId="12BEA4BE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36C2B76F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6703EFD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D14249B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28CD1591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EC12B8C" w14:textId="77777777" w:rsidR="00054C03" w:rsidRPr="00163CC3" w:rsidRDefault="00226D08">
            <w:pPr>
              <w:pStyle w:val="Compact"/>
            </w:pPr>
            <w:r w:rsidRPr="00163CC3">
              <w:t>100.00</w:t>
            </w:r>
          </w:p>
        </w:tc>
      </w:tr>
      <w:tr w:rsidR="00163CC3" w:rsidRPr="00163CC3" w14:paraId="7FAB1887" w14:textId="77777777">
        <w:tc>
          <w:tcPr>
            <w:tcW w:w="0" w:type="auto"/>
          </w:tcPr>
          <w:p w14:paraId="16F1020F" w14:textId="77777777" w:rsidR="00054C03" w:rsidRPr="00163CC3" w:rsidRDefault="00226D08">
            <w:pPr>
              <w:pStyle w:val="Compact"/>
            </w:pPr>
            <w:r w:rsidRPr="00163CC3">
              <w:t>T123458</w:t>
            </w:r>
          </w:p>
        </w:tc>
        <w:tc>
          <w:tcPr>
            <w:tcW w:w="0" w:type="auto"/>
          </w:tcPr>
          <w:p w14:paraId="36E8BC36" w14:textId="77777777" w:rsidR="00054C03" w:rsidRPr="00163CC3" w:rsidRDefault="00226D08">
            <w:pPr>
              <w:pStyle w:val="Compact"/>
            </w:pPr>
            <w:r w:rsidRPr="00163CC3">
              <w:t>黃志偉</w:t>
            </w:r>
          </w:p>
        </w:tc>
        <w:tc>
          <w:tcPr>
            <w:tcW w:w="0" w:type="auto"/>
          </w:tcPr>
          <w:p w14:paraId="19893764" w14:textId="77777777" w:rsidR="00054C03" w:rsidRPr="00163CC3" w:rsidRDefault="00226D08">
            <w:pPr>
              <w:pStyle w:val="Compact"/>
            </w:pPr>
            <w:r w:rsidRPr="00163CC3">
              <w:t>電機工程系</w:t>
            </w:r>
          </w:p>
        </w:tc>
        <w:tc>
          <w:tcPr>
            <w:tcW w:w="0" w:type="auto"/>
          </w:tcPr>
          <w:p w14:paraId="401EADA7" w14:textId="77777777" w:rsidR="00054C03" w:rsidRPr="00163CC3" w:rsidRDefault="00226D08">
            <w:pPr>
              <w:pStyle w:val="Compact"/>
            </w:pPr>
            <w:r w:rsidRPr="00163CC3">
              <w:t>助理教授</w:t>
            </w:r>
          </w:p>
        </w:tc>
        <w:tc>
          <w:tcPr>
            <w:tcW w:w="0" w:type="auto"/>
          </w:tcPr>
          <w:p w14:paraId="73F8AD97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26287677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9556967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CB97AC5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2A7B633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0705AC2E" w14:textId="77777777" w:rsidR="00054C03" w:rsidRPr="00163CC3" w:rsidRDefault="00226D08">
            <w:pPr>
              <w:pStyle w:val="Compact"/>
            </w:pPr>
            <w:r w:rsidRPr="00163CC3">
              <w:t>100.00</w:t>
            </w:r>
          </w:p>
        </w:tc>
      </w:tr>
    </w:tbl>
    <w:p w14:paraId="61D8FF9B" w14:textId="77777777" w:rsidR="00054C03" w:rsidRPr="00163CC3" w:rsidRDefault="00226D08">
      <w:r w:rsidRPr="00163CC3">
        <w:pict w14:anchorId="1C6F5E0D">
          <v:rect id="_x0000_i1101" style="width:0;height:1.5pt" o:hralign="center" o:hrstd="t" o:hr="t"/>
        </w:pict>
      </w:r>
    </w:p>
    <w:p w14:paraId="5CD2D438" w14:textId="77777777" w:rsidR="00054C03" w:rsidRPr="00163CC3" w:rsidRDefault="00226D08">
      <w:pPr>
        <w:pStyle w:val="3"/>
        <w:rPr>
          <w:color w:val="auto"/>
        </w:rPr>
      </w:pPr>
      <w:bookmarkStart w:id="86" w:name="組別進度統計檢視-view_group_progress_stats"/>
      <w:bookmarkEnd w:id="83"/>
      <w:bookmarkEnd w:id="85"/>
      <w:r w:rsidRPr="00163CC3">
        <w:rPr>
          <w:color w:val="auto"/>
        </w:rPr>
        <w:t xml:space="preserve">2.5 </w:t>
      </w:r>
      <w:r w:rsidRPr="00163CC3">
        <w:rPr>
          <w:color w:val="auto"/>
        </w:rPr>
        <w:t>組別進度統計檢視</w:t>
      </w:r>
      <w:r w:rsidRPr="00163CC3">
        <w:rPr>
          <w:color w:val="auto"/>
        </w:rPr>
        <w:t xml:space="preserve"> (view_group_progress_stats)</w:t>
      </w:r>
    </w:p>
    <w:p w14:paraId="1F244C4D" w14:textId="77777777" w:rsidR="00054C03" w:rsidRPr="00163CC3" w:rsidRDefault="00226D08">
      <w:pPr>
        <w:pStyle w:val="4"/>
        <w:rPr>
          <w:color w:val="auto"/>
        </w:rPr>
      </w:pPr>
      <w:bookmarkStart w:id="87" w:name="view建立語句-4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4E8FE549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group_progress_stat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g.group_name,</w:t>
      </w:r>
      <w:r w:rsidRPr="00163CC3">
        <w:br/>
      </w:r>
      <w:r w:rsidRPr="00163CC3">
        <w:rPr>
          <w:rStyle w:val="NormalTok"/>
        </w:rPr>
        <w:t xml:space="preserve">    g.project_title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t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che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s.studen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ember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repor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repor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e.evalu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evaluated_repor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g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wr.week_number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test_week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week_number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ported_weeks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lastRenderedPageBreak/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t</w:t>
      </w:r>
      <w:r w:rsidRPr="00163CC3">
        <w:rPr>
          <w:rStyle w:val="NormalTok"/>
        </w:rPr>
        <w:t xml:space="preserve">eachers 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t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g.</w:t>
      </w:r>
      <w:r w:rsidRPr="00163CC3">
        <w:rPr>
          <w:rStyle w:val="NormalTok"/>
        </w:rPr>
        <w:t xml:space="preserve">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>, g.group_name, g.project_title, ay.year_name, tu.name;</w:t>
      </w:r>
    </w:p>
    <w:p w14:paraId="015C0E05" w14:textId="77777777" w:rsidR="00054C03" w:rsidRPr="00163CC3" w:rsidRDefault="00226D08">
      <w:pPr>
        <w:pStyle w:val="4"/>
        <w:rPr>
          <w:color w:val="auto"/>
        </w:rPr>
      </w:pPr>
      <w:bookmarkStart w:id="88" w:name="輸出結果-4"/>
      <w:bookmarkEnd w:id="87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04"/>
        <w:gridCol w:w="765"/>
        <w:gridCol w:w="747"/>
        <w:gridCol w:w="697"/>
        <w:gridCol w:w="833"/>
        <w:gridCol w:w="879"/>
        <w:gridCol w:w="787"/>
        <w:gridCol w:w="1017"/>
        <w:gridCol w:w="648"/>
        <w:gridCol w:w="735"/>
        <w:gridCol w:w="928"/>
      </w:tblGrid>
      <w:tr w:rsidR="00163CC3" w:rsidRPr="00163CC3" w14:paraId="6ED8B88B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9289E4" w14:textId="77777777" w:rsidR="00054C03" w:rsidRPr="00163CC3" w:rsidRDefault="00226D08">
            <w:pPr>
              <w:pStyle w:val="Compact"/>
            </w:pPr>
            <w:r w:rsidRPr="00163CC3">
              <w:t>group_id</w:t>
            </w:r>
          </w:p>
        </w:tc>
        <w:tc>
          <w:tcPr>
            <w:tcW w:w="0" w:type="auto"/>
          </w:tcPr>
          <w:p w14:paraId="67C0D2E2" w14:textId="77777777" w:rsidR="00054C03" w:rsidRPr="00163CC3" w:rsidRDefault="00226D08">
            <w:pPr>
              <w:pStyle w:val="Compact"/>
            </w:pPr>
            <w:r w:rsidRPr="00163CC3">
              <w:t>group_name</w:t>
            </w:r>
          </w:p>
        </w:tc>
        <w:tc>
          <w:tcPr>
            <w:tcW w:w="0" w:type="auto"/>
          </w:tcPr>
          <w:p w14:paraId="6B671259" w14:textId="77777777" w:rsidR="00054C03" w:rsidRPr="00163CC3" w:rsidRDefault="00226D08">
            <w:pPr>
              <w:pStyle w:val="Compact"/>
            </w:pPr>
            <w:r w:rsidRPr="00163CC3">
              <w:t>project_title</w:t>
            </w:r>
          </w:p>
        </w:tc>
        <w:tc>
          <w:tcPr>
            <w:tcW w:w="0" w:type="auto"/>
          </w:tcPr>
          <w:p w14:paraId="6C37CFE6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342F963A" w14:textId="77777777" w:rsidR="00054C03" w:rsidRPr="00163CC3" w:rsidRDefault="00226D08">
            <w:pPr>
              <w:pStyle w:val="Compact"/>
            </w:pPr>
            <w:r w:rsidRPr="00163CC3">
              <w:t>teacher_name</w:t>
            </w:r>
          </w:p>
        </w:tc>
        <w:tc>
          <w:tcPr>
            <w:tcW w:w="0" w:type="auto"/>
          </w:tcPr>
          <w:p w14:paraId="20A309A9" w14:textId="77777777" w:rsidR="00054C03" w:rsidRPr="00163CC3" w:rsidRDefault="00226D08">
            <w:pPr>
              <w:pStyle w:val="Compact"/>
            </w:pPr>
            <w:r w:rsidRPr="00163CC3">
              <w:t>member_count</w:t>
            </w:r>
          </w:p>
        </w:tc>
        <w:tc>
          <w:tcPr>
            <w:tcW w:w="0" w:type="auto"/>
          </w:tcPr>
          <w:p w14:paraId="29B66306" w14:textId="77777777" w:rsidR="00054C03" w:rsidRPr="00163CC3" w:rsidRDefault="00226D08">
            <w:pPr>
              <w:pStyle w:val="Compact"/>
            </w:pPr>
            <w:r w:rsidRPr="00163CC3">
              <w:t>total_reports</w:t>
            </w:r>
          </w:p>
        </w:tc>
        <w:tc>
          <w:tcPr>
            <w:tcW w:w="0" w:type="auto"/>
          </w:tcPr>
          <w:p w14:paraId="5501B3B9" w14:textId="77777777" w:rsidR="00054C03" w:rsidRPr="00163CC3" w:rsidRDefault="00226D08">
            <w:pPr>
              <w:pStyle w:val="Compact"/>
            </w:pPr>
            <w:r w:rsidRPr="00163CC3">
              <w:t>evaluated_reports</w:t>
            </w:r>
          </w:p>
        </w:tc>
        <w:tc>
          <w:tcPr>
            <w:tcW w:w="0" w:type="auto"/>
          </w:tcPr>
          <w:p w14:paraId="3D58922E" w14:textId="77777777" w:rsidR="00054C03" w:rsidRPr="00163CC3" w:rsidRDefault="00226D08">
            <w:pPr>
              <w:pStyle w:val="Compact"/>
            </w:pPr>
            <w:r w:rsidRPr="00163CC3">
              <w:t>avg_score</w:t>
            </w:r>
          </w:p>
        </w:tc>
        <w:tc>
          <w:tcPr>
            <w:tcW w:w="0" w:type="auto"/>
          </w:tcPr>
          <w:p w14:paraId="09ECBD9D" w14:textId="77777777" w:rsidR="00054C03" w:rsidRPr="00163CC3" w:rsidRDefault="00226D08">
            <w:pPr>
              <w:pStyle w:val="Compact"/>
            </w:pPr>
            <w:r w:rsidRPr="00163CC3">
              <w:t>latest_week</w:t>
            </w:r>
          </w:p>
        </w:tc>
        <w:tc>
          <w:tcPr>
            <w:tcW w:w="0" w:type="auto"/>
          </w:tcPr>
          <w:p w14:paraId="5A32EDC6" w14:textId="77777777" w:rsidR="00054C03" w:rsidRPr="00163CC3" w:rsidRDefault="00226D08">
            <w:pPr>
              <w:pStyle w:val="Compact"/>
            </w:pPr>
            <w:r w:rsidRPr="00163CC3">
              <w:t>reported_weeks</w:t>
            </w:r>
          </w:p>
        </w:tc>
      </w:tr>
      <w:tr w:rsidR="00163CC3" w:rsidRPr="00163CC3" w14:paraId="0900B8C4" w14:textId="77777777">
        <w:tc>
          <w:tcPr>
            <w:tcW w:w="0" w:type="auto"/>
          </w:tcPr>
          <w:p w14:paraId="0B2C90C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47B9F116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4362C2F1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lang w:eastAsia="zh-TW"/>
              </w:rPr>
              <w:t>基於</w:t>
            </w:r>
            <w:r w:rsidRPr="00163CC3">
              <w:rPr>
                <w:lang w:eastAsia="zh-TW"/>
              </w:rPr>
              <w:t>IoT</w:t>
            </w:r>
            <w:r w:rsidRPr="00163CC3">
              <w:rPr>
                <w:lang w:eastAsia="zh-TW"/>
              </w:rPr>
              <w:t>的智慧家居控制系統</w:t>
            </w:r>
          </w:p>
        </w:tc>
        <w:tc>
          <w:tcPr>
            <w:tcW w:w="0" w:type="auto"/>
          </w:tcPr>
          <w:p w14:paraId="3EDD6B3F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4F68259B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69777D5A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2810E1EE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2AB82115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74D9F040" w14:textId="77777777" w:rsidR="00054C03" w:rsidRPr="00163CC3" w:rsidRDefault="00226D08">
            <w:pPr>
              <w:pStyle w:val="Compact"/>
            </w:pPr>
            <w:r w:rsidRPr="00163CC3">
              <w:t>80.83</w:t>
            </w:r>
          </w:p>
        </w:tc>
        <w:tc>
          <w:tcPr>
            <w:tcW w:w="0" w:type="auto"/>
          </w:tcPr>
          <w:p w14:paraId="67E2CE58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0312F2FE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</w:tr>
      <w:tr w:rsidR="00163CC3" w:rsidRPr="00163CC3" w14:paraId="6DFB635F" w14:textId="77777777">
        <w:tc>
          <w:tcPr>
            <w:tcW w:w="0" w:type="auto"/>
          </w:tcPr>
          <w:p w14:paraId="7BBCFD69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1C529D8C" w14:textId="77777777" w:rsidR="00054C03" w:rsidRPr="00163CC3" w:rsidRDefault="00226D08">
            <w:pPr>
              <w:pStyle w:val="Compact"/>
            </w:pPr>
            <w:r w:rsidRPr="00163CC3">
              <w:t>AI</w:t>
            </w:r>
            <w:r w:rsidRPr="00163CC3">
              <w:t>影像組</w:t>
            </w:r>
          </w:p>
        </w:tc>
        <w:tc>
          <w:tcPr>
            <w:tcW w:w="0" w:type="auto"/>
          </w:tcPr>
          <w:p w14:paraId="2872CA85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lang w:eastAsia="zh-TW"/>
              </w:rPr>
              <w:t>深度學習影像辨識系統</w:t>
            </w:r>
          </w:p>
        </w:tc>
        <w:tc>
          <w:tcPr>
            <w:tcW w:w="0" w:type="auto"/>
          </w:tcPr>
          <w:p w14:paraId="56D00ECE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06D4E169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2FD83430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456F460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66E9BFAB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06AF730" w14:textId="77777777" w:rsidR="00054C03" w:rsidRPr="00163CC3" w:rsidRDefault="00226D08">
            <w:pPr>
              <w:pStyle w:val="Compact"/>
            </w:pPr>
            <w:r w:rsidRPr="00163CC3">
              <w:t>91.00</w:t>
            </w:r>
          </w:p>
        </w:tc>
        <w:tc>
          <w:tcPr>
            <w:tcW w:w="0" w:type="auto"/>
          </w:tcPr>
          <w:p w14:paraId="1299ADC7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2CAC6DC2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</w:tr>
      <w:tr w:rsidR="00163CC3" w:rsidRPr="00163CC3" w14:paraId="6FBEDF20" w14:textId="77777777">
        <w:tc>
          <w:tcPr>
            <w:tcW w:w="0" w:type="auto"/>
          </w:tcPr>
          <w:p w14:paraId="602020AE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4B92A613" w14:textId="77777777" w:rsidR="00054C03" w:rsidRPr="00163CC3" w:rsidRDefault="00226D08">
            <w:pPr>
              <w:pStyle w:val="Compact"/>
            </w:pPr>
            <w:r w:rsidRPr="00163CC3">
              <w:t>行動應用組</w:t>
            </w:r>
          </w:p>
        </w:tc>
        <w:tc>
          <w:tcPr>
            <w:tcW w:w="0" w:type="auto"/>
          </w:tcPr>
          <w:p w14:paraId="53FA1233" w14:textId="77777777" w:rsidR="00054C03" w:rsidRPr="00163CC3" w:rsidRDefault="00226D08">
            <w:pPr>
              <w:pStyle w:val="Compact"/>
            </w:pPr>
            <w:r w:rsidRPr="00163CC3">
              <w:t>校園導覽</w:t>
            </w:r>
            <w:r w:rsidRPr="00163CC3">
              <w:t>APP</w:t>
            </w:r>
            <w:r w:rsidRPr="00163CC3">
              <w:t>開發</w:t>
            </w:r>
          </w:p>
        </w:tc>
        <w:tc>
          <w:tcPr>
            <w:tcW w:w="0" w:type="auto"/>
          </w:tcPr>
          <w:p w14:paraId="3B990C90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7983C893" w14:textId="77777777" w:rsidR="00054C03" w:rsidRPr="00163CC3" w:rsidRDefault="00226D08">
            <w:pPr>
              <w:pStyle w:val="Compact"/>
            </w:pPr>
            <w:r w:rsidRPr="00163CC3">
              <w:t>黃志偉</w:t>
            </w:r>
          </w:p>
        </w:tc>
        <w:tc>
          <w:tcPr>
            <w:tcW w:w="0" w:type="auto"/>
          </w:tcPr>
          <w:p w14:paraId="4FB2AE8E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4DF60DE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893F1F9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EB6C8AE" w14:textId="77777777" w:rsidR="00054C03" w:rsidRPr="00163CC3" w:rsidRDefault="00226D08">
            <w:pPr>
              <w:pStyle w:val="Compact"/>
            </w:pPr>
            <w:r w:rsidRPr="00163CC3">
              <w:t>84.00</w:t>
            </w:r>
          </w:p>
        </w:tc>
        <w:tc>
          <w:tcPr>
            <w:tcW w:w="0" w:type="auto"/>
          </w:tcPr>
          <w:p w14:paraId="053D9248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26218A2E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</w:tr>
    </w:tbl>
    <w:p w14:paraId="0882B55B" w14:textId="77777777" w:rsidR="00054C03" w:rsidRPr="00163CC3" w:rsidRDefault="00226D08">
      <w:r w:rsidRPr="00163CC3">
        <w:pict w14:anchorId="7777E6DF">
          <v:rect id="_x0000_i1102" style="width:0;height:1.5pt" o:hralign="center" o:hrstd="t" o:hr="t"/>
        </w:pict>
      </w:r>
    </w:p>
    <w:p w14:paraId="197418BC" w14:textId="77777777" w:rsidR="00054C03" w:rsidRPr="00163CC3" w:rsidRDefault="00226D08">
      <w:pPr>
        <w:pStyle w:val="3"/>
        <w:rPr>
          <w:color w:val="auto"/>
        </w:rPr>
      </w:pPr>
      <w:bookmarkStart w:id="89" w:name="X519f43a5975d29f7b80df2cfe8e5fbff3f1670c"/>
      <w:bookmarkEnd w:id="86"/>
      <w:bookmarkEnd w:id="88"/>
      <w:r w:rsidRPr="00163CC3">
        <w:rPr>
          <w:color w:val="auto"/>
        </w:rPr>
        <w:t xml:space="preserve">2.6 </w:t>
      </w:r>
      <w:r w:rsidRPr="00163CC3">
        <w:rPr>
          <w:color w:val="auto"/>
        </w:rPr>
        <w:t>週報提交狀況檢視</w:t>
      </w:r>
      <w:r w:rsidRPr="00163CC3">
        <w:rPr>
          <w:color w:val="auto"/>
        </w:rPr>
        <w:t xml:space="preserve"> (view_weekly_report_submission_status)</w:t>
      </w:r>
    </w:p>
    <w:p w14:paraId="15E5B260" w14:textId="77777777" w:rsidR="00054C03" w:rsidRPr="00163CC3" w:rsidRDefault="00226D08">
      <w:pPr>
        <w:pStyle w:val="4"/>
        <w:rPr>
          <w:color w:val="auto"/>
        </w:rPr>
      </w:pPr>
      <w:bookmarkStart w:id="90" w:name="view建立語句-5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27F8CAB1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weekly_report_submission_statu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wr.week_number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submiss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on_ti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</w:t>
      </w:r>
      <w:r w:rsidRPr="00163CC3">
        <w:rPr>
          <w:rStyle w:val="NormalTok"/>
        </w:rPr>
        <w:t>t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miss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issing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g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e.evalu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evaluated_cou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weekly_reports wr</w:t>
      </w:r>
      <w:r w:rsidRPr="00163CC3">
        <w:br/>
      </w:r>
      <w:r w:rsidRPr="00163CC3">
        <w:rPr>
          <w:rStyle w:val="KeywordTok"/>
          <w:color w:val="auto"/>
        </w:rPr>
        <w:lastRenderedPageBreak/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year_name, wr.week_number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year_name, wr.week_number;</w:t>
      </w:r>
    </w:p>
    <w:p w14:paraId="0E84BC86" w14:textId="77777777" w:rsidR="00054C03" w:rsidRPr="00163CC3" w:rsidRDefault="00226D08">
      <w:pPr>
        <w:pStyle w:val="4"/>
        <w:rPr>
          <w:color w:val="auto"/>
        </w:rPr>
      </w:pPr>
      <w:bookmarkStart w:id="91" w:name="輸出結果-5"/>
      <w:bookmarkEnd w:id="90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5"/>
        <w:gridCol w:w="1322"/>
        <w:gridCol w:w="1615"/>
        <w:gridCol w:w="838"/>
        <w:gridCol w:w="507"/>
        <w:gridCol w:w="821"/>
        <w:gridCol w:w="979"/>
        <w:gridCol w:w="1493"/>
      </w:tblGrid>
      <w:tr w:rsidR="00163CC3" w:rsidRPr="00163CC3" w14:paraId="55C3DB81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411A74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7DA08956" w14:textId="77777777" w:rsidR="00054C03" w:rsidRPr="00163CC3" w:rsidRDefault="00226D08">
            <w:pPr>
              <w:pStyle w:val="Compact"/>
            </w:pPr>
            <w:r w:rsidRPr="00163CC3">
              <w:t>week_number</w:t>
            </w:r>
          </w:p>
        </w:tc>
        <w:tc>
          <w:tcPr>
            <w:tcW w:w="0" w:type="auto"/>
          </w:tcPr>
          <w:p w14:paraId="12C1A719" w14:textId="77777777" w:rsidR="00054C03" w:rsidRPr="00163CC3" w:rsidRDefault="00226D08">
            <w:pPr>
              <w:pStyle w:val="Compact"/>
            </w:pPr>
            <w:r w:rsidRPr="00163CC3">
              <w:t>total_submissions</w:t>
            </w:r>
          </w:p>
        </w:tc>
        <w:tc>
          <w:tcPr>
            <w:tcW w:w="0" w:type="auto"/>
          </w:tcPr>
          <w:p w14:paraId="2A34317E" w14:textId="77777777" w:rsidR="00054C03" w:rsidRPr="00163CC3" w:rsidRDefault="00226D08">
            <w:pPr>
              <w:pStyle w:val="Compact"/>
            </w:pPr>
            <w:r w:rsidRPr="00163CC3">
              <w:t>on_time</w:t>
            </w:r>
          </w:p>
        </w:tc>
        <w:tc>
          <w:tcPr>
            <w:tcW w:w="0" w:type="auto"/>
          </w:tcPr>
          <w:p w14:paraId="2F5B6639" w14:textId="77777777" w:rsidR="00054C03" w:rsidRPr="00163CC3" w:rsidRDefault="00226D08">
            <w:pPr>
              <w:pStyle w:val="Compact"/>
            </w:pPr>
            <w:r w:rsidRPr="00163CC3">
              <w:t>late</w:t>
            </w:r>
          </w:p>
        </w:tc>
        <w:tc>
          <w:tcPr>
            <w:tcW w:w="0" w:type="auto"/>
          </w:tcPr>
          <w:p w14:paraId="606D5C11" w14:textId="77777777" w:rsidR="00054C03" w:rsidRPr="00163CC3" w:rsidRDefault="00226D08">
            <w:pPr>
              <w:pStyle w:val="Compact"/>
            </w:pPr>
            <w:r w:rsidRPr="00163CC3">
              <w:t>missing</w:t>
            </w:r>
          </w:p>
        </w:tc>
        <w:tc>
          <w:tcPr>
            <w:tcW w:w="0" w:type="auto"/>
          </w:tcPr>
          <w:p w14:paraId="5E71DD54" w14:textId="77777777" w:rsidR="00054C03" w:rsidRPr="00163CC3" w:rsidRDefault="00226D08">
            <w:pPr>
              <w:pStyle w:val="Compact"/>
            </w:pPr>
            <w:r w:rsidRPr="00163CC3">
              <w:t>avg_score</w:t>
            </w:r>
          </w:p>
        </w:tc>
        <w:tc>
          <w:tcPr>
            <w:tcW w:w="0" w:type="auto"/>
          </w:tcPr>
          <w:p w14:paraId="5144C199" w14:textId="77777777" w:rsidR="00054C03" w:rsidRPr="00163CC3" w:rsidRDefault="00226D08">
            <w:pPr>
              <w:pStyle w:val="Compact"/>
            </w:pPr>
            <w:r w:rsidRPr="00163CC3">
              <w:t>evaluated_count</w:t>
            </w:r>
          </w:p>
        </w:tc>
      </w:tr>
      <w:tr w:rsidR="00163CC3" w:rsidRPr="00163CC3" w14:paraId="60DCF0D6" w14:textId="77777777">
        <w:tc>
          <w:tcPr>
            <w:tcW w:w="0" w:type="auto"/>
          </w:tcPr>
          <w:p w14:paraId="55C8C44C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121F68AF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9FFC994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44E521F6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2554A320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B02C46A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435DC6A" w14:textId="77777777" w:rsidR="00054C03" w:rsidRPr="00163CC3" w:rsidRDefault="00226D08">
            <w:pPr>
              <w:pStyle w:val="Compact"/>
            </w:pPr>
            <w:r w:rsidRPr="00163CC3">
              <w:t>83.75</w:t>
            </w:r>
          </w:p>
        </w:tc>
        <w:tc>
          <w:tcPr>
            <w:tcW w:w="0" w:type="auto"/>
          </w:tcPr>
          <w:p w14:paraId="5155BA67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</w:tr>
      <w:tr w:rsidR="00163CC3" w:rsidRPr="00163CC3" w14:paraId="710706B5" w14:textId="77777777">
        <w:tc>
          <w:tcPr>
            <w:tcW w:w="0" w:type="auto"/>
          </w:tcPr>
          <w:p w14:paraId="17101F68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60918E34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B094E49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3F0D27DA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6BEAE28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C2C3E2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85A11C0" w14:textId="77777777" w:rsidR="00054C03" w:rsidRPr="00163CC3" w:rsidRDefault="00226D08">
            <w:pPr>
              <w:pStyle w:val="Compact"/>
            </w:pPr>
            <w:r w:rsidRPr="00163CC3">
              <w:t>81.75</w:t>
            </w:r>
          </w:p>
        </w:tc>
        <w:tc>
          <w:tcPr>
            <w:tcW w:w="0" w:type="auto"/>
          </w:tcPr>
          <w:p w14:paraId="5267BE94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</w:tr>
      <w:tr w:rsidR="00163CC3" w:rsidRPr="00163CC3" w14:paraId="0EAEDF79" w14:textId="77777777">
        <w:tc>
          <w:tcPr>
            <w:tcW w:w="0" w:type="auto"/>
          </w:tcPr>
          <w:p w14:paraId="359950E1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55C09CC8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594B84B7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12F3513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B13F683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7E4ECE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04618103" w14:textId="77777777" w:rsidR="00054C03" w:rsidRPr="00163CC3" w:rsidRDefault="00226D08">
            <w:pPr>
              <w:pStyle w:val="Compact"/>
            </w:pPr>
            <w:r w:rsidRPr="00163CC3">
              <w:t>80.00</w:t>
            </w:r>
          </w:p>
        </w:tc>
        <w:tc>
          <w:tcPr>
            <w:tcW w:w="0" w:type="auto"/>
          </w:tcPr>
          <w:p w14:paraId="2B9F05D1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</w:tr>
    </w:tbl>
    <w:p w14:paraId="65BFCF70" w14:textId="77777777" w:rsidR="00054C03" w:rsidRPr="00163CC3" w:rsidRDefault="00226D08">
      <w:r w:rsidRPr="00163CC3">
        <w:pict w14:anchorId="4DE0E429">
          <v:rect id="_x0000_i1103" style="width:0;height:1.5pt" o:hralign="center" o:hrstd="t" o:hr="t"/>
        </w:pict>
      </w:r>
    </w:p>
    <w:p w14:paraId="0A85FB85" w14:textId="77777777" w:rsidR="00054C03" w:rsidRPr="00163CC3" w:rsidRDefault="00226D08">
      <w:pPr>
        <w:pStyle w:val="3"/>
        <w:rPr>
          <w:color w:val="auto"/>
        </w:rPr>
      </w:pPr>
      <w:bookmarkStart w:id="92" w:name="評分統計檢視-view_evaluation_statistics"/>
      <w:bookmarkEnd w:id="89"/>
      <w:bookmarkEnd w:id="91"/>
      <w:r w:rsidRPr="00163CC3">
        <w:rPr>
          <w:color w:val="auto"/>
        </w:rPr>
        <w:t xml:space="preserve">2.7 </w:t>
      </w:r>
      <w:r w:rsidRPr="00163CC3">
        <w:rPr>
          <w:color w:val="auto"/>
        </w:rPr>
        <w:t>評分統計檢視</w:t>
      </w:r>
      <w:r w:rsidRPr="00163CC3">
        <w:rPr>
          <w:color w:val="auto"/>
        </w:rPr>
        <w:t xml:space="preserve"> (view_evaluation_statistics)</w:t>
      </w:r>
    </w:p>
    <w:p w14:paraId="510ECC25" w14:textId="77777777" w:rsidR="00054C03" w:rsidRPr="00163CC3" w:rsidRDefault="00226D08">
      <w:pPr>
        <w:pStyle w:val="4"/>
        <w:rPr>
          <w:color w:val="auto"/>
        </w:rPr>
      </w:pPr>
      <w:bookmarkStart w:id="93" w:name="view建立語句-6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3FBA9570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evaluation_statistic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t.teacher_id,</w:t>
      </w:r>
      <w:r w:rsidRPr="00163CC3">
        <w:br/>
      </w:r>
      <w:r w:rsidRPr="00163CC3">
        <w:rPr>
          <w:rStyle w:val="NormalTok"/>
        </w:rPr>
        <w:t xml:space="preserve">    t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cher_name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e.evalu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evaluat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g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IN</w:t>
      </w:r>
      <w:r w:rsidRPr="00163CC3">
        <w:rPr>
          <w:rStyle w:val="NormalTok"/>
        </w:rPr>
        <w:t xml:space="preserve">(e.score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in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e.score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ax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e.score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9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excellent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e.score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80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e.score </w:t>
      </w:r>
      <w:r w:rsidRPr="00163CC3">
        <w:rPr>
          <w:rStyle w:val="OperatorTok"/>
          <w:color w:val="auto"/>
        </w:rPr>
        <w:t>&l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9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good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e.score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0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e.score </w:t>
      </w:r>
      <w:r w:rsidRPr="00163CC3">
        <w:rPr>
          <w:rStyle w:val="OperatorTok"/>
          <w:color w:val="auto"/>
        </w:rPr>
        <w:t>&l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8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fair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e.score </w:t>
      </w:r>
      <w:r w:rsidRPr="00163CC3">
        <w:rPr>
          <w:rStyle w:val="OperatorTok"/>
          <w:color w:val="auto"/>
        </w:rPr>
        <w:t>&l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oor_cou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teachers t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t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u.user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teacher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tu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br/>
      </w:r>
      <w:r w:rsidRPr="00163CC3">
        <w:rPr>
          <w:rStyle w:val="KeywordTok"/>
          <w:color w:val="auto"/>
        </w:rPr>
        <w:t>GROU</w:t>
      </w:r>
      <w:r w:rsidRPr="00163CC3">
        <w:rPr>
          <w:rStyle w:val="KeywordTok"/>
          <w:color w:val="auto"/>
        </w:rPr>
        <w:t>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t.teacher_id, tu.name, ay.year_nam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t.teacher_id, ay.year_name;</w:t>
      </w:r>
    </w:p>
    <w:p w14:paraId="7403B609" w14:textId="77777777" w:rsidR="00054C03" w:rsidRPr="00163CC3" w:rsidRDefault="00226D08">
      <w:pPr>
        <w:pStyle w:val="4"/>
        <w:rPr>
          <w:color w:val="auto"/>
        </w:rPr>
      </w:pPr>
      <w:bookmarkStart w:id="94" w:name="輸出結果-6"/>
      <w:bookmarkEnd w:id="93"/>
      <w:r w:rsidRPr="00163CC3">
        <w:rPr>
          <w:color w:val="auto"/>
        </w:rPr>
        <w:lastRenderedPageBreak/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0"/>
        <w:gridCol w:w="883"/>
        <w:gridCol w:w="736"/>
        <w:gridCol w:w="1031"/>
        <w:gridCol w:w="683"/>
        <w:gridCol w:w="703"/>
        <w:gridCol w:w="718"/>
        <w:gridCol w:w="958"/>
        <w:gridCol w:w="766"/>
        <w:gridCol w:w="695"/>
        <w:gridCol w:w="757"/>
      </w:tblGrid>
      <w:tr w:rsidR="00163CC3" w:rsidRPr="00163CC3" w14:paraId="159FE2C4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6B7AFE" w14:textId="77777777" w:rsidR="00054C03" w:rsidRPr="00163CC3" w:rsidRDefault="00226D08">
            <w:pPr>
              <w:pStyle w:val="Compact"/>
            </w:pPr>
            <w:r w:rsidRPr="00163CC3">
              <w:t>teacher_id</w:t>
            </w:r>
          </w:p>
        </w:tc>
        <w:tc>
          <w:tcPr>
            <w:tcW w:w="0" w:type="auto"/>
          </w:tcPr>
          <w:p w14:paraId="2F5A48B4" w14:textId="77777777" w:rsidR="00054C03" w:rsidRPr="00163CC3" w:rsidRDefault="00226D08">
            <w:pPr>
              <w:pStyle w:val="Compact"/>
            </w:pPr>
            <w:r w:rsidRPr="00163CC3">
              <w:t>teacher_name</w:t>
            </w:r>
          </w:p>
        </w:tc>
        <w:tc>
          <w:tcPr>
            <w:tcW w:w="0" w:type="auto"/>
          </w:tcPr>
          <w:p w14:paraId="35A3E07B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6AE7A646" w14:textId="77777777" w:rsidR="00054C03" w:rsidRPr="00163CC3" w:rsidRDefault="00226D08">
            <w:pPr>
              <w:pStyle w:val="Compact"/>
            </w:pPr>
            <w:r w:rsidRPr="00163CC3">
              <w:t>total_evaluations</w:t>
            </w:r>
          </w:p>
        </w:tc>
        <w:tc>
          <w:tcPr>
            <w:tcW w:w="0" w:type="auto"/>
          </w:tcPr>
          <w:p w14:paraId="53E2B23B" w14:textId="77777777" w:rsidR="00054C03" w:rsidRPr="00163CC3" w:rsidRDefault="00226D08">
            <w:pPr>
              <w:pStyle w:val="Compact"/>
            </w:pPr>
            <w:r w:rsidRPr="00163CC3">
              <w:t>avg_score</w:t>
            </w:r>
          </w:p>
        </w:tc>
        <w:tc>
          <w:tcPr>
            <w:tcW w:w="0" w:type="auto"/>
          </w:tcPr>
          <w:p w14:paraId="3ADC635E" w14:textId="77777777" w:rsidR="00054C03" w:rsidRPr="00163CC3" w:rsidRDefault="00226D08">
            <w:pPr>
              <w:pStyle w:val="Compact"/>
            </w:pPr>
            <w:r w:rsidRPr="00163CC3">
              <w:t>min_score</w:t>
            </w:r>
          </w:p>
        </w:tc>
        <w:tc>
          <w:tcPr>
            <w:tcW w:w="0" w:type="auto"/>
          </w:tcPr>
          <w:p w14:paraId="33DCD023" w14:textId="77777777" w:rsidR="00054C03" w:rsidRPr="00163CC3" w:rsidRDefault="00226D08">
            <w:pPr>
              <w:pStyle w:val="Compact"/>
            </w:pPr>
            <w:r w:rsidRPr="00163CC3">
              <w:t>max_score</w:t>
            </w:r>
          </w:p>
        </w:tc>
        <w:tc>
          <w:tcPr>
            <w:tcW w:w="0" w:type="auto"/>
          </w:tcPr>
          <w:p w14:paraId="39299107" w14:textId="77777777" w:rsidR="00054C03" w:rsidRPr="00163CC3" w:rsidRDefault="00226D08">
            <w:pPr>
              <w:pStyle w:val="Compact"/>
            </w:pPr>
            <w:r w:rsidRPr="00163CC3">
              <w:t>excellent_count</w:t>
            </w:r>
          </w:p>
        </w:tc>
        <w:tc>
          <w:tcPr>
            <w:tcW w:w="0" w:type="auto"/>
          </w:tcPr>
          <w:p w14:paraId="0AAD89DF" w14:textId="77777777" w:rsidR="00054C03" w:rsidRPr="00163CC3" w:rsidRDefault="00226D08">
            <w:pPr>
              <w:pStyle w:val="Compact"/>
            </w:pPr>
            <w:r w:rsidRPr="00163CC3">
              <w:t>good_count</w:t>
            </w:r>
          </w:p>
        </w:tc>
        <w:tc>
          <w:tcPr>
            <w:tcW w:w="0" w:type="auto"/>
          </w:tcPr>
          <w:p w14:paraId="3E8ED8B3" w14:textId="77777777" w:rsidR="00054C03" w:rsidRPr="00163CC3" w:rsidRDefault="00226D08">
            <w:pPr>
              <w:pStyle w:val="Compact"/>
            </w:pPr>
            <w:r w:rsidRPr="00163CC3">
              <w:t>fair_count</w:t>
            </w:r>
          </w:p>
        </w:tc>
        <w:tc>
          <w:tcPr>
            <w:tcW w:w="0" w:type="auto"/>
          </w:tcPr>
          <w:p w14:paraId="091C16B5" w14:textId="77777777" w:rsidR="00054C03" w:rsidRPr="00163CC3" w:rsidRDefault="00226D08">
            <w:pPr>
              <w:pStyle w:val="Compact"/>
            </w:pPr>
            <w:r w:rsidRPr="00163CC3">
              <w:t>poor_count</w:t>
            </w:r>
          </w:p>
        </w:tc>
      </w:tr>
      <w:tr w:rsidR="00163CC3" w:rsidRPr="00163CC3" w14:paraId="0552C6A6" w14:textId="77777777">
        <w:tc>
          <w:tcPr>
            <w:tcW w:w="0" w:type="auto"/>
          </w:tcPr>
          <w:p w14:paraId="31CB37D8" w14:textId="77777777" w:rsidR="00054C03" w:rsidRPr="00163CC3" w:rsidRDefault="00226D08">
            <w:pPr>
              <w:pStyle w:val="Compact"/>
            </w:pPr>
            <w:r w:rsidRPr="00163CC3">
              <w:t>T123456</w:t>
            </w:r>
          </w:p>
        </w:tc>
        <w:tc>
          <w:tcPr>
            <w:tcW w:w="0" w:type="auto"/>
          </w:tcPr>
          <w:p w14:paraId="5C2A2D9D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5924B933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70E1B935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1E8B24BC" w14:textId="77777777" w:rsidR="00054C03" w:rsidRPr="00163CC3" w:rsidRDefault="00226D08">
            <w:pPr>
              <w:pStyle w:val="Compact"/>
            </w:pPr>
            <w:r w:rsidRPr="00163CC3">
              <w:t>80.83</w:t>
            </w:r>
          </w:p>
        </w:tc>
        <w:tc>
          <w:tcPr>
            <w:tcW w:w="0" w:type="auto"/>
          </w:tcPr>
          <w:p w14:paraId="5B0D0B26" w14:textId="77777777" w:rsidR="00054C03" w:rsidRPr="00163CC3" w:rsidRDefault="00226D08">
            <w:pPr>
              <w:pStyle w:val="Compact"/>
            </w:pPr>
            <w:r w:rsidRPr="00163CC3">
              <w:t>73</w:t>
            </w:r>
          </w:p>
        </w:tc>
        <w:tc>
          <w:tcPr>
            <w:tcW w:w="0" w:type="auto"/>
          </w:tcPr>
          <w:p w14:paraId="1E719C41" w14:textId="77777777" w:rsidR="00054C03" w:rsidRPr="00163CC3" w:rsidRDefault="00226D08">
            <w:pPr>
              <w:pStyle w:val="Compact"/>
            </w:pPr>
            <w:r w:rsidRPr="00163CC3">
              <w:t>88</w:t>
            </w:r>
          </w:p>
        </w:tc>
        <w:tc>
          <w:tcPr>
            <w:tcW w:w="0" w:type="auto"/>
          </w:tcPr>
          <w:p w14:paraId="07842F3A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5146DBA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2BC27879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E949631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  <w:tr w:rsidR="00163CC3" w:rsidRPr="00163CC3" w14:paraId="7B98B821" w14:textId="77777777">
        <w:tc>
          <w:tcPr>
            <w:tcW w:w="0" w:type="auto"/>
          </w:tcPr>
          <w:p w14:paraId="539B708C" w14:textId="77777777" w:rsidR="00054C03" w:rsidRPr="00163CC3" w:rsidRDefault="00226D08">
            <w:pPr>
              <w:pStyle w:val="Compact"/>
            </w:pPr>
            <w:r w:rsidRPr="00163CC3">
              <w:t>T123457</w:t>
            </w:r>
          </w:p>
        </w:tc>
        <w:tc>
          <w:tcPr>
            <w:tcW w:w="0" w:type="auto"/>
          </w:tcPr>
          <w:p w14:paraId="0D398514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72B2F80D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56E2F5DE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BFF3C42" w14:textId="77777777" w:rsidR="00054C03" w:rsidRPr="00163CC3" w:rsidRDefault="00226D08">
            <w:pPr>
              <w:pStyle w:val="Compact"/>
            </w:pPr>
            <w:r w:rsidRPr="00163CC3">
              <w:t>91.00</w:t>
            </w:r>
          </w:p>
        </w:tc>
        <w:tc>
          <w:tcPr>
            <w:tcW w:w="0" w:type="auto"/>
          </w:tcPr>
          <w:p w14:paraId="69B79E6B" w14:textId="77777777" w:rsidR="00054C03" w:rsidRPr="00163CC3" w:rsidRDefault="00226D08">
            <w:pPr>
              <w:pStyle w:val="Compact"/>
            </w:pPr>
            <w:r w:rsidRPr="00163CC3">
              <w:t>90</w:t>
            </w:r>
          </w:p>
        </w:tc>
        <w:tc>
          <w:tcPr>
            <w:tcW w:w="0" w:type="auto"/>
          </w:tcPr>
          <w:p w14:paraId="44456508" w14:textId="77777777" w:rsidR="00054C03" w:rsidRPr="00163CC3" w:rsidRDefault="00226D08">
            <w:pPr>
              <w:pStyle w:val="Compact"/>
            </w:pPr>
            <w:r w:rsidRPr="00163CC3">
              <w:t>92</w:t>
            </w:r>
          </w:p>
        </w:tc>
        <w:tc>
          <w:tcPr>
            <w:tcW w:w="0" w:type="auto"/>
          </w:tcPr>
          <w:p w14:paraId="3541CEE8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8AB5C72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10643C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0863E6C5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  <w:tr w:rsidR="00163CC3" w:rsidRPr="00163CC3" w14:paraId="15CA65EF" w14:textId="77777777">
        <w:tc>
          <w:tcPr>
            <w:tcW w:w="0" w:type="auto"/>
          </w:tcPr>
          <w:p w14:paraId="2CDCBC68" w14:textId="77777777" w:rsidR="00054C03" w:rsidRPr="00163CC3" w:rsidRDefault="00226D08">
            <w:pPr>
              <w:pStyle w:val="Compact"/>
            </w:pPr>
            <w:r w:rsidRPr="00163CC3">
              <w:t>T123458</w:t>
            </w:r>
          </w:p>
        </w:tc>
        <w:tc>
          <w:tcPr>
            <w:tcW w:w="0" w:type="auto"/>
          </w:tcPr>
          <w:p w14:paraId="2B34A358" w14:textId="77777777" w:rsidR="00054C03" w:rsidRPr="00163CC3" w:rsidRDefault="00226D08">
            <w:pPr>
              <w:pStyle w:val="Compact"/>
            </w:pPr>
            <w:r w:rsidRPr="00163CC3">
              <w:t>黃志偉</w:t>
            </w:r>
          </w:p>
        </w:tc>
        <w:tc>
          <w:tcPr>
            <w:tcW w:w="0" w:type="auto"/>
          </w:tcPr>
          <w:p w14:paraId="1D6B3E56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36433B24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C409C02" w14:textId="77777777" w:rsidR="00054C03" w:rsidRPr="00163CC3" w:rsidRDefault="00226D08">
            <w:pPr>
              <w:pStyle w:val="Compact"/>
            </w:pPr>
            <w:r w:rsidRPr="00163CC3">
              <w:t>84.00</w:t>
            </w:r>
          </w:p>
        </w:tc>
        <w:tc>
          <w:tcPr>
            <w:tcW w:w="0" w:type="auto"/>
          </w:tcPr>
          <w:p w14:paraId="65ADE0F3" w14:textId="77777777" w:rsidR="00054C03" w:rsidRPr="00163CC3" w:rsidRDefault="00226D08">
            <w:pPr>
              <w:pStyle w:val="Compact"/>
            </w:pPr>
            <w:r w:rsidRPr="00163CC3">
              <w:t>82</w:t>
            </w:r>
          </w:p>
        </w:tc>
        <w:tc>
          <w:tcPr>
            <w:tcW w:w="0" w:type="auto"/>
          </w:tcPr>
          <w:p w14:paraId="5A9BBD84" w14:textId="77777777" w:rsidR="00054C03" w:rsidRPr="00163CC3" w:rsidRDefault="00226D08">
            <w:pPr>
              <w:pStyle w:val="Compact"/>
            </w:pPr>
            <w:r w:rsidRPr="00163CC3">
              <w:t>86</w:t>
            </w:r>
          </w:p>
        </w:tc>
        <w:tc>
          <w:tcPr>
            <w:tcW w:w="0" w:type="auto"/>
          </w:tcPr>
          <w:p w14:paraId="23C258BB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1D2C75C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E3714ED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22A8F5A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</w:tbl>
    <w:p w14:paraId="10B54D6E" w14:textId="77777777" w:rsidR="00054C03" w:rsidRPr="00163CC3" w:rsidRDefault="00226D08">
      <w:r w:rsidRPr="00163CC3">
        <w:pict w14:anchorId="479DC925">
          <v:rect id="_x0000_i1104" style="width:0;height:1.5pt" o:hralign="center" o:hrstd="t" o:hr="t"/>
        </w:pict>
      </w:r>
    </w:p>
    <w:p w14:paraId="16683301" w14:textId="77777777" w:rsidR="00054C03" w:rsidRPr="00163CC3" w:rsidRDefault="00226D08">
      <w:pPr>
        <w:pStyle w:val="3"/>
        <w:rPr>
          <w:color w:val="auto"/>
        </w:rPr>
      </w:pPr>
      <w:bookmarkStart w:id="95" w:name="學生成績分析檢視-view_student_grade_analysis"/>
      <w:bookmarkEnd w:id="92"/>
      <w:bookmarkEnd w:id="94"/>
      <w:r w:rsidRPr="00163CC3">
        <w:rPr>
          <w:color w:val="auto"/>
        </w:rPr>
        <w:t xml:space="preserve">2.8 </w:t>
      </w:r>
      <w:r w:rsidRPr="00163CC3">
        <w:rPr>
          <w:color w:val="auto"/>
        </w:rPr>
        <w:t>學生成績分析檢視</w:t>
      </w:r>
      <w:r w:rsidRPr="00163CC3">
        <w:rPr>
          <w:color w:val="auto"/>
        </w:rPr>
        <w:t xml:space="preserve"> (view_student_grade_analysis)</w:t>
      </w:r>
    </w:p>
    <w:p w14:paraId="36797020" w14:textId="77777777" w:rsidR="00054C03" w:rsidRPr="00163CC3" w:rsidRDefault="00226D08">
      <w:pPr>
        <w:pStyle w:val="4"/>
        <w:rPr>
          <w:color w:val="auto"/>
        </w:rPr>
      </w:pPr>
      <w:bookmarkStart w:id="96" w:name="view建立語句-7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6BCF4F64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student_grade_analysi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s.student_id,</w:t>
      </w:r>
      <w:r w:rsidRPr="00163CC3">
        <w:br/>
      </w:r>
      <w:r w:rsidRPr="00163CC3">
        <w:rPr>
          <w:rStyle w:val="NormalTok"/>
        </w:rPr>
        <w:t xml:space="preserve">    s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tudent_name,</w:t>
      </w:r>
      <w:r w:rsidRPr="00163CC3">
        <w:br/>
      </w:r>
      <w:r w:rsidRPr="00163CC3">
        <w:rPr>
          <w:rStyle w:val="NormalTok"/>
        </w:rPr>
        <w:t xml:space="preserve">    s.department,</w:t>
      </w:r>
      <w:r w:rsidRPr="00163CC3">
        <w:br/>
      </w:r>
      <w:r w:rsidRPr="00163CC3">
        <w:rPr>
          <w:rStyle w:val="NormalTok"/>
        </w:rPr>
        <w:t xml:space="preserve">    g.group_name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e.evalu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evaluat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g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IN</w:t>
      </w:r>
      <w:r w:rsidRPr="00163CC3">
        <w:rPr>
          <w:rStyle w:val="NormalTok"/>
        </w:rPr>
        <w:t xml:space="preserve">(e.score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in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e.score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ax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9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優秀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8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良好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及格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待加強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grade_level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e.score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8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high_score_cou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students s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s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u.user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s.student_id, su.</w:t>
      </w:r>
      <w:r w:rsidRPr="00163CC3">
        <w:rPr>
          <w:rStyle w:val="NormalTok"/>
        </w:rPr>
        <w:t>name, s.department, g.group_name, ay.year_nam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vg_scor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0B25B262" w14:textId="77777777" w:rsidR="00054C03" w:rsidRPr="00163CC3" w:rsidRDefault="00226D08">
      <w:pPr>
        <w:pStyle w:val="4"/>
        <w:rPr>
          <w:color w:val="auto"/>
        </w:rPr>
      </w:pPr>
      <w:bookmarkStart w:id="97" w:name="輸出結果-7"/>
      <w:bookmarkEnd w:id="96"/>
      <w:r w:rsidRPr="00163CC3">
        <w:rPr>
          <w:color w:val="auto"/>
        </w:rPr>
        <w:lastRenderedPageBreak/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8"/>
        <w:gridCol w:w="865"/>
        <w:gridCol w:w="764"/>
        <w:gridCol w:w="788"/>
        <w:gridCol w:w="718"/>
        <w:gridCol w:w="1003"/>
        <w:gridCol w:w="667"/>
        <w:gridCol w:w="686"/>
        <w:gridCol w:w="701"/>
        <w:gridCol w:w="739"/>
        <w:gridCol w:w="1011"/>
      </w:tblGrid>
      <w:tr w:rsidR="00163CC3" w:rsidRPr="00163CC3" w14:paraId="523149B4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39013D" w14:textId="77777777" w:rsidR="00054C03" w:rsidRPr="00163CC3" w:rsidRDefault="00226D08">
            <w:pPr>
              <w:pStyle w:val="Compact"/>
            </w:pPr>
            <w:r w:rsidRPr="00163CC3">
              <w:t>student_id</w:t>
            </w:r>
          </w:p>
        </w:tc>
        <w:tc>
          <w:tcPr>
            <w:tcW w:w="0" w:type="auto"/>
          </w:tcPr>
          <w:p w14:paraId="65F15E5E" w14:textId="77777777" w:rsidR="00054C03" w:rsidRPr="00163CC3" w:rsidRDefault="00226D08">
            <w:pPr>
              <w:pStyle w:val="Compact"/>
            </w:pPr>
            <w:r w:rsidRPr="00163CC3">
              <w:t>student_name</w:t>
            </w:r>
          </w:p>
        </w:tc>
        <w:tc>
          <w:tcPr>
            <w:tcW w:w="0" w:type="auto"/>
          </w:tcPr>
          <w:p w14:paraId="77BE3AD9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57E49CF4" w14:textId="77777777" w:rsidR="00054C03" w:rsidRPr="00163CC3" w:rsidRDefault="00226D08">
            <w:pPr>
              <w:pStyle w:val="Compact"/>
            </w:pPr>
            <w:r w:rsidRPr="00163CC3">
              <w:t>group_name</w:t>
            </w:r>
          </w:p>
        </w:tc>
        <w:tc>
          <w:tcPr>
            <w:tcW w:w="0" w:type="auto"/>
          </w:tcPr>
          <w:p w14:paraId="78661BDF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0048350C" w14:textId="77777777" w:rsidR="00054C03" w:rsidRPr="00163CC3" w:rsidRDefault="00226D08">
            <w:pPr>
              <w:pStyle w:val="Compact"/>
            </w:pPr>
            <w:r w:rsidRPr="00163CC3">
              <w:t>total_evaluations</w:t>
            </w:r>
          </w:p>
        </w:tc>
        <w:tc>
          <w:tcPr>
            <w:tcW w:w="0" w:type="auto"/>
          </w:tcPr>
          <w:p w14:paraId="6D27CAB9" w14:textId="77777777" w:rsidR="00054C03" w:rsidRPr="00163CC3" w:rsidRDefault="00226D08">
            <w:pPr>
              <w:pStyle w:val="Compact"/>
            </w:pPr>
            <w:r w:rsidRPr="00163CC3">
              <w:t>avg_score</w:t>
            </w:r>
          </w:p>
        </w:tc>
        <w:tc>
          <w:tcPr>
            <w:tcW w:w="0" w:type="auto"/>
          </w:tcPr>
          <w:p w14:paraId="2A991259" w14:textId="77777777" w:rsidR="00054C03" w:rsidRPr="00163CC3" w:rsidRDefault="00226D08">
            <w:pPr>
              <w:pStyle w:val="Compact"/>
            </w:pPr>
            <w:r w:rsidRPr="00163CC3">
              <w:t>min_score</w:t>
            </w:r>
          </w:p>
        </w:tc>
        <w:tc>
          <w:tcPr>
            <w:tcW w:w="0" w:type="auto"/>
          </w:tcPr>
          <w:p w14:paraId="4D619ADA" w14:textId="77777777" w:rsidR="00054C03" w:rsidRPr="00163CC3" w:rsidRDefault="00226D08">
            <w:pPr>
              <w:pStyle w:val="Compact"/>
            </w:pPr>
            <w:r w:rsidRPr="00163CC3">
              <w:t>max_score</w:t>
            </w:r>
          </w:p>
        </w:tc>
        <w:tc>
          <w:tcPr>
            <w:tcW w:w="0" w:type="auto"/>
          </w:tcPr>
          <w:p w14:paraId="347E71B7" w14:textId="77777777" w:rsidR="00054C03" w:rsidRPr="00163CC3" w:rsidRDefault="00226D08">
            <w:pPr>
              <w:pStyle w:val="Compact"/>
            </w:pPr>
            <w:r w:rsidRPr="00163CC3">
              <w:t>grade_level</w:t>
            </w:r>
          </w:p>
        </w:tc>
        <w:tc>
          <w:tcPr>
            <w:tcW w:w="0" w:type="auto"/>
          </w:tcPr>
          <w:p w14:paraId="71DD4F1F" w14:textId="77777777" w:rsidR="00054C03" w:rsidRPr="00163CC3" w:rsidRDefault="00226D08">
            <w:pPr>
              <w:pStyle w:val="Compact"/>
            </w:pPr>
            <w:r w:rsidRPr="00163CC3">
              <w:t>high_score_count</w:t>
            </w:r>
          </w:p>
        </w:tc>
      </w:tr>
      <w:tr w:rsidR="00163CC3" w:rsidRPr="00163CC3" w14:paraId="6A7BF90A" w14:textId="77777777">
        <w:tc>
          <w:tcPr>
            <w:tcW w:w="0" w:type="auto"/>
          </w:tcPr>
          <w:p w14:paraId="47E55887" w14:textId="77777777" w:rsidR="00054C03" w:rsidRPr="00163CC3" w:rsidRDefault="00226D08">
            <w:pPr>
              <w:pStyle w:val="Compact"/>
            </w:pPr>
            <w:r w:rsidRPr="00163CC3">
              <w:t>40943214</w:t>
            </w:r>
          </w:p>
        </w:tc>
        <w:tc>
          <w:tcPr>
            <w:tcW w:w="0" w:type="auto"/>
          </w:tcPr>
          <w:p w14:paraId="44822097" w14:textId="77777777" w:rsidR="00054C03" w:rsidRPr="00163CC3" w:rsidRDefault="00226D08">
            <w:pPr>
              <w:pStyle w:val="Compact"/>
            </w:pPr>
            <w:r w:rsidRPr="00163CC3">
              <w:t>王小美</w:t>
            </w:r>
          </w:p>
        </w:tc>
        <w:tc>
          <w:tcPr>
            <w:tcW w:w="0" w:type="auto"/>
          </w:tcPr>
          <w:p w14:paraId="4F2909C3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74684D90" w14:textId="77777777" w:rsidR="00054C03" w:rsidRPr="00163CC3" w:rsidRDefault="00226D08">
            <w:pPr>
              <w:pStyle w:val="Compact"/>
            </w:pPr>
            <w:r w:rsidRPr="00163CC3">
              <w:t>AI</w:t>
            </w:r>
            <w:r w:rsidRPr="00163CC3">
              <w:t>影像組</w:t>
            </w:r>
          </w:p>
        </w:tc>
        <w:tc>
          <w:tcPr>
            <w:tcW w:w="0" w:type="auto"/>
          </w:tcPr>
          <w:p w14:paraId="60747157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6E2D0353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FE5767F" w14:textId="77777777" w:rsidR="00054C03" w:rsidRPr="00163CC3" w:rsidRDefault="00226D08">
            <w:pPr>
              <w:pStyle w:val="Compact"/>
            </w:pPr>
            <w:r w:rsidRPr="00163CC3">
              <w:t>91.00</w:t>
            </w:r>
          </w:p>
        </w:tc>
        <w:tc>
          <w:tcPr>
            <w:tcW w:w="0" w:type="auto"/>
          </w:tcPr>
          <w:p w14:paraId="30FFBCFB" w14:textId="77777777" w:rsidR="00054C03" w:rsidRPr="00163CC3" w:rsidRDefault="00226D08">
            <w:pPr>
              <w:pStyle w:val="Compact"/>
            </w:pPr>
            <w:r w:rsidRPr="00163CC3">
              <w:t>90</w:t>
            </w:r>
          </w:p>
        </w:tc>
        <w:tc>
          <w:tcPr>
            <w:tcW w:w="0" w:type="auto"/>
          </w:tcPr>
          <w:p w14:paraId="5E01B0AA" w14:textId="77777777" w:rsidR="00054C03" w:rsidRPr="00163CC3" w:rsidRDefault="00226D08">
            <w:pPr>
              <w:pStyle w:val="Compact"/>
            </w:pPr>
            <w:r w:rsidRPr="00163CC3">
              <w:t>92</w:t>
            </w:r>
          </w:p>
        </w:tc>
        <w:tc>
          <w:tcPr>
            <w:tcW w:w="0" w:type="auto"/>
          </w:tcPr>
          <w:p w14:paraId="01E34E8A" w14:textId="77777777" w:rsidR="00054C03" w:rsidRPr="00163CC3" w:rsidRDefault="00226D08">
            <w:pPr>
              <w:pStyle w:val="Compact"/>
            </w:pPr>
            <w:r w:rsidRPr="00163CC3">
              <w:t>優秀</w:t>
            </w:r>
          </w:p>
        </w:tc>
        <w:tc>
          <w:tcPr>
            <w:tcW w:w="0" w:type="auto"/>
          </w:tcPr>
          <w:p w14:paraId="0848C360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</w:tr>
      <w:tr w:rsidR="00163CC3" w:rsidRPr="00163CC3" w14:paraId="4F9D5FC3" w14:textId="77777777">
        <w:tc>
          <w:tcPr>
            <w:tcW w:w="0" w:type="auto"/>
          </w:tcPr>
          <w:p w14:paraId="310DEA30" w14:textId="77777777" w:rsidR="00054C03" w:rsidRPr="00163CC3" w:rsidRDefault="00226D08">
            <w:pPr>
              <w:pStyle w:val="Compact"/>
            </w:pPr>
            <w:r w:rsidRPr="00163CC3">
              <w:t>40943212</w:t>
            </w:r>
          </w:p>
        </w:tc>
        <w:tc>
          <w:tcPr>
            <w:tcW w:w="0" w:type="auto"/>
          </w:tcPr>
          <w:p w14:paraId="7DDDFDC3" w14:textId="77777777" w:rsidR="00054C03" w:rsidRPr="00163CC3" w:rsidRDefault="00226D08">
            <w:pPr>
              <w:pStyle w:val="Compact"/>
            </w:pPr>
            <w:r w:rsidRPr="00163CC3">
              <w:t>陳廷威</w:t>
            </w:r>
          </w:p>
        </w:tc>
        <w:tc>
          <w:tcPr>
            <w:tcW w:w="0" w:type="auto"/>
          </w:tcPr>
          <w:p w14:paraId="485D293C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3903C554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60B5FBE2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408CFB2C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B8C9A4D" w14:textId="77777777" w:rsidR="00054C03" w:rsidRPr="00163CC3" w:rsidRDefault="00226D08">
            <w:pPr>
              <w:pStyle w:val="Compact"/>
            </w:pPr>
            <w:r w:rsidRPr="00163CC3">
              <w:t>86.67</w:t>
            </w:r>
          </w:p>
        </w:tc>
        <w:tc>
          <w:tcPr>
            <w:tcW w:w="0" w:type="auto"/>
          </w:tcPr>
          <w:p w14:paraId="5C087B93" w14:textId="77777777" w:rsidR="00054C03" w:rsidRPr="00163CC3" w:rsidRDefault="00226D08">
            <w:pPr>
              <w:pStyle w:val="Compact"/>
            </w:pPr>
            <w:r w:rsidRPr="00163CC3">
              <w:t>85</w:t>
            </w:r>
          </w:p>
        </w:tc>
        <w:tc>
          <w:tcPr>
            <w:tcW w:w="0" w:type="auto"/>
          </w:tcPr>
          <w:p w14:paraId="4C799D21" w14:textId="77777777" w:rsidR="00054C03" w:rsidRPr="00163CC3" w:rsidRDefault="00226D08">
            <w:pPr>
              <w:pStyle w:val="Compact"/>
            </w:pPr>
            <w:r w:rsidRPr="00163CC3">
              <w:t>88</w:t>
            </w:r>
          </w:p>
        </w:tc>
        <w:tc>
          <w:tcPr>
            <w:tcW w:w="0" w:type="auto"/>
          </w:tcPr>
          <w:p w14:paraId="708DD5F3" w14:textId="77777777" w:rsidR="00054C03" w:rsidRPr="00163CC3" w:rsidRDefault="00226D08">
            <w:pPr>
              <w:pStyle w:val="Compact"/>
            </w:pPr>
            <w:r w:rsidRPr="00163CC3">
              <w:t>良好</w:t>
            </w:r>
          </w:p>
        </w:tc>
        <w:tc>
          <w:tcPr>
            <w:tcW w:w="0" w:type="auto"/>
          </w:tcPr>
          <w:p w14:paraId="0C55B8C0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</w:tr>
      <w:tr w:rsidR="00163CC3" w:rsidRPr="00163CC3" w14:paraId="79D918A4" w14:textId="77777777">
        <w:tc>
          <w:tcPr>
            <w:tcW w:w="0" w:type="auto"/>
          </w:tcPr>
          <w:p w14:paraId="636F96A7" w14:textId="77777777" w:rsidR="00054C03" w:rsidRPr="00163CC3" w:rsidRDefault="00226D08">
            <w:pPr>
              <w:pStyle w:val="Compact"/>
            </w:pPr>
            <w:r w:rsidRPr="00163CC3">
              <w:t>40943216</w:t>
            </w:r>
          </w:p>
        </w:tc>
        <w:tc>
          <w:tcPr>
            <w:tcW w:w="0" w:type="auto"/>
          </w:tcPr>
          <w:p w14:paraId="4AF36434" w14:textId="77777777" w:rsidR="00054C03" w:rsidRPr="00163CC3" w:rsidRDefault="00226D08">
            <w:pPr>
              <w:pStyle w:val="Compact"/>
            </w:pPr>
            <w:r w:rsidRPr="00163CC3">
              <w:t>林雅婷</w:t>
            </w:r>
          </w:p>
        </w:tc>
        <w:tc>
          <w:tcPr>
            <w:tcW w:w="0" w:type="auto"/>
          </w:tcPr>
          <w:p w14:paraId="7657E911" w14:textId="77777777" w:rsidR="00054C03" w:rsidRPr="00163CC3" w:rsidRDefault="00226D08">
            <w:pPr>
              <w:pStyle w:val="Compact"/>
            </w:pPr>
            <w:r w:rsidRPr="00163CC3">
              <w:t>電機工程系</w:t>
            </w:r>
          </w:p>
        </w:tc>
        <w:tc>
          <w:tcPr>
            <w:tcW w:w="0" w:type="auto"/>
          </w:tcPr>
          <w:p w14:paraId="25952AA3" w14:textId="77777777" w:rsidR="00054C03" w:rsidRPr="00163CC3" w:rsidRDefault="00226D08">
            <w:pPr>
              <w:pStyle w:val="Compact"/>
            </w:pPr>
            <w:r w:rsidRPr="00163CC3">
              <w:t>行動應用組</w:t>
            </w:r>
          </w:p>
        </w:tc>
        <w:tc>
          <w:tcPr>
            <w:tcW w:w="0" w:type="auto"/>
          </w:tcPr>
          <w:p w14:paraId="6691739F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750D94BE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25103223" w14:textId="77777777" w:rsidR="00054C03" w:rsidRPr="00163CC3" w:rsidRDefault="00226D08">
            <w:pPr>
              <w:pStyle w:val="Compact"/>
            </w:pPr>
            <w:r w:rsidRPr="00163CC3">
              <w:t>84.00</w:t>
            </w:r>
          </w:p>
        </w:tc>
        <w:tc>
          <w:tcPr>
            <w:tcW w:w="0" w:type="auto"/>
          </w:tcPr>
          <w:p w14:paraId="79603EF4" w14:textId="77777777" w:rsidR="00054C03" w:rsidRPr="00163CC3" w:rsidRDefault="00226D08">
            <w:pPr>
              <w:pStyle w:val="Compact"/>
            </w:pPr>
            <w:r w:rsidRPr="00163CC3">
              <w:t>82</w:t>
            </w:r>
          </w:p>
        </w:tc>
        <w:tc>
          <w:tcPr>
            <w:tcW w:w="0" w:type="auto"/>
          </w:tcPr>
          <w:p w14:paraId="7C5C1976" w14:textId="77777777" w:rsidR="00054C03" w:rsidRPr="00163CC3" w:rsidRDefault="00226D08">
            <w:pPr>
              <w:pStyle w:val="Compact"/>
            </w:pPr>
            <w:r w:rsidRPr="00163CC3">
              <w:t>86</w:t>
            </w:r>
          </w:p>
        </w:tc>
        <w:tc>
          <w:tcPr>
            <w:tcW w:w="0" w:type="auto"/>
          </w:tcPr>
          <w:p w14:paraId="7449C9C3" w14:textId="77777777" w:rsidR="00054C03" w:rsidRPr="00163CC3" w:rsidRDefault="00226D08">
            <w:pPr>
              <w:pStyle w:val="Compact"/>
            </w:pPr>
            <w:r w:rsidRPr="00163CC3">
              <w:t>良好</w:t>
            </w:r>
          </w:p>
        </w:tc>
        <w:tc>
          <w:tcPr>
            <w:tcW w:w="0" w:type="auto"/>
          </w:tcPr>
          <w:p w14:paraId="4DCE2E75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</w:tr>
      <w:tr w:rsidR="00163CC3" w:rsidRPr="00163CC3" w14:paraId="229C7946" w14:textId="77777777">
        <w:tc>
          <w:tcPr>
            <w:tcW w:w="0" w:type="auto"/>
          </w:tcPr>
          <w:p w14:paraId="18933920" w14:textId="77777777" w:rsidR="00054C03" w:rsidRPr="00163CC3" w:rsidRDefault="00226D08">
            <w:pPr>
              <w:pStyle w:val="Compact"/>
            </w:pPr>
            <w:r w:rsidRPr="00163CC3">
              <w:t>40943213</w:t>
            </w:r>
          </w:p>
        </w:tc>
        <w:tc>
          <w:tcPr>
            <w:tcW w:w="0" w:type="auto"/>
          </w:tcPr>
          <w:p w14:paraId="630349AE" w14:textId="77777777" w:rsidR="00054C03" w:rsidRPr="00163CC3" w:rsidRDefault="00226D08">
            <w:pPr>
              <w:pStyle w:val="Compact"/>
            </w:pPr>
            <w:r w:rsidRPr="00163CC3">
              <w:t>李明華</w:t>
            </w:r>
          </w:p>
        </w:tc>
        <w:tc>
          <w:tcPr>
            <w:tcW w:w="0" w:type="auto"/>
          </w:tcPr>
          <w:p w14:paraId="102E75E0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616CC7CC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2539CA82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351A9832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584D8E21" w14:textId="77777777" w:rsidR="00054C03" w:rsidRPr="00163CC3" w:rsidRDefault="00226D08">
            <w:pPr>
              <w:pStyle w:val="Compact"/>
            </w:pPr>
            <w:r w:rsidRPr="00163CC3">
              <w:t>75.33</w:t>
            </w:r>
          </w:p>
        </w:tc>
        <w:tc>
          <w:tcPr>
            <w:tcW w:w="0" w:type="auto"/>
          </w:tcPr>
          <w:p w14:paraId="32526B45" w14:textId="77777777" w:rsidR="00054C03" w:rsidRPr="00163CC3" w:rsidRDefault="00226D08">
            <w:pPr>
              <w:pStyle w:val="Compact"/>
            </w:pPr>
            <w:r w:rsidRPr="00163CC3">
              <w:t>73</w:t>
            </w:r>
          </w:p>
        </w:tc>
        <w:tc>
          <w:tcPr>
            <w:tcW w:w="0" w:type="auto"/>
          </w:tcPr>
          <w:p w14:paraId="1EEA0365" w14:textId="77777777" w:rsidR="00054C03" w:rsidRPr="00163CC3" w:rsidRDefault="00226D08">
            <w:pPr>
              <w:pStyle w:val="Compact"/>
            </w:pPr>
            <w:r w:rsidRPr="00163CC3">
              <w:t>78</w:t>
            </w:r>
          </w:p>
        </w:tc>
        <w:tc>
          <w:tcPr>
            <w:tcW w:w="0" w:type="auto"/>
          </w:tcPr>
          <w:p w14:paraId="1290FE8E" w14:textId="77777777" w:rsidR="00054C03" w:rsidRPr="00163CC3" w:rsidRDefault="00226D08">
            <w:pPr>
              <w:pStyle w:val="Compact"/>
            </w:pPr>
            <w:r w:rsidRPr="00163CC3">
              <w:t>及格</w:t>
            </w:r>
          </w:p>
        </w:tc>
        <w:tc>
          <w:tcPr>
            <w:tcW w:w="0" w:type="auto"/>
          </w:tcPr>
          <w:p w14:paraId="5F823E4A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</w:tbl>
    <w:p w14:paraId="67E5247B" w14:textId="77777777" w:rsidR="00054C03" w:rsidRPr="00163CC3" w:rsidRDefault="00226D08">
      <w:r w:rsidRPr="00163CC3">
        <w:pict w14:anchorId="0B3A5887">
          <v:rect id="_x0000_i1105" style="width:0;height:1.5pt" o:hralign="center" o:hrstd="t" o:hr="t"/>
        </w:pict>
      </w:r>
    </w:p>
    <w:p w14:paraId="5CB56969" w14:textId="77777777" w:rsidR="00054C03" w:rsidRPr="00163CC3" w:rsidRDefault="00226D08">
      <w:pPr>
        <w:pStyle w:val="3"/>
        <w:rPr>
          <w:color w:val="auto"/>
        </w:rPr>
      </w:pPr>
      <w:bookmarkStart w:id="98" w:name="用戶通知統計檢視-view_user_notification_summary"/>
      <w:bookmarkEnd w:id="95"/>
      <w:bookmarkEnd w:id="97"/>
      <w:r w:rsidRPr="00163CC3">
        <w:rPr>
          <w:color w:val="auto"/>
        </w:rPr>
        <w:t xml:space="preserve">2.9 </w:t>
      </w:r>
      <w:r w:rsidRPr="00163CC3">
        <w:rPr>
          <w:color w:val="auto"/>
        </w:rPr>
        <w:t>用戶通知統計檢視</w:t>
      </w:r>
      <w:r w:rsidRPr="00163CC3">
        <w:rPr>
          <w:color w:val="auto"/>
        </w:rPr>
        <w:t xml:space="preserve"> (view_user_notification_summary)</w:t>
      </w:r>
    </w:p>
    <w:p w14:paraId="3699BC1C" w14:textId="77777777" w:rsidR="00054C03" w:rsidRPr="00163CC3" w:rsidRDefault="00226D08">
      <w:pPr>
        <w:pStyle w:val="4"/>
        <w:rPr>
          <w:color w:val="auto"/>
        </w:rPr>
      </w:pPr>
      <w:bookmarkStart w:id="99" w:name="view建立語句-8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42D24547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user_notification_summary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u.user_id,</w:t>
      </w:r>
      <w:r w:rsidRPr="00163CC3">
        <w:br/>
      </w:r>
      <w:r w:rsidRPr="00163CC3">
        <w:rPr>
          <w:rStyle w:val="NormalTok"/>
        </w:rPr>
        <w:t xml:space="preserve">    u.name,</w:t>
      </w:r>
      <w:r w:rsidRPr="00163CC3">
        <w:br/>
      </w:r>
      <w:r w:rsidRPr="00163CC3">
        <w:rPr>
          <w:rStyle w:val="NormalTok"/>
        </w:rPr>
        <w:t xml:space="preserve">    u.user_typ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n.notific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notificat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n.is_rea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AL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unread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n.</w:t>
      </w:r>
      <w:r w:rsidRPr="00163CC3">
        <w:rPr>
          <w:rStyle w:val="KeywordTok"/>
          <w:color w:val="auto"/>
        </w:rPr>
        <w:t>type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ystem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ystem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n.</w:t>
      </w:r>
      <w:r w:rsidRPr="00163CC3">
        <w:rPr>
          <w:rStyle w:val="KeywordTok"/>
          <w:color w:val="auto"/>
        </w:rPr>
        <w:t>type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evaluation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evaluation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n.</w:t>
      </w:r>
      <w:r w:rsidRPr="00163CC3">
        <w:rPr>
          <w:rStyle w:val="KeywordTok"/>
          <w:color w:val="auto"/>
        </w:rPr>
        <w:t>type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reminder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minder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n.</w:t>
      </w:r>
      <w:r w:rsidRPr="00163CC3">
        <w:rPr>
          <w:rStyle w:val="KeywordTok"/>
          <w:color w:val="auto"/>
        </w:rPr>
        <w:t>type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nnouncement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nnouncement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n.created_at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test_notification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users u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notifications n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u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n.user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u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u.user_id, </w:t>
      </w:r>
      <w:r w:rsidRPr="00163CC3">
        <w:rPr>
          <w:rStyle w:val="NormalTok"/>
        </w:rPr>
        <w:t>u.name, u.user_typ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unread_count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17B89D19" w14:textId="77777777" w:rsidR="00054C03" w:rsidRPr="00163CC3" w:rsidRDefault="00226D08">
      <w:pPr>
        <w:pStyle w:val="4"/>
        <w:rPr>
          <w:color w:val="auto"/>
        </w:rPr>
      </w:pPr>
      <w:bookmarkStart w:id="100" w:name="輸出結果-8"/>
      <w:bookmarkEnd w:id="99"/>
      <w:r w:rsidRPr="00163CC3">
        <w:rPr>
          <w:color w:val="auto"/>
        </w:rPr>
        <w:lastRenderedPageBreak/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0"/>
        <w:gridCol w:w="472"/>
        <w:gridCol w:w="664"/>
        <w:gridCol w:w="1048"/>
        <w:gridCol w:w="849"/>
        <w:gridCol w:w="845"/>
        <w:gridCol w:w="1005"/>
        <w:gridCol w:w="954"/>
        <w:gridCol w:w="1210"/>
        <w:gridCol w:w="1043"/>
      </w:tblGrid>
      <w:tr w:rsidR="00163CC3" w:rsidRPr="00163CC3" w14:paraId="1D9191EC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6F7591" w14:textId="77777777" w:rsidR="00054C03" w:rsidRPr="00163CC3" w:rsidRDefault="00226D08">
            <w:pPr>
              <w:pStyle w:val="Compact"/>
            </w:pPr>
            <w:r w:rsidRPr="00163CC3">
              <w:t>user_id</w:t>
            </w:r>
          </w:p>
        </w:tc>
        <w:tc>
          <w:tcPr>
            <w:tcW w:w="0" w:type="auto"/>
          </w:tcPr>
          <w:p w14:paraId="6EFDF8F7" w14:textId="77777777" w:rsidR="00054C03" w:rsidRPr="00163CC3" w:rsidRDefault="00226D08">
            <w:pPr>
              <w:pStyle w:val="Compact"/>
            </w:pPr>
            <w:r w:rsidRPr="00163CC3">
              <w:t>name</w:t>
            </w:r>
          </w:p>
        </w:tc>
        <w:tc>
          <w:tcPr>
            <w:tcW w:w="0" w:type="auto"/>
          </w:tcPr>
          <w:p w14:paraId="20450BE6" w14:textId="77777777" w:rsidR="00054C03" w:rsidRPr="00163CC3" w:rsidRDefault="00226D08">
            <w:pPr>
              <w:pStyle w:val="Compact"/>
            </w:pPr>
            <w:r w:rsidRPr="00163CC3">
              <w:t>user_type</w:t>
            </w:r>
          </w:p>
        </w:tc>
        <w:tc>
          <w:tcPr>
            <w:tcW w:w="0" w:type="auto"/>
          </w:tcPr>
          <w:p w14:paraId="13E64D40" w14:textId="77777777" w:rsidR="00054C03" w:rsidRPr="00163CC3" w:rsidRDefault="00226D08">
            <w:pPr>
              <w:pStyle w:val="Compact"/>
            </w:pPr>
            <w:r w:rsidRPr="00163CC3">
              <w:t>total_notifications</w:t>
            </w:r>
          </w:p>
        </w:tc>
        <w:tc>
          <w:tcPr>
            <w:tcW w:w="0" w:type="auto"/>
          </w:tcPr>
          <w:p w14:paraId="052E49CD" w14:textId="77777777" w:rsidR="00054C03" w:rsidRPr="00163CC3" w:rsidRDefault="00226D08">
            <w:pPr>
              <w:pStyle w:val="Compact"/>
            </w:pPr>
            <w:r w:rsidRPr="00163CC3">
              <w:t>unread_count</w:t>
            </w:r>
          </w:p>
        </w:tc>
        <w:tc>
          <w:tcPr>
            <w:tcW w:w="0" w:type="auto"/>
          </w:tcPr>
          <w:p w14:paraId="5BD1DDC4" w14:textId="77777777" w:rsidR="00054C03" w:rsidRPr="00163CC3" w:rsidRDefault="00226D08">
            <w:pPr>
              <w:pStyle w:val="Compact"/>
            </w:pPr>
            <w:r w:rsidRPr="00163CC3">
              <w:t>system_count</w:t>
            </w:r>
          </w:p>
        </w:tc>
        <w:tc>
          <w:tcPr>
            <w:tcW w:w="0" w:type="auto"/>
          </w:tcPr>
          <w:p w14:paraId="1D358D0F" w14:textId="77777777" w:rsidR="00054C03" w:rsidRPr="00163CC3" w:rsidRDefault="00226D08">
            <w:pPr>
              <w:pStyle w:val="Compact"/>
            </w:pPr>
            <w:r w:rsidRPr="00163CC3">
              <w:t>evaluation_count</w:t>
            </w:r>
          </w:p>
        </w:tc>
        <w:tc>
          <w:tcPr>
            <w:tcW w:w="0" w:type="auto"/>
          </w:tcPr>
          <w:p w14:paraId="2A713EA9" w14:textId="77777777" w:rsidR="00054C03" w:rsidRPr="00163CC3" w:rsidRDefault="00226D08">
            <w:pPr>
              <w:pStyle w:val="Compact"/>
            </w:pPr>
            <w:r w:rsidRPr="00163CC3">
              <w:t>reminder_count</w:t>
            </w:r>
          </w:p>
        </w:tc>
        <w:tc>
          <w:tcPr>
            <w:tcW w:w="0" w:type="auto"/>
          </w:tcPr>
          <w:p w14:paraId="557D9470" w14:textId="77777777" w:rsidR="00054C03" w:rsidRPr="00163CC3" w:rsidRDefault="00226D08">
            <w:pPr>
              <w:pStyle w:val="Compact"/>
            </w:pPr>
            <w:r w:rsidRPr="00163CC3">
              <w:t>announcement_count</w:t>
            </w:r>
          </w:p>
        </w:tc>
        <w:tc>
          <w:tcPr>
            <w:tcW w:w="0" w:type="auto"/>
          </w:tcPr>
          <w:p w14:paraId="4DB46B9F" w14:textId="77777777" w:rsidR="00054C03" w:rsidRPr="00163CC3" w:rsidRDefault="00226D08">
            <w:pPr>
              <w:pStyle w:val="Compact"/>
            </w:pPr>
            <w:r w:rsidRPr="00163CC3">
              <w:t>latest_notification</w:t>
            </w:r>
          </w:p>
        </w:tc>
      </w:tr>
      <w:tr w:rsidR="00163CC3" w:rsidRPr="00163CC3" w14:paraId="72A7A1B2" w14:textId="77777777">
        <w:tc>
          <w:tcPr>
            <w:tcW w:w="0" w:type="auto"/>
          </w:tcPr>
          <w:p w14:paraId="7497D86F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0570207" w14:textId="77777777" w:rsidR="00054C03" w:rsidRPr="00163CC3" w:rsidRDefault="00226D08">
            <w:pPr>
              <w:pStyle w:val="Compact"/>
            </w:pPr>
            <w:r w:rsidRPr="00163CC3">
              <w:t>陳廷威</w:t>
            </w:r>
          </w:p>
        </w:tc>
        <w:tc>
          <w:tcPr>
            <w:tcW w:w="0" w:type="auto"/>
          </w:tcPr>
          <w:p w14:paraId="24F58902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7A95C99F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5F64D451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A32157F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E6F7C75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6066DBF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FACF8AD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9CCD8D7" w14:textId="77777777" w:rsidR="00054C03" w:rsidRPr="00163CC3" w:rsidRDefault="00226D08">
            <w:pPr>
              <w:pStyle w:val="Compact"/>
            </w:pPr>
            <w:r w:rsidRPr="00163CC3">
              <w:t>2024-10-05 08:00:00</w:t>
            </w:r>
          </w:p>
        </w:tc>
      </w:tr>
      <w:tr w:rsidR="00163CC3" w:rsidRPr="00163CC3" w14:paraId="75AB61AC" w14:textId="77777777">
        <w:tc>
          <w:tcPr>
            <w:tcW w:w="0" w:type="auto"/>
          </w:tcPr>
          <w:p w14:paraId="23F31197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EF6A54C" w14:textId="77777777" w:rsidR="00054C03" w:rsidRPr="00163CC3" w:rsidRDefault="00226D08">
            <w:pPr>
              <w:pStyle w:val="Compact"/>
            </w:pPr>
            <w:r w:rsidRPr="00163CC3">
              <w:t>李明華</w:t>
            </w:r>
          </w:p>
        </w:tc>
        <w:tc>
          <w:tcPr>
            <w:tcW w:w="0" w:type="auto"/>
          </w:tcPr>
          <w:p w14:paraId="17302D7A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2E4D6522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6A2D8B96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7050E935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B0F8FC9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F0C03D6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AFBFF4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07D657E" w14:textId="77777777" w:rsidR="00054C03" w:rsidRPr="00163CC3" w:rsidRDefault="00226D08">
            <w:pPr>
              <w:pStyle w:val="Compact"/>
            </w:pPr>
            <w:r w:rsidRPr="00163CC3">
              <w:t>2024-09-24 09:45:30</w:t>
            </w:r>
          </w:p>
        </w:tc>
      </w:tr>
      <w:tr w:rsidR="00163CC3" w:rsidRPr="00163CC3" w14:paraId="47405C61" w14:textId="77777777">
        <w:tc>
          <w:tcPr>
            <w:tcW w:w="0" w:type="auto"/>
          </w:tcPr>
          <w:p w14:paraId="4ACEE797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E97591A" w14:textId="77777777" w:rsidR="00054C03" w:rsidRPr="00163CC3" w:rsidRDefault="00226D08">
            <w:pPr>
              <w:pStyle w:val="Compact"/>
            </w:pPr>
            <w:r w:rsidRPr="00163CC3">
              <w:t>王小美</w:t>
            </w:r>
          </w:p>
        </w:tc>
        <w:tc>
          <w:tcPr>
            <w:tcW w:w="0" w:type="auto"/>
          </w:tcPr>
          <w:p w14:paraId="0F424511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7C605226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163C65C2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61870F6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2B24AA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CE6FF33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4D91E25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8664A62" w14:textId="77777777" w:rsidR="00054C03" w:rsidRPr="00163CC3" w:rsidRDefault="00226D08">
            <w:pPr>
              <w:pStyle w:val="Compact"/>
            </w:pPr>
            <w:r w:rsidRPr="00163CC3">
              <w:t>2024-10-01 15:30:00</w:t>
            </w:r>
          </w:p>
        </w:tc>
      </w:tr>
      <w:tr w:rsidR="00163CC3" w:rsidRPr="00163CC3" w14:paraId="40723897" w14:textId="77777777">
        <w:tc>
          <w:tcPr>
            <w:tcW w:w="0" w:type="auto"/>
          </w:tcPr>
          <w:p w14:paraId="0B24D9B8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1FC13193" w14:textId="77777777" w:rsidR="00054C03" w:rsidRPr="00163CC3" w:rsidRDefault="00226D08">
            <w:pPr>
              <w:pStyle w:val="Compact"/>
            </w:pPr>
            <w:r w:rsidRPr="00163CC3">
              <w:t>張志明</w:t>
            </w:r>
          </w:p>
        </w:tc>
        <w:tc>
          <w:tcPr>
            <w:tcW w:w="0" w:type="auto"/>
          </w:tcPr>
          <w:p w14:paraId="5197A40D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417D63C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269E06D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2D3773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5921722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008E5822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FD7CFAA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45469941" w14:textId="77777777" w:rsidR="00054C03" w:rsidRPr="00163CC3" w:rsidRDefault="00226D08">
            <w:pPr>
              <w:pStyle w:val="Compact"/>
            </w:pPr>
            <w:r w:rsidRPr="00163CC3">
              <w:t>2024-09-20 09:00:00</w:t>
            </w:r>
          </w:p>
        </w:tc>
      </w:tr>
      <w:tr w:rsidR="00163CC3" w:rsidRPr="00163CC3" w14:paraId="69DFE489" w14:textId="77777777">
        <w:tc>
          <w:tcPr>
            <w:tcW w:w="0" w:type="auto"/>
          </w:tcPr>
          <w:p w14:paraId="78F1DADC" w14:textId="77777777" w:rsidR="00054C03" w:rsidRPr="00163CC3" w:rsidRDefault="00226D08">
            <w:pPr>
              <w:pStyle w:val="Compact"/>
            </w:pPr>
            <w:r w:rsidRPr="00163CC3">
              <w:t>5</w:t>
            </w:r>
          </w:p>
        </w:tc>
        <w:tc>
          <w:tcPr>
            <w:tcW w:w="0" w:type="auto"/>
          </w:tcPr>
          <w:p w14:paraId="71661A3D" w14:textId="77777777" w:rsidR="00054C03" w:rsidRPr="00163CC3" w:rsidRDefault="00226D08">
            <w:pPr>
              <w:pStyle w:val="Compact"/>
            </w:pPr>
            <w:r w:rsidRPr="00163CC3">
              <w:t>林雅婷</w:t>
            </w:r>
          </w:p>
        </w:tc>
        <w:tc>
          <w:tcPr>
            <w:tcW w:w="0" w:type="auto"/>
          </w:tcPr>
          <w:p w14:paraId="75097AC9" w14:textId="77777777" w:rsidR="00054C03" w:rsidRPr="00163CC3" w:rsidRDefault="00226D08">
            <w:pPr>
              <w:pStyle w:val="Compact"/>
            </w:pPr>
            <w:r w:rsidRPr="00163CC3">
              <w:t>student</w:t>
            </w:r>
          </w:p>
        </w:tc>
        <w:tc>
          <w:tcPr>
            <w:tcW w:w="0" w:type="auto"/>
          </w:tcPr>
          <w:p w14:paraId="07B86F2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498BED13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812D290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5249DE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08CB6F1C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F7228C2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992A564" w14:textId="77777777" w:rsidR="00054C03" w:rsidRPr="00163CC3" w:rsidRDefault="00226D08">
            <w:pPr>
              <w:pStyle w:val="Compact"/>
            </w:pPr>
            <w:r w:rsidRPr="00163CC3">
              <w:t>2024-09-10 16:00:00</w:t>
            </w:r>
          </w:p>
        </w:tc>
      </w:tr>
      <w:tr w:rsidR="00163CC3" w:rsidRPr="00163CC3" w14:paraId="38696217" w14:textId="77777777">
        <w:tc>
          <w:tcPr>
            <w:tcW w:w="0" w:type="auto"/>
          </w:tcPr>
          <w:p w14:paraId="4D4F5B99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7879D1C6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747186EC" w14:textId="77777777" w:rsidR="00054C03" w:rsidRPr="00163CC3" w:rsidRDefault="00226D08">
            <w:pPr>
              <w:pStyle w:val="Compact"/>
            </w:pPr>
            <w:r w:rsidRPr="00163CC3">
              <w:t>teacher</w:t>
            </w:r>
          </w:p>
        </w:tc>
        <w:tc>
          <w:tcPr>
            <w:tcW w:w="0" w:type="auto"/>
          </w:tcPr>
          <w:p w14:paraId="4251FE7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E9B5F36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09A087D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E88FCA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8527F6C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FEF0E67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10859CB" w14:textId="77777777" w:rsidR="00054C03" w:rsidRPr="00163CC3" w:rsidRDefault="00226D08">
            <w:pPr>
              <w:pStyle w:val="Compact"/>
            </w:pPr>
            <w:r w:rsidRPr="00163CC3">
              <w:t>2024-09-01 08:00:00</w:t>
            </w:r>
          </w:p>
        </w:tc>
      </w:tr>
    </w:tbl>
    <w:p w14:paraId="3DE4DFAD" w14:textId="77777777" w:rsidR="00054C03" w:rsidRPr="00163CC3" w:rsidRDefault="00226D08">
      <w:r w:rsidRPr="00163CC3">
        <w:pict w14:anchorId="5862DC7A">
          <v:rect id="_x0000_i1106" style="width:0;height:1.5pt" o:hralign="center" o:hrstd="t" o:hr="t"/>
        </w:pict>
      </w:r>
    </w:p>
    <w:p w14:paraId="1065D48E" w14:textId="77777777" w:rsidR="00054C03" w:rsidRPr="00163CC3" w:rsidRDefault="00226D08">
      <w:pPr>
        <w:pStyle w:val="3"/>
        <w:rPr>
          <w:color w:val="auto"/>
        </w:rPr>
      </w:pPr>
      <w:bookmarkStart w:id="101" w:name="學年度總覽統計檢視-view_academic_year_overview"/>
      <w:bookmarkEnd w:id="98"/>
      <w:bookmarkEnd w:id="100"/>
      <w:r w:rsidRPr="00163CC3">
        <w:rPr>
          <w:color w:val="auto"/>
        </w:rPr>
        <w:t xml:space="preserve">2.10 </w:t>
      </w:r>
      <w:r w:rsidRPr="00163CC3">
        <w:rPr>
          <w:color w:val="auto"/>
        </w:rPr>
        <w:t>學年度總覽統計檢視</w:t>
      </w:r>
      <w:r w:rsidRPr="00163CC3">
        <w:rPr>
          <w:color w:val="auto"/>
        </w:rPr>
        <w:t xml:space="preserve"> (view_academic_year_overview)</w:t>
      </w:r>
    </w:p>
    <w:p w14:paraId="2D9803DC" w14:textId="77777777" w:rsidR="00054C03" w:rsidRPr="00163CC3" w:rsidRDefault="00226D08">
      <w:pPr>
        <w:pStyle w:val="4"/>
        <w:rPr>
          <w:color w:val="auto"/>
        </w:rPr>
      </w:pPr>
      <w:bookmarkStart w:id="102" w:name="view建立語句-9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3BD8D235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academic_year_overview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ay.year_id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ay.status,</w:t>
      </w:r>
      <w:r w:rsidRPr="00163CC3">
        <w:br/>
      </w:r>
      <w:r w:rsidRPr="00163CC3">
        <w:rPr>
          <w:rStyle w:val="NormalTok"/>
        </w:rPr>
        <w:t xml:space="preserve">    ay.start_date,</w:t>
      </w:r>
      <w:r w:rsidRPr="00163CC3">
        <w:br/>
      </w:r>
      <w:r w:rsidRPr="00163CC3">
        <w:rPr>
          <w:rStyle w:val="NormalTok"/>
        </w:rPr>
        <w:t xml:space="preserve">    ay.end_dat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gro</w:t>
      </w:r>
      <w:r w:rsidRPr="00163CC3">
        <w:rPr>
          <w:rStyle w:val="NormalTok"/>
        </w:rPr>
        <w:t>up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s.studen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studen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t.teacher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teacher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repor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repor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e.evalu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evaluations,</w:t>
      </w:r>
      <w:r w:rsidRPr="00163CC3">
        <w:br/>
      </w:r>
      <w:r w:rsidRPr="00163CC3">
        <w:rPr>
          <w:rStyle w:val="NormalTok"/>
        </w:rPr>
        <w:lastRenderedPageBreak/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g_score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academic_years ay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ay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teachers 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ay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</w:t>
      </w:r>
      <w:r w:rsidRPr="00163CC3">
        <w:rPr>
          <w:rStyle w:val="NormalTok"/>
        </w:rPr>
        <w:t xml:space="preserve">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year_id, ay.year_name, ay.status, ay.start_date, ay.end_dat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start_dat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08051971" w14:textId="77777777" w:rsidR="00054C03" w:rsidRPr="00163CC3" w:rsidRDefault="00226D08">
      <w:pPr>
        <w:pStyle w:val="4"/>
        <w:rPr>
          <w:color w:val="auto"/>
        </w:rPr>
      </w:pPr>
      <w:bookmarkStart w:id="103" w:name="輸出結果-9"/>
      <w:bookmarkEnd w:id="102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77"/>
        <w:gridCol w:w="755"/>
        <w:gridCol w:w="649"/>
        <w:gridCol w:w="711"/>
        <w:gridCol w:w="663"/>
        <w:gridCol w:w="835"/>
        <w:gridCol w:w="918"/>
        <w:gridCol w:w="912"/>
        <w:gridCol w:w="857"/>
        <w:gridCol w:w="1062"/>
        <w:gridCol w:w="701"/>
      </w:tblGrid>
      <w:tr w:rsidR="00163CC3" w:rsidRPr="00163CC3" w14:paraId="03B5E86B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ADC3E4" w14:textId="77777777" w:rsidR="00054C03" w:rsidRPr="00163CC3" w:rsidRDefault="00226D08">
            <w:pPr>
              <w:pStyle w:val="Compact"/>
            </w:pPr>
            <w:r w:rsidRPr="00163CC3">
              <w:t>year_id</w:t>
            </w:r>
          </w:p>
        </w:tc>
        <w:tc>
          <w:tcPr>
            <w:tcW w:w="0" w:type="auto"/>
          </w:tcPr>
          <w:p w14:paraId="1340D261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38D390D5" w14:textId="77777777" w:rsidR="00054C03" w:rsidRPr="00163CC3" w:rsidRDefault="00226D08">
            <w:pPr>
              <w:pStyle w:val="Compact"/>
            </w:pPr>
            <w:r w:rsidRPr="00163CC3">
              <w:t>status</w:t>
            </w:r>
          </w:p>
        </w:tc>
        <w:tc>
          <w:tcPr>
            <w:tcW w:w="0" w:type="auto"/>
          </w:tcPr>
          <w:p w14:paraId="2767FAB2" w14:textId="77777777" w:rsidR="00054C03" w:rsidRPr="00163CC3" w:rsidRDefault="00226D08">
            <w:pPr>
              <w:pStyle w:val="Compact"/>
            </w:pPr>
            <w:r w:rsidRPr="00163CC3">
              <w:t>start_date</w:t>
            </w:r>
          </w:p>
        </w:tc>
        <w:tc>
          <w:tcPr>
            <w:tcW w:w="0" w:type="auto"/>
          </w:tcPr>
          <w:p w14:paraId="5B0944CC" w14:textId="77777777" w:rsidR="00054C03" w:rsidRPr="00163CC3" w:rsidRDefault="00226D08">
            <w:pPr>
              <w:pStyle w:val="Compact"/>
            </w:pPr>
            <w:r w:rsidRPr="00163CC3">
              <w:t>end_date</w:t>
            </w:r>
          </w:p>
        </w:tc>
        <w:tc>
          <w:tcPr>
            <w:tcW w:w="0" w:type="auto"/>
          </w:tcPr>
          <w:p w14:paraId="0DA1208D" w14:textId="77777777" w:rsidR="00054C03" w:rsidRPr="00163CC3" w:rsidRDefault="00226D08">
            <w:pPr>
              <w:pStyle w:val="Compact"/>
            </w:pPr>
            <w:r w:rsidRPr="00163CC3">
              <w:t>total_groups</w:t>
            </w:r>
          </w:p>
        </w:tc>
        <w:tc>
          <w:tcPr>
            <w:tcW w:w="0" w:type="auto"/>
          </w:tcPr>
          <w:p w14:paraId="796A7DE9" w14:textId="77777777" w:rsidR="00054C03" w:rsidRPr="00163CC3" w:rsidRDefault="00226D08">
            <w:pPr>
              <w:pStyle w:val="Compact"/>
            </w:pPr>
            <w:r w:rsidRPr="00163CC3">
              <w:t>total_students</w:t>
            </w:r>
          </w:p>
        </w:tc>
        <w:tc>
          <w:tcPr>
            <w:tcW w:w="0" w:type="auto"/>
          </w:tcPr>
          <w:p w14:paraId="056D58CC" w14:textId="77777777" w:rsidR="00054C03" w:rsidRPr="00163CC3" w:rsidRDefault="00226D08">
            <w:pPr>
              <w:pStyle w:val="Compact"/>
            </w:pPr>
            <w:r w:rsidRPr="00163CC3">
              <w:t>total_teachers</w:t>
            </w:r>
          </w:p>
        </w:tc>
        <w:tc>
          <w:tcPr>
            <w:tcW w:w="0" w:type="auto"/>
          </w:tcPr>
          <w:p w14:paraId="4EF4350B" w14:textId="77777777" w:rsidR="00054C03" w:rsidRPr="00163CC3" w:rsidRDefault="00226D08">
            <w:pPr>
              <w:pStyle w:val="Compact"/>
            </w:pPr>
            <w:r w:rsidRPr="00163CC3">
              <w:t>total_reports</w:t>
            </w:r>
          </w:p>
        </w:tc>
        <w:tc>
          <w:tcPr>
            <w:tcW w:w="0" w:type="auto"/>
          </w:tcPr>
          <w:p w14:paraId="09A3C3E9" w14:textId="77777777" w:rsidR="00054C03" w:rsidRPr="00163CC3" w:rsidRDefault="00226D08">
            <w:pPr>
              <w:pStyle w:val="Compact"/>
            </w:pPr>
            <w:r w:rsidRPr="00163CC3">
              <w:t>total_evaluations</w:t>
            </w:r>
          </w:p>
        </w:tc>
        <w:tc>
          <w:tcPr>
            <w:tcW w:w="0" w:type="auto"/>
          </w:tcPr>
          <w:p w14:paraId="6A9F7E1C" w14:textId="77777777" w:rsidR="00054C03" w:rsidRPr="00163CC3" w:rsidRDefault="00226D08">
            <w:pPr>
              <w:pStyle w:val="Compact"/>
            </w:pPr>
            <w:r w:rsidRPr="00163CC3">
              <w:t>avg_score</w:t>
            </w:r>
          </w:p>
        </w:tc>
      </w:tr>
      <w:tr w:rsidR="00163CC3" w:rsidRPr="00163CC3" w14:paraId="686CBDA1" w14:textId="77777777">
        <w:tc>
          <w:tcPr>
            <w:tcW w:w="0" w:type="auto"/>
          </w:tcPr>
          <w:p w14:paraId="74A20817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71D558B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0B675A4A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16FF837B" w14:textId="77777777" w:rsidR="00054C03" w:rsidRPr="00163CC3" w:rsidRDefault="00226D08">
            <w:pPr>
              <w:pStyle w:val="Compact"/>
            </w:pPr>
            <w:r w:rsidRPr="00163CC3">
              <w:t>2024-09-01</w:t>
            </w:r>
          </w:p>
        </w:tc>
        <w:tc>
          <w:tcPr>
            <w:tcW w:w="0" w:type="auto"/>
          </w:tcPr>
          <w:p w14:paraId="6363BACE" w14:textId="77777777" w:rsidR="00054C03" w:rsidRPr="00163CC3" w:rsidRDefault="00226D08">
            <w:pPr>
              <w:pStyle w:val="Compact"/>
            </w:pPr>
            <w:r w:rsidRPr="00163CC3">
              <w:t>2025-06-30</w:t>
            </w:r>
          </w:p>
        </w:tc>
        <w:tc>
          <w:tcPr>
            <w:tcW w:w="0" w:type="auto"/>
          </w:tcPr>
          <w:p w14:paraId="040268BA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6B784CA8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0121C5DE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07B07A71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  <w:tc>
          <w:tcPr>
            <w:tcW w:w="0" w:type="auto"/>
          </w:tcPr>
          <w:p w14:paraId="1855FBA6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  <w:tc>
          <w:tcPr>
            <w:tcW w:w="0" w:type="auto"/>
          </w:tcPr>
          <w:p w14:paraId="35A3CFEE" w14:textId="77777777" w:rsidR="00054C03" w:rsidRPr="00163CC3" w:rsidRDefault="00226D08">
            <w:pPr>
              <w:pStyle w:val="Compact"/>
            </w:pPr>
            <w:r w:rsidRPr="00163CC3">
              <w:t>83.40</w:t>
            </w:r>
          </w:p>
        </w:tc>
      </w:tr>
      <w:tr w:rsidR="00163CC3" w:rsidRPr="00163CC3" w14:paraId="480CE69A" w14:textId="77777777">
        <w:tc>
          <w:tcPr>
            <w:tcW w:w="0" w:type="auto"/>
          </w:tcPr>
          <w:p w14:paraId="2EB3BBAE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033D528" w14:textId="77777777" w:rsidR="00054C03" w:rsidRPr="00163CC3" w:rsidRDefault="00226D08">
            <w:pPr>
              <w:pStyle w:val="Compact"/>
            </w:pPr>
            <w:r w:rsidRPr="00163CC3">
              <w:t>2023-2024</w:t>
            </w:r>
          </w:p>
        </w:tc>
        <w:tc>
          <w:tcPr>
            <w:tcW w:w="0" w:type="auto"/>
          </w:tcPr>
          <w:p w14:paraId="1F853C4B" w14:textId="77777777" w:rsidR="00054C03" w:rsidRPr="00163CC3" w:rsidRDefault="00226D08">
            <w:pPr>
              <w:pStyle w:val="Compact"/>
            </w:pPr>
            <w:r w:rsidRPr="00163CC3">
              <w:t>archived</w:t>
            </w:r>
          </w:p>
        </w:tc>
        <w:tc>
          <w:tcPr>
            <w:tcW w:w="0" w:type="auto"/>
          </w:tcPr>
          <w:p w14:paraId="5566DE24" w14:textId="77777777" w:rsidR="00054C03" w:rsidRPr="00163CC3" w:rsidRDefault="00226D08">
            <w:pPr>
              <w:pStyle w:val="Compact"/>
            </w:pPr>
            <w:r w:rsidRPr="00163CC3">
              <w:t>2023-09-01</w:t>
            </w:r>
          </w:p>
        </w:tc>
        <w:tc>
          <w:tcPr>
            <w:tcW w:w="0" w:type="auto"/>
          </w:tcPr>
          <w:p w14:paraId="6664DD33" w14:textId="77777777" w:rsidR="00054C03" w:rsidRPr="00163CC3" w:rsidRDefault="00226D08">
            <w:pPr>
              <w:pStyle w:val="Compact"/>
            </w:pPr>
            <w:r w:rsidRPr="00163CC3">
              <w:t>2024-06-30</w:t>
            </w:r>
          </w:p>
        </w:tc>
        <w:tc>
          <w:tcPr>
            <w:tcW w:w="0" w:type="auto"/>
          </w:tcPr>
          <w:p w14:paraId="4686CA5D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3C0E2DA6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06FA074F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40F7188C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2758B33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26A0349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</w:tr>
      <w:tr w:rsidR="00163CC3" w:rsidRPr="00163CC3" w14:paraId="5859EE33" w14:textId="77777777">
        <w:tc>
          <w:tcPr>
            <w:tcW w:w="0" w:type="auto"/>
          </w:tcPr>
          <w:p w14:paraId="31F78F0B" w14:textId="77777777" w:rsidR="00054C03" w:rsidRPr="00163CC3" w:rsidRDefault="00226D08">
            <w:pPr>
              <w:pStyle w:val="Compact"/>
            </w:pPr>
            <w:r w:rsidRPr="00163CC3">
              <w:t>7</w:t>
            </w:r>
          </w:p>
        </w:tc>
        <w:tc>
          <w:tcPr>
            <w:tcW w:w="0" w:type="auto"/>
          </w:tcPr>
          <w:p w14:paraId="01375E75" w14:textId="77777777" w:rsidR="00054C03" w:rsidRPr="00163CC3" w:rsidRDefault="00226D08">
            <w:pPr>
              <w:pStyle w:val="Compact"/>
            </w:pPr>
            <w:r w:rsidRPr="00163CC3">
              <w:t>2025-2026</w:t>
            </w:r>
          </w:p>
        </w:tc>
        <w:tc>
          <w:tcPr>
            <w:tcW w:w="0" w:type="auto"/>
          </w:tcPr>
          <w:p w14:paraId="442F7097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6AFF32A3" w14:textId="77777777" w:rsidR="00054C03" w:rsidRPr="00163CC3" w:rsidRDefault="00226D08">
            <w:pPr>
              <w:pStyle w:val="Compact"/>
            </w:pPr>
            <w:r w:rsidRPr="00163CC3">
              <w:t>2025-09-01</w:t>
            </w:r>
          </w:p>
        </w:tc>
        <w:tc>
          <w:tcPr>
            <w:tcW w:w="0" w:type="auto"/>
          </w:tcPr>
          <w:p w14:paraId="5B467E17" w14:textId="77777777" w:rsidR="00054C03" w:rsidRPr="00163CC3" w:rsidRDefault="00226D08">
            <w:pPr>
              <w:pStyle w:val="Compact"/>
            </w:pPr>
            <w:r w:rsidRPr="00163CC3">
              <w:t>2026-06-30</w:t>
            </w:r>
          </w:p>
        </w:tc>
        <w:tc>
          <w:tcPr>
            <w:tcW w:w="0" w:type="auto"/>
          </w:tcPr>
          <w:p w14:paraId="3A602155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4EB7FB7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98F4E0C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9B1EF88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3A3F380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6565079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</w:tr>
    </w:tbl>
    <w:p w14:paraId="0D13F5DE" w14:textId="77777777" w:rsidR="00054C03" w:rsidRPr="00163CC3" w:rsidRDefault="00226D08">
      <w:r w:rsidRPr="00163CC3">
        <w:pict w14:anchorId="63B11F51">
          <v:rect id="_x0000_i1107" style="width:0;height:1.5pt" o:hralign="center" o:hrstd="t" o:hr="t"/>
        </w:pict>
      </w:r>
    </w:p>
    <w:p w14:paraId="51CC093C" w14:textId="77777777" w:rsidR="00054C03" w:rsidRPr="00163CC3" w:rsidRDefault="00226D08">
      <w:pPr>
        <w:pStyle w:val="3"/>
        <w:rPr>
          <w:color w:val="auto"/>
        </w:rPr>
      </w:pPr>
      <w:bookmarkStart w:id="104" w:name="管理員儀表板檢視-view_admin_dashboard"/>
      <w:bookmarkEnd w:id="101"/>
      <w:bookmarkEnd w:id="103"/>
      <w:r w:rsidRPr="00163CC3">
        <w:rPr>
          <w:color w:val="auto"/>
        </w:rPr>
        <w:t xml:space="preserve">2.11 </w:t>
      </w:r>
      <w:r w:rsidRPr="00163CC3">
        <w:rPr>
          <w:color w:val="auto"/>
        </w:rPr>
        <w:t>管理員儀表板檢視</w:t>
      </w:r>
      <w:r w:rsidRPr="00163CC3">
        <w:rPr>
          <w:color w:val="auto"/>
        </w:rPr>
        <w:t xml:space="preserve"> (view_admin_dashboard)</w:t>
      </w:r>
    </w:p>
    <w:p w14:paraId="1B8B167F" w14:textId="77777777" w:rsidR="00054C03" w:rsidRPr="00163CC3" w:rsidRDefault="00226D08">
      <w:pPr>
        <w:pStyle w:val="4"/>
        <w:rPr>
          <w:color w:val="auto"/>
        </w:rPr>
      </w:pPr>
      <w:bookmarkStart w:id="105" w:name="view建立語句-10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41EAB57E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admin_dashboard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StringTok"/>
          <w:color w:val="auto"/>
        </w:rPr>
        <w:t>'users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etric_typ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ending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ve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creat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DATE_SUB(NOW(), </w:t>
      </w:r>
      <w:r w:rsidRPr="00163CC3">
        <w:rPr>
          <w:rStyle w:val="DataTypeTok"/>
          <w:color w:val="auto"/>
        </w:rPr>
        <w:t>INTERVAL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Y</w:t>
      </w:r>
      <w:r w:rsidRPr="00163CC3">
        <w:rPr>
          <w:rStyle w:val="NormalTok"/>
        </w:rPr>
        <w:t xml:space="preserve">)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cent_cou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users</w:t>
      </w:r>
      <w:r w:rsidRPr="00163CC3">
        <w:br/>
      </w:r>
      <w:r w:rsidRPr="00163CC3">
        <w:br/>
      </w:r>
      <w:r w:rsidRPr="00163CC3">
        <w:rPr>
          <w:rStyle w:val="KeywordTok"/>
          <w:color w:val="auto"/>
        </w:rPr>
        <w:t>UNI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LL</w:t>
      </w:r>
      <w:r w:rsidRPr="00163CC3">
        <w:br/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StringTok"/>
          <w:color w:val="auto"/>
        </w:rPr>
        <w:t>'weekly_reports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etric_type,</w:t>
      </w:r>
      <w:r w:rsidRPr="00163CC3">
        <w:br/>
      </w:r>
      <w:r w:rsidRPr="00163CC3">
        <w:rPr>
          <w:rStyle w:val="NormalTok"/>
        </w:rPr>
        <w:lastRenderedPageBreak/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miss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ending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submitted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ve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submitt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DATE_SUB(NOW(), </w:t>
      </w:r>
      <w:r w:rsidRPr="00163CC3">
        <w:rPr>
          <w:rStyle w:val="DataTypeTok"/>
          <w:color w:val="auto"/>
        </w:rPr>
        <w:t>INTERVAL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Y</w:t>
      </w:r>
      <w:r w:rsidRPr="00163CC3">
        <w:rPr>
          <w:rStyle w:val="NormalTok"/>
        </w:rPr>
        <w:t xml:space="preserve">)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cent_cou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weekly_reports</w:t>
      </w:r>
      <w:r w:rsidRPr="00163CC3">
        <w:br/>
      </w:r>
      <w:r w:rsidRPr="00163CC3">
        <w:br/>
      </w:r>
      <w:r w:rsidRPr="00163CC3">
        <w:rPr>
          <w:rStyle w:val="KeywordTok"/>
          <w:color w:val="auto"/>
        </w:rPr>
        <w:t>UNI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LL</w:t>
      </w:r>
      <w:r w:rsidRPr="00163CC3">
        <w:br/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StringTok"/>
          <w:color w:val="auto"/>
        </w:rPr>
        <w:t>'evaluations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etric_typ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ending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ve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evaluat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DATE_SUB(NOW(), </w:t>
      </w:r>
      <w:r w:rsidRPr="00163CC3">
        <w:rPr>
          <w:rStyle w:val="DataTypeTok"/>
          <w:color w:val="auto"/>
        </w:rPr>
        <w:t>INTERVAL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Y</w:t>
      </w:r>
      <w:r w:rsidRPr="00163CC3">
        <w:rPr>
          <w:rStyle w:val="NormalTok"/>
        </w:rPr>
        <w:t xml:space="preserve">)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cent_count</w:t>
      </w:r>
      <w:r w:rsidRPr="00163CC3">
        <w:br/>
      </w:r>
      <w:r w:rsidRPr="00163CC3">
        <w:rPr>
          <w:rStyle w:val="KeywordTok"/>
          <w:color w:val="auto"/>
        </w:rPr>
        <w:t>FR</w:t>
      </w:r>
      <w:r w:rsidRPr="00163CC3">
        <w:rPr>
          <w:rStyle w:val="KeywordTok"/>
          <w:color w:val="auto"/>
        </w:rPr>
        <w:t>OM</w:t>
      </w:r>
      <w:r w:rsidRPr="00163CC3">
        <w:rPr>
          <w:rStyle w:val="NormalTok"/>
        </w:rPr>
        <w:t xml:space="preserve"> evaluations</w:t>
      </w:r>
      <w:r w:rsidRPr="00163CC3">
        <w:br/>
      </w:r>
      <w:r w:rsidRPr="00163CC3">
        <w:br/>
      </w:r>
      <w:r w:rsidRPr="00163CC3">
        <w:rPr>
          <w:rStyle w:val="KeywordTok"/>
          <w:color w:val="auto"/>
        </w:rPr>
        <w:t>UNIO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LL</w:t>
      </w:r>
      <w:r w:rsidRPr="00163CC3">
        <w:br/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StringTok"/>
          <w:color w:val="auto"/>
        </w:rPr>
        <w:t>'user_approvals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etric_typ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ending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ve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request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DATE_SUB(NOW(), </w:t>
      </w:r>
      <w:r w:rsidRPr="00163CC3">
        <w:rPr>
          <w:rStyle w:val="DataTypeTok"/>
          <w:color w:val="auto"/>
        </w:rPr>
        <w:t>INTERVAL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Y</w:t>
      </w:r>
      <w:r w:rsidRPr="00163CC3">
        <w:rPr>
          <w:rStyle w:val="NormalTok"/>
        </w:rPr>
        <w:t xml:space="preserve">)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cent_cou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user_approvals;</w:t>
      </w:r>
    </w:p>
    <w:p w14:paraId="644174D1" w14:textId="77777777" w:rsidR="00054C03" w:rsidRPr="00163CC3" w:rsidRDefault="00226D08">
      <w:pPr>
        <w:pStyle w:val="4"/>
        <w:rPr>
          <w:color w:val="auto"/>
        </w:rPr>
      </w:pPr>
      <w:bookmarkStart w:id="106" w:name="輸出結果-10"/>
      <w:bookmarkEnd w:id="105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3"/>
        <w:gridCol w:w="1482"/>
        <w:gridCol w:w="1881"/>
        <w:gridCol w:w="1632"/>
        <w:gridCol w:w="1682"/>
      </w:tblGrid>
      <w:tr w:rsidR="00163CC3" w:rsidRPr="00163CC3" w14:paraId="049AB385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2B7228" w14:textId="77777777" w:rsidR="00054C03" w:rsidRPr="00163CC3" w:rsidRDefault="00226D08">
            <w:pPr>
              <w:pStyle w:val="Compact"/>
            </w:pPr>
            <w:r w:rsidRPr="00163CC3">
              <w:t>metric_type</w:t>
            </w:r>
          </w:p>
        </w:tc>
        <w:tc>
          <w:tcPr>
            <w:tcW w:w="0" w:type="auto"/>
          </w:tcPr>
          <w:p w14:paraId="23C74884" w14:textId="77777777" w:rsidR="00054C03" w:rsidRPr="00163CC3" w:rsidRDefault="00226D08">
            <w:pPr>
              <w:pStyle w:val="Compact"/>
            </w:pPr>
            <w:r w:rsidRPr="00163CC3">
              <w:t>total_count</w:t>
            </w:r>
          </w:p>
        </w:tc>
        <w:tc>
          <w:tcPr>
            <w:tcW w:w="0" w:type="auto"/>
          </w:tcPr>
          <w:p w14:paraId="2F35BD95" w14:textId="77777777" w:rsidR="00054C03" w:rsidRPr="00163CC3" w:rsidRDefault="00226D08">
            <w:pPr>
              <w:pStyle w:val="Compact"/>
            </w:pPr>
            <w:r w:rsidRPr="00163CC3">
              <w:t>pending_count</w:t>
            </w:r>
          </w:p>
        </w:tc>
        <w:tc>
          <w:tcPr>
            <w:tcW w:w="0" w:type="auto"/>
          </w:tcPr>
          <w:p w14:paraId="3BB6B780" w14:textId="77777777" w:rsidR="00054C03" w:rsidRPr="00163CC3" w:rsidRDefault="00226D08">
            <w:pPr>
              <w:pStyle w:val="Compact"/>
            </w:pPr>
            <w:r w:rsidRPr="00163CC3">
              <w:t>active_count</w:t>
            </w:r>
          </w:p>
        </w:tc>
        <w:tc>
          <w:tcPr>
            <w:tcW w:w="0" w:type="auto"/>
          </w:tcPr>
          <w:p w14:paraId="6BAA7015" w14:textId="77777777" w:rsidR="00054C03" w:rsidRPr="00163CC3" w:rsidRDefault="00226D08">
            <w:pPr>
              <w:pStyle w:val="Compact"/>
            </w:pPr>
            <w:r w:rsidRPr="00163CC3">
              <w:t>recent_count</w:t>
            </w:r>
          </w:p>
        </w:tc>
      </w:tr>
      <w:tr w:rsidR="00163CC3" w:rsidRPr="00163CC3" w14:paraId="559E7649" w14:textId="77777777">
        <w:tc>
          <w:tcPr>
            <w:tcW w:w="0" w:type="auto"/>
          </w:tcPr>
          <w:p w14:paraId="3DE5995B" w14:textId="77777777" w:rsidR="00054C03" w:rsidRPr="00163CC3" w:rsidRDefault="00226D08">
            <w:pPr>
              <w:pStyle w:val="Compact"/>
            </w:pPr>
            <w:r w:rsidRPr="00163CC3">
              <w:t>users</w:t>
            </w:r>
          </w:p>
        </w:tc>
        <w:tc>
          <w:tcPr>
            <w:tcW w:w="0" w:type="auto"/>
          </w:tcPr>
          <w:p w14:paraId="2C392010" w14:textId="77777777" w:rsidR="00054C03" w:rsidRPr="00163CC3" w:rsidRDefault="00226D08">
            <w:pPr>
              <w:pStyle w:val="Compact"/>
            </w:pPr>
            <w:r w:rsidRPr="00163CC3">
              <w:t>21</w:t>
            </w:r>
          </w:p>
        </w:tc>
        <w:tc>
          <w:tcPr>
            <w:tcW w:w="0" w:type="auto"/>
          </w:tcPr>
          <w:p w14:paraId="268FBDC9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37095CB" w14:textId="77777777" w:rsidR="00054C03" w:rsidRPr="00163CC3" w:rsidRDefault="00226D08">
            <w:pPr>
              <w:pStyle w:val="Compact"/>
            </w:pPr>
            <w:r w:rsidRPr="00163CC3">
              <w:t>17</w:t>
            </w:r>
          </w:p>
        </w:tc>
        <w:tc>
          <w:tcPr>
            <w:tcW w:w="0" w:type="auto"/>
          </w:tcPr>
          <w:p w14:paraId="412F7B6A" w14:textId="77777777" w:rsidR="00054C03" w:rsidRPr="00163CC3" w:rsidRDefault="00226D08">
            <w:pPr>
              <w:pStyle w:val="Compact"/>
            </w:pPr>
            <w:r w:rsidRPr="00163CC3">
              <w:t>14</w:t>
            </w:r>
          </w:p>
        </w:tc>
      </w:tr>
      <w:tr w:rsidR="00163CC3" w:rsidRPr="00163CC3" w14:paraId="22966A7D" w14:textId="77777777">
        <w:tc>
          <w:tcPr>
            <w:tcW w:w="0" w:type="auto"/>
          </w:tcPr>
          <w:p w14:paraId="3B2CB41F" w14:textId="77777777" w:rsidR="00054C03" w:rsidRPr="00163CC3" w:rsidRDefault="00226D08">
            <w:pPr>
              <w:pStyle w:val="Compact"/>
            </w:pPr>
            <w:proofErr w:type="spellStart"/>
            <w:r w:rsidRPr="00163CC3">
              <w:t>weekly_reports</w:t>
            </w:r>
            <w:proofErr w:type="spellEnd"/>
          </w:p>
        </w:tc>
        <w:tc>
          <w:tcPr>
            <w:tcW w:w="0" w:type="auto"/>
          </w:tcPr>
          <w:p w14:paraId="3D06EECA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  <w:tc>
          <w:tcPr>
            <w:tcW w:w="0" w:type="auto"/>
          </w:tcPr>
          <w:p w14:paraId="4E0399F1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B35953A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  <w:tc>
          <w:tcPr>
            <w:tcW w:w="0" w:type="auto"/>
          </w:tcPr>
          <w:p w14:paraId="51AADABD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</w:tr>
      <w:tr w:rsidR="00163CC3" w:rsidRPr="00163CC3" w14:paraId="3057F56D" w14:textId="77777777">
        <w:tc>
          <w:tcPr>
            <w:tcW w:w="0" w:type="auto"/>
          </w:tcPr>
          <w:p w14:paraId="7F80117A" w14:textId="77777777" w:rsidR="00054C03" w:rsidRPr="00163CC3" w:rsidRDefault="00226D08">
            <w:pPr>
              <w:pStyle w:val="Compact"/>
            </w:pPr>
            <w:r w:rsidRPr="00163CC3">
              <w:t>evaluations</w:t>
            </w:r>
          </w:p>
        </w:tc>
        <w:tc>
          <w:tcPr>
            <w:tcW w:w="0" w:type="auto"/>
          </w:tcPr>
          <w:p w14:paraId="6F2B6DE1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  <w:tc>
          <w:tcPr>
            <w:tcW w:w="0" w:type="auto"/>
          </w:tcPr>
          <w:p w14:paraId="7023349D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11A67030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  <w:tc>
          <w:tcPr>
            <w:tcW w:w="0" w:type="auto"/>
          </w:tcPr>
          <w:p w14:paraId="392A8C5F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</w:tr>
      <w:tr w:rsidR="00163CC3" w:rsidRPr="00163CC3" w14:paraId="1EB0E335" w14:textId="77777777">
        <w:tc>
          <w:tcPr>
            <w:tcW w:w="0" w:type="auto"/>
          </w:tcPr>
          <w:p w14:paraId="396F1311" w14:textId="77777777" w:rsidR="00054C03" w:rsidRPr="00163CC3" w:rsidRDefault="00226D08">
            <w:pPr>
              <w:pStyle w:val="Compact"/>
            </w:pPr>
            <w:proofErr w:type="spellStart"/>
            <w:r w:rsidRPr="00163CC3">
              <w:t>user_approvals</w:t>
            </w:r>
            <w:proofErr w:type="spellEnd"/>
          </w:p>
        </w:tc>
        <w:tc>
          <w:tcPr>
            <w:tcW w:w="0" w:type="auto"/>
          </w:tcPr>
          <w:p w14:paraId="753B3D0D" w14:textId="77777777" w:rsidR="00054C03" w:rsidRPr="00163CC3" w:rsidRDefault="00226D08">
            <w:pPr>
              <w:pStyle w:val="Compact"/>
            </w:pPr>
            <w:r w:rsidRPr="00163CC3">
              <w:t>10</w:t>
            </w:r>
          </w:p>
        </w:tc>
        <w:tc>
          <w:tcPr>
            <w:tcW w:w="0" w:type="auto"/>
          </w:tcPr>
          <w:p w14:paraId="7CA21FAB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2A5DE60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6051016F" w14:textId="77777777" w:rsidR="00054C03" w:rsidRPr="00163CC3" w:rsidRDefault="00226D08">
            <w:pPr>
              <w:pStyle w:val="Compact"/>
            </w:pPr>
            <w:r w:rsidRPr="00163CC3">
              <w:t>5</w:t>
            </w:r>
          </w:p>
        </w:tc>
      </w:tr>
    </w:tbl>
    <w:p w14:paraId="0309209B" w14:textId="77777777" w:rsidR="00054C03" w:rsidRPr="00163CC3" w:rsidRDefault="00226D08">
      <w:r w:rsidRPr="00163CC3">
        <w:pict w14:anchorId="1D0B4EF4">
          <v:rect id="_x0000_i1108" style="width:0;height:1.5pt" o:hralign="center" o:hrstd="t" o:hr="t"/>
        </w:pict>
      </w:r>
    </w:p>
    <w:p w14:paraId="10347E34" w14:textId="77777777" w:rsidR="00054C03" w:rsidRPr="00163CC3" w:rsidRDefault="00226D08">
      <w:pPr>
        <w:pStyle w:val="3"/>
        <w:rPr>
          <w:color w:val="auto"/>
        </w:rPr>
      </w:pPr>
      <w:bookmarkStart w:id="107" w:name="學生當前狀態檢視-view_student_current_status"/>
      <w:bookmarkEnd w:id="104"/>
      <w:bookmarkEnd w:id="106"/>
      <w:r w:rsidRPr="00163CC3">
        <w:rPr>
          <w:color w:val="auto"/>
        </w:rPr>
        <w:t xml:space="preserve">2.12 </w:t>
      </w:r>
      <w:r w:rsidRPr="00163CC3">
        <w:rPr>
          <w:color w:val="auto"/>
        </w:rPr>
        <w:t>學生當前狀態檢視</w:t>
      </w:r>
      <w:r w:rsidRPr="00163CC3">
        <w:rPr>
          <w:color w:val="auto"/>
        </w:rPr>
        <w:t xml:space="preserve"> (view_student_current_status)</w:t>
      </w:r>
    </w:p>
    <w:p w14:paraId="48DA4498" w14:textId="77777777" w:rsidR="00054C03" w:rsidRPr="00163CC3" w:rsidRDefault="00226D08">
      <w:pPr>
        <w:pStyle w:val="4"/>
        <w:rPr>
          <w:color w:val="auto"/>
        </w:rPr>
      </w:pPr>
      <w:bookmarkStart w:id="108" w:name="view建立語句-11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7886526F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student_current_statu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s.student_id,</w:t>
      </w:r>
      <w:r w:rsidRPr="00163CC3">
        <w:br/>
      </w:r>
      <w:r w:rsidRPr="00163CC3">
        <w:rPr>
          <w:rStyle w:val="NormalTok"/>
        </w:rPr>
        <w:t xml:space="preserve">    s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tudent_name,</w:t>
      </w:r>
      <w:r w:rsidRPr="00163CC3">
        <w:br/>
      </w:r>
      <w:r w:rsidRPr="00163CC3">
        <w:rPr>
          <w:rStyle w:val="NormalTok"/>
        </w:rPr>
        <w:lastRenderedPageBreak/>
        <w:t xml:space="preserve">    s.department,</w:t>
      </w:r>
      <w:r w:rsidRPr="00163CC3">
        <w:br/>
      </w:r>
      <w:r w:rsidRPr="00163CC3">
        <w:rPr>
          <w:rStyle w:val="NormalTok"/>
        </w:rPr>
        <w:t xml:space="preserve">    g.group_name,</w:t>
      </w:r>
      <w:r w:rsidRPr="00163CC3">
        <w:br/>
      </w:r>
      <w:r w:rsidRPr="00163CC3">
        <w:rPr>
          <w:rStyle w:val="NormalTok"/>
        </w:rPr>
        <w:t xml:space="preserve">    t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cher_name,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latest_report.week_number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test_week,</w:t>
      </w:r>
      <w:r w:rsidRPr="00163CC3">
        <w:br/>
      </w:r>
      <w:r w:rsidRPr="00163CC3">
        <w:rPr>
          <w:rStyle w:val="NormalTok"/>
        </w:rPr>
        <w:t xml:space="preserve">    latest_report.submitted_at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st_submission,</w:t>
      </w:r>
      <w:r w:rsidRPr="00163CC3">
        <w:br/>
      </w:r>
      <w:r w:rsidRPr="00163CC3">
        <w:rPr>
          <w:rStyle w:val="NormalTok"/>
        </w:rPr>
        <w:t xml:space="preserve">    latest_eval.scor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test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latest_report.week_number </w:t>
      </w:r>
      <w:r w:rsidRPr="00163CC3">
        <w:rPr>
          <w:rStyle w:val="KeywordTok"/>
          <w:color w:val="auto"/>
        </w:rPr>
        <w:t>I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尚未開始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latest_eval.score </w:t>
      </w:r>
      <w:r w:rsidRPr="00163CC3">
        <w:rPr>
          <w:rStyle w:val="KeywordTok"/>
          <w:color w:val="auto"/>
        </w:rPr>
        <w:t>I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待評分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latest_eval.score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8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表現良好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latest_eval.score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6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表現普通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需要關注</w:t>
      </w:r>
      <w:r w:rsidRPr="00163CC3">
        <w:rPr>
          <w:rStyle w:val="StringTok"/>
          <w:color w:val="auto"/>
        </w:rPr>
        <w:t>'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tatus_summary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students s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s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academic_years ay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teachers 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t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(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student_id,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week_number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week_number,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submitted_at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ubmitted_at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weekly_reports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student_id</w:t>
      </w:r>
      <w:r w:rsidRPr="00163CC3">
        <w:br/>
      </w:r>
      <w:r w:rsidRPr="00163CC3">
        <w:rPr>
          <w:rStyle w:val="NormalTok"/>
        </w:rPr>
        <w:t xml:space="preserve">) latest_repor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latest_report.student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</w:t>
      </w:r>
      <w:r w:rsidRPr="00163CC3">
        <w:rPr>
          <w:rStyle w:val="NormalTok"/>
        </w:rPr>
        <w:t xml:space="preserve">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wr.week_number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latest_report.week_number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latest_eval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latest_eval.report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u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(ay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OR</w:t>
      </w:r>
      <w:r w:rsidRPr="00163CC3">
        <w:rPr>
          <w:rStyle w:val="NormalTok"/>
        </w:rPr>
        <w:t xml:space="preserve"> ay.status </w:t>
      </w:r>
      <w:r w:rsidRPr="00163CC3">
        <w:rPr>
          <w:rStyle w:val="KeywordTok"/>
          <w:color w:val="auto"/>
        </w:rPr>
        <w:t>IS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ULL</w:t>
      </w:r>
      <w:r w:rsidRPr="00163CC3">
        <w:rPr>
          <w:rStyle w:val="NormalTok"/>
        </w:rPr>
        <w:t>);</w:t>
      </w:r>
    </w:p>
    <w:p w14:paraId="541556A6" w14:textId="77777777" w:rsidR="00054C03" w:rsidRPr="00163CC3" w:rsidRDefault="00226D08">
      <w:pPr>
        <w:pStyle w:val="4"/>
        <w:rPr>
          <w:color w:val="auto"/>
        </w:rPr>
      </w:pPr>
      <w:bookmarkStart w:id="109" w:name="輸出結果-11"/>
      <w:bookmarkEnd w:id="108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39"/>
        <w:gridCol w:w="921"/>
        <w:gridCol w:w="810"/>
        <w:gridCol w:w="837"/>
        <w:gridCol w:w="914"/>
        <w:gridCol w:w="760"/>
        <w:gridCol w:w="803"/>
        <w:gridCol w:w="1011"/>
        <w:gridCol w:w="807"/>
        <w:gridCol w:w="1038"/>
      </w:tblGrid>
      <w:tr w:rsidR="00163CC3" w:rsidRPr="00163CC3" w14:paraId="32E41477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A9EE8D" w14:textId="77777777" w:rsidR="00054C03" w:rsidRPr="00163CC3" w:rsidRDefault="00226D08">
            <w:pPr>
              <w:pStyle w:val="Compact"/>
            </w:pPr>
            <w:r w:rsidRPr="00163CC3">
              <w:t>student_id</w:t>
            </w:r>
          </w:p>
        </w:tc>
        <w:tc>
          <w:tcPr>
            <w:tcW w:w="0" w:type="auto"/>
          </w:tcPr>
          <w:p w14:paraId="7F3185AA" w14:textId="77777777" w:rsidR="00054C03" w:rsidRPr="00163CC3" w:rsidRDefault="00226D08">
            <w:pPr>
              <w:pStyle w:val="Compact"/>
            </w:pPr>
            <w:r w:rsidRPr="00163CC3">
              <w:t>student_name</w:t>
            </w:r>
          </w:p>
        </w:tc>
        <w:tc>
          <w:tcPr>
            <w:tcW w:w="0" w:type="auto"/>
          </w:tcPr>
          <w:p w14:paraId="29E1C0EC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54B2E271" w14:textId="77777777" w:rsidR="00054C03" w:rsidRPr="00163CC3" w:rsidRDefault="00226D08">
            <w:pPr>
              <w:pStyle w:val="Compact"/>
            </w:pPr>
            <w:r w:rsidRPr="00163CC3">
              <w:t>group_name</w:t>
            </w:r>
          </w:p>
        </w:tc>
        <w:tc>
          <w:tcPr>
            <w:tcW w:w="0" w:type="auto"/>
          </w:tcPr>
          <w:p w14:paraId="6DA5F88B" w14:textId="77777777" w:rsidR="00054C03" w:rsidRPr="00163CC3" w:rsidRDefault="00226D08">
            <w:pPr>
              <w:pStyle w:val="Compact"/>
            </w:pPr>
            <w:r w:rsidRPr="00163CC3">
              <w:t>teacher_name</w:t>
            </w:r>
          </w:p>
        </w:tc>
        <w:tc>
          <w:tcPr>
            <w:tcW w:w="0" w:type="auto"/>
          </w:tcPr>
          <w:p w14:paraId="133CD121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1F2F905E" w14:textId="77777777" w:rsidR="00054C03" w:rsidRPr="00163CC3" w:rsidRDefault="00226D08">
            <w:pPr>
              <w:pStyle w:val="Compact"/>
            </w:pPr>
            <w:r w:rsidRPr="00163CC3">
              <w:t>latest_week</w:t>
            </w:r>
          </w:p>
        </w:tc>
        <w:tc>
          <w:tcPr>
            <w:tcW w:w="0" w:type="auto"/>
          </w:tcPr>
          <w:p w14:paraId="7EC23485" w14:textId="77777777" w:rsidR="00054C03" w:rsidRPr="00163CC3" w:rsidRDefault="00226D08">
            <w:pPr>
              <w:pStyle w:val="Compact"/>
            </w:pPr>
            <w:r w:rsidRPr="00163CC3">
              <w:t>last_submission</w:t>
            </w:r>
          </w:p>
        </w:tc>
        <w:tc>
          <w:tcPr>
            <w:tcW w:w="0" w:type="auto"/>
          </w:tcPr>
          <w:p w14:paraId="7B65D25E" w14:textId="77777777" w:rsidR="00054C03" w:rsidRPr="00163CC3" w:rsidRDefault="00226D08">
            <w:pPr>
              <w:pStyle w:val="Compact"/>
            </w:pPr>
            <w:r w:rsidRPr="00163CC3">
              <w:t>latest_score</w:t>
            </w:r>
          </w:p>
        </w:tc>
        <w:tc>
          <w:tcPr>
            <w:tcW w:w="0" w:type="auto"/>
          </w:tcPr>
          <w:p w14:paraId="0C444A53" w14:textId="77777777" w:rsidR="00054C03" w:rsidRPr="00163CC3" w:rsidRDefault="00226D08">
            <w:pPr>
              <w:pStyle w:val="Compact"/>
            </w:pPr>
            <w:r w:rsidRPr="00163CC3">
              <w:t>status_summary</w:t>
            </w:r>
          </w:p>
        </w:tc>
      </w:tr>
      <w:tr w:rsidR="00163CC3" w:rsidRPr="00163CC3" w14:paraId="022DD13E" w14:textId="77777777">
        <w:tc>
          <w:tcPr>
            <w:tcW w:w="0" w:type="auto"/>
          </w:tcPr>
          <w:p w14:paraId="72F1E98D" w14:textId="77777777" w:rsidR="00054C03" w:rsidRPr="00163CC3" w:rsidRDefault="00226D08">
            <w:pPr>
              <w:pStyle w:val="Compact"/>
            </w:pPr>
            <w:r w:rsidRPr="00163CC3">
              <w:t>40943212</w:t>
            </w:r>
          </w:p>
        </w:tc>
        <w:tc>
          <w:tcPr>
            <w:tcW w:w="0" w:type="auto"/>
          </w:tcPr>
          <w:p w14:paraId="4599BBA3" w14:textId="77777777" w:rsidR="00054C03" w:rsidRPr="00163CC3" w:rsidRDefault="00226D08">
            <w:pPr>
              <w:pStyle w:val="Compact"/>
            </w:pPr>
            <w:r w:rsidRPr="00163CC3">
              <w:t>陳廷威</w:t>
            </w:r>
          </w:p>
        </w:tc>
        <w:tc>
          <w:tcPr>
            <w:tcW w:w="0" w:type="auto"/>
          </w:tcPr>
          <w:p w14:paraId="35C027F8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27CA2113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1063906D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56A853C1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12A1E8C2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686B258D" w14:textId="77777777" w:rsidR="00054C03" w:rsidRPr="00163CC3" w:rsidRDefault="00226D08">
            <w:pPr>
              <w:pStyle w:val="Compact"/>
            </w:pPr>
            <w:r w:rsidRPr="00163CC3">
              <w:t>2024-09-29 23:00:00</w:t>
            </w:r>
          </w:p>
        </w:tc>
        <w:tc>
          <w:tcPr>
            <w:tcW w:w="0" w:type="auto"/>
          </w:tcPr>
          <w:p w14:paraId="718C9292" w14:textId="77777777" w:rsidR="00054C03" w:rsidRPr="00163CC3" w:rsidRDefault="00226D08">
            <w:pPr>
              <w:pStyle w:val="Compact"/>
            </w:pPr>
            <w:r w:rsidRPr="00163CC3">
              <w:t>87</w:t>
            </w:r>
          </w:p>
        </w:tc>
        <w:tc>
          <w:tcPr>
            <w:tcW w:w="0" w:type="auto"/>
          </w:tcPr>
          <w:p w14:paraId="38DFF103" w14:textId="77777777" w:rsidR="00054C03" w:rsidRPr="00163CC3" w:rsidRDefault="00226D08">
            <w:pPr>
              <w:pStyle w:val="Compact"/>
            </w:pPr>
            <w:r w:rsidRPr="00163CC3">
              <w:t>表現良好</w:t>
            </w:r>
          </w:p>
        </w:tc>
      </w:tr>
      <w:tr w:rsidR="00163CC3" w:rsidRPr="00163CC3" w14:paraId="4E505830" w14:textId="77777777">
        <w:tc>
          <w:tcPr>
            <w:tcW w:w="0" w:type="auto"/>
          </w:tcPr>
          <w:p w14:paraId="32C0E023" w14:textId="77777777" w:rsidR="00054C03" w:rsidRPr="00163CC3" w:rsidRDefault="00226D08">
            <w:pPr>
              <w:pStyle w:val="Compact"/>
            </w:pPr>
            <w:r w:rsidRPr="00163CC3">
              <w:t>40943213</w:t>
            </w:r>
          </w:p>
        </w:tc>
        <w:tc>
          <w:tcPr>
            <w:tcW w:w="0" w:type="auto"/>
          </w:tcPr>
          <w:p w14:paraId="2C63636E" w14:textId="77777777" w:rsidR="00054C03" w:rsidRPr="00163CC3" w:rsidRDefault="00226D08">
            <w:pPr>
              <w:pStyle w:val="Compact"/>
            </w:pPr>
            <w:r w:rsidRPr="00163CC3">
              <w:t>李明華</w:t>
            </w:r>
          </w:p>
        </w:tc>
        <w:tc>
          <w:tcPr>
            <w:tcW w:w="0" w:type="auto"/>
          </w:tcPr>
          <w:p w14:paraId="7BEA2CBA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61C2DD7F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0BB829C8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33278C90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0F483EEA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61A25F3D" w14:textId="77777777" w:rsidR="00054C03" w:rsidRPr="00163CC3" w:rsidRDefault="00226D08">
            <w:pPr>
              <w:pStyle w:val="Compact"/>
            </w:pPr>
            <w:r w:rsidRPr="00163CC3">
              <w:t>2024-09-30 01:30:00</w:t>
            </w:r>
          </w:p>
        </w:tc>
        <w:tc>
          <w:tcPr>
            <w:tcW w:w="0" w:type="auto"/>
          </w:tcPr>
          <w:p w14:paraId="2D2C84E6" w14:textId="77777777" w:rsidR="00054C03" w:rsidRPr="00163CC3" w:rsidRDefault="00226D08">
            <w:pPr>
              <w:pStyle w:val="Compact"/>
            </w:pPr>
            <w:r w:rsidRPr="00163CC3">
              <w:t>73</w:t>
            </w:r>
          </w:p>
        </w:tc>
        <w:tc>
          <w:tcPr>
            <w:tcW w:w="0" w:type="auto"/>
          </w:tcPr>
          <w:p w14:paraId="1FF327F3" w14:textId="77777777" w:rsidR="00054C03" w:rsidRPr="00163CC3" w:rsidRDefault="00226D08">
            <w:pPr>
              <w:pStyle w:val="Compact"/>
            </w:pPr>
            <w:r w:rsidRPr="00163CC3">
              <w:t>表現普通</w:t>
            </w:r>
          </w:p>
        </w:tc>
      </w:tr>
      <w:tr w:rsidR="00163CC3" w:rsidRPr="00163CC3" w14:paraId="10CC4F46" w14:textId="77777777">
        <w:tc>
          <w:tcPr>
            <w:tcW w:w="0" w:type="auto"/>
          </w:tcPr>
          <w:p w14:paraId="7B540B24" w14:textId="77777777" w:rsidR="00054C03" w:rsidRPr="00163CC3" w:rsidRDefault="00226D08">
            <w:pPr>
              <w:pStyle w:val="Compact"/>
            </w:pPr>
            <w:r w:rsidRPr="00163CC3">
              <w:lastRenderedPageBreak/>
              <w:t>40943214</w:t>
            </w:r>
          </w:p>
        </w:tc>
        <w:tc>
          <w:tcPr>
            <w:tcW w:w="0" w:type="auto"/>
          </w:tcPr>
          <w:p w14:paraId="623C5EE2" w14:textId="77777777" w:rsidR="00054C03" w:rsidRPr="00163CC3" w:rsidRDefault="00226D08">
            <w:pPr>
              <w:pStyle w:val="Compact"/>
            </w:pPr>
            <w:r w:rsidRPr="00163CC3">
              <w:t>王小美</w:t>
            </w:r>
          </w:p>
        </w:tc>
        <w:tc>
          <w:tcPr>
            <w:tcW w:w="0" w:type="auto"/>
          </w:tcPr>
          <w:p w14:paraId="4110F937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43358926" w14:textId="77777777" w:rsidR="00054C03" w:rsidRPr="00163CC3" w:rsidRDefault="00226D08">
            <w:pPr>
              <w:pStyle w:val="Compact"/>
            </w:pPr>
            <w:r w:rsidRPr="00163CC3">
              <w:t>AI</w:t>
            </w:r>
            <w:r w:rsidRPr="00163CC3">
              <w:t>影像組</w:t>
            </w:r>
          </w:p>
        </w:tc>
        <w:tc>
          <w:tcPr>
            <w:tcW w:w="0" w:type="auto"/>
          </w:tcPr>
          <w:p w14:paraId="77DB4C4B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330AE31E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43B7B1C4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792B8B0F" w14:textId="77777777" w:rsidR="00054C03" w:rsidRPr="00163CC3" w:rsidRDefault="00226D08">
            <w:pPr>
              <w:pStyle w:val="Compact"/>
            </w:pPr>
            <w:r w:rsidRPr="00163CC3">
              <w:t>2024-09-22 21:45:00</w:t>
            </w:r>
          </w:p>
        </w:tc>
        <w:tc>
          <w:tcPr>
            <w:tcW w:w="0" w:type="auto"/>
          </w:tcPr>
          <w:p w14:paraId="1682BD02" w14:textId="77777777" w:rsidR="00054C03" w:rsidRPr="00163CC3" w:rsidRDefault="00226D08">
            <w:pPr>
              <w:pStyle w:val="Compact"/>
            </w:pPr>
            <w:r w:rsidRPr="00163CC3">
              <w:t>92</w:t>
            </w:r>
          </w:p>
        </w:tc>
        <w:tc>
          <w:tcPr>
            <w:tcW w:w="0" w:type="auto"/>
          </w:tcPr>
          <w:p w14:paraId="3099A143" w14:textId="77777777" w:rsidR="00054C03" w:rsidRPr="00163CC3" w:rsidRDefault="00226D08">
            <w:pPr>
              <w:pStyle w:val="Compact"/>
            </w:pPr>
            <w:r w:rsidRPr="00163CC3">
              <w:t>表現良好</w:t>
            </w:r>
          </w:p>
        </w:tc>
      </w:tr>
    </w:tbl>
    <w:p w14:paraId="0909F24C" w14:textId="77777777" w:rsidR="00054C03" w:rsidRPr="00163CC3" w:rsidRDefault="00226D08">
      <w:pPr>
        <w:pStyle w:val="3"/>
        <w:rPr>
          <w:color w:val="auto"/>
        </w:rPr>
      </w:pPr>
      <w:bookmarkStart w:id="110" w:name="教師工作台檢視-view_teacher_dashboard"/>
      <w:bookmarkEnd w:id="107"/>
      <w:bookmarkEnd w:id="109"/>
      <w:r w:rsidRPr="00163CC3">
        <w:rPr>
          <w:color w:val="auto"/>
        </w:rPr>
        <w:t xml:space="preserve">2.13 </w:t>
      </w:r>
      <w:proofErr w:type="spellStart"/>
      <w:r w:rsidRPr="00163CC3">
        <w:rPr>
          <w:color w:val="auto"/>
        </w:rPr>
        <w:t>教師工作台檢視</w:t>
      </w:r>
      <w:proofErr w:type="spellEnd"/>
      <w:r w:rsidRPr="00163CC3">
        <w:rPr>
          <w:color w:val="auto"/>
        </w:rPr>
        <w:t xml:space="preserve"> (</w:t>
      </w:r>
      <w:proofErr w:type="spellStart"/>
      <w:r w:rsidRPr="00163CC3">
        <w:rPr>
          <w:color w:val="auto"/>
        </w:rPr>
        <w:t>view_teacher_dashboard</w:t>
      </w:r>
      <w:proofErr w:type="spellEnd"/>
      <w:r w:rsidRPr="00163CC3">
        <w:rPr>
          <w:color w:val="auto"/>
        </w:rPr>
        <w:t>)</w:t>
      </w:r>
    </w:p>
    <w:p w14:paraId="5DA0F41F" w14:textId="77777777" w:rsidR="00054C03" w:rsidRPr="00163CC3" w:rsidRDefault="00226D08">
      <w:pPr>
        <w:pStyle w:val="4"/>
        <w:rPr>
          <w:color w:val="auto"/>
        </w:rPr>
      </w:pPr>
      <w:bookmarkStart w:id="111" w:name="view建立語句-12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02C2310B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teacher_dashboard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t.teacher_id,</w:t>
      </w:r>
      <w:r w:rsidRPr="00163CC3">
        <w:br/>
      </w:r>
      <w:r w:rsidRPr="00163CC3">
        <w:rPr>
          <w:rStyle w:val="NormalTok"/>
        </w:rPr>
        <w:t xml:space="preserve">    t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che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ve_group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s.studen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studen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pending_reports.repor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ending_evaluat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this_week_reports.repor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his_week_submiss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>(recent_</w:t>
      </w:r>
      <w:r w:rsidRPr="00163CC3">
        <w:rPr>
          <w:rStyle w:val="NormalTok"/>
        </w:rPr>
        <w:t xml:space="preserve">eval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cent_avg_score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teachers t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t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teacher_id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g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pending_reports </w:t>
      </w:r>
      <w:r w:rsidRPr="00163CC3">
        <w:rPr>
          <w:rStyle w:val="KeywordTok"/>
          <w:color w:val="auto"/>
        </w:rPr>
        <w:t>O</w:t>
      </w:r>
      <w:r w:rsidRPr="00163CC3">
        <w:rPr>
          <w:rStyle w:val="KeywordTok"/>
          <w:color w:val="auto"/>
        </w:rPr>
        <w:t>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pending_reports.student_id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NO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EXISTS</w:t>
      </w:r>
      <w:r w:rsidRPr="00163CC3">
        <w:rPr>
          <w:rStyle w:val="NormalTok"/>
        </w:rPr>
        <w:t xml:space="preserve"> (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evaluations e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e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pending_reports.report_id</w:t>
      </w:r>
      <w:r w:rsidRPr="00163CC3">
        <w:br/>
      </w:r>
      <w:r w:rsidRPr="00163CC3">
        <w:rPr>
          <w:rStyle w:val="NormalTok"/>
        </w:rPr>
        <w:t xml:space="preserve">    )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this_week_report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his_week_reports.student_id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WEEK(this_week_reports.submitted_at)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EEK(NOW())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YEAR</w:t>
      </w:r>
      <w:r w:rsidRPr="00163CC3">
        <w:rPr>
          <w:rStyle w:val="NormalTok"/>
        </w:rPr>
        <w:t xml:space="preserve">(this_week_reports.submitted_at)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YEAR</w:t>
      </w:r>
      <w:r w:rsidRPr="00163CC3">
        <w:rPr>
          <w:rStyle w:val="NormalTok"/>
        </w:rPr>
        <w:t>(NOW())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recent_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recent_wr.student_id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recent_wr.submitt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NormalTok"/>
        </w:rPr>
        <w:t xml:space="preserve">DATE_SUB(NOW(), </w:t>
      </w:r>
      <w:r w:rsidRPr="00163CC3">
        <w:rPr>
          <w:rStyle w:val="DataTypeTok"/>
          <w:color w:val="auto"/>
        </w:rPr>
        <w:t>INTERVAL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30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Y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recent_eval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recent_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recent_eval.report_id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recent_eval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tu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t.teacher_id, tu.name;</w:t>
      </w:r>
    </w:p>
    <w:p w14:paraId="6EE0160F" w14:textId="77777777" w:rsidR="00054C03" w:rsidRPr="00163CC3" w:rsidRDefault="00226D08">
      <w:pPr>
        <w:pStyle w:val="4"/>
        <w:rPr>
          <w:color w:val="auto"/>
        </w:rPr>
      </w:pPr>
      <w:bookmarkStart w:id="112" w:name="輸出結果-12"/>
      <w:bookmarkEnd w:id="111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68"/>
        <w:gridCol w:w="1095"/>
        <w:gridCol w:w="1086"/>
        <w:gridCol w:w="1107"/>
        <w:gridCol w:w="1515"/>
        <w:gridCol w:w="1680"/>
        <w:gridCol w:w="1289"/>
      </w:tblGrid>
      <w:tr w:rsidR="00163CC3" w:rsidRPr="00163CC3" w14:paraId="12F3E838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BB3DF5" w14:textId="77777777" w:rsidR="00054C03" w:rsidRPr="00163CC3" w:rsidRDefault="00226D08">
            <w:pPr>
              <w:pStyle w:val="Compact"/>
            </w:pPr>
            <w:r w:rsidRPr="00163CC3">
              <w:t>teacher_id</w:t>
            </w:r>
          </w:p>
        </w:tc>
        <w:tc>
          <w:tcPr>
            <w:tcW w:w="0" w:type="auto"/>
          </w:tcPr>
          <w:p w14:paraId="1B4497D4" w14:textId="77777777" w:rsidR="00054C03" w:rsidRPr="00163CC3" w:rsidRDefault="00226D08">
            <w:pPr>
              <w:pStyle w:val="Compact"/>
            </w:pPr>
            <w:r w:rsidRPr="00163CC3">
              <w:t>teacher_name</w:t>
            </w:r>
          </w:p>
        </w:tc>
        <w:tc>
          <w:tcPr>
            <w:tcW w:w="0" w:type="auto"/>
          </w:tcPr>
          <w:p w14:paraId="31815FDB" w14:textId="77777777" w:rsidR="00054C03" w:rsidRPr="00163CC3" w:rsidRDefault="00226D08">
            <w:pPr>
              <w:pStyle w:val="Compact"/>
            </w:pPr>
            <w:r w:rsidRPr="00163CC3">
              <w:t>active_groups</w:t>
            </w:r>
          </w:p>
        </w:tc>
        <w:tc>
          <w:tcPr>
            <w:tcW w:w="0" w:type="auto"/>
          </w:tcPr>
          <w:p w14:paraId="4B47251B" w14:textId="77777777" w:rsidR="00054C03" w:rsidRPr="00163CC3" w:rsidRDefault="00226D08">
            <w:pPr>
              <w:pStyle w:val="Compact"/>
            </w:pPr>
            <w:r w:rsidRPr="00163CC3">
              <w:t>total_students</w:t>
            </w:r>
          </w:p>
        </w:tc>
        <w:tc>
          <w:tcPr>
            <w:tcW w:w="0" w:type="auto"/>
          </w:tcPr>
          <w:p w14:paraId="036760C4" w14:textId="77777777" w:rsidR="00054C03" w:rsidRPr="00163CC3" w:rsidRDefault="00226D08">
            <w:pPr>
              <w:pStyle w:val="Compact"/>
            </w:pPr>
            <w:r w:rsidRPr="00163CC3">
              <w:t>pending_evaluations</w:t>
            </w:r>
          </w:p>
        </w:tc>
        <w:tc>
          <w:tcPr>
            <w:tcW w:w="0" w:type="auto"/>
          </w:tcPr>
          <w:p w14:paraId="2FF7FE85" w14:textId="77777777" w:rsidR="00054C03" w:rsidRPr="00163CC3" w:rsidRDefault="00226D08">
            <w:pPr>
              <w:pStyle w:val="Compact"/>
            </w:pPr>
            <w:r w:rsidRPr="00163CC3">
              <w:t>this_week_submissions</w:t>
            </w:r>
          </w:p>
        </w:tc>
        <w:tc>
          <w:tcPr>
            <w:tcW w:w="0" w:type="auto"/>
          </w:tcPr>
          <w:p w14:paraId="57EBFA73" w14:textId="77777777" w:rsidR="00054C03" w:rsidRPr="00163CC3" w:rsidRDefault="00226D08">
            <w:pPr>
              <w:pStyle w:val="Compact"/>
            </w:pPr>
            <w:r w:rsidRPr="00163CC3">
              <w:t>recent_avg_score</w:t>
            </w:r>
          </w:p>
        </w:tc>
      </w:tr>
      <w:tr w:rsidR="00163CC3" w:rsidRPr="00163CC3" w14:paraId="0FB1ED2D" w14:textId="77777777">
        <w:tc>
          <w:tcPr>
            <w:tcW w:w="0" w:type="auto"/>
          </w:tcPr>
          <w:p w14:paraId="32206909" w14:textId="77777777" w:rsidR="00054C03" w:rsidRPr="00163CC3" w:rsidRDefault="00226D08">
            <w:pPr>
              <w:pStyle w:val="Compact"/>
            </w:pPr>
            <w:r w:rsidRPr="00163CC3">
              <w:lastRenderedPageBreak/>
              <w:t>T123456</w:t>
            </w:r>
          </w:p>
        </w:tc>
        <w:tc>
          <w:tcPr>
            <w:tcW w:w="0" w:type="auto"/>
          </w:tcPr>
          <w:p w14:paraId="206A5D0E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2B80B34F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36BB3A5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5D78187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479107E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1E956C1" w14:textId="77777777" w:rsidR="00054C03" w:rsidRPr="00163CC3" w:rsidRDefault="00226D08">
            <w:pPr>
              <w:pStyle w:val="Compact"/>
            </w:pPr>
            <w:r w:rsidRPr="00163CC3">
              <w:t>80.83</w:t>
            </w:r>
          </w:p>
        </w:tc>
      </w:tr>
      <w:tr w:rsidR="00163CC3" w:rsidRPr="00163CC3" w14:paraId="01248E8B" w14:textId="77777777">
        <w:tc>
          <w:tcPr>
            <w:tcW w:w="0" w:type="auto"/>
          </w:tcPr>
          <w:p w14:paraId="37E4A0A1" w14:textId="77777777" w:rsidR="00054C03" w:rsidRPr="00163CC3" w:rsidRDefault="00226D08">
            <w:pPr>
              <w:pStyle w:val="Compact"/>
            </w:pPr>
            <w:r w:rsidRPr="00163CC3">
              <w:t>T123457</w:t>
            </w:r>
          </w:p>
        </w:tc>
        <w:tc>
          <w:tcPr>
            <w:tcW w:w="0" w:type="auto"/>
          </w:tcPr>
          <w:p w14:paraId="58F30CB0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7F3AB1B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9C0F4BB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4A795A6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C8E5BF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C6BDDB0" w14:textId="77777777" w:rsidR="00054C03" w:rsidRPr="00163CC3" w:rsidRDefault="00226D08">
            <w:pPr>
              <w:pStyle w:val="Compact"/>
            </w:pPr>
            <w:r w:rsidRPr="00163CC3">
              <w:t>91.00</w:t>
            </w:r>
          </w:p>
        </w:tc>
      </w:tr>
      <w:tr w:rsidR="00163CC3" w:rsidRPr="00163CC3" w14:paraId="03051982" w14:textId="77777777">
        <w:tc>
          <w:tcPr>
            <w:tcW w:w="0" w:type="auto"/>
          </w:tcPr>
          <w:p w14:paraId="727D29A8" w14:textId="77777777" w:rsidR="00054C03" w:rsidRPr="00163CC3" w:rsidRDefault="00226D08">
            <w:pPr>
              <w:pStyle w:val="Compact"/>
            </w:pPr>
            <w:r w:rsidRPr="00163CC3">
              <w:t>T123458</w:t>
            </w:r>
          </w:p>
        </w:tc>
        <w:tc>
          <w:tcPr>
            <w:tcW w:w="0" w:type="auto"/>
          </w:tcPr>
          <w:p w14:paraId="46B416F5" w14:textId="77777777" w:rsidR="00054C03" w:rsidRPr="00163CC3" w:rsidRDefault="00226D08">
            <w:pPr>
              <w:pStyle w:val="Compact"/>
            </w:pPr>
            <w:r w:rsidRPr="00163CC3">
              <w:t>黃志偉</w:t>
            </w:r>
          </w:p>
        </w:tc>
        <w:tc>
          <w:tcPr>
            <w:tcW w:w="0" w:type="auto"/>
          </w:tcPr>
          <w:p w14:paraId="05E17CDD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67FE52E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6387E6B5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FAA9527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E28EC7B" w14:textId="77777777" w:rsidR="00054C03" w:rsidRPr="00163CC3" w:rsidRDefault="00226D08">
            <w:pPr>
              <w:pStyle w:val="Compact"/>
            </w:pPr>
            <w:r w:rsidRPr="00163CC3">
              <w:t>84.00</w:t>
            </w:r>
          </w:p>
        </w:tc>
      </w:tr>
      <w:tr w:rsidR="00163CC3" w:rsidRPr="00163CC3" w14:paraId="684D3032" w14:textId="77777777">
        <w:tc>
          <w:tcPr>
            <w:tcW w:w="0" w:type="auto"/>
          </w:tcPr>
          <w:p w14:paraId="75B03636" w14:textId="77777777" w:rsidR="00054C03" w:rsidRPr="00163CC3" w:rsidRDefault="00226D08">
            <w:pPr>
              <w:pStyle w:val="Compact"/>
            </w:pPr>
            <w:r w:rsidRPr="00163CC3">
              <w:t>T123459</w:t>
            </w:r>
          </w:p>
        </w:tc>
        <w:tc>
          <w:tcPr>
            <w:tcW w:w="0" w:type="auto"/>
          </w:tcPr>
          <w:p w14:paraId="041CB959" w14:textId="77777777" w:rsidR="00054C03" w:rsidRPr="00163CC3" w:rsidRDefault="00226D08">
            <w:pPr>
              <w:pStyle w:val="Compact"/>
            </w:pPr>
            <w:r w:rsidRPr="00163CC3">
              <w:t>李教授</w:t>
            </w:r>
          </w:p>
        </w:tc>
        <w:tc>
          <w:tcPr>
            <w:tcW w:w="0" w:type="auto"/>
          </w:tcPr>
          <w:p w14:paraId="5CFF3BF6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46AC21C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498F88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0B8445F1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6C7BE6AB" w14:textId="77777777" w:rsidR="00054C03" w:rsidRPr="00163CC3" w:rsidRDefault="00226D08">
            <w:pPr>
              <w:pStyle w:val="Compact"/>
            </w:pPr>
            <w:r w:rsidRPr="00163CC3">
              <w:t>NULL</w:t>
            </w:r>
          </w:p>
        </w:tc>
      </w:tr>
    </w:tbl>
    <w:p w14:paraId="743ED497" w14:textId="77777777" w:rsidR="00054C03" w:rsidRPr="00163CC3" w:rsidRDefault="00226D08">
      <w:r w:rsidRPr="00163CC3">
        <w:pict w14:anchorId="55E0A907">
          <v:rect id="_x0000_i1109" style="width:0;height:1.5pt" o:hralign="center" o:hrstd="t" o:hr="t"/>
        </w:pict>
      </w:r>
    </w:p>
    <w:p w14:paraId="296E8A4F" w14:textId="77777777" w:rsidR="00054C03" w:rsidRPr="00163CC3" w:rsidRDefault="00226D08">
      <w:pPr>
        <w:pStyle w:val="3"/>
        <w:rPr>
          <w:color w:val="auto"/>
        </w:rPr>
      </w:pPr>
      <w:bookmarkStart w:id="113" w:name="檔案上傳統計檢視-view_file_upload_statistics"/>
      <w:bookmarkEnd w:id="110"/>
      <w:bookmarkEnd w:id="112"/>
      <w:r w:rsidRPr="00163CC3">
        <w:rPr>
          <w:color w:val="auto"/>
        </w:rPr>
        <w:t xml:space="preserve">2.14 </w:t>
      </w:r>
      <w:r w:rsidRPr="00163CC3">
        <w:rPr>
          <w:color w:val="auto"/>
        </w:rPr>
        <w:t>檔案上傳統計檢視</w:t>
      </w:r>
      <w:r w:rsidRPr="00163CC3">
        <w:rPr>
          <w:color w:val="auto"/>
        </w:rPr>
        <w:t xml:space="preserve"> (view_file_upload_statistics)</w:t>
      </w:r>
    </w:p>
    <w:p w14:paraId="10BCD072" w14:textId="77777777" w:rsidR="00054C03" w:rsidRPr="00163CC3" w:rsidRDefault="00226D08">
      <w:pPr>
        <w:pStyle w:val="4"/>
        <w:rPr>
          <w:color w:val="auto"/>
        </w:rPr>
      </w:pPr>
      <w:bookmarkStart w:id="114" w:name="view建立語句-13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36954D6D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file_upload_statistic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DataTypeTok"/>
          <w:color w:val="auto"/>
        </w:rPr>
        <w:t>DATE</w:t>
      </w:r>
      <w:r w:rsidRPr="00163CC3">
        <w:rPr>
          <w:rStyle w:val="NormalTok"/>
        </w:rPr>
        <w:t>(</w:t>
      </w:r>
      <w:proofErr w:type="gramStart"/>
      <w:r w:rsidRPr="00163CC3">
        <w:rPr>
          <w:rStyle w:val="NormalTok"/>
        </w:rPr>
        <w:t>f.uploaded</w:t>
      </w:r>
      <w:proofErr w:type="gramEnd"/>
      <w:r w:rsidRPr="00163CC3">
        <w:rPr>
          <w:rStyle w:val="NormalTok"/>
        </w:rPr>
        <w:t xml:space="preserve">_at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upload_dat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f.file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file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f.repor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ports_with_file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 xml:space="preserve">(f.file_size) </w:t>
      </w:r>
      <w:r w:rsidRPr="00163CC3">
        <w:rPr>
          <w:rStyle w:val="OperatorTok"/>
          <w:color w:val="auto"/>
        </w:rPr>
        <w:t>/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24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/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2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size_mb,</w:t>
      </w:r>
      <w:r w:rsidRPr="00163CC3">
        <w:br/>
      </w:r>
      <w:r w:rsidRPr="00163CC3">
        <w:rPr>
          <w:rStyle w:val="NormalTok"/>
        </w:rPr>
        <w:t xml:space="preserve">    f.file_typ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ype_count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files f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TE</w:t>
      </w:r>
      <w:r w:rsidRPr="00163CC3">
        <w:rPr>
          <w:rStyle w:val="NormalTok"/>
        </w:rPr>
        <w:t>(f.uploaded_at), f.file_typ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upload_dat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 xml:space="preserve">, type_count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18C8284A" w14:textId="77777777" w:rsidR="00054C03" w:rsidRPr="00163CC3" w:rsidRDefault="00226D08">
      <w:pPr>
        <w:pStyle w:val="4"/>
        <w:rPr>
          <w:color w:val="auto"/>
        </w:rPr>
      </w:pPr>
      <w:bookmarkStart w:id="115" w:name="輸出結果-13"/>
      <w:bookmarkEnd w:id="114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50"/>
        <w:gridCol w:w="1191"/>
        <w:gridCol w:w="2025"/>
        <w:gridCol w:w="1578"/>
        <w:gridCol w:w="1070"/>
        <w:gridCol w:w="1326"/>
      </w:tblGrid>
      <w:tr w:rsidR="00163CC3" w:rsidRPr="00163CC3" w14:paraId="38B6B4BF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BE629E" w14:textId="77777777" w:rsidR="00054C03" w:rsidRPr="00163CC3" w:rsidRDefault="00226D08">
            <w:pPr>
              <w:pStyle w:val="Compact"/>
            </w:pPr>
            <w:r w:rsidRPr="00163CC3">
              <w:t>upload_date</w:t>
            </w:r>
          </w:p>
        </w:tc>
        <w:tc>
          <w:tcPr>
            <w:tcW w:w="0" w:type="auto"/>
          </w:tcPr>
          <w:p w14:paraId="0FDA2909" w14:textId="77777777" w:rsidR="00054C03" w:rsidRPr="00163CC3" w:rsidRDefault="00226D08">
            <w:pPr>
              <w:pStyle w:val="Compact"/>
            </w:pPr>
            <w:r w:rsidRPr="00163CC3">
              <w:t>total_files</w:t>
            </w:r>
          </w:p>
        </w:tc>
        <w:tc>
          <w:tcPr>
            <w:tcW w:w="0" w:type="auto"/>
          </w:tcPr>
          <w:p w14:paraId="3F64E562" w14:textId="77777777" w:rsidR="00054C03" w:rsidRPr="00163CC3" w:rsidRDefault="00226D08">
            <w:pPr>
              <w:pStyle w:val="Compact"/>
            </w:pPr>
            <w:r w:rsidRPr="00163CC3">
              <w:t>reports_with_files</w:t>
            </w:r>
          </w:p>
        </w:tc>
        <w:tc>
          <w:tcPr>
            <w:tcW w:w="0" w:type="auto"/>
          </w:tcPr>
          <w:p w14:paraId="1CC0B366" w14:textId="77777777" w:rsidR="00054C03" w:rsidRPr="00163CC3" w:rsidRDefault="00226D08">
            <w:pPr>
              <w:pStyle w:val="Compact"/>
            </w:pPr>
            <w:r w:rsidRPr="00163CC3">
              <w:t>total_size_mb</w:t>
            </w:r>
          </w:p>
        </w:tc>
        <w:tc>
          <w:tcPr>
            <w:tcW w:w="0" w:type="auto"/>
          </w:tcPr>
          <w:p w14:paraId="27AF1EE2" w14:textId="77777777" w:rsidR="00054C03" w:rsidRPr="00163CC3" w:rsidRDefault="00226D08">
            <w:pPr>
              <w:pStyle w:val="Compact"/>
            </w:pPr>
            <w:r w:rsidRPr="00163CC3">
              <w:t>file_type</w:t>
            </w:r>
          </w:p>
        </w:tc>
        <w:tc>
          <w:tcPr>
            <w:tcW w:w="0" w:type="auto"/>
          </w:tcPr>
          <w:p w14:paraId="04407AE1" w14:textId="77777777" w:rsidR="00054C03" w:rsidRPr="00163CC3" w:rsidRDefault="00226D08">
            <w:pPr>
              <w:pStyle w:val="Compact"/>
            </w:pPr>
            <w:r w:rsidRPr="00163CC3">
              <w:t>type_count</w:t>
            </w:r>
          </w:p>
        </w:tc>
      </w:tr>
      <w:tr w:rsidR="00163CC3" w:rsidRPr="00163CC3" w14:paraId="2DE9377B" w14:textId="77777777">
        <w:tc>
          <w:tcPr>
            <w:tcW w:w="0" w:type="auto"/>
          </w:tcPr>
          <w:p w14:paraId="5440E744" w14:textId="77777777" w:rsidR="00054C03" w:rsidRPr="00163CC3" w:rsidRDefault="00226D08">
            <w:pPr>
              <w:pStyle w:val="Compact"/>
            </w:pPr>
            <w:r w:rsidRPr="00163CC3">
              <w:t>2024-09-29</w:t>
            </w:r>
          </w:p>
        </w:tc>
        <w:tc>
          <w:tcPr>
            <w:tcW w:w="0" w:type="auto"/>
          </w:tcPr>
          <w:p w14:paraId="58F4FA6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49377EC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106D8E7" w14:textId="77777777" w:rsidR="00054C03" w:rsidRPr="00163CC3" w:rsidRDefault="00226D08">
            <w:pPr>
              <w:pStyle w:val="Compact"/>
            </w:pPr>
            <w:r w:rsidRPr="00163CC3">
              <w:t>3.50</w:t>
            </w:r>
          </w:p>
        </w:tc>
        <w:tc>
          <w:tcPr>
            <w:tcW w:w="0" w:type="auto"/>
          </w:tcPr>
          <w:p w14:paraId="2EBBFC7F" w14:textId="77777777" w:rsidR="00054C03" w:rsidRPr="00163CC3" w:rsidRDefault="00226D08">
            <w:pPr>
              <w:pStyle w:val="Compact"/>
            </w:pPr>
            <w:r w:rsidRPr="00163CC3">
              <w:t>PDF</w:t>
            </w:r>
            <w:r w:rsidRPr="00163CC3">
              <w:t>文件</w:t>
            </w:r>
          </w:p>
        </w:tc>
        <w:tc>
          <w:tcPr>
            <w:tcW w:w="0" w:type="auto"/>
          </w:tcPr>
          <w:p w14:paraId="7CD2613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4F66452B" w14:textId="77777777">
        <w:tc>
          <w:tcPr>
            <w:tcW w:w="0" w:type="auto"/>
          </w:tcPr>
          <w:p w14:paraId="670226C0" w14:textId="77777777" w:rsidR="00054C03" w:rsidRPr="00163CC3" w:rsidRDefault="00226D08">
            <w:pPr>
              <w:pStyle w:val="Compact"/>
            </w:pPr>
            <w:r w:rsidRPr="00163CC3">
              <w:t>2024-09-23</w:t>
            </w:r>
          </w:p>
        </w:tc>
        <w:tc>
          <w:tcPr>
            <w:tcW w:w="0" w:type="auto"/>
          </w:tcPr>
          <w:p w14:paraId="58956F0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7D0A91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AF2EF5C" w14:textId="77777777" w:rsidR="00054C03" w:rsidRPr="00163CC3" w:rsidRDefault="00226D08">
            <w:pPr>
              <w:pStyle w:val="Compact"/>
            </w:pPr>
            <w:r w:rsidRPr="00163CC3">
              <w:t>1.50</w:t>
            </w:r>
          </w:p>
        </w:tc>
        <w:tc>
          <w:tcPr>
            <w:tcW w:w="0" w:type="auto"/>
          </w:tcPr>
          <w:p w14:paraId="74D54B66" w14:textId="77777777" w:rsidR="00054C03" w:rsidRPr="00163CC3" w:rsidRDefault="00226D08">
            <w:pPr>
              <w:pStyle w:val="Compact"/>
            </w:pPr>
            <w:r w:rsidRPr="00163CC3">
              <w:t>圖片</w:t>
            </w:r>
          </w:p>
        </w:tc>
        <w:tc>
          <w:tcPr>
            <w:tcW w:w="0" w:type="auto"/>
          </w:tcPr>
          <w:p w14:paraId="35BA83FD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0FFABF32" w14:textId="77777777">
        <w:tc>
          <w:tcPr>
            <w:tcW w:w="0" w:type="auto"/>
          </w:tcPr>
          <w:p w14:paraId="21786EAB" w14:textId="77777777" w:rsidR="00054C03" w:rsidRPr="00163CC3" w:rsidRDefault="00226D08">
            <w:pPr>
              <w:pStyle w:val="Compact"/>
            </w:pPr>
            <w:r w:rsidRPr="00163CC3">
              <w:t>2024-09-22</w:t>
            </w:r>
          </w:p>
        </w:tc>
        <w:tc>
          <w:tcPr>
            <w:tcW w:w="0" w:type="auto"/>
          </w:tcPr>
          <w:p w14:paraId="243A6D1D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078C6F3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64755B2D" w14:textId="77777777" w:rsidR="00054C03" w:rsidRPr="00163CC3" w:rsidRDefault="00226D08">
            <w:pPr>
              <w:pStyle w:val="Compact"/>
            </w:pPr>
            <w:r w:rsidRPr="00163CC3">
              <w:t>17.00</w:t>
            </w:r>
          </w:p>
        </w:tc>
        <w:tc>
          <w:tcPr>
            <w:tcW w:w="0" w:type="auto"/>
          </w:tcPr>
          <w:p w14:paraId="0537B3C7" w14:textId="77777777" w:rsidR="00054C03" w:rsidRPr="00163CC3" w:rsidRDefault="00226D08">
            <w:pPr>
              <w:pStyle w:val="Compact"/>
            </w:pPr>
            <w:r w:rsidRPr="00163CC3">
              <w:t>壓縮檔</w:t>
            </w:r>
          </w:p>
        </w:tc>
        <w:tc>
          <w:tcPr>
            <w:tcW w:w="0" w:type="auto"/>
          </w:tcPr>
          <w:p w14:paraId="44F89862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10DDA70F" w14:textId="77777777">
        <w:tc>
          <w:tcPr>
            <w:tcW w:w="0" w:type="auto"/>
          </w:tcPr>
          <w:p w14:paraId="2185A19B" w14:textId="77777777" w:rsidR="00054C03" w:rsidRPr="00163CC3" w:rsidRDefault="00226D08">
            <w:pPr>
              <w:pStyle w:val="Compact"/>
            </w:pPr>
            <w:r w:rsidRPr="00163CC3">
              <w:t>2024-09-22</w:t>
            </w:r>
          </w:p>
        </w:tc>
        <w:tc>
          <w:tcPr>
            <w:tcW w:w="0" w:type="auto"/>
          </w:tcPr>
          <w:p w14:paraId="1E9572E1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6664E4B9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47A775E2" w14:textId="77777777" w:rsidR="00054C03" w:rsidRPr="00163CC3" w:rsidRDefault="00226D08">
            <w:pPr>
              <w:pStyle w:val="Compact"/>
            </w:pPr>
            <w:r w:rsidRPr="00163CC3">
              <w:t>17.00</w:t>
            </w:r>
          </w:p>
        </w:tc>
        <w:tc>
          <w:tcPr>
            <w:tcW w:w="0" w:type="auto"/>
          </w:tcPr>
          <w:p w14:paraId="7E622F6C" w14:textId="77777777" w:rsidR="00054C03" w:rsidRPr="00163CC3" w:rsidRDefault="00226D08">
            <w:pPr>
              <w:pStyle w:val="Compact"/>
            </w:pPr>
            <w:r w:rsidRPr="00163CC3">
              <w:t>圖片</w:t>
            </w:r>
          </w:p>
        </w:tc>
        <w:tc>
          <w:tcPr>
            <w:tcW w:w="0" w:type="auto"/>
          </w:tcPr>
          <w:p w14:paraId="17C237A6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7549E0C9" w14:textId="77777777">
        <w:tc>
          <w:tcPr>
            <w:tcW w:w="0" w:type="auto"/>
          </w:tcPr>
          <w:p w14:paraId="225EB66E" w14:textId="77777777" w:rsidR="00054C03" w:rsidRPr="00163CC3" w:rsidRDefault="00226D08">
            <w:pPr>
              <w:pStyle w:val="Compact"/>
            </w:pPr>
            <w:r w:rsidRPr="00163CC3">
              <w:t>2024-09-22</w:t>
            </w:r>
          </w:p>
        </w:tc>
        <w:tc>
          <w:tcPr>
            <w:tcW w:w="0" w:type="auto"/>
          </w:tcPr>
          <w:p w14:paraId="2689547B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D7AC733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6A38EB88" w14:textId="77777777" w:rsidR="00054C03" w:rsidRPr="00163CC3" w:rsidRDefault="00226D08">
            <w:pPr>
              <w:pStyle w:val="Compact"/>
            </w:pPr>
            <w:r w:rsidRPr="00163CC3">
              <w:t>17.00</w:t>
            </w:r>
          </w:p>
        </w:tc>
        <w:tc>
          <w:tcPr>
            <w:tcW w:w="0" w:type="auto"/>
          </w:tcPr>
          <w:p w14:paraId="24B0B1ED" w14:textId="77777777" w:rsidR="00054C03" w:rsidRPr="00163CC3" w:rsidRDefault="00226D08">
            <w:pPr>
              <w:pStyle w:val="Compact"/>
            </w:pPr>
            <w:r w:rsidRPr="00163CC3">
              <w:t>設計檔</w:t>
            </w:r>
          </w:p>
        </w:tc>
        <w:tc>
          <w:tcPr>
            <w:tcW w:w="0" w:type="auto"/>
          </w:tcPr>
          <w:p w14:paraId="29A68BB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0E348AAC" w14:textId="77777777">
        <w:tc>
          <w:tcPr>
            <w:tcW w:w="0" w:type="auto"/>
          </w:tcPr>
          <w:p w14:paraId="2E4176E8" w14:textId="77777777" w:rsidR="00054C03" w:rsidRPr="00163CC3" w:rsidRDefault="00226D08">
            <w:pPr>
              <w:pStyle w:val="Compact"/>
            </w:pPr>
            <w:r w:rsidRPr="00163CC3">
              <w:t>2024-09-16</w:t>
            </w:r>
          </w:p>
        </w:tc>
        <w:tc>
          <w:tcPr>
            <w:tcW w:w="0" w:type="auto"/>
          </w:tcPr>
          <w:p w14:paraId="207B6DB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A2D9BC4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2BD7936" w14:textId="77777777" w:rsidR="00054C03" w:rsidRPr="00163CC3" w:rsidRDefault="00226D08">
            <w:pPr>
              <w:pStyle w:val="Compact"/>
            </w:pPr>
            <w:r w:rsidRPr="00163CC3">
              <w:t>3.00</w:t>
            </w:r>
          </w:p>
        </w:tc>
        <w:tc>
          <w:tcPr>
            <w:tcW w:w="0" w:type="auto"/>
          </w:tcPr>
          <w:p w14:paraId="39DFB946" w14:textId="77777777" w:rsidR="00054C03" w:rsidRPr="00163CC3" w:rsidRDefault="00226D08">
            <w:pPr>
              <w:pStyle w:val="Compact"/>
            </w:pPr>
            <w:r w:rsidRPr="00163CC3">
              <w:t>圖片</w:t>
            </w:r>
          </w:p>
        </w:tc>
        <w:tc>
          <w:tcPr>
            <w:tcW w:w="0" w:type="auto"/>
          </w:tcPr>
          <w:p w14:paraId="56D3962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3A201087" w14:textId="77777777">
        <w:tc>
          <w:tcPr>
            <w:tcW w:w="0" w:type="auto"/>
          </w:tcPr>
          <w:p w14:paraId="10B8B1EB" w14:textId="77777777" w:rsidR="00054C03" w:rsidRPr="00163CC3" w:rsidRDefault="00226D08">
            <w:pPr>
              <w:pStyle w:val="Compact"/>
            </w:pPr>
            <w:r w:rsidRPr="00163CC3">
              <w:t>2024-09-15</w:t>
            </w:r>
          </w:p>
        </w:tc>
        <w:tc>
          <w:tcPr>
            <w:tcW w:w="0" w:type="auto"/>
          </w:tcPr>
          <w:p w14:paraId="188E3826" w14:textId="77777777" w:rsidR="00054C03" w:rsidRPr="00163CC3" w:rsidRDefault="00226D08">
            <w:pPr>
              <w:pStyle w:val="Compact"/>
            </w:pPr>
            <w:r w:rsidRPr="00163CC3">
              <w:t>5</w:t>
            </w:r>
          </w:p>
        </w:tc>
        <w:tc>
          <w:tcPr>
            <w:tcW w:w="0" w:type="auto"/>
          </w:tcPr>
          <w:p w14:paraId="230CD0FD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3DBA42D1" w14:textId="77777777" w:rsidR="00054C03" w:rsidRPr="00163CC3" w:rsidRDefault="00226D08">
            <w:pPr>
              <w:pStyle w:val="Compact"/>
            </w:pPr>
            <w:r w:rsidRPr="00163CC3">
              <w:t>10.75</w:t>
            </w:r>
          </w:p>
        </w:tc>
        <w:tc>
          <w:tcPr>
            <w:tcW w:w="0" w:type="auto"/>
          </w:tcPr>
          <w:p w14:paraId="2DA21BA7" w14:textId="77777777" w:rsidR="00054C03" w:rsidRPr="00163CC3" w:rsidRDefault="00226D08">
            <w:pPr>
              <w:pStyle w:val="Compact"/>
            </w:pPr>
            <w:r w:rsidRPr="00163CC3">
              <w:t>PDF</w:t>
            </w:r>
            <w:r w:rsidRPr="00163CC3">
              <w:t>文件</w:t>
            </w:r>
          </w:p>
        </w:tc>
        <w:tc>
          <w:tcPr>
            <w:tcW w:w="0" w:type="auto"/>
          </w:tcPr>
          <w:p w14:paraId="3F0B9356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</w:tr>
      <w:tr w:rsidR="00163CC3" w:rsidRPr="00163CC3" w14:paraId="46C724FB" w14:textId="77777777">
        <w:tc>
          <w:tcPr>
            <w:tcW w:w="0" w:type="auto"/>
          </w:tcPr>
          <w:p w14:paraId="7B26CD0D" w14:textId="77777777" w:rsidR="00054C03" w:rsidRPr="00163CC3" w:rsidRDefault="00226D08">
            <w:pPr>
              <w:pStyle w:val="Compact"/>
            </w:pPr>
            <w:r w:rsidRPr="00163CC3">
              <w:t>2024-09-15</w:t>
            </w:r>
          </w:p>
        </w:tc>
        <w:tc>
          <w:tcPr>
            <w:tcW w:w="0" w:type="auto"/>
          </w:tcPr>
          <w:p w14:paraId="1A956CE7" w14:textId="77777777" w:rsidR="00054C03" w:rsidRPr="00163CC3" w:rsidRDefault="00226D08">
            <w:pPr>
              <w:pStyle w:val="Compact"/>
            </w:pPr>
            <w:r w:rsidRPr="00163CC3">
              <w:t>5</w:t>
            </w:r>
          </w:p>
        </w:tc>
        <w:tc>
          <w:tcPr>
            <w:tcW w:w="0" w:type="auto"/>
          </w:tcPr>
          <w:p w14:paraId="717F9316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463AA389" w14:textId="77777777" w:rsidR="00054C03" w:rsidRPr="00163CC3" w:rsidRDefault="00226D08">
            <w:pPr>
              <w:pStyle w:val="Compact"/>
            </w:pPr>
            <w:r w:rsidRPr="00163CC3">
              <w:t>10.75</w:t>
            </w:r>
          </w:p>
        </w:tc>
        <w:tc>
          <w:tcPr>
            <w:tcW w:w="0" w:type="auto"/>
          </w:tcPr>
          <w:p w14:paraId="52A09204" w14:textId="77777777" w:rsidR="00054C03" w:rsidRPr="00163CC3" w:rsidRDefault="00226D08">
            <w:pPr>
              <w:pStyle w:val="Compact"/>
            </w:pPr>
            <w:r w:rsidRPr="00163CC3">
              <w:t>Excel</w:t>
            </w:r>
            <w:r w:rsidRPr="00163CC3">
              <w:t>文件</w:t>
            </w:r>
          </w:p>
        </w:tc>
        <w:tc>
          <w:tcPr>
            <w:tcW w:w="0" w:type="auto"/>
          </w:tcPr>
          <w:p w14:paraId="750E75B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4BAC3F5E" w14:textId="77777777">
        <w:tc>
          <w:tcPr>
            <w:tcW w:w="0" w:type="auto"/>
          </w:tcPr>
          <w:p w14:paraId="60E284E0" w14:textId="77777777" w:rsidR="00054C03" w:rsidRPr="00163CC3" w:rsidRDefault="00226D08">
            <w:pPr>
              <w:pStyle w:val="Compact"/>
            </w:pPr>
            <w:r w:rsidRPr="00163CC3">
              <w:t>2024-09-15</w:t>
            </w:r>
          </w:p>
        </w:tc>
        <w:tc>
          <w:tcPr>
            <w:tcW w:w="0" w:type="auto"/>
          </w:tcPr>
          <w:p w14:paraId="6D108174" w14:textId="77777777" w:rsidR="00054C03" w:rsidRPr="00163CC3" w:rsidRDefault="00226D08">
            <w:pPr>
              <w:pStyle w:val="Compact"/>
            </w:pPr>
            <w:r w:rsidRPr="00163CC3">
              <w:t>5</w:t>
            </w:r>
          </w:p>
        </w:tc>
        <w:tc>
          <w:tcPr>
            <w:tcW w:w="0" w:type="auto"/>
          </w:tcPr>
          <w:p w14:paraId="2D43378D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06B6F22B" w14:textId="77777777" w:rsidR="00054C03" w:rsidRPr="00163CC3" w:rsidRDefault="00226D08">
            <w:pPr>
              <w:pStyle w:val="Compact"/>
            </w:pPr>
            <w:r w:rsidRPr="00163CC3">
              <w:t>10.75</w:t>
            </w:r>
          </w:p>
        </w:tc>
        <w:tc>
          <w:tcPr>
            <w:tcW w:w="0" w:type="auto"/>
          </w:tcPr>
          <w:p w14:paraId="33751C36" w14:textId="77777777" w:rsidR="00054C03" w:rsidRPr="00163CC3" w:rsidRDefault="00226D08">
            <w:pPr>
              <w:pStyle w:val="Compact"/>
            </w:pPr>
            <w:r w:rsidRPr="00163CC3">
              <w:t>Word</w:t>
            </w:r>
            <w:r w:rsidRPr="00163CC3">
              <w:t>文件</w:t>
            </w:r>
          </w:p>
        </w:tc>
        <w:tc>
          <w:tcPr>
            <w:tcW w:w="0" w:type="auto"/>
          </w:tcPr>
          <w:p w14:paraId="2EC80D20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</w:tbl>
    <w:p w14:paraId="2A07E293" w14:textId="77777777" w:rsidR="00054C03" w:rsidRPr="00163CC3" w:rsidRDefault="00226D08">
      <w:r w:rsidRPr="00163CC3">
        <w:pict w14:anchorId="26C148D6">
          <v:rect id="_x0000_i1110" style="width:0;height:1.5pt" o:hralign="center" o:hrstd="t" o:hr="t"/>
        </w:pict>
      </w:r>
    </w:p>
    <w:p w14:paraId="0B8BEAB0" w14:textId="77777777" w:rsidR="00054C03" w:rsidRPr="00163CC3" w:rsidRDefault="00226D08">
      <w:pPr>
        <w:pStyle w:val="3"/>
        <w:rPr>
          <w:color w:val="auto"/>
        </w:rPr>
      </w:pPr>
      <w:bookmarkStart w:id="116" w:name="學期成績報表檢視-view_semester_grade_report"/>
      <w:bookmarkEnd w:id="113"/>
      <w:bookmarkEnd w:id="115"/>
      <w:r w:rsidRPr="00163CC3">
        <w:rPr>
          <w:color w:val="auto"/>
        </w:rPr>
        <w:lastRenderedPageBreak/>
        <w:t xml:space="preserve">2.15 </w:t>
      </w:r>
      <w:r w:rsidRPr="00163CC3">
        <w:rPr>
          <w:color w:val="auto"/>
        </w:rPr>
        <w:t>學期成績報表檢視</w:t>
      </w:r>
      <w:r w:rsidRPr="00163CC3">
        <w:rPr>
          <w:color w:val="auto"/>
        </w:rPr>
        <w:t xml:space="preserve"> (view_semester_grade_report)</w:t>
      </w:r>
    </w:p>
    <w:p w14:paraId="11B707C8" w14:textId="77777777" w:rsidR="00054C03" w:rsidRPr="00163CC3" w:rsidRDefault="00226D08">
      <w:pPr>
        <w:pStyle w:val="4"/>
        <w:rPr>
          <w:color w:val="auto"/>
        </w:rPr>
      </w:pPr>
      <w:bookmarkStart w:id="117" w:name="view建立語句-14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35B22CB8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semester_grade_report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s.department,</w:t>
      </w:r>
      <w:r w:rsidRPr="00163CC3">
        <w:br/>
      </w:r>
      <w:r w:rsidRPr="00163CC3">
        <w:rPr>
          <w:rStyle w:val="NormalTok"/>
        </w:rPr>
        <w:t xml:space="preserve">    g.group_name,</w:t>
      </w:r>
      <w:r w:rsidRPr="00163CC3">
        <w:br/>
      </w:r>
      <w:r w:rsidRPr="00163CC3">
        <w:rPr>
          <w:rStyle w:val="NormalTok"/>
        </w:rPr>
        <w:t xml:space="preserve">    s.student_id,</w:t>
      </w:r>
      <w:r w:rsidRPr="00163CC3">
        <w:br/>
      </w:r>
      <w:r w:rsidRPr="00163CC3">
        <w:rPr>
          <w:rStyle w:val="NormalTok"/>
        </w:rPr>
        <w:t xml:space="preserve">    s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tudent_name,</w:t>
      </w:r>
      <w:r w:rsidRPr="00163CC3">
        <w:br/>
      </w:r>
      <w:r w:rsidRPr="00163CC3">
        <w:rPr>
          <w:rStyle w:val="NormalTok"/>
        </w:rPr>
        <w:t xml:space="preserve">    t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che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e.evaluation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evaluat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emester_averag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IN</w:t>
      </w:r>
      <w:r w:rsidRPr="00163CC3">
        <w:rPr>
          <w:rStyle w:val="NormalTok"/>
        </w:rPr>
        <w:t xml:space="preserve">(e.score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owest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e.score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highest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>(e.sco</w:t>
      </w:r>
      <w:r w:rsidRPr="00163CC3">
        <w:rPr>
          <w:rStyle w:val="NormalTok"/>
        </w:rPr>
        <w:t xml:space="preserve">r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9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8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B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7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C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6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D'</w:t>
      </w:r>
      <w:r w:rsidRPr="00163CC3">
        <w:br/>
      </w:r>
      <w:r w:rsidRPr="00163CC3">
        <w:rPr>
          <w:rStyle w:val="NormalTok"/>
        </w:rPr>
        <w:t xml:space="preserve">       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F'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etter_grad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te_submiss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miss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issing_submissions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academic_years ay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ay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year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s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teachers 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t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wr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port_id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year_name, s.d</w:t>
      </w:r>
      <w:r w:rsidRPr="00163CC3">
        <w:rPr>
          <w:rStyle w:val="NormalTok"/>
        </w:rPr>
        <w:t xml:space="preserve">epartment, g.group_name, s.student_id, </w:t>
      </w:r>
      <w:r w:rsidRPr="00163CC3">
        <w:br/>
      </w:r>
      <w:r w:rsidRPr="00163CC3">
        <w:rPr>
          <w:rStyle w:val="NormalTok"/>
        </w:rPr>
        <w:t xml:space="preserve">         su.name, tu.name</w:t>
      </w:r>
      <w:r w:rsidRPr="00163CC3">
        <w:br/>
      </w:r>
      <w:r w:rsidRPr="00163CC3">
        <w:rPr>
          <w:rStyle w:val="KeywordTok"/>
          <w:color w:val="auto"/>
        </w:rPr>
        <w:t>HAVING</w:t>
      </w:r>
      <w:r w:rsidRPr="00163CC3">
        <w:rPr>
          <w:rStyle w:val="NormalTok"/>
        </w:rPr>
        <w:t xml:space="preserve">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 xml:space="preserve">(e.evaluation_id) </w:t>
      </w:r>
      <w:r w:rsidRPr="00163CC3">
        <w:rPr>
          <w:rStyle w:val="OperatorTok"/>
          <w:color w:val="auto"/>
        </w:rPr>
        <w:t>&gt;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year_name, s.department, semester_averag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0F6A5701" w14:textId="77777777" w:rsidR="00054C03" w:rsidRPr="00163CC3" w:rsidRDefault="00226D08">
      <w:pPr>
        <w:pStyle w:val="4"/>
        <w:rPr>
          <w:color w:val="auto"/>
        </w:rPr>
      </w:pPr>
      <w:bookmarkStart w:id="118" w:name="輸出結果-14"/>
      <w:bookmarkEnd w:id="117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8"/>
        <w:gridCol w:w="589"/>
        <w:gridCol w:w="606"/>
        <w:gridCol w:w="546"/>
        <w:gridCol w:w="659"/>
        <w:gridCol w:w="655"/>
        <w:gridCol w:w="753"/>
        <w:gridCol w:w="780"/>
        <w:gridCol w:w="623"/>
        <w:gridCol w:w="645"/>
        <w:gridCol w:w="596"/>
        <w:gridCol w:w="752"/>
        <w:gridCol w:w="878"/>
      </w:tblGrid>
      <w:tr w:rsidR="00163CC3" w:rsidRPr="00163CC3" w14:paraId="5256D257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9871C3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5C515314" w14:textId="77777777" w:rsidR="00054C03" w:rsidRPr="00163CC3" w:rsidRDefault="00226D08">
            <w:pPr>
              <w:pStyle w:val="Compact"/>
            </w:pPr>
            <w:r w:rsidRPr="00163CC3">
              <w:t>department</w:t>
            </w:r>
          </w:p>
        </w:tc>
        <w:tc>
          <w:tcPr>
            <w:tcW w:w="0" w:type="auto"/>
          </w:tcPr>
          <w:p w14:paraId="36ED0F3E" w14:textId="77777777" w:rsidR="00054C03" w:rsidRPr="00163CC3" w:rsidRDefault="00226D08">
            <w:pPr>
              <w:pStyle w:val="Compact"/>
            </w:pPr>
            <w:r w:rsidRPr="00163CC3">
              <w:t>group_name</w:t>
            </w:r>
          </w:p>
        </w:tc>
        <w:tc>
          <w:tcPr>
            <w:tcW w:w="0" w:type="auto"/>
          </w:tcPr>
          <w:p w14:paraId="3F6E835B" w14:textId="77777777" w:rsidR="00054C03" w:rsidRPr="00163CC3" w:rsidRDefault="00226D08">
            <w:pPr>
              <w:pStyle w:val="Compact"/>
            </w:pPr>
            <w:r w:rsidRPr="00163CC3">
              <w:t>student_id</w:t>
            </w:r>
          </w:p>
        </w:tc>
        <w:tc>
          <w:tcPr>
            <w:tcW w:w="0" w:type="auto"/>
          </w:tcPr>
          <w:p w14:paraId="0DB21EFE" w14:textId="77777777" w:rsidR="00054C03" w:rsidRPr="00163CC3" w:rsidRDefault="00226D08">
            <w:pPr>
              <w:pStyle w:val="Compact"/>
            </w:pPr>
            <w:r w:rsidRPr="00163CC3">
              <w:t>student_name</w:t>
            </w:r>
          </w:p>
        </w:tc>
        <w:tc>
          <w:tcPr>
            <w:tcW w:w="0" w:type="auto"/>
          </w:tcPr>
          <w:p w14:paraId="055B9D17" w14:textId="77777777" w:rsidR="00054C03" w:rsidRPr="00163CC3" w:rsidRDefault="00226D08">
            <w:pPr>
              <w:pStyle w:val="Compact"/>
            </w:pPr>
            <w:r w:rsidRPr="00163CC3">
              <w:t>teacher_name</w:t>
            </w:r>
          </w:p>
        </w:tc>
        <w:tc>
          <w:tcPr>
            <w:tcW w:w="0" w:type="auto"/>
          </w:tcPr>
          <w:p w14:paraId="26A63248" w14:textId="77777777" w:rsidR="00054C03" w:rsidRPr="00163CC3" w:rsidRDefault="00226D08">
            <w:pPr>
              <w:pStyle w:val="Compact"/>
            </w:pPr>
            <w:r w:rsidRPr="00163CC3">
              <w:t>total_evaluations</w:t>
            </w:r>
          </w:p>
        </w:tc>
        <w:tc>
          <w:tcPr>
            <w:tcW w:w="0" w:type="auto"/>
          </w:tcPr>
          <w:p w14:paraId="50E3AD1A" w14:textId="77777777" w:rsidR="00054C03" w:rsidRPr="00163CC3" w:rsidRDefault="00226D08">
            <w:pPr>
              <w:pStyle w:val="Compact"/>
            </w:pPr>
            <w:r w:rsidRPr="00163CC3">
              <w:t>seme</w:t>
            </w:r>
            <w:r w:rsidRPr="00163CC3">
              <w:t>ster_average</w:t>
            </w:r>
          </w:p>
        </w:tc>
        <w:tc>
          <w:tcPr>
            <w:tcW w:w="0" w:type="auto"/>
          </w:tcPr>
          <w:p w14:paraId="49749A15" w14:textId="77777777" w:rsidR="00054C03" w:rsidRPr="00163CC3" w:rsidRDefault="00226D08">
            <w:pPr>
              <w:pStyle w:val="Compact"/>
            </w:pPr>
            <w:r w:rsidRPr="00163CC3">
              <w:t>lowest_score</w:t>
            </w:r>
          </w:p>
        </w:tc>
        <w:tc>
          <w:tcPr>
            <w:tcW w:w="0" w:type="auto"/>
          </w:tcPr>
          <w:p w14:paraId="1947F717" w14:textId="77777777" w:rsidR="00054C03" w:rsidRPr="00163CC3" w:rsidRDefault="00226D08">
            <w:pPr>
              <w:pStyle w:val="Compact"/>
            </w:pPr>
            <w:r w:rsidRPr="00163CC3">
              <w:t>highest_score</w:t>
            </w:r>
          </w:p>
        </w:tc>
        <w:tc>
          <w:tcPr>
            <w:tcW w:w="0" w:type="auto"/>
          </w:tcPr>
          <w:p w14:paraId="78DEF090" w14:textId="77777777" w:rsidR="00054C03" w:rsidRPr="00163CC3" w:rsidRDefault="00226D08">
            <w:pPr>
              <w:pStyle w:val="Compact"/>
            </w:pPr>
            <w:r w:rsidRPr="00163CC3">
              <w:t>letter_grade</w:t>
            </w:r>
          </w:p>
        </w:tc>
        <w:tc>
          <w:tcPr>
            <w:tcW w:w="0" w:type="auto"/>
          </w:tcPr>
          <w:p w14:paraId="1BBFC1E5" w14:textId="77777777" w:rsidR="00054C03" w:rsidRPr="00163CC3" w:rsidRDefault="00226D08">
            <w:pPr>
              <w:pStyle w:val="Compact"/>
            </w:pPr>
            <w:r w:rsidRPr="00163CC3">
              <w:t>late_submissions</w:t>
            </w:r>
          </w:p>
        </w:tc>
        <w:tc>
          <w:tcPr>
            <w:tcW w:w="0" w:type="auto"/>
          </w:tcPr>
          <w:p w14:paraId="267E3227" w14:textId="77777777" w:rsidR="00054C03" w:rsidRPr="00163CC3" w:rsidRDefault="00226D08">
            <w:pPr>
              <w:pStyle w:val="Compact"/>
            </w:pPr>
            <w:r w:rsidRPr="00163CC3">
              <w:t>missing_submissions</w:t>
            </w:r>
          </w:p>
        </w:tc>
      </w:tr>
      <w:tr w:rsidR="00163CC3" w:rsidRPr="00163CC3" w14:paraId="7E5790A8" w14:textId="77777777">
        <w:tc>
          <w:tcPr>
            <w:tcW w:w="0" w:type="auto"/>
          </w:tcPr>
          <w:p w14:paraId="67D03B14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3A77688D" w14:textId="77777777" w:rsidR="00054C03" w:rsidRPr="00163CC3" w:rsidRDefault="00226D08">
            <w:pPr>
              <w:pStyle w:val="Compact"/>
            </w:pPr>
            <w:r w:rsidRPr="00163CC3">
              <w:t>資訊工程</w:t>
            </w:r>
            <w:r w:rsidRPr="00163CC3">
              <w:lastRenderedPageBreak/>
              <w:t>系</w:t>
            </w:r>
          </w:p>
        </w:tc>
        <w:tc>
          <w:tcPr>
            <w:tcW w:w="0" w:type="auto"/>
          </w:tcPr>
          <w:p w14:paraId="11F2AD7C" w14:textId="77777777" w:rsidR="00054C03" w:rsidRPr="00163CC3" w:rsidRDefault="00226D08">
            <w:pPr>
              <w:pStyle w:val="Compact"/>
            </w:pPr>
            <w:r w:rsidRPr="00163CC3">
              <w:lastRenderedPageBreak/>
              <w:t>AI</w:t>
            </w:r>
            <w:r w:rsidRPr="00163CC3">
              <w:t>影像組</w:t>
            </w:r>
          </w:p>
        </w:tc>
        <w:tc>
          <w:tcPr>
            <w:tcW w:w="0" w:type="auto"/>
          </w:tcPr>
          <w:p w14:paraId="25F633BB" w14:textId="77777777" w:rsidR="00054C03" w:rsidRPr="00163CC3" w:rsidRDefault="00226D08">
            <w:pPr>
              <w:pStyle w:val="Compact"/>
            </w:pPr>
            <w:r w:rsidRPr="00163CC3">
              <w:t>40943214</w:t>
            </w:r>
          </w:p>
        </w:tc>
        <w:tc>
          <w:tcPr>
            <w:tcW w:w="0" w:type="auto"/>
          </w:tcPr>
          <w:p w14:paraId="712B63EC" w14:textId="77777777" w:rsidR="00054C03" w:rsidRPr="00163CC3" w:rsidRDefault="00226D08">
            <w:pPr>
              <w:pStyle w:val="Compact"/>
            </w:pPr>
            <w:r w:rsidRPr="00163CC3">
              <w:t>王小美</w:t>
            </w:r>
          </w:p>
        </w:tc>
        <w:tc>
          <w:tcPr>
            <w:tcW w:w="0" w:type="auto"/>
          </w:tcPr>
          <w:p w14:paraId="28A55085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690EB47D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742F05C2" w14:textId="77777777" w:rsidR="00054C03" w:rsidRPr="00163CC3" w:rsidRDefault="00226D08">
            <w:pPr>
              <w:pStyle w:val="Compact"/>
            </w:pPr>
            <w:r w:rsidRPr="00163CC3">
              <w:t>91.00</w:t>
            </w:r>
          </w:p>
        </w:tc>
        <w:tc>
          <w:tcPr>
            <w:tcW w:w="0" w:type="auto"/>
          </w:tcPr>
          <w:p w14:paraId="4AFCE853" w14:textId="77777777" w:rsidR="00054C03" w:rsidRPr="00163CC3" w:rsidRDefault="00226D08">
            <w:pPr>
              <w:pStyle w:val="Compact"/>
            </w:pPr>
            <w:r w:rsidRPr="00163CC3">
              <w:t>90</w:t>
            </w:r>
          </w:p>
        </w:tc>
        <w:tc>
          <w:tcPr>
            <w:tcW w:w="0" w:type="auto"/>
          </w:tcPr>
          <w:p w14:paraId="636993F0" w14:textId="77777777" w:rsidR="00054C03" w:rsidRPr="00163CC3" w:rsidRDefault="00226D08">
            <w:pPr>
              <w:pStyle w:val="Compact"/>
            </w:pPr>
            <w:r w:rsidRPr="00163CC3">
              <w:t>92</w:t>
            </w:r>
          </w:p>
        </w:tc>
        <w:tc>
          <w:tcPr>
            <w:tcW w:w="0" w:type="auto"/>
          </w:tcPr>
          <w:p w14:paraId="645D4B95" w14:textId="77777777" w:rsidR="00054C03" w:rsidRPr="00163CC3" w:rsidRDefault="00226D08">
            <w:pPr>
              <w:pStyle w:val="Compact"/>
            </w:pPr>
            <w:r w:rsidRPr="00163CC3">
              <w:t>A</w:t>
            </w:r>
          </w:p>
        </w:tc>
        <w:tc>
          <w:tcPr>
            <w:tcW w:w="0" w:type="auto"/>
          </w:tcPr>
          <w:p w14:paraId="6A297475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365AAD5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  <w:tr w:rsidR="00163CC3" w:rsidRPr="00163CC3" w14:paraId="7D59FC92" w14:textId="77777777">
        <w:tc>
          <w:tcPr>
            <w:tcW w:w="0" w:type="auto"/>
          </w:tcPr>
          <w:p w14:paraId="005570BA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68D22E10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623E193E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035B4A4D" w14:textId="77777777" w:rsidR="00054C03" w:rsidRPr="00163CC3" w:rsidRDefault="00226D08">
            <w:pPr>
              <w:pStyle w:val="Compact"/>
            </w:pPr>
            <w:r w:rsidRPr="00163CC3">
              <w:t>40943212</w:t>
            </w:r>
          </w:p>
        </w:tc>
        <w:tc>
          <w:tcPr>
            <w:tcW w:w="0" w:type="auto"/>
          </w:tcPr>
          <w:p w14:paraId="603E193A" w14:textId="77777777" w:rsidR="00054C03" w:rsidRPr="00163CC3" w:rsidRDefault="00226D08">
            <w:pPr>
              <w:pStyle w:val="Compact"/>
            </w:pPr>
            <w:r w:rsidRPr="00163CC3">
              <w:t>陳廷威</w:t>
            </w:r>
          </w:p>
        </w:tc>
        <w:tc>
          <w:tcPr>
            <w:tcW w:w="0" w:type="auto"/>
          </w:tcPr>
          <w:p w14:paraId="495ABB2F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38CBD03E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E00B003" w14:textId="77777777" w:rsidR="00054C03" w:rsidRPr="00163CC3" w:rsidRDefault="00226D08">
            <w:pPr>
              <w:pStyle w:val="Compact"/>
            </w:pPr>
            <w:r w:rsidRPr="00163CC3">
              <w:t>86.67</w:t>
            </w:r>
          </w:p>
        </w:tc>
        <w:tc>
          <w:tcPr>
            <w:tcW w:w="0" w:type="auto"/>
          </w:tcPr>
          <w:p w14:paraId="7B6D6CF4" w14:textId="77777777" w:rsidR="00054C03" w:rsidRPr="00163CC3" w:rsidRDefault="00226D08">
            <w:pPr>
              <w:pStyle w:val="Compact"/>
            </w:pPr>
            <w:r w:rsidRPr="00163CC3">
              <w:t>85</w:t>
            </w:r>
          </w:p>
        </w:tc>
        <w:tc>
          <w:tcPr>
            <w:tcW w:w="0" w:type="auto"/>
          </w:tcPr>
          <w:p w14:paraId="2FF9D53C" w14:textId="77777777" w:rsidR="00054C03" w:rsidRPr="00163CC3" w:rsidRDefault="00226D08">
            <w:pPr>
              <w:pStyle w:val="Compact"/>
            </w:pPr>
            <w:r w:rsidRPr="00163CC3">
              <w:t>88</w:t>
            </w:r>
          </w:p>
        </w:tc>
        <w:tc>
          <w:tcPr>
            <w:tcW w:w="0" w:type="auto"/>
          </w:tcPr>
          <w:p w14:paraId="1E763DBC" w14:textId="77777777" w:rsidR="00054C03" w:rsidRPr="00163CC3" w:rsidRDefault="00226D08">
            <w:pPr>
              <w:pStyle w:val="Compact"/>
            </w:pPr>
            <w:r w:rsidRPr="00163CC3">
              <w:t>B</w:t>
            </w:r>
          </w:p>
        </w:tc>
        <w:tc>
          <w:tcPr>
            <w:tcW w:w="0" w:type="auto"/>
          </w:tcPr>
          <w:p w14:paraId="392B0E18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43C87C6B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  <w:tr w:rsidR="00163CC3" w:rsidRPr="00163CC3" w14:paraId="5893A2B5" w14:textId="77777777">
        <w:tc>
          <w:tcPr>
            <w:tcW w:w="0" w:type="auto"/>
          </w:tcPr>
          <w:p w14:paraId="003B55DE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7F59DD9E" w14:textId="77777777" w:rsidR="00054C03" w:rsidRPr="00163CC3" w:rsidRDefault="00226D08">
            <w:pPr>
              <w:pStyle w:val="Compact"/>
            </w:pPr>
            <w:r w:rsidRPr="00163CC3">
              <w:t>電機工程系</w:t>
            </w:r>
          </w:p>
        </w:tc>
        <w:tc>
          <w:tcPr>
            <w:tcW w:w="0" w:type="auto"/>
          </w:tcPr>
          <w:p w14:paraId="3597EA8A" w14:textId="77777777" w:rsidR="00054C03" w:rsidRPr="00163CC3" w:rsidRDefault="00226D08">
            <w:pPr>
              <w:pStyle w:val="Compact"/>
            </w:pPr>
            <w:r w:rsidRPr="00163CC3">
              <w:t>行動應用組</w:t>
            </w:r>
          </w:p>
        </w:tc>
        <w:tc>
          <w:tcPr>
            <w:tcW w:w="0" w:type="auto"/>
          </w:tcPr>
          <w:p w14:paraId="200D86D4" w14:textId="77777777" w:rsidR="00054C03" w:rsidRPr="00163CC3" w:rsidRDefault="00226D08">
            <w:pPr>
              <w:pStyle w:val="Compact"/>
            </w:pPr>
            <w:r w:rsidRPr="00163CC3">
              <w:t>40943216</w:t>
            </w:r>
          </w:p>
        </w:tc>
        <w:tc>
          <w:tcPr>
            <w:tcW w:w="0" w:type="auto"/>
          </w:tcPr>
          <w:p w14:paraId="41FA2C90" w14:textId="77777777" w:rsidR="00054C03" w:rsidRPr="00163CC3" w:rsidRDefault="00226D08">
            <w:pPr>
              <w:pStyle w:val="Compact"/>
            </w:pPr>
            <w:r w:rsidRPr="00163CC3">
              <w:t>林雅婷</w:t>
            </w:r>
          </w:p>
        </w:tc>
        <w:tc>
          <w:tcPr>
            <w:tcW w:w="0" w:type="auto"/>
          </w:tcPr>
          <w:p w14:paraId="358C56F9" w14:textId="77777777" w:rsidR="00054C03" w:rsidRPr="00163CC3" w:rsidRDefault="00226D08">
            <w:pPr>
              <w:pStyle w:val="Compact"/>
            </w:pPr>
            <w:r w:rsidRPr="00163CC3">
              <w:t>黃志偉</w:t>
            </w:r>
          </w:p>
        </w:tc>
        <w:tc>
          <w:tcPr>
            <w:tcW w:w="0" w:type="auto"/>
          </w:tcPr>
          <w:p w14:paraId="63F14CF2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3B21CC7C" w14:textId="77777777" w:rsidR="00054C03" w:rsidRPr="00163CC3" w:rsidRDefault="00226D08">
            <w:pPr>
              <w:pStyle w:val="Compact"/>
            </w:pPr>
            <w:r w:rsidRPr="00163CC3">
              <w:t>84.00</w:t>
            </w:r>
          </w:p>
        </w:tc>
        <w:tc>
          <w:tcPr>
            <w:tcW w:w="0" w:type="auto"/>
          </w:tcPr>
          <w:p w14:paraId="1AAE9275" w14:textId="77777777" w:rsidR="00054C03" w:rsidRPr="00163CC3" w:rsidRDefault="00226D08">
            <w:pPr>
              <w:pStyle w:val="Compact"/>
            </w:pPr>
            <w:r w:rsidRPr="00163CC3">
              <w:t>82</w:t>
            </w:r>
          </w:p>
        </w:tc>
        <w:tc>
          <w:tcPr>
            <w:tcW w:w="0" w:type="auto"/>
          </w:tcPr>
          <w:p w14:paraId="36354B13" w14:textId="77777777" w:rsidR="00054C03" w:rsidRPr="00163CC3" w:rsidRDefault="00226D08">
            <w:pPr>
              <w:pStyle w:val="Compact"/>
            </w:pPr>
            <w:r w:rsidRPr="00163CC3">
              <w:t>86</w:t>
            </w:r>
          </w:p>
        </w:tc>
        <w:tc>
          <w:tcPr>
            <w:tcW w:w="0" w:type="auto"/>
          </w:tcPr>
          <w:p w14:paraId="358DF710" w14:textId="77777777" w:rsidR="00054C03" w:rsidRPr="00163CC3" w:rsidRDefault="00226D08">
            <w:pPr>
              <w:pStyle w:val="Compact"/>
            </w:pPr>
            <w:r w:rsidRPr="00163CC3">
              <w:t>B</w:t>
            </w:r>
          </w:p>
        </w:tc>
        <w:tc>
          <w:tcPr>
            <w:tcW w:w="0" w:type="auto"/>
          </w:tcPr>
          <w:p w14:paraId="224BEE84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609FF4A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  <w:tr w:rsidR="00163CC3" w:rsidRPr="00163CC3" w14:paraId="43E2CE69" w14:textId="77777777">
        <w:tc>
          <w:tcPr>
            <w:tcW w:w="0" w:type="auto"/>
          </w:tcPr>
          <w:p w14:paraId="32D5D804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50CCD842" w14:textId="77777777" w:rsidR="00054C03" w:rsidRPr="00163CC3" w:rsidRDefault="00226D08">
            <w:pPr>
              <w:pStyle w:val="Compact"/>
            </w:pPr>
            <w:r w:rsidRPr="00163CC3">
              <w:t>資訊工程系</w:t>
            </w:r>
          </w:p>
        </w:tc>
        <w:tc>
          <w:tcPr>
            <w:tcW w:w="0" w:type="auto"/>
          </w:tcPr>
          <w:p w14:paraId="5D914EC4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2A879989" w14:textId="77777777" w:rsidR="00054C03" w:rsidRPr="00163CC3" w:rsidRDefault="00226D08">
            <w:pPr>
              <w:pStyle w:val="Compact"/>
            </w:pPr>
            <w:r w:rsidRPr="00163CC3">
              <w:t>40943213</w:t>
            </w:r>
          </w:p>
        </w:tc>
        <w:tc>
          <w:tcPr>
            <w:tcW w:w="0" w:type="auto"/>
          </w:tcPr>
          <w:p w14:paraId="2F19D890" w14:textId="77777777" w:rsidR="00054C03" w:rsidRPr="00163CC3" w:rsidRDefault="00226D08">
            <w:pPr>
              <w:pStyle w:val="Compact"/>
            </w:pPr>
            <w:r w:rsidRPr="00163CC3">
              <w:t>李明華</w:t>
            </w:r>
          </w:p>
        </w:tc>
        <w:tc>
          <w:tcPr>
            <w:tcW w:w="0" w:type="auto"/>
          </w:tcPr>
          <w:p w14:paraId="0D95E435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4A607B34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72634B56" w14:textId="77777777" w:rsidR="00054C03" w:rsidRPr="00163CC3" w:rsidRDefault="00226D08">
            <w:pPr>
              <w:pStyle w:val="Compact"/>
            </w:pPr>
            <w:r w:rsidRPr="00163CC3">
              <w:t>75.33</w:t>
            </w:r>
          </w:p>
        </w:tc>
        <w:tc>
          <w:tcPr>
            <w:tcW w:w="0" w:type="auto"/>
          </w:tcPr>
          <w:p w14:paraId="664E0D17" w14:textId="77777777" w:rsidR="00054C03" w:rsidRPr="00163CC3" w:rsidRDefault="00226D08">
            <w:pPr>
              <w:pStyle w:val="Compact"/>
            </w:pPr>
            <w:r w:rsidRPr="00163CC3">
              <w:t>73</w:t>
            </w:r>
          </w:p>
        </w:tc>
        <w:tc>
          <w:tcPr>
            <w:tcW w:w="0" w:type="auto"/>
          </w:tcPr>
          <w:p w14:paraId="5B590618" w14:textId="77777777" w:rsidR="00054C03" w:rsidRPr="00163CC3" w:rsidRDefault="00226D08">
            <w:pPr>
              <w:pStyle w:val="Compact"/>
            </w:pPr>
            <w:r w:rsidRPr="00163CC3">
              <w:t>78</w:t>
            </w:r>
          </w:p>
        </w:tc>
        <w:tc>
          <w:tcPr>
            <w:tcW w:w="0" w:type="auto"/>
          </w:tcPr>
          <w:p w14:paraId="014B9F4A" w14:textId="77777777" w:rsidR="00054C03" w:rsidRPr="00163CC3" w:rsidRDefault="00226D08">
            <w:pPr>
              <w:pStyle w:val="Compact"/>
            </w:pPr>
            <w:r w:rsidRPr="00163CC3">
              <w:t>C</w:t>
            </w:r>
          </w:p>
        </w:tc>
        <w:tc>
          <w:tcPr>
            <w:tcW w:w="0" w:type="auto"/>
          </w:tcPr>
          <w:p w14:paraId="4D2A81D2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72C32802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</w:tr>
    </w:tbl>
    <w:p w14:paraId="6F156B62" w14:textId="77777777" w:rsidR="00054C03" w:rsidRPr="00163CC3" w:rsidRDefault="00226D08">
      <w:r w:rsidRPr="00163CC3">
        <w:pict w14:anchorId="601404AB">
          <v:rect id="_x0000_i1111" style="width:0;height:1.5pt" o:hralign="center" o:hrstd="t" o:hr="t"/>
        </w:pict>
      </w:r>
    </w:p>
    <w:p w14:paraId="23C57541" w14:textId="77777777" w:rsidR="00054C03" w:rsidRPr="00163CC3" w:rsidRDefault="00226D08">
      <w:pPr>
        <w:pStyle w:val="3"/>
        <w:rPr>
          <w:color w:val="auto"/>
        </w:rPr>
      </w:pPr>
      <w:bookmarkStart w:id="119" w:name="專題進度追蹤報表檢視-view_project_progress_report"/>
      <w:bookmarkEnd w:id="116"/>
      <w:bookmarkEnd w:id="118"/>
      <w:r w:rsidRPr="00163CC3">
        <w:rPr>
          <w:color w:val="auto"/>
        </w:rPr>
        <w:t xml:space="preserve">2.16 </w:t>
      </w:r>
      <w:r w:rsidRPr="00163CC3">
        <w:rPr>
          <w:color w:val="auto"/>
        </w:rPr>
        <w:t>專題進度追蹤報表檢視</w:t>
      </w:r>
      <w:r w:rsidRPr="00163CC3">
        <w:rPr>
          <w:color w:val="auto"/>
        </w:rPr>
        <w:t xml:space="preserve"> (view_project_progress_report)</w:t>
      </w:r>
    </w:p>
    <w:p w14:paraId="693012C1" w14:textId="77777777" w:rsidR="00054C03" w:rsidRPr="00163CC3" w:rsidRDefault="00226D08">
      <w:pPr>
        <w:pStyle w:val="4"/>
        <w:rPr>
          <w:color w:val="auto"/>
        </w:rPr>
      </w:pPr>
      <w:bookmarkStart w:id="120" w:name="view建立語句-15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744C75A3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project_progress_report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ay.year_name,</w:t>
      </w:r>
      <w:r w:rsidRPr="00163CC3">
        <w:br/>
      </w:r>
      <w:r w:rsidRPr="00163CC3">
        <w:rPr>
          <w:rStyle w:val="NormalTok"/>
        </w:rPr>
        <w:t xml:space="preserve">   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>,</w:t>
      </w:r>
      <w:r w:rsidRPr="00163CC3">
        <w:br/>
      </w:r>
      <w:r w:rsidRPr="00163CC3">
        <w:rPr>
          <w:rStyle w:val="NormalTok"/>
        </w:rPr>
        <w:t xml:space="preserve">    g.group_name,</w:t>
      </w:r>
      <w:r w:rsidRPr="00163CC3">
        <w:br/>
      </w:r>
      <w:r w:rsidRPr="00163CC3">
        <w:rPr>
          <w:rStyle w:val="NormalTok"/>
        </w:rPr>
        <w:t xml:space="preserve">    g.project_title,</w:t>
      </w:r>
      <w:r w:rsidRPr="00163CC3">
        <w:br/>
      </w:r>
      <w:r w:rsidRPr="00163CC3">
        <w:rPr>
          <w:rStyle w:val="NormalTok"/>
        </w:rPr>
        <w:t xml:space="preserve">    g.status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roject_status,</w:t>
      </w:r>
      <w:r w:rsidRPr="00163CC3">
        <w:br/>
      </w:r>
      <w:r w:rsidRPr="00163CC3">
        <w:rPr>
          <w:rStyle w:val="NormalTok"/>
        </w:rPr>
        <w:t xml:space="preserve">    t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supervisor_nam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s.student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eam_siz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week_number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weeks_reported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wr.week_number)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FloatTok"/>
          <w:color w:val="auto"/>
        </w:rPr>
        <w:t>100.0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/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DecValTok"/>
          <w:color w:val="auto"/>
        </w:rPr>
        <w:t>8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completion_percentag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e.score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erage_scor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late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te_submiss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wr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miss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missing_submission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MAX</w:t>
      </w:r>
      <w:r w:rsidRPr="00163CC3">
        <w:rPr>
          <w:rStyle w:val="NormalTok"/>
        </w:rPr>
        <w:t xml:space="preserve">(wr.submitted_at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last_updat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f.file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files_uploaded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 xml:space="preserve">(f.file_size) </w:t>
      </w:r>
      <w:r w:rsidRPr="00163CC3">
        <w:rPr>
          <w:rStyle w:val="OperatorTok"/>
          <w:color w:val="auto"/>
        </w:rPr>
        <w:t>/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24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/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024</w:t>
      </w:r>
      <w:r w:rsidRPr="00163CC3">
        <w:rPr>
          <w:rStyle w:val="NormalTok"/>
        </w:rPr>
        <w:t xml:space="preserve">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file_size_mb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academic_years ay</w:t>
      </w:r>
      <w:r w:rsidRPr="00163CC3">
        <w:br/>
      </w:r>
      <w:r w:rsidRPr="00163CC3">
        <w:rPr>
          <w:rStyle w:val="KeywordTok"/>
          <w:color w:val="auto"/>
        </w:rPr>
        <w:lastRenderedPageBreak/>
        <w:t>JOIN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groups</w:t>
      </w:r>
      <w:r w:rsidRPr="00163CC3">
        <w:rPr>
          <w:rStyle w:val="NormalTok"/>
        </w:rPr>
        <w:t xml:space="preserve"> g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ay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g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teachers t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.teach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t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t.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tu.use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students s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s.</w:t>
      </w:r>
      <w:r w:rsidRPr="00163CC3">
        <w:rPr>
          <w:rStyle w:val="FunctionTok"/>
          <w:color w:val="auto"/>
        </w:rPr>
        <w:t>group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weekly_reports wr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s.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wr.student_id </w:t>
      </w:r>
      <w:r w:rsidRPr="00163CC3">
        <w:rPr>
          <w:rStyle w:val="KeywordTok"/>
          <w:color w:val="auto"/>
        </w:rPr>
        <w:t>AND</w:t>
      </w:r>
      <w:r w:rsidRPr="00163CC3">
        <w:rPr>
          <w:rStyle w:val="NormalTok"/>
        </w:rPr>
        <w:t xml:space="preserve"> wr.yea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y.year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evaluations e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e.re</w:t>
      </w:r>
      <w:r w:rsidRPr="00163CC3">
        <w:rPr>
          <w:rStyle w:val="NormalTok"/>
        </w:rPr>
        <w:t>port_id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files f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wr.repor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f.report_id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year_name, g.</w:t>
      </w:r>
      <w:r w:rsidRPr="00163CC3">
        <w:rPr>
          <w:rStyle w:val="FunctionTok"/>
          <w:color w:val="auto"/>
        </w:rPr>
        <w:t>group_id</w:t>
      </w:r>
      <w:r w:rsidRPr="00163CC3">
        <w:rPr>
          <w:rStyle w:val="NormalTok"/>
        </w:rPr>
        <w:t xml:space="preserve">, g.group_name, g.project_title, </w:t>
      </w:r>
      <w:r w:rsidRPr="00163CC3">
        <w:br/>
      </w:r>
      <w:r w:rsidRPr="00163CC3">
        <w:rPr>
          <w:rStyle w:val="NormalTok"/>
        </w:rPr>
        <w:t xml:space="preserve">         g.status, tu.nam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y.year_name, completion_percentag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3449F443" w14:textId="77777777" w:rsidR="00054C03" w:rsidRPr="00163CC3" w:rsidRDefault="00226D08">
      <w:pPr>
        <w:pStyle w:val="4"/>
        <w:rPr>
          <w:color w:val="auto"/>
        </w:rPr>
      </w:pPr>
      <w:bookmarkStart w:id="121" w:name="輸出結果-15"/>
      <w:bookmarkEnd w:id="120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6"/>
        <w:gridCol w:w="427"/>
        <w:gridCol w:w="513"/>
        <w:gridCol w:w="504"/>
        <w:gridCol w:w="552"/>
        <w:gridCol w:w="628"/>
        <w:gridCol w:w="450"/>
        <w:gridCol w:w="601"/>
        <w:gridCol w:w="775"/>
        <w:gridCol w:w="555"/>
        <w:gridCol w:w="623"/>
        <w:gridCol w:w="720"/>
        <w:gridCol w:w="490"/>
        <w:gridCol w:w="692"/>
        <w:gridCol w:w="634"/>
      </w:tblGrid>
      <w:tr w:rsidR="00163CC3" w:rsidRPr="00163CC3" w14:paraId="080358A7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2C8689" w14:textId="77777777" w:rsidR="00054C03" w:rsidRPr="00163CC3" w:rsidRDefault="00226D08">
            <w:pPr>
              <w:pStyle w:val="Compact"/>
            </w:pPr>
            <w:r w:rsidRPr="00163CC3">
              <w:t>year_name</w:t>
            </w:r>
          </w:p>
        </w:tc>
        <w:tc>
          <w:tcPr>
            <w:tcW w:w="0" w:type="auto"/>
          </w:tcPr>
          <w:p w14:paraId="0B31E13B" w14:textId="77777777" w:rsidR="00054C03" w:rsidRPr="00163CC3" w:rsidRDefault="00226D08">
            <w:pPr>
              <w:pStyle w:val="Compact"/>
            </w:pPr>
            <w:r w:rsidRPr="00163CC3">
              <w:t>group_id</w:t>
            </w:r>
          </w:p>
        </w:tc>
        <w:tc>
          <w:tcPr>
            <w:tcW w:w="0" w:type="auto"/>
          </w:tcPr>
          <w:p w14:paraId="139A5566" w14:textId="77777777" w:rsidR="00054C03" w:rsidRPr="00163CC3" w:rsidRDefault="00226D08">
            <w:pPr>
              <w:pStyle w:val="Compact"/>
            </w:pPr>
            <w:r w:rsidRPr="00163CC3">
              <w:t>group_name</w:t>
            </w:r>
          </w:p>
        </w:tc>
        <w:tc>
          <w:tcPr>
            <w:tcW w:w="0" w:type="auto"/>
          </w:tcPr>
          <w:p w14:paraId="22CAF00A" w14:textId="77777777" w:rsidR="00054C03" w:rsidRPr="00163CC3" w:rsidRDefault="00226D08">
            <w:pPr>
              <w:pStyle w:val="Compact"/>
            </w:pPr>
            <w:r w:rsidRPr="00163CC3">
              <w:t>project_title</w:t>
            </w:r>
          </w:p>
        </w:tc>
        <w:tc>
          <w:tcPr>
            <w:tcW w:w="0" w:type="auto"/>
          </w:tcPr>
          <w:p w14:paraId="5E677C22" w14:textId="77777777" w:rsidR="00054C03" w:rsidRPr="00163CC3" w:rsidRDefault="00226D08">
            <w:pPr>
              <w:pStyle w:val="Compact"/>
            </w:pPr>
            <w:r w:rsidRPr="00163CC3">
              <w:t>projec</w:t>
            </w:r>
            <w:r w:rsidRPr="00163CC3">
              <w:t>t_status</w:t>
            </w:r>
          </w:p>
        </w:tc>
        <w:tc>
          <w:tcPr>
            <w:tcW w:w="0" w:type="auto"/>
          </w:tcPr>
          <w:p w14:paraId="43120FA6" w14:textId="77777777" w:rsidR="00054C03" w:rsidRPr="00163CC3" w:rsidRDefault="00226D08">
            <w:pPr>
              <w:pStyle w:val="Compact"/>
            </w:pPr>
            <w:r w:rsidRPr="00163CC3">
              <w:t>supervisor_name</w:t>
            </w:r>
          </w:p>
        </w:tc>
        <w:tc>
          <w:tcPr>
            <w:tcW w:w="0" w:type="auto"/>
          </w:tcPr>
          <w:p w14:paraId="26EF3157" w14:textId="77777777" w:rsidR="00054C03" w:rsidRPr="00163CC3" w:rsidRDefault="00226D08">
            <w:pPr>
              <w:pStyle w:val="Compact"/>
            </w:pPr>
            <w:r w:rsidRPr="00163CC3">
              <w:t>team_size</w:t>
            </w:r>
          </w:p>
        </w:tc>
        <w:tc>
          <w:tcPr>
            <w:tcW w:w="0" w:type="auto"/>
          </w:tcPr>
          <w:p w14:paraId="4144AEDF" w14:textId="77777777" w:rsidR="00054C03" w:rsidRPr="00163CC3" w:rsidRDefault="00226D08">
            <w:pPr>
              <w:pStyle w:val="Compact"/>
            </w:pPr>
            <w:r w:rsidRPr="00163CC3">
              <w:t>weeks_reported</w:t>
            </w:r>
          </w:p>
        </w:tc>
        <w:tc>
          <w:tcPr>
            <w:tcW w:w="0" w:type="auto"/>
          </w:tcPr>
          <w:p w14:paraId="02F579CE" w14:textId="77777777" w:rsidR="00054C03" w:rsidRPr="00163CC3" w:rsidRDefault="00226D08">
            <w:pPr>
              <w:pStyle w:val="Compact"/>
            </w:pPr>
            <w:r w:rsidRPr="00163CC3">
              <w:t>completion_percentage</w:t>
            </w:r>
          </w:p>
        </w:tc>
        <w:tc>
          <w:tcPr>
            <w:tcW w:w="0" w:type="auto"/>
          </w:tcPr>
          <w:p w14:paraId="1E4E90AE" w14:textId="77777777" w:rsidR="00054C03" w:rsidRPr="00163CC3" w:rsidRDefault="00226D08">
            <w:pPr>
              <w:pStyle w:val="Compact"/>
            </w:pPr>
            <w:r w:rsidRPr="00163CC3">
              <w:t>average_score</w:t>
            </w:r>
          </w:p>
        </w:tc>
        <w:tc>
          <w:tcPr>
            <w:tcW w:w="0" w:type="auto"/>
          </w:tcPr>
          <w:p w14:paraId="47112992" w14:textId="77777777" w:rsidR="00054C03" w:rsidRPr="00163CC3" w:rsidRDefault="00226D08">
            <w:pPr>
              <w:pStyle w:val="Compact"/>
            </w:pPr>
            <w:r w:rsidRPr="00163CC3">
              <w:t>late_submissions</w:t>
            </w:r>
          </w:p>
        </w:tc>
        <w:tc>
          <w:tcPr>
            <w:tcW w:w="0" w:type="auto"/>
          </w:tcPr>
          <w:p w14:paraId="7874A605" w14:textId="77777777" w:rsidR="00054C03" w:rsidRPr="00163CC3" w:rsidRDefault="00226D08">
            <w:pPr>
              <w:pStyle w:val="Compact"/>
            </w:pPr>
            <w:r w:rsidRPr="00163CC3">
              <w:t>missing_submissions</w:t>
            </w:r>
          </w:p>
        </w:tc>
        <w:tc>
          <w:tcPr>
            <w:tcW w:w="0" w:type="auto"/>
          </w:tcPr>
          <w:p w14:paraId="2E1201CF" w14:textId="77777777" w:rsidR="00054C03" w:rsidRPr="00163CC3" w:rsidRDefault="00226D08">
            <w:pPr>
              <w:pStyle w:val="Compact"/>
            </w:pPr>
            <w:r w:rsidRPr="00163CC3">
              <w:t>last_update</w:t>
            </w:r>
          </w:p>
        </w:tc>
        <w:tc>
          <w:tcPr>
            <w:tcW w:w="0" w:type="auto"/>
          </w:tcPr>
          <w:p w14:paraId="03DC1C93" w14:textId="77777777" w:rsidR="00054C03" w:rsidRPr="00163CC3" w:rsidRDefault="00226D08">
            <w:pPr>
              <w:pStyle w:val="Compact"/>
            </w:pPr>
            <w:r w:rsidRPr="00163CC3">
              <w:t>total_files_uploaded</w:t>
            </w:r>
          </w:p>
        </w:tc>
        <w:tc>
          <w:tcPr>
            <w:tcW w:w="0" w:type="auto"/>
          </w:tcPr>
          <w:p w14:paraId="2E40D39F" w14:textId="77777777" w:rsidR="00054C03" w:rsidRPr="00163CC3" w:rsidRDefault="00226D08">
            <w:pPr>
              <w:pStyle w:val="Compact"/>
            </w:pPr>
            <w:r w:rsidRPr="00163CC3">
              <w:t>total_file_size_mb</w:t>
            </w:r>
          </w:p>
        </w:tc>
      </w:tr>
      <w:tr w:rsidR="00163CC3" w:rsidRPr="00163CC3" w14:paraId="0156B344" w14:textId="77777777">
        <w:tc>
          <w:tcPr>
            <w:tcW w:w="0" w:type="auto"/>
          </w:tcPr>
          <w:p w14:paraId="036CA2A3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79A801E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D5D1D8F" w14:textId="77777777" w:rsidR="00054C03" w:rsidRPr="00163CC3" w:rsidRDefault="00226D08">
            <w:pPr>
              <w:pStyle w:val="Compact"/>
            </w:pPr>
            <w:r w:rsidRPr="00163CC3">
              <w:t>智慧家居組</w:t>
            </w:r>
          </w:p>
        </w:tc>
        <w:tc>
          <w:tcPr>
            <w:tcW w:w="0" w:type="auto"/>
          </w:tcPr>
          <w:p w14:paraId="3843C480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lang w:eastAsia="zh-TW"/>
              </w:rPr>
              <w:t>基於</w:t>
            </w:r>
            <w:r w:rsidRPr="00163CC3">
              <w:rPr>
                <w:lang w:eastAsia="zh-TW"/>
              </w:rPr>
              <w:t>IoT</w:t>
            </w:r>
            <w:r w:rsidRPr="00163CC3">
              <w:rPr>
                <w:lang w:eastAsia="zh-TW"/>
              </w:rPr>
              <w:t>的智慧家居控制系統</w:t>
            </w:r>
          </w:p>
        </w:tc>
        <w:tc>
          <w:tcPr>
            <w:tcW w:w="0" w:type="auto"/>
          </w:tcPr>
          <w:p w14:paraId="1AD63C44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27D2C769" w14:textId="77777777" w:rsidR="00054C03" w:rsidRPr="00163CC3" w:rsidRDefault="00226D08">
            <w:pPr>
              <w:pStyle w:val="Compact"/>
            </w:pPr>
            <w:r w:rsidRPr="00163CC3">
              <w:t>劉建國</w:t>
            </w:r>
          </w:p>
        </w:tc>
        <w:tc>
          <w:tcPr>
            <w:tcW w:w="0" w:type="auto"/>
          </w:tcPr>
          <w:p w14:paraId="5C38BE4A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07E9111A" w14:textId="77777777" w:rsidR="00054C03" w:rsidRPr="00163CC3" w:rsidRDefault="00226D08">
            <w:pPr>
              <w:pStyle w:val="Compact"/>
            </w:pPr>
            <w:r w:rsidRPr="00163CC3">
              <w:t>3</w:t>
            </w:r>
          </w:p>
        </w:tc>
        <w:tc>
          <w:tcPr>
            <w:tcW w:w="0" w:type="auto"/>
          </w:tcPr>
          <w:p w14:paraId="1341BB5C" w14:textId="77777777" w:rsidR="00054C03" w:rsidRPr="00163CC3" w:rsidRDefault="00226D08">
            <w:pPr>
              <w:pStyle w:val="Compact"/>
            </w:pPr>
            <w:r w:rsidRPr="00163CC3">
              <w:t>16.67</w:t>
            </w:r>
          </w:p>
        </w:tc>
        <w:tc>
          <w:tcPr>
            <w:tcW w:w="0" w:type="auto"/>
          </w:tcPr>
          <w:p w14:paraId="5BBD72A4" w14:textId="77777777" w:rsidR="00054C03" w:rsidRPr="00163CC3" w:rsidRDefault="00226D08">
            <w:pPr>
              <w:pStyle w:val="Compact"/>
            </w:pPr>
            <w:r w:rsidRPr="00163CC3">
              <w:t>80.83</w:t>
            </w:r>
          </w:p>
        </w:tc>
        <w:tc>
          <w:tcPr>
            <w:tcW w:w="0" w:type="auto"/>
          </w:tcPr>
          <w:p w14:paraId="0DE3DC97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79924C9E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C923957" w14:textId="77777777" w:rsidR="00054C03" w:rsidRPr="00163CC3" w:rsidRDefault="00226D08">
            <w:pPr>
              <w:pStyle w:val="Compact"/>
            </w:pPr>
            <w:r w:rsidRPr="00163CC3">
              <w:t>2024-09-30 01:30:00</w:t>
            </w:r>
          </w:p>
        </w:tc>
        <w:tc>
          <w:tcPr>
            <w:tcW w:w="0" w:type="auto"/>
          </w:tcPr>
          <w:p w14:paraId="10AEA6D5" w14:textId="77777777" w:rsidR="00054C03" w:rsidRPr="00163CC3" w:rsidRDefault="00226D08">
            <w:pPr>
              <w:pStyle w:val="Compact"/>
            </w:pPr>
            <w:r w:rsidRPr="00163CC3">
              <w:t>5</w:t>
            </w:r>
          </w:p>
        </w:tc>
        <w:tc>
          <w:tcPr>
            <w:tcW w:w="0" w:type="auto"/>
          </w:tcPr>
          <w:p w14:paraId="17430655" w14:textId="77777777" w:rsidR="00054C03" w:rsidRPr="00163CC3" w:rsidRDefault="00226D08">
            <w:pPr>
              <w:pStyle w:val="Compact"/>
            </w:pPr>
            <w:r w:rsidRPr="00163CC3">
              <w:t>9.00</w:t>
            </w:r>
          </w:p>
        </w:tc>
      </w:tr>
      <w:tr w:rsidR="00163CC3" w:rsidRPr="00163CC3" w14:paraId="0AEC3642" w14:textId="77777777">
        <w:tc>
          <w:tcPr>
            <w:tcW w:w="0" w:type="auto"/>
          </w:tcPr>
          <w:p w14:paraId="7627D6A5" w14:textId="77777777" w:rsidR="00054C03" w:rsidRPr="00163CC3" w:rsidRDefault="00226D08">
            <w:pPr>
              <w:pStyle w:val="Compact"/>
            </w:pPr>
            <w:r w:rsidRPr="00163CC3">
              <w:t>2024-2025</w:t>
            </w:r>
          </w:p>
        </w:tc>
        <w:tc>
          <w:tcPr>
            <w:tcW w:w="0" w:type="auto"/>
          </w:tcPr>
          <w:p w14:paraId="716278D1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69C1DF7C" w14:textId="77777777" w:rsidR="00054C03" w:rsidRPr="00163CC3" w:rsidRDefault="00226D08">
            <w:pPr>
              <w:pStyle w:val="Compact"/>
            </w:pPr>
            <w:r w:rsidRPr="00163CC3">
              <w:t>AI</w:t>
            </w:r>
            <w:r w:rsidRPr="00163CC3">
              <w:t>影像組</w:t>
            </w:r>
          </w:p>
        </w:tc>
        <w:tc>
          <w:tcPr>
            <w:tcW w:w="0" w:type="auto"/>
          </w:tcPr>
          <w:p w14:paraId="4DA79819" w14:textId="77777777" w:rsidR="00054C03" w:rsidRPr="00163CC3" w:rsidRDefault="00226D08">
            <w:pPr>
              <w:pStyle w:val="Compact"/>
              <w:rPr>
                <w:lang w:eastAsia="zh-TW"/>
              </w:rPr>
            </w:pPr>
            <w:r w:rsidRPr="00163CC3">
              <w:rPr>
                <w:lang w:eastAsia="zh-TW"/>
              </w:rPr>
              <w:t>深度學習影像辨識系統</w:t>
            </w:r>
          </w:p>
        </w:tc>
        <w:tc>
          <w:tcPr>
            <w:tcW w:w="0" w:type="auto"/>
          </w:tcPr>
          <w:p w14:paraId="3182E12F" w14:textId="77777777" w:rsidR="00054C03" w:rsidRPr="00163CC3" w:rsidRDefault="00226D08">
            <w:pPr>
              <w:pStyle w:val="Compact"/>
            </w:pPr>
            <w:r w:rsidRPr="00163CC3">
              <w:t>active</w:t>
            </w:r>
          </w:p>
        </w:tc>
        <w:tc>
          <w:tcPr>
            <w:tcW w:w="0" w:type="auto"/>
          </w:tcPr>
          <w:p w14:paraId="05058359" w14:textId="77777777" w:rsidR="00054C03" w:rsidRPr="00163CC3" w:rsidRDefault="00226D08">
            <w:pPr>
              <w:pStyle w:val="Compact"/>
            </w:pPr>
            <w:r w:rsidRPr="00163CC3">
              <w:t>吳美玲</w:t>
            </w:r>
          </w:p>
        </w:tc>
        <w:tc>
          <w:tcPr>
            <w:tcW w:w="0" w:type="auto"/>
          </w:tcPr>
          <w:p w14:paraId="3F8C9472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F27AC37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00066272" w14:textId="77777777" w:rsidR="00054C03" w:rsidRPr="00163CC3" w:rsidRDefault="00226D08">
            <w:pPr>
              <w:pStyle w:val="Compact"/>
            </w:pPr>
            <w:r w:rsidRPr="00163CC3">
              <w:t>11.11</w:t>
            </w:r>
          </w:p>
        </w:tc>
        <w:tc>
          <w:tcPr>
            <w:tcW w:w="0" w:type="auto"/>
          </w:tcPr>
          <w:p w14:paraId="0FFB6631" w14:textId="77777777" w:rsidR="00054C03" w:rsidRPr="00163CC3" w:rsidRDefault="00226D08">
            <w:pPr>
              <w:pStyle w:val="Compact"/>
            </w:pPr>
            <w:r w:rsidRPr="00163CC3">
              <w:t>91.00</w:t>
            </w:r>
          </w:p>
        </w:tc>
        <w:tc>
          <w:tcPr>
            <w:tcW w:w="0" w:type="auto"/>
          </w:tcPr>
          <w:p w14:paraId="3A8C10D0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2A6DC6BC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06DF363" w14:textId="77777777" w:rsidR="00054C03" w:rsidRPr="00163CC3" w:rsidRDefault="00226D08">
            <w:pPr>
              <w:pStyle w:val="Compact"/>
            </w:pPr>
            <w:r w:rsidRPr="00163CC3">
              <w:t>2024-09-22 21:45:00</w:t>
            </w:r>
          </w:p>
        </w:tc>
        <w:tc>
          <w:tcPr>
            <w:tcW w:w="0" w:type="auto"/>
          </w:tcPr>
          <w:p w14:paraId="251EF5AF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2FC3F073" w14:textId="77777777" w:rsidR="00054C03" w:rsidRPr="00163CC3" w:rsidRDefault="00226D08">
            <w:pPr>
              <w:pStyle w:val="Compact"/>
            </w:pPr>
            <w:r w:rsidRPr="00163CC3">
              <w:t>11.46</w:t>
            </w:r>
          </w:p>
        </w:tc>
      </w:tr>
      <w:tr w:rsidR="00163CC3" w:rsidRPr="00163CC3" w14:paraId="33EFD890" w14:textId="77777777">
        <w:tc>
          <w:tcPr>
            <w:tcW w:w="0" w:type="auto"/>
          </w:tcPr>
          <w:p w14:paraId="22EA4A96" w14:textId="77777777" w:rsidR="00054C03" w:rsidRPr="00163CC3" w:rsidRDefault="00226D08">
            <w:pPr>
              <w:pStyle w:val="Compact"/>
            </w:pPr>
            <w:r w:rsidRPr="00163CC3">
              <w:t>20</w:t>
            </w:r>
            <w:r w:rsidRPr="00163CC3">
              <w:lastRenderedPageBreak/>
              <w:t>24-2025</w:t>
            </w:r>
          </w:p>
        </w:tc>
        <w:tc>
          <w:tcPr>
            <w:tcW w:w="0" w:type="auto"/>
          </w:tcPr>
          <w:p w14:paraId="113C1059" w14:textId="77777777" w:rsidR="00054C03" w:rsidRPr="00163CC3" w:rsidRDefault="00226D08">
            <w:pPr>
              <w:pStyle w:val="Compact"/>
            </w:pPr>
            <w:r w:rsidRPr="00163CC3">
              <w:lastRenderedPageBreak/>
              <w:t>3</w:t>
            </w:r>
          </w:p>
        </w:tc>
        <w:tc>
          <w:tcPr>
            <w:tcW w:w="0" w:type="auto"/>
          </w:tcPr>
          <w:p w14:paraId="484BCE1E" w14:textId="77777777" w:rsidR="00054C03" w:rsidRPr="00163CC3" w:rsidRDefault="00226D08">
            <w:pPr>
              <w:pStyle w:val="Compact"/>
            </w:pPr>
            <w:r w:rsidRPr="00163CC3">
              <w:t>行</w:t>
            </w:r>
            <w:r w:rsidRPr="00163CC3">
              <w:lastRenderedPageBreak/>
              <w:t>動應用組</w:t>
            </w:r>
          </w:p>
        </w:tc>
        <w:tc>
          <w:tcPr>
            <w:tcW w:w="0" w:type="auto"/>
          </w:tcPr>
          <w:p w14:paraId="1F2F400C" w14:textId="77777777" w:rsidR="00054C03" w:rsidRPr="00163CC3" w:rsidRDefault="00226D08">
            <w:pPr>
              <w:pStyle w:val="Compact"/>
            </w:pPr>
            <w:r w:rsidRPr="00163CC3">
              <w:lastRenderedPageBreak/>
              <w:t>校</w:t>
            </w:r>
            <w:r w:rsidRPr="00163CC3">
              <w:lastRenderedPageBreak/>
              <w:t>園導覽</w:t>
            </w:r>
            <w:r w:rsidRPr="00163CC3">
              <w:t>APP</w:t>
            </w:r>
            <w:r w:rsidRPr="00163CC3">
              <w:t>開發</w:t>
            </w:r>
          </w:p>
        </w:tc>
        <w:tc>
          <w:tcPr>
            <w:tcW w:w="0" w:type="auto"/>
          </w:tcPr>
          <w:p w14:paraId="72B8DC74" w14:textId="77777777" w:rsidR="00054C03" w:rsidRPr="00163CC3" w:rsidRDefault="00226D08">
            <w:pPr>
              <w:pStyle w:val="Compact"/>
            </w:pPr>
            <w:r w:rsidRPr="00163CC3">
              <w:lastRenderedPageBreak/>
              <w:t>act</w:t>
            </w:r>
            <w:r w:rsidRPr="00163CC3">
              <w:lastRenderedPageBreak/>
              <w:t>ive</w:t>
            </w:r>
          </w:p>
        </w:tc>
        <w:tc>
          <w:tcPr>
            <w:tcW w:w="0" w:type="auto"/>
          </w:tcPr>
          <w:p w14:paraId="38EE5503" w14:textId="77777777" w:rsidR="00054C03" w:rsidRPr="00163CC3" w:rsidRDefault="00226D08">
            <w:pPr>
              <w:pStyle w:val="Compact"/>
            </w:pPr>
            <w:r w:rsidRPr="00163CC3">
              <w:lastRenderedPageBreak/>
              <w:t>黃</w:t>
            </w:r>
            <w:r w:rsidRPr="00163CC3">
              <w:lastRenderedPageBreak/>
              <w:t>志偉</w:t>
            </w:r>
          </w:p>
        </w:tc>
        <w:tc>
          <w:tcPr>
            <w:tcW w:w="0" w:type="auto"/>
          </w:tcPr>
          <w:p w14:paraId="2A402C22" w14:textId="77777777" w:rsidR="00054C03" w:rsidRPr="00163CC3" w:rsidRDefault="00226D08">
            <w:pPr>
              <w:pStyle w:val="Compact"/>
            </w:pPr>
            <w:r w:rsidRPr="00163CC3">
              <w:lastRenderedPageBreak/>
              <w:t>1</w:t>
            </w:r>
          </w:p>
        </w:tc>
        <w:tc>
          <w:tcPr>
            <w:tcW w:w="0" w:type="auto"/>
          </w:tcPr>
          <w:p w14:paraId="7AE9D83C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7819655D" w14:textId="77777777" w:rsidR="00054C03" w:rsidRPr="00163CC3" w:rsidRDefault="00226D08">
            <w:pPr>
              <w:pStyle w:val="Compact"/>
            </w:pPr>
            <w:r w:rsidRPr="00163CC3">
              <w:t>11.11</w:t>
            </w:r>
          </w:p>
        </w:tc>
        <w:tc>
          <w:tcPr>
            <w:tcW w:w="0" w:type="auto"/>
          </w:tcPr>
          <w:p w14:paraId="01528C76" w14:textId="77777777" w:rsidR="00054C03" w:rsidRPr="00163CC3" w:rsidRDefault="00226D08">
            <w:pPr>
              <w:pStyle w:val="Compact"/>
            </w:pPr>
            <w:r w:rsidRPr="00163CC3">
              <w:t>84.</w:t>
            </w:r>
            <w:r w:rsidRPr="00163CC3">
              <w:lastRenderedPageBreak/>
              <w:t>00</w:t>
            </w:r>
          </w:p>
        </w:tc>
        <w:tc>
          <w:tcPr>
            <w:tcW w:w="0" w:type="auto"/>
          </w:tcPr>
          <w:p w14:paraId="56E33F17" w14:textId="77777777" w:rsidR="00054C03" w:rsidRPr="00163CC3" w:rsidRDefault="00226D08">
            <w:pPr>
              <w:pStyle w:val="Compact"/>
            </w:pPr>
            <w:r w:rsidRPr="00163CC3">
              <w:lastRenderedPageBreak/>
              <w:t>0</w:t>
            </w:r>
          </w:p>
        </w:tc>
        <w:tc>
          <w:tcPr>
            <w:tcW w:w="0" w:type="auto"/>
          </w:tcPr>
          <w:p w14:paraId="66F84659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5DAFA656" w14:textId="77777777" w:rsidR="00054C03" w:rsidRPr="00163CC3" w:rsidRDefault="00226D08">
            <w:pPr>
              <w:pStyle w:val="Compact"/>
            </w:pPr>
            <w:r w:rsidRPr="00163CC3">
              <w:t>20</w:t>
            </w:r>
            <w:r w:rsidRPr="00163CC3">
              <w:lastRenderedPageBreak/>
              <w:t>24-09-22 19:20:00</w:t>
            </w:r>
          </w:p>
        </w:tc>
        <w:tc>
          <w:tcPr>
            <w:tcW w:w="0" w:type="auto"/>
          </w:tcPr>
          <w:p w14:paraId="368D2190" w14:textId="77777777" w:rsidR="00054C03" w:rsidRPr="00163CC3" w:rsidRDefault="00226D08">
            <w:pPr>
              <w:pStyle w:val="Compact"/>
            </w:pPr>
            <w:r w:rsidRPr="00163CC3">
              <w:lastRenderedPageBreak/>
              <w:t>2</w:t>
            </w:r>
          </w:p>
        </w:tc>
        <w:tc>
          <w:tcPr>
            <w:tcW w:w="0" w:type="auto"/>
          </w:tcPr>
          <w:p w14:paraId="5F4D4F80" w14:textId="77777777" w:rsidR="00054C03" w:rsidRPr="00163CC3" w:rsidRDefault="00226D08">
            <w:pPr>
              <w:pStyle w:val="Compact"/>
            </w:pPr>
            <w:r w:rsidRPr="00163CC3">
              <w:t>9.0</w:t>
            </w:r>
            <w:r w:rsidRPr="00163CC3">
              <w:lastRenderedPageBreak/>
              <w:t>0</w:t>
            </w:r>
          </w:p>
        </w:tc>
      </w:tr>
    </w:tbl>
    <w:p w14:paraId="1353D7D8" w14:textId="77777777" w:rsidR="00054C03" w:rsidRPr="00163CC3" w:rsidRDefault="00226D08">
      <w:r w:rsidRPr="00163CC3">
        <w:pict w14:anchorId="7B040689">
          <v:rect id="_x0000_i1112" style="width:0;height:1.5pt" o:hralign="center" o:hrstd="t" o:hr="t"/>
        </w:pict>
      </w:r>
    </w:p>
    <w:p w14:paraId="128C308B" w14:textId="77777777" w:rsidR="00054C03" w:rsidRPr="00163CC3" w:rsidRDefault="00226D08">
      <w:pPr>
        <w:pStyle w:val="3"/>
        <w:rPr>
          <w:color w:val="auto"/>
        </w:rPr>
      </w:pPr>
      <w:bookmarkStart w:id="122" w:name="審核工作統計檢視-view_approval_workload"/>
      <w:bookmarkEnd w:id="119"/>
      <w:bookmarkEnd w:id="121"/>
      <w:r w:rsidRPr="00163CC3">
        <w:rPr>
          <w:color w:val="auto"/>
        </w:rPr>
        <w:t xml:space="preserve">2.17 </w:t>
      </w:r>
      <w:r w:rsidRPr="00163CC3">
        <w:rPr>
          <w:color w:val="auto"/>
        </w:rPr>
        <w:t>審核工作統計檢視</w:t>
      </w:r>
      <w:r w:rsidRPr="00163CC3">
        <w:rPr>
          <w:color w:val="auto"/>
        </w:rPr>
        <w:t xml:space="preserve"> (view_approval_workload)</w:t>
      </w:r>
    </w:p>
    <w:p w14:paraId="272F0B61" w14:textId="77777777" w:rsidR="00054C03" w:rsidRPr="00163CC3" w:rsidRDefault="00226D08">
      <w:pPr>
        <w:pStyle w:val="4"/>
        <w:rPr>
          <w:color w:val="auto"/>
        </w:rPr>
      </w:pPr>
      <w:bookmarkStart w:id="123" w:name="view建立語句-16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52D45BA2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approval_workload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ua.admin_id,</w:t>
      </w:r>
      <w:r w:rsidRPr="00163CC3">
        <w:br/>
      </w:r>
      <w:r w:rsidRPr="00163CC3">
        <w:rPr>
          <w:rStyle w:val="NormalTok"/>
        </w:rPr>
        <w:t xml:space="preserve">    au.name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dmin_name,</w:t>
      </w:r>
      <w:r w:rsidRPr="00163CC3">
        <w:br/>
      </w:r>
      <w:r w:rsidRPr="00163CC3">
        <w:rPr>
          <w:rStyle w:val="NormalTok"/>
        </w:rPr>
        <w:t xml:space="preserve">    ua.request_typ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request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ua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pen</w:t>
      </w:r>
      <w:r w:rsidRPr="00163CC3">
        <w:rPr>
          <w:rStyle w:val="NormalTok"/>
        </w:rPr>
        <w:t>ding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ua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pproved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pproved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>(</w:t>
      </w:r>
      <w:r w:rsidRPr="00163CC3">
        <w:rPr>
          <w:rStyle w:val="ControlFlowTok"/>
          <w:color w:val="auto"/>
        </w:rPr>
        <w:t>CASE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WHEN</w:t>
      </w:r>
      <w:r w:rsidRPr="00163CC3">
        <w:rPr>
          <w:rStyle w:val="NormalTok"/>
        </w:rPr>
        <w:t xml:space="preserve"> ua.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rejected'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THEN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LSE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0</w:t>
      </w:r>
      <w:r w:rsidRPr="00163CC3">
        <w:rPr>
          <w:rStyle w:val="NormalTok"/>
        </w:rPr>
        <w:t xml:space="preserve"> </w:t>
      </w:r>
      <w:r w:rsidRPr="00163CC3">
        <w:rPr>
          <w:rStyle w:val="ControlFlowTok"/>
          <w:color w:val="auto"/>
        </w:rPr>
        <w:t>END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rejected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ROUND</w:t>
      </w:r>
      <w:r w:rsidRPr="00163CC3">
        <w:rPr>
          <w:rStyle w:val="NormalTok"/>
        </w:rPr>
        <w:t>(</w:t>
      </w:r>
      <w:r w:rsidRPr="00163CC3">
        <w:rPr>
          <w:rStyle w:val="FunctionTok"/>
          <w:color w:val="auto"/>
        </w:rPr>
        <w:t>AVG</w:t>
      </w:r>
      <w:r w:rsidRPr="00163CC3">
        <w:rPr>
          <w:rStyle w:val="NormalTok"/>
        </w:rPr>
        <w:t xml:space="preserve">(DATEDIFF(ua.processed_at, ua.requested_at)), </w:t>
      </w:r>
      <w:r w:rsidRPr="00163CC3">
        <w:rPr>
          <w:rStyle w:val="DecValTok"/>
          <w:color w:val="auto"/>
        </w:rPr>
        <w:t>2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vg_processing_days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user_approvals ua</w:t>
      </w:r>
      <w:r w:rsidRPr="00163CC3">
        <w:br/>
      </w:r>
      <w:r w:rsidRPr="00163CC3">
        <w:rPr>
          <w:rStyle w:val="KeywordTok"/>
          <w:color w:val="auto"/>
        </w:rPr>
        <w:t>LEFT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JOIN</w:t>
      </w:r>
      <w:r w:rsidRPr="00163CC3">
        <w:rPr>
          <w:rStyle w:val="NormalTok"/>
        </w:rPr>
        <w:t xml:space="preserve"> users au </w:t>
      </w:r>
      <w:r w:rsidRPr="00163CC3">
        <w:rPr>
          <w:rStyle w:val="KeywordTok"/>
          <w:color w:val="auto"/>
        </w:rPr>
        <w:t>ON</w:t>
      </w:r>
      <w:r w:rsidRPr="00163CC3">
        <w:rPr>
          <w:rStyle w:val="NormalTok"/>
        </w:rPr>
        <w:t xml:space="preserve"> ua.admin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au.user_id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ua.request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DATE_SUB(NOW(), </w:t>
      </w:r>
      <w:r w:rsidRPr="00163CC3">
        <w:rPr>
          <w:rStyle w:val="DataTypeTok"/>
          <w:color w:val="auto"/>
        </w:rPr>
        <w:t>INTERVAL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90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Y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ua.admin_id, au.name, ua.request_typ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NormalTok"/>
        </w:rPr>
        <w:t xml:space="preserve">pending_count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37CC360F" w14:textId="77777777" w:rsidR="00054C03" w:rsidRPr="00163CC3" w:rsidRDefault="00226D08">
      <w:pPr>
        <w:pStyle w:val="4"/>
        <w:rPr>
          <w:color w:val="auto"/>
        </w:rPr>
      </w:pPr>
      <w:bookmarkStart w:id="124" w:name="輸出結果-16"/>
      <w:bookmarkEnd w:id="123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46"/>
        <w:gridCol w:w="953"/>
        <w:gridCol w:w="1230"/>
        <w:gridCol w:w="1030"/>
        <w:gridCol w:w="1064"/>
        <w:gridCol w:w="1146"/>
        <w:gridCol w:w="1063"/>
        <w:gridCol w:w="1408"/>
      </w:tblGrid>
      <w:tr w:rsidR="00163CC3" w:rsidRPr="00163CC3" w14:paraId="4EC4EAB7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42BFFB" w14:textId="77777777" w:rsidR="00054C03" w:rsidRPr="00163CC3" w:rsidRDefault="00226D08">
            <w:pPr>
              <w:pStyle w:val="Compact"/>
            </w:pPr>
            <w:r w:rsidRPr="00163CC3">
              <w:t>admin_id</w:t>
            </w:r>
          </w:p>
        </w:tc>
        <w:tc>
          <w:tcPr>
            <w:tcW w:w="0" w:type="auto"/>
          </w:tcPr>
          <w:p w14:paraId="0BCBD48E" w14:textId="77777777" w:rsidR="00054C03" w:rsidRPr="00163CC3" w:rsidRDefault="00226D08">
            <w:pPr>
              <w:pStyle w:val="Compact"/>
            </w:pPr>
            <w:r w:rsidRPr="00163CC3">
              <w:t>admin_name</w:t>
            </w:r>
          </w:p>
        </w:tc>
        <w:tc>
          <w:tcPr>
            <w:tcW w:w="0" w:type="auto"/>
          </w:tcPr>
          <w:p w14:paraId="25A6134B" w14:textId="77777777" w:rsidR="00054C03" w:rsidRPr="00163CC3" w:rsidRDefault="00226D08">
            <w:pPr>
              <w:pStyle w:val="Compact"/>
            </w:pPr>
            <w:r w:rsidRPr="00163CC3">
              <w:t>request_type</w:t>
            </w:r>
          </w:p>
        </w:tc>
        <w:tc>
          <w:tcPr>
            <w:tcW w:w="0" w:type="auto"/>
          </w:tcPr>
          <w:p w14:paraId="6F3EF790" w14:textId="77777777" w:rsidR="00054C03" w:rsidRPr="00163CC3" w:rsidRDefault="00226D08">
            <w:pPr>
              <w:pStyle w:val="Compact"/>
            </w:pPr>
            <w:r w:rsidRPr="00163CC3">
              <w:t>total_requests</w:t>
            </w:r>
          </w:p>
        </w:tc>
        <w:tc>
          <w:tcPr>
            <w:tcW w:w="0" w:type="auto"/>
          </w:tcPr>
          <w:p w14:paraId="5DAC4EEA" w14:textId="77777777" w:rsidR="00054C03" w:rsidRPr="00163CC3" w:rsidRDefault="00226D08">
            <w:pPr>
              <w:pStyle w:val="Compact"/>
            </w:pPr>
            <w:r w:rsidRPr="00163CC3">
              <w:t>pending_count</w:t>
            </w:r>
          </w:p>
        </w:tc>
        <w:tc>
          <w:tcPr>
            <w:tcW w:w="0" w:type="auto"/>
          </w:tcPr>
          <w:p w14:paraId="365C4DBC" w14:textId="77777777" w:rsidR="00054C03" w:rsidRPr="00163CC3" w:rsidRDefault="00226D08">
            <w:pPr>
              <w:pStyle w:val="Compact"/>
            </w:pPr>
            <w:r w:rsidRPr="00163CC3">
              <w:t>approved_count</w:t>
            </w:r>
          </w:p>
        </w:tc>
        <w:tc>
          <w:tcPr>
            <w:tcW w:w="0" w:type="auto"/>
          </w:tcPr>
          <w:p w14:paraId="0E1F0043" w14:textId="77777777" w:rsidR="00054C03" w:rsidRPr="00163CC3" w:rsidRDefault="00226D08">
            <w:pPr>
              <w:pStyle w:val="Compact"/>
            </w:pPr>
            <w:r w:rsidRPr="00163CC3">
              <w:t>rejected_count</w:t>
            </w:r>
          </w:p>
        </w:tc>
        <w:tc>
          <w:tcPr>
            <w:tcW w:w="0" w:type="auto"/>
          </w:tcPr>
          <w:p w14:paraId="5659D172" w14:textId="77777777" w:rsidR="00054C03" w:rsidRPr="00163CC3" w:rsidRDefault="00226D08">
            <w:pPr>
              <w:pStyle w:val="Compact"/>
            </w:pPr>
            <w:r w:rsidRPr="00163CC3">
              <w:t>avg_processing_days</w:t>
            </w:r>
          </w:p>
        </w:tc>
      </w:tr>
      <w:tr w:rsidR="00163CC3" w:rsidRPr="00163CC3" w14:paraId="29E098C7" w14:textId="77777777">
        <w:tc>
          <w:tcPr>
            <w:tcW w:w="0" w:type="auto"/>
          </w:tcPr>
          <w:p w14:paraId="736D4253" w14:textId="77777777" w:rsidR="00054C03" w:rsidRPr="00163CC3" w:rsidRDefault="00226D08">
            <w:pPr>
              <w:pStyle w:val="Compact"/>
            </w:pPr>
            <w:r w:rsidRPr="00163CC3">
              <w:t>9</w:t>
            </w:r>
          </w:p>
        </w:tc>
        <w:tc>
          <w:tcPr>
            <w:tcW w:w="0" w:type="auto"/>
          </w:tcPr>
          <w:p w14:paraId="41964DCF" w14:textId="77777777" w:rsidR="00054C03" w:rsidRPr="00163CC3" w:rsidRDefault="00226D08">
            <w:pPr>
              <w:pStyle w:val="Compact"/>
            </w:pPr>
            <w:r w:rsidRPr="00163CC3">
              <w:t>系統管理員</w:t>
            </w:r>
          </w:p>
        </w:tc>
        <w:tc>
          <w:tcPr>
            <w:tcW w:w="0" w:type="auto"/>
          </w:tcPr>
          <w:p w14:paraId="3E33C827" w14:textId="77777777" w:rsidR="00054C03" w:rsidRPr="00163CC3" w:rsidRDefault="00226D08">
            <w:pPr>
              <w:pStyle w:val="Compact"/>
            </w:pPr>
            <w:r w:rsidRPr="00163CC3">
              <w:t>registration</w:t>
            </w:r>
          </w:p>
        </w:tc>
        <w:tc>
          <w:tcPr>
            <w:tcW w:w="0" w:type="auto"/>
          </w:tcPr>
          <w:p w14:paraId="639264B8" w14:textId="77777777" w:rsidR="00054C03" w:rsidRPr="00163CC3" w:rsidRDefault="00226D08">
            <w:pPr>
              <w:pStyle w:val="Compact"/>
            </w:pPr>
            <w:r w:rsidRPr="00163CC3">
              <w:t>6</w:t>
            </w:r>
          </w:p>
        </w:tc>
        <w:tc>
          <w:tcPr>
            <w:tcW w:w="0" w:type="auto"/>
          </w:tcPr>
          <w:p w14:paraId="022EDDE9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B03D8CF" w14:textId="77777777" w:rsidR="00054C03" w:rsidRPr="00163CC3" w:rsidRDefault="00226D08">
            <w:pPr>
              <w:pStyle w:val="Compact"/>
            </w:pPr>
            <w:r w:rsidRPr="00163CC3">
              <w:t>4</w:t>
            </w:r>
          </w:p>
        </w:tc>
        <w:tc>
          <w:tcPr>
            <w:tcW w:w="0" w:type="auto"/>
          </w:tcPr>
          <w:p w14:paraId="3DA15AA3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21EFD19" w14:textId="77777777" w:rsidR="00054C03" w:rsidRPr="00163CC3" w:rsidRDefault="00226D08">
            <w:pPr>
              <w:pStyle w:val="Compact"/>
            </w:pPr>
            <w:r w:rsidRPr="00163CC3">
              <w:t>2.75</w:t>
            </w:r>
          </w:p>
        </w:tc>
      </w:tr>
      <w:tr w:rsidR="00163CC3" w:rsidRPr="00163CC3" w14:paraId="157155B2" w14:textId="77777777">
        <w:tc>
          <w:tcPr>
            <w:tcW w:w="0" w:type="auto"/>
          </w:tcPr>
          <w:p w14:paraId="2851C4F7" w14:textId="77777777" w:rsidR="00054C03" w:rsidRPr="00163CC3" w:rsidRDefault="00226D08">
            <w:pPr>
              <w:pStyle w:val="Compact"/>
            </w:pPr>
            <w:r w:rsidRPr="00163CC3">
              <w:t>9</w:t>
            </w:r>
          </w:p>
        </w:tc>
        <w:tc>
          <w:tcPr>
            <w:tcW w:w="0" w:type="auto"/>
          </w:tcPr>
          <w:p w14:paraId="63FDF3D2" w14:textId="77777777" w:rsidR="00054C03" w:rsidRPr="00163CC3" w:rsidRDefault="00226D08">
            <w:pPr>
              <w:pStyle w:val="Compact"/>
            </w:pPr>
            <w:r w:rsidRPr="00163CC3">
              <w:t>系統管</w:t>
            </w:r>
            <w:r w:rsidRPr="00163CC3">
              <w:lastRenderedPageBreak/>
              <w:t>理員</w:t>
            </w:r>
          </w:p>
        </w:tc>
        <w:tc>
          <w:tcPr>
            <w:tcW w:w="0" w:type="auto"/>
          </w:tcPr>
          <w:p w14:paraId="207FB30E" w14:textId="77777777" w:rsidR="00054C03" w:rsidRPr="00163CC3" w:rsidRDefault="00226D08">
            <w:pPr>
              <w:pStyle w:val="Compact"/>
            </w:pPr>
            <w:r w:rsidRPr="00163CC3">
              <w:lastRenderedPageBreak/>
              <w:t>role_chan</w:t>
            </w:r>
            <w:r w:rsidRPr="00163CC3">
              <w:lastRenderedPageBreak/>
              <w:t>ge</w:t>
            </w:r>
          </w:p>
        </w:tc>
        <w:tc>
          <w:tcPr>
            <w:tcW w:w="0" w:type="auto"/>
          </w:tcPr>
          <w:p w14:paraId="5E04EBE9" w14:textId="77777777" w:rsidR="00054C03" w:rsidRPr="00163CC3" w:rsidRDefault="00226D08">
            <w:pPr>
              <w:pStyle w:val="Compact"/>
            </w:pPr>
            <w:r w:rsidRPr="00163CC3">
              <w:lastRenderedPageBreak/>
              <w:t>2</w:t>
            </w:r>
          </w:p>
        </w:tc>
        <w:tc>
          <w:tcPr>
            <w:tcW w:w="0" w:type="auto"/>
          </w:tcPr>
          <w:p w14:paraId="7DDB42F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FA46766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411FAF76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79B21EC" w14:textId="77777777" w:rsidR="00054C03" w:rsidRPr="00163CC3" w:rsidRDefault="00226D08">
            <w:pPr>
              <w:pStyle w:val="Compact"/>
            </w:pPr>
            <w:r w:rsidRPr="00163CC3">
              <w:t>1.00</w:t>
            </w:r>
          </w:p>
        </w:tc>
      </w:tr>
      <w:tr w:rsidR="00163CC3" w:rsidRPr="00163CC3" w14:paraId="4B0C1854" w14:textId="77777777">
        <w:tc>
          <w:tcPr>
            <w:tcW w:w="0" w:type="auto"/>
          </w:tcPr>
          <w:p w14:paraId="37F143FD" w14:textId="77777777" w:rsidR="00054C03" w:rsidRPr="00163CC3" w:rsidRDefault="00226D08">
            <w:pPr>
              <w:pStyle w:val="Compact"/>
            </w:pPr>
            <w:r w:rsidRPr="00163CC3">
              <w:t>9</w:t>
            </w:r>
          </w:p>
        </w:tc>
        <w:tc>
          <w:tcPr>
            <w:tcW w:w="0" w:type="auto"/>
          </w:tcPr>
          <w:p w14:paraId="3DCA0ED6" w14:textId="77777777" w:rsidR="00054C03" w:rsidRPr="00163CC3" w:rsidRDefault="00226D08">
            <w:pPr>
              <w:pStyle w:val="Compact"/>
            </w:pPr>
            <w:r w:rsidRPr="00163CC3">
              <w:t>系統管理員</w:t>
            </w:r>
          </w:p>
        </w:tc>
        <w:tc>
          <w:tcPr>
            <w:tcW w:w="0" w:type="auto"/>
          </w:tcPr>
          <w:p w14:paraId="0BA7FDFD" w14:textId="77777777" w:rsidR="00054C03" w:rsidRPr="00163CC3" w:rsidRDefault="00226D08">
            <w:pPr>
              <w:pStyle w:val="Compact"/>
            </w:pPr>
            <w:r w:rsidRPr="00163CC3">
              <w:t>account_recovery</w:t>
            </w:r>
          </w:p>
        </w:tc>
        <w:tc>
          <w:tcPr>
            <w:tcW w:w="0" w:type="auto"/>
          </w:tcPr>
          <w:p w14:paraId="46C78902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6FDFF11C" w14:textId="77777777" w:rsidR="00054C03" w:rsidRPr="00163CC3" w:rsidRDefault="00226D08">
            <w:pPr>
              <w:pStyle w:val="Compact"/>
            </w:pPr>
            <w:r w:rsidRPr="00163CC3">
              <w:t>0</w:t>
            </w:r>
          </w:p>
        </w:tc>
        <w:tc>
          <w:tcPr>
            <w:tcW w:w="0" w:type="auto"/>
          </w:tcPr>
          <w:p w14:paraId="7D31A1C6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4182AA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E284C83" w14:textId="77777777" w:rsidR="00054C03" w:rsidRPr="00163CC3" w:rsidRDefault="00226D08">
            <w:pPr>
              <w:pStyle w:val="Compact"/>
            </w:pPr>
            <w:r w:rsidRPr="00163CC3">
              <w:t>1.00</w:t>
            </w:r>
          </w:p>
        </w:tc>
      </w:tr>
    </w:tbl>
    <w:p w14:paraId="2A0E2715" w14:textId="77777777" w:rsidR="00054C03" w:rsidRPr="00163CC3" w:rsidRDefault="00226D08">
      <w:r w:rsidRPr="00163CC3">
        <w:pict w14:anchorId="647B9D9E">
          <v:rect id="_x0000_i1113" style="width:0;height:1.5pt" o:hralign="center" o:hrstd="t" o:hr="t"/>
        </w:pict>
      </w:r>
    </w:p>
    <w:p w14:paraId="7BFE1EED" w14:textId="77777777" w:rsidR="00054C03" w:rsidRPr="00163CC3" w:rsidRDefault="00226D08">
      <w:pPr>
        <w:pStyle w:val="3"/>
        <w:rPr>
          <w:color w:val="auto"/>
        </w:rPr>
      </w:pPr>
      <w:bookmarkStart w:id="125" w:name="系統使用統計檢視-view_system_usage_statistics"/>
      <w:bookmarkEnd w:id="122"/>
      <w:bookmarkEnd w:id="124"/>
      <w:r w:rsidRPr="00163CC3">
        <w:rPr>
          <w:color w:val="auto"/>
        </w:rPr>
        <w:t xml:space="preserve">2.18 </w:t>
      </w:r>
      <w:r w:rsidRPr="00163CC3">
        <w:rPr>
          <w:color w:val="auto"/>
        </w:rPr>
        <w:t>系統使用統計檢視</w:t>
      </w:r>
      <w:r w:rsidRPr="00163CC3">
        <w:rPr>
          <w:color w:val="auto"/>
        </w:rPr>
        <w:t xml:space="preserve"> (view_system_usage_statistics)</w:t>
      </w:r>
    </w:p>
    <w:p w14:paraId="5EF5632E" w14:textId="77777777" w:rsidR="00054C03" w:rsidRPr="00163CC3" w:rsidRDefault="00226D08">
      <w:pPr>
        <w:pStyle w:val="4"/>
        <w:rPr>
          <w:color w:val="auto"/>
        </w:rPr>
      </w:pPr>
      <w:bookmarkStart w:id="126" w:name="view建立語句-17"/>
      <w:r w:rsidRPr="00163CC3">
        <w:rPr>
          <w:color w:val="auto"/>
        </w:rPr>
        <w:t>VIEW</w:t>
      </w:r>
      <w:r w:rsidRPr="00163CC3">
        <w:rPr>
          <w:color w:val="auto"/>
        </w:rPr>
        <w:t>建立語句</w:t>
      </w:r>
    </w:p>
    <w:p w14:paraId="06EAC9EF" w14:textId="77777777" w:rsidR="00054C03" w:rsidRPr="00163CC3" w:rsidRDefault="00226D08">
      <w:pPr>
        <w:pStyle w:val="SourceCode"/>
      </w:pPr>
      <w:r w:rsidRPr="00163CC3">
        <w:rPr>
          <w:rStyle w:val="KeywordTok"/>
          <w:color w:val="auto"/>
        </w:rPr>
        <w:t>CREATE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VIEW</w:t>
      </w:r>
      <w:r w:rsidRPr="00163CC3">
        <w:rPr>
          <w:rStyle w:val="NormalTok"/>
        </w:rPr>
        <w:t xml:space="preserve"> view_system_usage_statistics </w:t>
      </w:r>
      <w:r w:rsidRPr="00163CC3">
        <w:rPr>
          <w:rStyle w:val="KeywordTok"/>
          <w:color w:val="auto"/>
        </w:rPr>
        <w:t>AS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NormalTok"/>
        </w:rPr>
        <w:t xml:space="preserve">    </w:t>
      </w:r>
      <w:proofErr w:type="gramStart"/>
      <w:r w:rsidRPr="00163CC3">
        <w:rPr>
          <w:rStyle w:val="DataTypeTok"/>
          <w:color w:val="auto"/>
        </w:rPr>
        <w:t>DATE</w:t>
      </w:r>
      <w:r w:rsidRPr="00163CC3">
        <w:rPr>
          <w:rStyle w:val="NormalTok"/>
        </w:rPr>
        <w:t>(</w:t>
      </w:r>
      <w:proofErr w:type="gramEnd"/>
      <w:r w:rsidRPr="00163CC3">
        <w:rPr>
          <w:rStyle w:val="NormalTok"/>
        </w:rPr>
        <w:t xml:space="preserve">sl.created_at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vity_date,</w:t>
      </w:r>
      <w:r w:rsidRPr="00163CC3">
        <w:br/>
      </w:r>
      <w:r w:rsidRPr="00163CC3">
        <w:rPr>
          <w:rStyle w:val="NormalTok"/>
        </w:rPr>
        <w:t xml:space="preserve">    sl.action_type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on_count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sl.user_id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unique_users,</w:t>
      </w:r>
      <w:r w:rsidRPr="00163CC3">
        <w:br/>
      </w:r>
      <w:r w:rsidRPr="00163CC3">
        <w:rPr>
          <w:rStyle w:val="NormalTok"/>
        </w:rPr>
        <w:t xml:space="preserve">   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sl.ip_address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unique_ips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system_logs sl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l.created_at </w:t>
      </w:r>
      <w:r w:rsidRPr="00163CC3">
        <w:rPr>
          <w:rStyle w:val="OperatorTok"/>
          <w:color w:val="auto"/>
        </w:rPr>
        <w:t>&gt;=</w:t>
      </w:r>
      <w:r w:rsidRPr="00163CC3">
        <w:rPr>
          <w:rStyle w:val="NormalTok"/>
        </w:rPr>
        <w:t xml:space="preserve"> DATE_SUB(NOW(), </w:t>
      </w:r>
      <w:r w:rsidRPr="00163CC3">
        <w:rPr>
          <w:rStyle w:val="DataTypeTok"/>
          <w:color w:val="auto"/>
        </w:rPr>
        <w:t>INTERVAL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30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Y</w:t>
      </w:r>
      <w:r w:rsidRPr="00163CC3">
        <w:rPr>
          <w:rStyle w:val="NormalTok"/>
        </w:rPr>
        <w:t>)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</w:t>
      </w:r>
      <w:r w:rsidRPr="00163CC3">
        <w:rPr>
          <w:rStyle w:val="DataTypeTok"/>
          <w:color w:val="auto"/>
        </w:rPr>
        <w:t>DATE</w:t>
      </w:r>
      <w:r w:rsidRPr="00163CC3">
        <w:rPr>
          <w:rStyle w:val="NormalTok"/>
        </w:rPr>
        <w:t>(sl.created_at), sl.action_type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ctivity_dat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 xml:space="preserve">, action_count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</w:p>
    <w:p w14:paraId="785190B7" w14:textId="77777777" w:rsidR="00054C03" w:rsidRPr="00163CC3" w:rsidRDefault="00226D08">
      <w:pPr>
        <w:pStyle w:val="4"/>
        <w:rPr>
          <w:color w:val="auto"/>
        </w:rPr>
      </w:pPr>
      <w:bookmarkStart w:id="127" w:name="輸出結果-17"/>
      <w:bookmarkEnd w:id="126"/>
      <w:r w:rsidRPr="00163CC3">
        <w:rPr>
          <w:color w:val="auto"/>
        </w:rPr>
        <w:t>輸出結果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8"/>
        <w:gridCol w:w="1640"/>
        <w:gridCol w:w="1792"/>
        <w:gridCol w:w="1859"/>
        <w:gridCol w:w="1561"/>
      </w:tblGrid>
      <w:tr w:rsidR="00163CC3" w:rsidRPr="00163CC3" w14:paraId="7F4C77A0" w14:textId="77777777" w:rsidTr="00054C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29B3D7" w14:textId="77777777" w:rsidR="00054C03" w:rsidRPr="00163CC3" w:rsidRDefault="00226D08">
            <w:pPr>
              <w:pStyle w:val="Compact"/>
            </w:pPr>
            <w:r w:rsidRPr="00163CC3">
              <w:t>activity_date</w:t>
            </w:r>
          </w:p>
        </w:tc>
        <w:tc>
          <w:tcPr>
            <w:tcW w:w="0" w:type="auto"/>
          </w:tcPr>
          <w:p w14:paraId="16E52696" w14:textId="77777777" w:rsidR="00054C03" w:rsidRPr="00163CC3" w:rsidRDefault="00226D08">
            <w:pPr>
              <w:pStyle w:val="Compact"/>
            </w:pPr>
            <w:r w:rsidRPr="00163CC3">
              <w:t>action_type</w:t>
            </w:r>
          </w:p>
        </w:tc>
        <w:tc>
          <w:tcPr>
            <w:tcW w:w="0" w:type="auto"/>
          </w:tcPr>
          <w:p w14:paraId="7005F61F" w14:textId="77777777" w:rsidR="00054C03" w:rsidRPr="00163CC3" w:rsidRDefault="00226D08">
            <w:pPr>
              <w:pStyle w:val="Compact"/>
            </w:pPr>
            <w:r w:rsidRPr="00163CC3">
              <w:t>action_count</w:t>
            </w:r>
          </w:p>
        </w:tc>
        <w:tc>
          <w:tcPr>
            <w:tcW w:w="0" w:type="auto"/>
          </w:tcPr>
          <w:p w14:paraId="2FBFF4DB" w14:textId="77777777" w:rsidR="00054C03" w:rsidRPr="00163CC3" w:rsidRDefault="00226D08">
            <w:pPr>
              <w:pStyle w:val="Compact"/>
            </w:pPr>
            <w:r w:rsidRPr="00163CC3">
              <w:t>unique_users</w:t>
            </w:r>
          </w:p>
        </w:tc>
        <w:tc>
          <w:tcPr>
            <w:tcW w:w="0" w:type="auto"/>
          </w:tcPr>
          <w:p w14:paraId="7221371E" w14:textId="77777777" w:rsidR="00054C03" w:rsidRPr="00163CC3" w:rsidRDefault="00226D08">
            <w:pPr>
              <w:pStyle w:val="Compact"/>
            </w:pPr>
            <w:r w:rsidRPr="00163CC3">
              <w:t>unique_ips</w:t>
            </w:r>
          </w:p>
        </w:tc>
      </w:tr>
      <w:tr w:rsidR="00163CC3" w:rsidRPr="00163CC3" w14:paraId="1EC2ACDF" w14:textId="77777777">
        <w:tc>
          <w:tcPr>
            <w:tcW w:w="0" w:type="auto"/>
          </w:tcPr>
          <w:p w14:paraId="33962D89" w14:textId="77777777" w:rsidR="00054C03" w:rsidRPr="00163CC3" w:rsidRDefault="00226D08">
            <w:pPr>
              <w:pStyle w:val="Compact"/>
            </w:pPr>
            <w:r w:rsidRPr="00163CC3">
              <w:t>2024-10-01</w:t>
            </w:r>
          </w:p>
        </w:tc>
        <w:tc>
          <w:tcPr>
            <w:tcW w:w="0" w:type="auto"/>
          </w:tcPr>
          <w:p w14:paraId="235DB6B7" w14:textId="77777777" w:rsidR="00054C03" w:rsidRPr="00163CC3" w:rsidRDefault="00226D08">
            <w:pPr>
              <w:pStyle w:val="Compact"/>
            </w:pPr>
            <w:r w:rsidRPr="00163CC3">
              <w:t>create</w:t>
            </w:r>
          </w:p>
        </w:tc>
        <w:tc>
          <w:tcPr>
            <w:tcW w:w="0" w:type="auto"/>
          </w:tcPr>
          <w:p w14:paraId="5D374B11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2D47BB0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3DF761B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3068D481" w14:textId="77777777">
        <w:tc>
          <w:tcPr>
            <w:tcW w:w="0" w:type="auto"/>
          </w:tcPr>
          <w:p w14:paraId="2D6EB04B" w14:textId="77777777" w:rsidR="00054C03" w:rsidRPr="00163CC3" w:rsidRDefault="00226D08">
            <w:pPr>
              <w:pStyle w:val="Compact"/>
            </w:pPr>
            <w:r w:rsidRPr="00163CC3">
              <w:t>2024-09-30</w:t>
            </w:r>
          </w:p>
        </w:tc>
        <w:tc>
          <w:tcPr>
            <w:tcW w:w="0" w:type="auto"/>
          </w:tcPr>
          <w:p w14:paraId="0A6DF974" w14:textId="77777777" w:rsidR="00054C03" w:rsidRPr="00163CC3" w:rsidRDefault="00226D08">
            <w:pPr>
              <w:pStyle w:val="Compact"/>
            </w:pPr>
            <w:r w:rsidRPr="00163CC3">
              <w:t>create</w:t>
            </w:r>
          </w:p>
        </w:tc>
        <w:tc>
          <w:tcPr>
            <w:tcW w:w="0" w:type="auto"/>
          </w:tcPr>
          <w:p w14:paraId="38078034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2CE130D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6BD8A21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250CCDBF" w14:textId="77777777">
        <w:tc>
          <w:tcPr>
            <w:tcW w:w="0" w:type="auto"/>
          </w:tcPr>
          <w:p w14:paraId="40AD1B66" w14:textId="77777777" w:rsidR="00054C03" w:rsidRPr="00163CC3" w:rsidRDefault="00226D08">
            <w:pPr>
              <w:pStyle w:val="Compact"/>
            </w:pPr>
            <w:r w:rsidRPr="00163CC3">
              <w:t>2024-09-29</w:t>
            </w:r>
          </w:p>
        </w:tc>
        <w:tc>
          <w:tcPr>
            <w:tcW w:w="0" w:type="auto"/>
          </w:tcPr>
          <w:p w14:paraId="4C00FD48" w14:textId="77777777" w:rsidR="00054C03" w:rsidRPr="00163CC3" w:rsidRDefault="00226D08">
            <w:pPr>
              <w:pStyle w:val="Compact"/>
            </w:pPr>
            <w:r w:rsidRPr="00163CC3">
              <w:t>create</w:t>
            </w:r>
          </w:p>
        </w:tc>
        <w:tc>
          <w:tcPr>
            <w:tcW w:w="0" w:type="auto"/>
          </w:tcPr>
          <w:p w14:paraId="5D019C34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1D26A0F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03B7BE5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0B6409E7" w14:textId="77777777">
        <w:tc>
          <w:tcPr>
            <w:tcW w:w="0" w:type="auto"/>
          </w:tcPr>
          <w:p w14:paraId="773DCBC9" w14:textId="77777777" w:rsidR="00054C03" w:rsidRPr="00163CC3" w:rsidRDefault="00226D08">
            <w:pPr>
              <w:pStyle w:val="Compact"/>
            </w:pPr>
            <w:r w:rsidRPr="00163CC3">
              <w:t>2024-09-24</w:t>
            </w:r>
          </w:p>
        </w:tc>
        <w:tc>
          <w:tcPr>
            <w:tcW w:w="0" w:type="auto"/>
          </w:tcPr>
          <w:p w14:paraId="18BFCF17" w14:textId="77777777" w:rsidR="00054C03" w:rsidRPr="00163CC3" w:rsidRDefault="00226D08">
            <w:pPr>
              <w:pStyle w:val="Compact"/>
            </w:pPr>
            <w:r w:rsidRPr="00163CC3">
              <w:t>login</w:t>
            </w:r>
          </w:p>
        </w:tc>
        <w:tc>
          <w:tcPr>
            <w:tcW w:w="0" w:type="auto"/>
          </w:tcPr>
          <w:p w14:paraId="11785C95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51846E95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  <w:tc>
          <w:tcPr>
            <w:tcW w:w="0" w:type="auto"/>
          </w:tcPr>
          <w:p w14:paraId="60933BA5" w14:textId="77777777" w:rsidR="00054C03" w:rsidRPr="00163CC3" w:rsidRDefault="00226D08">
            <w:pPr>
              <w:pStyle w:val="Compact"/>
            </w:pPr>
            <w:r w:rsidRPr="00163CC3">
              <w:t>2</w:t>
            </w:r>
          </w:p>
        </w:tc>
      </w:tr>
      <w:tr w:rsidR="00163CC3" w:rsidRPr="00163CC3" w14:paraId="09751C74" w14:textId="77777777">
        <w:tc>
          <w:tcPr>
            <w:tcW w:w="0" w:type="auto"/>
          </w:tcPr>
          <w:p w14:paraId="17DC980B" w14:textId="77777777" w:rsidR="00054C03" w:rsidRPr="00163CC3" w:rsidRDefault="00226D08">
            <w:pPr>
              <w:pStyle w:val="Compact"/>
            </w:pPr>
            <w:r w:rsidRPr="00163CC3">
              <w:t>2024-09-24</w:t>
            </w:r>
          </w:p>
        </w:tc>
        <w:tc>
          <w:tcPr>
            <w:tcW w:w="0" w:type="auto"/>
          </w:tcPr>
          <w:p w14:paraId="04C1AF86" w14:textId="77777777" w:rsidR="00054C03" w:rsidRPr="00163CC3" w:rsidRDefault="00226D08">
            <w:pPr>
              <w:pStyle w:val="Compact"/>
            </w:pPr>
            <w:r w:rsidRPr="00163CC3">
              <w:t>view</w:t>
            </w:r>
          </w:p>
        </w:tc>
        <w:tc>
          <w:tcPr>
            <w:tcW w:w="0" w:type="auto"/>
          </w:tcPr>
          <w:p w14:paraId="15774CC6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CC8F80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64E03C45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59FCDC55" w14:textId="77777777">
        <w:tc>
          <w:tcPr>
            <w:tcW w:w="0" w:type="auto"/>
          </w:tcPr>
          <w:p w14:paraId="6CD14B81" w14:textId="77777777" w:rsidR="00054C03" w:rsidRPr="00163CC3" w:rsidRDefault="00226D08">
            <w:pPr>
              <w:pStyle w:val="Compact"/>
            </w:pPr>
            <w:r w:rsidRPr="00163CC3">
              <w:t>2024-09-23</w:t>
            </w:r>
          </w:p>
        </w:tc>
        <w:tc>
          <w:tcPr>
            <w:tcW w:w="0" w:type="auto"/>
          </w:tcPr>
          <w:p w14:paraId="344A8B00" w14:textId="77777777" w:rsidR="00054C03" w:rsidRPr="00163CC3" w:rsidRDefault="00226D08">
            <w:pPr>
              <w:pStyle w:val="Compact"/>
            </w:pPr>
            <w:r w:rsidRPr="00163CC3">
              <w:t>login</w:t>
            </w:r>
          </w:p>
        </w:tc>
        <w:tc>
          <w:tcPr>
            <w:tcW w:w="0" w:type="auto"/>
          </w:tcPr>
          <w:p w14:paraId="2AC351A6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2200E32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42CD532E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6B50B004" w14:textId="77777777">
        <w:tc>
          <w:tcPr>
            <w:tcW w:w="0" w:type="auto"/>
          </w:tcPr>
          <w:p w14:paraId="549D93CD" w14:textId="77777777" w:rsidR="00054C03" w:rsidRPr="00163CC3" w:rsidRDefault="00226D08">
            <w:pPr>
              <w:pStyle w:val="Compact"/>
            </w:pPr>
            <w:r w:rsidRPr="00163CC3">
              <w:t>2024-09-23</w:t>
            </w:r>
          </w:p>
        </w:tc>
        <w:tc>
          <w:tcPr>
            <w:tcW w:w="0" w:type="auto"/>
          </w:tcPr>
          <w:p w14:paraId="3C3C0108" w14:textId="77777777" w:rsidR="00054C03" w:rsidRPr="00163CC3" w:rsidRDefault="00226D08">
            <w:pPr>
              <w:pStyle w:val="Compact"/>
            </w:pPr>
            <w:r w:rsidRPr="00163CC3">
              <w:t>create</w:t>
            </w:r>
          </w:p>
        </w:tc>
        <w:tc>
          <w:tcPr>
            <w:tcW w:w="0" w:type="auto"/>
          </w:tcPr>
          <w:p w14:paraId="65005669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8FFF76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6EC3DF0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1379A977" w14:textId="77777777">
        <w:tc>
          <w:tcPr>
            <w:tcW w:w="0" w:type="auto"/>
          </w:tcPr>
          <w:p w14:paraId="117D6F95" w14:textId="77777777" w:rsidR="00054C03" w:rsidRPr="00163CC3" w:rsidRDefault="00226D08">
            <w:pPr>
              <w:pStyle w:val="Compact"/>
            </w:pPr>
            <w:r w:rsidRPr="00163CC3">
              <w:t>2024-09-20</w:t>
            </w:r>
          </w:p>
        </w:tc>
        <w:tc>
          <w:tcPr>
            <w:tcW w:w="0" w:type="auto"/>
          </w:tcPr>
          <w:p w14:paraId="142E70C9" w14:textId="77777777" w:rsidR="00054C03" w:rsidRPr="00163CC3" w:rsidRDefault="00226D08">
            <w:pPr>
              <w:pStyle w:val="Compact"/>
            </w:pPr>
            <w:r w:rsidRPr="00163CC3">
              <w:t>login</w:t>
            </w:r>
          </w:p>
        </w:tc>
        <w:tc>
          <w:tcPr>
            <w:tcW w:w="0" w:type="auto"/>
          </w:tcPr>
          <w:p w14:paraId="54A997B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092D8F37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3DBD4A6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100E7F3B" w14:textId="77777777">
        <w:tc>
          <w:tcPr>
            <w:tcW w:w="0" w:type="auto"/>
          </w:tcPr>
          <w:p w14:paraId="3D6706CF" w14:textId="77777777" w:rsidR="00054C03" w:rsidRPr="00163CC3" w:rsidRDefault="00226D08">
            <w:pPr>
              <w:pStyle w:val="Compact"/>
            </w:pPr>
            <w:r w:rsidRPr="00163CC3">
              <w:t>2024-09-20</w:t>
            </w:r>
          </w:p>
        </w:tc>
        <w:tc>
          <w:tcPr>
            <w:tcW w:w="0" w:type="auto"/>
          </w:tcPr>
          <w:p w14:paraId="347CFF1A" w14:textId="77777777" w:rsidR="00054C03" w:rsidRPr="00163CC3" w:rsidRDefault="00226D08">
            <w:pPr>
              <w:pStyle w:val="Compact"/>
            </w:pPr>
            <w:r w:rsidRPr="00163CC3">
              <w:t>update</w:t>
            </w:r>
          </w:p>
        </w:tc>
        <w:tc>
          <w:tcPr>
            <w:tcW w:w="0" w:type="auto"/>
          </w:tcPr>
          <w:p w14:paraId="3A53625C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BF13C10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609A0714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7FEF76CB" w14:textId="77777777">
        <w:tc>
          <w:tcPr>
            <w:tcW w:w="0" w:type="auto"/>
          </w:tcPr>
          <w:p w14:paraId="1733C2AB" w14:textId="77777777" w:rsidR="00054C03" w:rsidRPr="00163CC3" w:rsidRDefault="00226D08">
            <w:pPr>
              <w:pStyle w:val="Compact"/>
            </w:pPr>
            <w:r w:rsidRPr="00163CC3">
              <w:t>2024-09-17</w:t>
            </w:r>
          </w:p>
        </w:tc>
        <w:tc>
          <w:tcPr>
            <w:tcW w:w="0" w:type="auto"/>
          </w:tcPr>
          <w:p w14:paraId="37BFD17E" w14:textId="77777777" w:rsidR="00054C03" w:rsidRPr="00163CC3" w:rsidRDefault="00226D08">
            <w:pPr>
              <w:pStyle w:val="Compact"/>
            </w:pPr>
            <w:r w:rsidRPr="00163CC3">
              <w:t>login</w:t>
            </w:r>
          </w:p>
        </w:tc>
        <w:tc>
          <w:tcPr>
            <w:tcW w:w="0" w:type="auto"/>
          </w:tcPr>
          <w:p w14:paraId="54D4B187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EAB7150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227122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3FFE9CA6" w14:textId="77777777">
        <w:tc>
          <w:tcPr>
            <w:tcW w:w="0" w:type="auto"/>
          </w:tcPr>
          <w:p w14:paraId="20AD3EC9" w14:textId="77777777" w:rsidR="00054C03" w:rsidRPr="00163CC3" w:rsidRDefault="00226D08">
            <w:pPr>
              <w:pStyle w:val="Compact"/>
            </w:pPr>
            <w:r w:rsidRPr="00163CC3">
              <w:t>2024-09-17</w:t>
            </w:r>
          </w:p>
        </w:tc>
        <w:tc>
          <w:tcPr>
            <w:tcW w:w="0" w:type="auto"/>
          </w:tcPr>
          <w:p w14:paraId="314E745F" w14:textId="77777777" w:rsidR="00054C03" w:rsidRPr="00163CC3" w:rsidRDefault="00226D08">
            <w:pPr>
              <w:pStyle w:val="Compact"/>
            </w:pPr>
            <w:r w:rsidRPr="00163CC3">
              <w:t>create</w:t>
            </w:r>
          </w:p>
        </w:tc>
        <w:tc>
          <w:tcPr>
            <w:tcW w:w="0" w:type="auto"/>
          </w:tcPr>
          <w:p w14:paraId="29D321B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23C0AAEB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3169B983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3ECB7A36" w14:textId="77777777">
        <w:tc>
          <w:tcPr>
            <w:tcW w:w="0" w:type="auto"/>
          </w:tcPr>
          <w:p w14:paraId="25CC5FC7" w14:textId="77777777" w:rsidR="00054C03" w:rsidRPr="00163CC3" w:rsidRDefault="00226D08">
            <w:pPr>
              <w:pStyle w:val="Compact"/>
            </w:pPr>
            <w:r w:rsidRPr="00163CC3">
              <w:t>2024-09-15</w:t>
            </w:r>
          </w:p>
        </w:tc>
        <w:tc>
          <w:tcPr>
            <w:tcW w:w="0" w:type="auto"/>
          </w:tcPr>
          <w:p w14:paraId="2C83161C" w14:textId="77777777" w:rsidR="00054C03" w:rsidRPr="00163CC3" w:rsidRDefault="00226D08">
            <w:pPr>
              <w:pStyle w:val="Compact"/>
            </w:pPr>
            <w:r w:rsidRPr="00163CC3">
              <w:t>login</w:t>
            </w:r>
          </w:p>
        </w:tc>
        <w:tc>
          <w:tcPr>
            <w:tcW w:w="0" w:type="auto"/>
          </w:tcPr>
          <w:p w14:paraId="3BF3E838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17208117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505138A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  <w:tr w:rsidR="00163CC3" w:rsidRPr="00163CC3" w14:paraId="4960C5BB" w14:textId="77777777">
        <w:tc>
          <w:tcPr>
            <w:tcW w:w="0" w:type="auto"/>
          </w:tcPr>
          <w:p w14:paraId="1F1C44BB" w14:textId="77777777" w:rsidR="00054C03" w:rsidRPr="00163CC3" w:rsidRDefault="00226D08">
            <w:pPr>
              <w:pStyle w:val="Compact"/>
            </w:pPr>
            <w:r w:rsidRPr="00163CC3">
              <w:t>2024-09-15</w:t>
            </w:r>
          </w:p>
        </w:tc>
        <w:tc>
          <w:tcPr>
            <w:tcW w:w="0" w:type="auto"/>
          </w:tcPr>
          <w:p w14:paraId="1A858EFB" w14:textId="77777777" w:rsidR="00054C03" w:rsidRPr="00163CC3" w:rsidRDefault="00226D08">
            <w:pPr>
              <w:pStyle w:val="Compact"/>
            </w:pPr>
            <w:r w:rsidRPr="00163CC3">
              <w:t>create</w:t>
            </w:r>
          </w:p>
        </w:tc>
        <w:tc>
          <w:tcPr>
            <w:tcW w:w="0" w:type="auto"/>
          </w:tcPr>
          <w:p w14:paraId="10CAECE2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53EE4855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  <w:tc>
          <w:tcPr>
            <w:tcW w:w="0" w:type="auto"/>
          </w:tcPr>
          <w:p w14:paraId="7759C17D" w14:textId="77777777" w:rsidR="00054C03" w:rsidRPr="00163CC3" w:rsidRDefault="00226D08">
            <w:pPr>
              <w:pStyle w:val="Compact"/>
            </w:pPr>
            <w:r w:rsidRPr="00163CC3">
              <w:t>1</w:t>
            </w:r>
          </w:p>
        </w:tc>
      </w:tr>
    </w:tbl>
    <w:p w14:paraId="208E7160" w14:textId="77777777" w:rsidR="00054C03" w:rsidRPr="00163CC3" w:rsidRDefault="00226D08">
      <w:r w:rsidRPr="00163CC3">
        <w:pict w14:anchorId="755AAD4F">
          <v:rect id="_x0000_i1114" style="width:0;height:1.5pt" o:hralign="center" o:hrstd="t" o:hr="t"/>
        </w:pict>
      </w:r>
    </w:p>
    <w:p w14:paraId="13A02C92" w14:textId="77777777" w:rsidR="00054C03" w:rsidRPr="00163CC3" w:rsidRDefault="00226D08">
      <w:pPr>
        <w:pStyle w:val="2"/>
        <w:rPr>
          <w:color w:val="auto"/>
          <w:lang w:eastAsia="zh-TW"/>
        </w:rPr>
      </w:pPr>
      <w:bookmarkStart w:id="128" w:name="常用查詢範例"/>
      <w:bookmarkEnd w:id="73"/>
      <w:bookmarkEnd w:id="125"/>
      <w:bookmarkEnd w:id="127"/>
      <w:r w:rsidRPr="00163CC3">
        <w:rPr>
          <w:color w:val="auto"/>
          <w:lang w:eastAsia="zh-TW"/>
        </w:rPr>
        <w:lastRenderedPageBreak/>
        <w:t xml:space="preserve">3. </w:t>
      </w:r>
      <w:r w:rsidRPr="00163CC3">
        <w:rPr>
          <w:color w:val="auto"/>
          <w:lang w:eastAsia="zh-TW"/>
        </w:rPr>
        <w:t>常用查詢範例</w:t>
      </w:r>
    </w:p>
    <w:p w14:paraId="02DA9577" w14:textId="77777777" w:rsidR="00054C03" w:rsidRPr="00163CC3" w:rsidRDefault="00226D08">
      <w:pPr>
        <w:pStyle w:val="3"/>
        <w:rPr>
          <w:color w:val="auto"/>
          <w:lang w:eastAsia="zh-TW"/>
        </w:rPr>
      </w:pPr>
      <w:bookmarkStart w:id="129" w:name="管理員常用查詢"/>
      <w:r w:rsidRPr="00163CC3">
        <w:rPr>
          <w:color w:val="auto"/>
          <w:lang w:eastAsia="zh-TW"/>
        </w:rPr>
        <w:t xml:space="preserve">3.1 </w:t>
      </w:r>
      <w:r w:rsidRPr="00163CC3">
        <w:rPr>
          <w:color w:val="auto"/>
          <w:lang w:eastAsia="zh-TW"/>
        </w:rPr>
        <w:t>管理員常用查詢</w:t>
      </w:r>
    </w:p>
    <w:p w14:paraId="16A4A118" w14:textId="77777777" w:rsidR="00054C03" w:rsidRPr="00163CC3" w:rsidRDefault="00226D08">
      <w:pPr>
        <w:pStyle w:val="SourceCode"/>
      </w:pPr>
      <w:r w:rsidRPr="00163CC3">
        <w:rPr>
          <w:rStyle w:val="CommentTok"/>
          <w:color w:val="auto"/>
        </w:rPr>
        <w:t xml:space="preserve">-- </w:t>
      </w:r>
      <w:proofErr w:type="spellStart"/>
      <w:r w:rsidRPr="00163CC3">
        <w:rPr>
          <w:rStyle w:val="CommentTok"/>
          <w:color w:val="auto"/>
        </w:rPr>
        <w:t>查詢系統整體狀況</w:t>
      </w:r>
      <w:proofErr w:type="spellEnd"/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admin_dashboard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待審核用戶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user_basic_info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pending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各學年度統計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academic_year_overview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tatus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active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本週提交的週報統計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weekly_report_submission_status 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year_nam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2024-2025'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week_number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LIM</w:t>
      </w:r>
      <w:r w:rsidRPr="00163CC3">
        <w:rPr>
          <w:rStyle w:val="KeywordTok"/>
          <w:color w:val="auto"/>
        </w:rPr>
        <w:t>IT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5</w:t>
      </w:r>
      <w:r w:rsidRPr="00163CC3">
        <w:rPr>
          <w:rStyle w:val="NormalTok"/>
        </w:rPr>
        <w:t>;</w:t>
      </w:r>
    </w:p>
    <w:p w14:paraId="44C4C54D" w14:textId="77777777" w:rsidR="00054C03" w:rsidRPr="00163CC3" w:rsidRDefault="00226D08">
      <w:pPr>
        <w:pStyle w:val="3"/>
        <w:rPr>
          <w:color w:val="auto"/>
        </w:rPr>
      </w:pPr>
      <w:bookmarkStart w:id="130" w:name="教師常用查詢"/>
      <w:bookmarkEnd w:id="129"/>
      <w:r w:rsidRPr="00163CC3">
        <w:rPr>
          <w:color w:val="auto"/>
        </w:rPr>
        <w:t xml:space="preserve">3.2 </w:t>
      </w:r>
      <w:r w:rsidRPr="00163CC3">
        <w:rPr>
          <w:color w:val="auto"/>
        </w:rPr>
        <w:t>教師常用查詢</w:t>
      </w:r>
    </w:p>
    <w:p w14:paraId="4BD1F290" w14:textId="77777777" w:rsidR="00054C03" w:rsidRPr="00163CC3" w:rsidRDefault="00226D08">
      <w:pPr>
        <w:pStyle w:val="SourceCode"/>
      </w:pP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教師工作台資訊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teacher_dashboard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教師指導的學生列表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student_full_info 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student_name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組別進度統計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group_progress_stats 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teacher_nam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</w:t>
      </w:r>
      <w:r w:rsidRPr="00163CC3">
        <w:rPr>
          <w:rStyle w:val="StringTok"/>
          <w:color w:val="auto"/>
        </w:rPr>
        <w:t>劉建國</w:t>
      </w:r>
      <w:r w:rsidRPr="00163CC3">
        <w:rPr>
          <w:rStyle w:val="StringTok"/>
          <w:color w:val="auto"/>
        </w:rPr>
        <w:t>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評分統計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evaluation_statistics 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teach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T123456'</w:t>
      </w:r>
      <w:r w:rsidRPr="00163CC3">
        <w:rPr>
          <w:rStyle w:val="NormalTok"/>
        </w:rPr>
        <w:t>;</w:t>
      </w:r>
    </w:p>
    <w:p w14:paraId="5053651D" w14:textId="77777777" w:rsidR="00054C03" w:rsidRPr="00163CC3" w:rsidRDefault="00226D08">
      <w:pPr>
        <w:pStyle w:val="3"/>
        <w:rPr>
          <w:color w:val="auto"/>
        </w:rPr>
      </w:pPr>
      <w:bookmarkStart w:id="131" w:name="學生常用查詢"/>
      <w:bookmarkEnd w:id="130"/>
      <w:r w:rsidRPr="00163CC3">
        <w:rPr>
          <w:color w:val="auto"/>
        </w:rPr>
        <w:t xml:space="preserve">3.3 </w:t>
      </w:r>
      <w:r w:rsidRPr="00163CC3">
        <w:rPr>
          <w:color w:val="auto"/>
        </w:rPr>
        <w:t>學生常用查詢</w:t>
      </w:r>
    </w:p>
    <w:p w14:paraId="2A5AEB78" w14:textId="77777777" w:rsidR="00054C03" w:rsidRPr="00163CC3" w:rsidRDefault="00226D08">
      <w:pPr>
        <w:pStyle w:val="SourceCode"/>
      </w:pP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學生完整資訊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student_full_info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學生週報統計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student_report_stats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學生當前狀態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student_current_status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查詢學生成績分析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student_grade_analysis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student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40943212'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lastRenderedPageBreak/>
        <w:t xml:space="preserve">-- </w:t>
      </w:r>
      <w:r w:rsidRPr="00163CC3">
        <w:rPr>
          <w:rStyle w:val="CommentTok"/>
          <w:color w:val="auto"/>
        </w:rPr>
        <w:t>查詢學生通知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user_notification_summary </w:t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user_id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DecValTok"/>
          <w:color w:val="auto"/>
        </w:rPr>
        <w:t>1</w:t>
      </w:r>
      <w:r w:rsidRPr="00163CC3">
        <w:rPr>
          <w:rStyle w:val="NormalTok"/>
        </w:rPr>
        <w:t>;</w:t>
      </w:r>
    </w:p>
    <w:p w14:paraId="7D081D94" w14:textId="77777777" w:rsidR="00054C03" w:rsidRPr="00163CC3" w:rsidRDefault="00226D08">
      <w:pPr>
        <w:pStyle w:val="3"/>
        <w:rPr>
          <w:color w:val="auto"/>
        </w:rPr>
      </w:pPr>
      <w:bookmarkStart w:id="132" w:name="報表產生查詢"/>
      <w:bookmarkEnd w:id="131"/>
      <w:r w:rsidRPr="00163CC3">
        <w:rPr>
          <w:color w:val="auto"/>
        </w:rPr>
        <w:t xml:space="preserve">3.4 </w:t>
      </w:r>
      <w:r w:rsidRPr="00163CC3">
        <w:rPr>
          <w:color w:val="auto"/>
        </w:rPr>
        <w:t>報表產生查詢</w:t>
      </w:r>
    </w:p>
    <w:p w14:paraId="3B639F71" w14:textId="77777777" w:rsidR="00054C03" w:rsidRPr="00163CC3" w:rsidRDefault="00226D08">
      <w:pPr>
        <w:pStyle w:val="SourceCode"/>
      </w:pP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產生學期成績報表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semester_grade_report 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year_nam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2024-2025'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semester_averag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產生專題進度報表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</w:t>
      </w:r>
      <w:r w:rsidRPr="00163CC3">
        <w:rPr>
          <w:rStyle w:val="OperatorTok"/>
          <w:color w:val="auto"/>
        </w:rPr>
        <w:t>*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project_progress_report </w:t>
      </w:r>
      <w:r w:rsidRPr="00163CC3">
        <w:br/>
      </w:r>
      <w:r w:rsidRPr="00163CC3">
        <w:rPr>
          <w:rStyle w:val="KeywordTok"/>
          <w:color w:val="auto"/>
        </w:rPr>
        <w:t>WHERE</w:t>
      </w:r>
      <w:r w:rsidRPr="00163CC3">
        <w:rPr>
          <w:rStyle w:val="NormalTok"/>
        </w:rPr>
        <w:t xml:space="preserve"> year_name </w:t>
      </w:r>
      <w:r w:rsidRPr="00163CC3">
        <w:rPr>
          <w:rStyle w:val="OperatorTok"/>
          <w:color w:val="auto"/>
        </w:rPr>
        <w:t>=</w:t>
      </w:r>
      <w:r w:rsidRPr="00163CC3">
        <w:rPr>
          <w:rStyle w:val="NormalTok"/>
        </w:rPr>
        <w:t xml:space="preserve"> </w:t>
      </w:r>
      <w:r w:rsidRPr="00163CC3">
        <w:rPr>
          <w:rStyle w:val="StringTok"/>
          <w:color w:val="auto"/>
        </w:rPr>
        <w:t>'2024-2025'</w:t>
      </w:r>
      <w:r w:rsidRPr="00163CC3">
        <w:rPr>
          <w:rStyle w:val="NormalTok"/>
        </w:rPr>
        <w:t xml:space="preserve"> 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completion_percentag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產生檔案使用統計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upload_date,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 xml:space="preserve">(total_files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daily_files,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 xml:space="preserve">(total_size_mb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daily_size_mb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file_upload_statistics 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upload_date 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upload_dat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  <w:r w:rsidRPr="00163CC3">
        <w:br/>
      </w:r>
      <w:r w:rsidRPr="00163CC3">
        <w:br/>
      </w:r>
      <w:r w:rsidRPr="00163CC3">
        <w:rPr>
          <w:rStyle w:val="CommentTok"/>
          <w:color w:val="auto"/>
        </w:rPr>
        <w:t xml:space="preserve">-- </w:t>
      </w:r>
      <w:r w:rsidRPr="00163CC3">
        <w:rPr>
          <w:rStyle w:val="CommentTok"/>
          <w:color w:val="auto"/>
        </w:rPr>
        <w:t>產生系統使用報表</w:t>
      </w:r>
      <w:r w:rsidRPr="00163CC3">
        <w:br/>
      </w:r>
      <w:r w:rsidRPr="00163CC3">
        <w:rPr>
          <w:rStyle w:val="KeywordTok"/>
          <w:color w:val="auto"/>
        </w:rPr>
        <w:t>SELECT</w:t>
      </w:r>
      <w:r w:rsidRPr="00163CC3">
        <w:rPr>
          <w:rStyle w:val="NormalTok"/>
        </w:rPr>
        <w:t xml:space="preserve"> activity_date, </w:t>
      </w:r>
      <w:r w:rsidRPr="00163CC3">
        <w:rPr>
          <w:rStyle w:val="FunctionTok"/>
          <w:color w:val="auto"/>
        </w:rPr>
        <w:t>SUM</w:t>
      </w:r>
      <w:r w:rsidRPr="00163CC3">
        <w:rPr>
          <w:rStyle w:val="NormalTok"/>
        </w:rPr>
        <w:t xml:space="preserve">(action_count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total_actions, </w:t>
      </w:r>
      <w:r w:rsidRPr="00163CC3">
        <w:rPr>
          <w:rStyle w:val="FunctionTok"/>
          <w:color w:val="auto"/>
        </w:rPr>
        <w:t>COUNT</w:t>
      </w:r>
      <w:r w:rsidRPr="00163CC3">
        <w:rPr>
          <w:rStyle w:val="NormalTok"/>
        </w:rPr>
        <w:t>(</w:t>
      </w:r>
      <w:r w:rsidRPr="00163CC3">
        <w:rPr>
          <w:rStyle w:val="KeywordTok"/>
          <w:color w:val="auto"/>
        </w:rPr>
        <w:t>DISTINCT</w:t>
      </w:r>
      <w:r w:rsidRPr="00163CC3">
        <w:rPr>
          <w:rStyle w:val="NormalTok"/>
        </w:rPr>
        <w:t xml:space="preserve"> action_type) </w:t>
      </w:r>
      <w:r w:rsidRPr="00163CC3">
        <w:rPr>
          <w:rStyle w:val="KeywordTok"/>
          <w:color w:val="auto"/>
        </w:rPr>
        <w:t>as</w:t>
      </w:r>
      <w:r w:rsidRPr="00163CC3">
        <w:rPr>
          <w:rStyle w:val="NormalTok"/>
        </w:rPr>
        <w:t xml:space="preserve"> action_types</w:t>
      </w:r>
      <w:r w:rsidRPr="00163CC3">
        <w:br/>
      </w:r>
      <w:r w:rsidRPr="00163CC3">
        <w:rPr>
          <w:rStyle w:val="KeywordTok"/>
          <w:color w:val="auto"/>
        </w:rPr>
        <w:t>FROM</w:t>
      </w:r>
      <w:r w:rsidRPr="00163CC3">
        <w:rPr>
          <w:rStyle w:val="NormalTok"/>
        </w:rPr>
        <w:t xml:space="preserve"> view_system_usage_statistics </w:t>
      </w:r>
      <w:r w:rsidRPr="00163CC3">
        <w:br/>
      </w:r>
      <w:r w:rsidRPr="00163CC3">
        <w:rPr>
          <w:rStyle w:val="KeywordTok"/>
          <w:color w:val="auto"/>
        </w:rPr>
        <w:t>GROUP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ctivity_date </w:t>
      </w:r>
      <w:r w:rsidRPr="00163CC3">
        <w:br/>
      </w:r>
      <w:r w:rsidRPr="00163CC3">
        <w:rPr>
          <w:rStyle w:val="KeywordTok"/>
          <w:color w:val="auto"/>
        </w:rPr>
        <w:t>ORDER</w:t>
      </w:r>
      <w:r w:rsidRPr="00163CC3">
        <w:rPr>
          <w:rStyle w:val="NormalTok"/>
        </w:rPr>
        <w:t xml:space="preserve"> </w:t>
      </w:r>
      <w:r w:rsidRPr="00163CC3">
        <w:rPr>
          <w:rStyle w:val="KeywordTok"/>
          <w:color w:val="auto"/>
        </w:rPr>
        <w:t>BY</w:t>
      </w:r>
      <w:r w:rsidRPr="00163CC3">
        <w:rPr>
          <w:rStyle w:val="NormalTok"/>
        </w:rPr>
        <w:t xml:space="preserve"> activity_date </w:t>
      </w:r>
      <w:r w:rsidRPr="00163CC3">
        <w:rPr>
          <w:rStyle w:val="KeywordTok"/>
          <w:color w:val="auto"/>
        </w:rPr>
        <w:t>DESC</w:t>
      </w:r>
      <w:r w:rsidRPr="00163CC3">
        <w:rPr>
          <w:rStyle w:val="NormalTok"/>
        </w:rPr>
        <w:t>;</w:t>
      </w:r>
      <w:bookmarkEnd w:id="0"/>
      <w:bookmarkEnd w:id="128"/>
      <w:bookmarkEnd w:id="132"/>
    </w:p>
    <w:sectPr w:rsidR="00054C03" w:rsidRPr="00163CC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4044E" w14:textId="77777777" w:rsidR="00226D08" w:rsidRDefault="00226D08">
      <w:pPr>
        <w:spacing w:after="0"/>
      </w:pPr>
      <w:r>
        <w:separator/>
      </w:r>
    </w:p>
  </w:endnote>
  <w:endnote w:type="continuationSeparator" w:id="0">
    <w:p w14:paraId="238E3EA1" w14:textId="77777777" w:rsidR="00226D08" w:rsidRDefault="00226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777B7" w14:textId="77777777" w:rsidR="00226D08" w:rsidRDefault="00226D08">
      <w:r>
        <w:separator/>
      </w:r>
    </w:p>
  </w:footnote>
  <w:footnote w:type="continuationSeparator" w:id="0">
    <w:p w14:paraId="115FFE8F" w14:textId="77777777" w:rsidR="00226D08" w:rsidRDefault="00226D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1054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AEDC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45625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4C03"/>
    <w:rsid w:val="00054C03"/>
    <w:rsid w:val="00163CC3"/>
    <w:rsid w:val="00226D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43B38"/>
  <w15:docId w15:val="{5F57E05B-A3AC-494F-9B6B-6671702E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3</Pages>
  <Words>9776</Words>
  <Characters>55728</Characters>
  <Application>Microsoft Office Word</Application>
  <DocSecurity>0</DocSecurity>
  <Lines>464</Lines>
  <Paragraphs>130</Paragraphs>
  <ScaleCrop>false</ScaleCrop>
  <Company/>
  <LinksUpToDate>false</LinksUpToDate>
  <CharactersWithSpaces>6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廷威 陳</dc:creator>
  <cp:keywords/>
  <cp:lastModifiedBy>廷威 陳</cp:lastModifiedBy>
  <cp:revision>2</cp:revision>
  <dcterms:created xsi:type="dcterms:W3CDTF">2025-06-15T12:48:00Z</dcterms:created>
  <dcterms:modified xsi:type="dcterms:W3CDTF">2025-06-15T12:48:00Z</dcterms:modified>
</cp:coreProperties>
</file>